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AF5A6" w14:textId="0A0B8F3F" w:rsidR="00EF0501" w:rsidRPr="00997333" w:rsidRDefault="00EF0501" w:rsidP="00997333">
      <w:pPr>
        <w:pStyle w:val="Heading1"/>
      </w:pPr>
      <w:bookmarkStart w:id="0" w:name="_Toc337448712"/>
      <w:r w:rsidRPr="00997333">
        <w:rPr>
          <w:rStyle w:val="Heading1Char"/>
          <w:b/>
          <w:bCs/>
        </w:rPr>
        <w:t>&lt;H1&gt;</w:t>
      </w:r>
      <w:r w:rsidR="0005369F" w:rsidRPr="00997333">
        <w:rPr>
          <w:rStyle w:val="Heading1Char"/>
          <w:b/>
          <w:bCs/>
        </w:rPr>
        <w:t>Feats</w:t>
      </w:r>
      <w:bookmarkEnd w:id="0"/>
    </w:p>
    <w:p w14:paraId="734EA1BD" w14:textId="414AD583" w:rsidR="00EF0501" w:rsidRPr="001C3A76" w:rsidRDefault="00EF0501" w:rsidP="00EF0501">
      <w:pPr>
        <w:rPr>
          <w:i/>
          <w:sz w:val="24"/>
          <w:szCs w:val="24"/>
        </w:rPr>
      </w:pPr>
      <w:r w:rsidRPr="001C3A76">
        <w:rPr>
          <w:i/>
          <w:sz w:val="24"/>
          <w:szCs w:val="24"/>
        </w:rPr>
        <w:t>It</w:t>
      </w:r>
      <w:r w:rsidR="00C44ACF">
        <w:rPr>
          <w:i/>
          <w:sz w:val="24"/>
          <w:szCs w:val="24"/>
        </w:rPr>
        <w:t>'</w:t>
      </w:r>
      <w:r w:rsidRPr="001C3A76">
        <w:rPr>
          <w:i/>
          <w:sz w:val="24"/>
          <w:szCs w:val="24"/>
        </w:rPr>
        <w:t>s not only powers and passion that make us don the mask and capes. The Executioner, the Hood, and the Blue Dragon didn</w:t>
      </w:r>
      <w:r w:rsidR="00C44ACF">
        <w:rPr>
          <w:i/>
          <w:sz w:val="24"/>
          <w:szCs w:val="24"/>
        </w:rPr>
        <w:t>'</w:t>
      </w:r>
      <w:r w:rsidRPr="001C3A76">
        <w:rPr>
          <w:i/>
          <w:sz w:val="24"/>
          <w:szCs w:val="24"/>
        </w:rPr>
        <w:t>t have superpowers. They had natural abilities and specialized training</w:t>
      </w:r>
      <w:r w:rsidR="00C44ACF">
        <w:rPr>
          <w:i/>
          <w:sz w:val="24"/>
          <w:szCs w:val="24"/>
        </w:rPr>
        <w:t>, making</w:t>
      </w:r>
      <w:r w:rsidRPr="001C3A76">
        <w:rPr>
          <w:i/>
          <w:sz w:val="24"/>
          <w:szCs w:val="24"/>
        </w:rPr>
        <w:t xml:space="preserve"> them more than equal to those of us </w:t>
      </w:r>
      <w:r w:rsidR="00C44ACF">
        <w:rPr>
          <w:i/>
          <w:sz w:val="24"/>
          <w:szCs w:val="24"/>
        </w:rPr>
        <w:t>who</w:t>
      </w:r>
      <w:r w:rsidRPr="001C3A76">
        <w:rPr>
          <w:i/>
          <w:sz w:val="24"/>
          <w:szCs w:val="24"/>
        </w:rPr>
        <w:t xml:space="preserve"> relied on a flashy power or two.</w:t>
      </w:r>
    </w:p>
    <w:p w14:paraId="512C9510" w14:textId="128D25D8" w:rsidR="00AC6792" w:rsidRDefault="00EF0501" w:rsidP="00AC6792">
      <w:r w:rsidRPr="00A71B3C">
        <w:rPr>
          <w:b/>
          <w:sz w:val="24"/>
          <w:szCs w:val="24"/>
        </w:rPr>
        <w:t>Requirements:</w:t>
      </w:r>
      <w:r w:rsidRPr="00A71B3C">
        <w:rPr>
          <w:sz w:val="24"/>
          <w:szCs w:val="24"/>
        </w:rPr>
        <w:t xml:space="preserve"> </w:t>
      </w:r>
      <w:r w:rsidRPr="008036CB">
        <w:rPr>
          <w:rFonts w:cs="Times New Roman"/>
          <w:sz w:val="24"/>
          <w:szCs w:val="24"/>
        </w:rPr>
        <w:t>These requirements</w:t>
      </w:r>
      <w:r w:rsidR="000337C8" w:rsidRPr="008036CB">
        <w:rPr>
          <w:rFonts w:cs="Times New Roman"/>
          <w:sz w:val="24"/>
          <w:szCs w:val="24"/>
        </w:rPr>
        <w:t xml:space="preserve"> must be met before acquiring a</w:t>
      </w:r>
      <w:r w:rsidRPr="008036CB">
        <w:rPr>
          <w:rFonts w:cs="Times New Roman"/>
          <w:sz w:val="24"/>
          <w:szCs w:val="24"/>
        </w:rPr>
        <w:t xml:space="preserve"> </w:t>
      </w:r>
      <w:r w:rsidR="000337C8" w:rsidRPr="008036CB">
        <w:rPr>
          <w:rFonts w:cs="Times New Roman"/>
          <w:sz w:val="24"/>
          <w:szCs w:val="24"/>
        </w:rPr>
        <w:t>Feat</w:t>
      </w:r>
      <w:r w:rsidRPr="008036CB">
        <w:rPr>
          <w:rFonts w:cs="Times New Roman"/>
          <w:sz w:val="24"/>
          <w:szCs w:val="24"/>
        </w:rPr>
        <w:t xml:space="preserve">. </w:t>
      </w:r>
      <w:r w:rsidR="000337C8" w:rsidRPr="008036CB">
        <w:rPr>
          <w:rFonts w:cs="Times New Roman"/>
          <w:sz w:val="24"/>
          <w:szCs w:val="24"/>
        </w:rPr>
        <w:t xml:space="preserve">When a </w:t>
      </w:r>
      <w:r w:rsidR="000337C8" w:rsidRPr="008036CB">
        <w:rPr>
          <w:rFonts w:cs="Times New Roman"/>
        </w:rPr>
        <w:t>skill focus is presented</w:t>
      </w:r>
      <w:r w:rsidR="00A41BA2" w:rsidRPr="008036CB">
        <w:rPr>
          <w:rFonts w:cs="Times New Roman"/>
        </w:rPr>
        <w:t>,</w:t>
      </w:r>
      <w:r w:rsidR="000337C8" w:rsidRPr="008036CB">
        <w:rPr>
          <w:rFonts w:cs="Times New Roman"/>
        </w:rPr>
        <w:t xml:space="preserve"> it will be within </w:t>
      </w:r>
      <w:r w:rsidR="00A41BA2" w:rsidRPr="008036CB">
        <w:rPr>
          <w:rFonts w:cs="Times New Roman"/>
        </w:rPr>
        <w:t>parentheses</w:t>
      </w:r>
      <w:r w:rsidR="000337C8" w:rsidRPr="008036CB">
        <w:rPr>
          <w:rFonts w:cs="Times New Roman"/>
        </w:rPr>
        <w:t xml:space="preserve"> </w:t>
      </w:r>
      <w:r w:rsidR="00A41BA2" w:rsidRPr="008036CB">
        <w:rPr>
          <w:rFonts w:cs="Times New Roman"/>
        </w:rPr>
        <w:t>(</w:t>
      </w:r>
      <w:r w:rsidR="000337C8" w:rsidRPr="008036CB">
        <w:rPr>
          <w:rFonts w:cs="Times New Roman"/>
        </w:rPr>
        <w:t>x</w:t>
      </w:r>
      <w:r w:rsidR="00A41BA2" w:rsidRPr="008036CB">
        <w:rPr>
          <w:rFonts w:cs="Times New Roman"/>
        </w:rPr>
        <w:t>),</w:t>
      </w:r>
      <w:r w:rsidR="000337C8" w:rsidRPr="008036CB">
        <w:rPr>
          <w:rFonts w:cs="Times New Roman"/>
        </w:rPr>
        <w:t xml:space="preserve"> while specializations are separated from the pa</w:t>
      </w:r>
      <w:r w:rsidR="00463BF8" w:rsidRPr="008036CB">
        <w:rPr>
          <w:rFonts w:cs="Times New Roman"/>
        </w:rPr>
        <w:t>rent skill with a forward slash.</w:t>
      </w:r>
      <w:r w:rsidR="00463BF8">
        <w:t xml:space="preserve"> </w:t>
      </w:r>
      <w:r w:rsidR="000337C8" w:rsidRPr="009F4690">
        <w:t xml:space="preserve">  </w:t>
      </w:r>
    </w:p>
    <w:p w14:paraId="6E9E3EC4" w14:textId="77777777" w:rsidR="00A32072" w:rsidRPr="00E92A70" w:rsidRDefault="00A32072" w:rsidP="00A32072">
      <w:r w:rsidRPr="00E92A70">
        <w:t>&lt;side bar&gt;</w:t>
      </w:r>
    </w:p>
    <w:p w14:paraId="47DAC749" w14:textId="77777777" w:rsidR="00A32072" w:rsidRPr="00E92A70" w:rsidRDefault="00A32072" w:rsidP="00A32072">
      <w:pPr>
        <w:pStyle w:val="Heading3"/>
      </w:pPr>
      <w:r w:rsidRPr="00E92A70">
        <w:t>We’re ALL SUPER-HUMAN</w:t>
      </w:r>
    </w:p>
    <w:p w14:paraId="2F1C0C85" w14:textId="594270F1" w:rsidR="00A32072" w:rsidRPr="00E92A70" w:rsidRDefault="00A32072" w:rsidP="00A32072">
      <w:r w:rsidRPr="00E92A70">
        <w:t>Cosmic and Supernatural Heroes count as Super-Human for character option</w:t>
      </w:r>
      <w:r w:rsidR="00CB25B8">
        <w:t>s,</w:t>
      </w:r>
      <w:r w:rsidRPr="00E92A70">
        <w:t xml:space="preserve"> which </w:t>
      </w:r>
      <w:r w:rsidR="00CB25B8">
        <w:t>are</w:t>
      </w:r>
      <w:r w:rsidRPr="00E92A70">
        <w:t xml:space="preserve"> limited to Super-Humans. At the Editor-In-Chief’s discretion, Mystic Heroes may be able to take these options</w:t>
      </w:r>
      <w:r>
        <w:t>,</w:t>
      </w:r>
      <w:r w:rsidRPr="00E92A70">
        <w:t xml:space="preserve"> too</w:t>
      </w:r>
      <w:r>
        <w:t>,</w:t>
      </w:r>
      <w:r w:rsidRPr="00E92A70">
        <w:t xml:space="preserve"> if there is a good story reason.</w:t>
      </w:r>
    </w:p>
    <w:p w14:paraId="62190B5A" w14:textId="77777777" w:rsidR="00A32072" w:rsidRDefault="00A32072" w:rsidP="00A32072">
      <w:r w:rsidRPr="00E92A70">
        <w:t>&lt;/side bar&gt;</w:t>
      </w:r>
    </w:p>
    <w:p w14:paraId="365F7675" w14:textId="77777777" w:rsidR="00EF0501" w:rsidRPr="00A71B3C" w:rsidRDefault="00EF0501" w:rsidP="00081444">
      <w:pPr>
        <w:pStyle w:val="Heading3"/>
      </w:pPr>
      <w:bookmarkStart w:id="1" w:name="_Toc337448713"/>
      <w:r>
        <w:t>&lt;h2&gt;</w:t>
      </w:r>
      <w:r w:rsidRPr="00A71B3C">
        <w:t xml:space="preserve">Acquiring </w:t>
      </w:r>
      <w:r w:rsidR="0005369F">
        <w:t>Feats</w:t>
      </w:r>
      <w:bookmarkEnd w:id="1"/>
      <w:r w:rsidRPr="00A71B3C">
        <w:t xml:space="preserve"> </w:t>
      </w:r>
    </w:p>
    <w:p w14:paraId="075032B6" w14:textId="1F778C45" w:rsidR="00EF0501" w:rsidRPr="001C3A76" w:rsidRDefault="00B419EB" w:rsidP="00EF0501">
      <w:pPr>
        <w:rPr>
          <w:sz w:val="24"/>
          <w:szCs w:val="24"/>
        </w:rPr>
      </w:pPr>
      <w:r>
        <w:rPr>
          <w:sz w:val="24"/>
          <w:szCs w:val="24"/>
        </w:rPr>
        <w:t>You can gain feats d</w:t>
      </w:r>
      <w:r w:rsidR="00EF0501" w:rsidRPr="00A71B3C">
        <w:rPr>
          <w:sz w:val="24"/>
          <w:szCs w:val="24"/>
        </w:rPr>
        <w:t xml:space="preserve">uring hero creation </w:t>
      </w:r>
      <w:r>
        <w:rPr>
          <w:sz w:val="24"/>
          <w:szCs w:val="24"/>
        </w:rPr>
        <w:t xml:space="preserve">and later as your hero advances in their survivor level.  </w:t>
      </w:r>
    </w:p>
    <w:tbl>
      <w:tblPr>
        <w:tblStyle w:val="TableGrid"/>
        <w:tblW w:w="0" w:type="auto"/>
        <w:tblLook w:val="04A0" w:firstRow="1" w:lastRow="0" w:firstColumn="1" w:lastColumn="0" w:noHBand="0" w:noVBand="1"/>
      </w:tblPr>
      <w:tblGrid>
        <w:gridCol w:w="4536"/>
      </w:tblGrid>
      <w:tr w:rsidR="000C58C6" w:rsidRPr="001C3A76" w14:paraId="7CCC0427" w14:textId="77777777" w:rsidTr="00754809">
        <w:tc>
          <w:tcPr>
            <w:tcW w:w="4536" w:type="dxa"/>
            <w:vAlign w:val="center"/>
          </w:tcPr>
          <w:p w14:paraId="3D18D5BA" w14:textId="77777777" w:rsidR="000C58C6" w:rsidRPr="001C3A76" w:rsidRDefault="000C58C6" w:rsidP="000C58C6">
            <w:pPr>
              <w:pStyle w:val="Heading3"/>
            </w:pPr>
            <w:bookmarkStart w:id="2" w:name="_Toc337448716"/>
            <w:r w:rsidRPr="001C3A76">
              <w:br w:type="column"/>
              <w:t xml:space="preserve">Table X-X </w:t>
            </w:r>
            <w:r w:rsidRPr="000C58C6">
              <w:t>Feats</w:t>
            </w:r>
          </w:p>
        </w:tc>
      </w:tr>
      <w:tr w:rsidR="000C58C6" w:rsidRPr="001C3A76" w14:paraId="533AF4DD" w14:textId="77777777" w:rsidTr="00754809">
        <w:tc>
          <w:tcPr>
            <w:tcW w:w="4536" w:type="dxa"/>
            <w:vAlign w:val="center"/>
          </w:tcPr>
          <w:p w14:paraId="39C8463A" w14:textId="77777777" w:rsidR="000C58C6" w:rsidRPr="001C3A76" w:rsidRDefault="000C58C6" w:rsidP="00754809">
            <w:pPr>
              <w:pStyle w:val="NoSpacing"/>
            </w:pPr>
            <w:r>
              <w:t>Ace</w:t>
            </w:r>
            <w:r w:rsidRPr="001C3A76">
              <w:t xml:space="preserve"> </w:t>
            </w:r>
          </w:p>
        </w:tc>
      </w:tr>
      <w:tr w:rsidR="000C58C6" w:rsidRPr="001C3A76" w14:paraId="38E2AAB8" w14:textId="77777777" w:rsidTr="00754809">
        <w:tc>
          <w:tcPr>
            <w:tcW w:w="4536" w:type="dxa"/>
            <w:vAlign w:val="center"/>
          </w:tcPr>
          <w:p w14:paraId="17D09B4E" w14:textId="77777777" w:rsidR="000C58C6" w:rsidRPr="001C3A76" w:rsidRDefault="000C58C6" w:rsidP="00754809">
            <w:pPr>
              <w:pStyle w:val="NoSpacing"/>
            </w:pPr>
            <w:r w:rsidRPr="001C3A76">
              <w:t>Acrobatic</w:t>
            </w:r>
          </w:p>
        </w:tc>
      </w:tr>
      <w:tr w:rsidR="000C58C6" w:rsidRPr="001C3A76" w14:paraId="5151D5FE" w14:textId="77777777" w:rsidTr="00754809">
        <w:tc>
          <w:tcPr>
            <w:tcW w:w="4536" w:type="dxa"/>
            <w:vAlign w:val="center"/>
          </w:tcPr>
          <w:p w14:paraId="6ABC3533" w14:textId="77777777" w:rsidR="000C58C6" w:rsidRPr="001C3A76" w:rsidRDefault="000C58C6" w:rsidP="00754809">
            <w:pPr>
              <w:pStyle w:val="NoSpacing"/>
            </w:pPr>
            <w:r w:rsidRPr="001C3A76">
              <w:t>Animal Affinity</w:t>
            </w:r>
          </w:p>
        </w:tc>
      </w:tr>
      <w:tr w:rsidR="00221E99" w:rsidRPr="001C3A76" w14:paraId="77483303" w14:textId="77777777" w:rsidTr="00754809">
        <w:tc>
          <w:tcPr>
            <w:tcW w:w="4536" w:type="dxa"/>
            <w:vAlign w:val="center"/>
          </w:tcPr>
          <w:p w14:paraId="7B39E662" w14:textId="47E38960" w:rsidR="00221E99" w:rsidRPr="001C3A76" w:rsidRDefault="00221E99" w:rsidP="00754809">
            <w:pPr>
              <w:pStyle w:val="NoSpacing"/>
            </w:pPr>
            <w:r>
              <w:t xml:space="preserve">Attack Focus </w:t>
            </w:r>
          </w:p>
        </w:tc>
      </w:tr>
      <w:tr w:rsidR="000C58C6" w:rsidRPr="001C3A76" w14:paraId="248E6DE1" w14:textId="77777777" w:rsidTr="00754809">
        <w:tc>
          <w:tcPr>
            <w:tcW w:w="4536" w:type="dxa"/>
            <w:vAlign w:val="center"/>
          </w:tcPr>
          <w:p w14:paraId="50C805AC" w14:textId="77777777" w:rsidR="000C58C6" w:rsidRPr="001C3A76" w:rsidRDefault="000C58C6" w:rsidP="00754809">
            <w:pPr>
              <w:pStyle w:val="NoSpacing"/>
            </w:pPr>
            <w:r w:rsidRPr="001C3A76">
              <w:t>Blind-Fighting</w:t>
            </w:r>
          </w:p>
        </w:tc>
      </w:tr>
      <w:tr w:rsidR="000C58C6" w:rsidRPr="001C3A76" w14:paraId="0E9BC713" w14:textId="77777777" w:rsidTr="00754809">
        <w:tc>
          <w:tcPr>
            <w:tcW w:w="4536" w:type="dxa"/>
            <w:vAlign w:val="center"/>
          </w:tcPr>
          <w:p w14:paraId="071A14C7" w14:textId="77777777" w:rsidR="000C58C6" w:rsidRPr="001C3A76" w:rsidRDefault="000C58C6" w:rsidP="00754809">
            <w:pPr>
              <w:pStyle w:val="NoSpacing"/>
            </w:pPr>
            <w:r w:rsidRPr="001C3A76">
              <w:t>Burglar</w:t>
            </w:r>
          </w:p>
        </w:tc>
      </w:tr>
      <w:tr w:rsidR="000C58C6" w:rsidRPr="001C3A76" w14:paraId="3330857D" w14:textId="77777777" w:rsidTr="00754809">
        <w:tc>
          <w:tcPr>
            <w:tcW w:w="4536" w:type="dxa"/>
            <w:vAlign w:val="center"/>
          </w:tcPr>
          <w:p w14:paraId="0930E0E6" w14:textId="77777777" w:rsidR="000C58C6" w:rsidRPr="001C3A76" w:rsidRDefault="000C58C6" w:rsidP="00754809">
            <w:pPr>
              <w:pStyle w:val="NoSpacing"/>
            </w:pPr>
            <w:r w:rsidRPr="002D27A1">
              <w:t>Captivating Performer</w:t>
            </w:r>
          </w:p>
        </w:tc>
      </w:tr>
      <w:tr w:rsidR="000C58C6" w:rsidRPr="001C3A76" w14:paraId="6034023F" w14:textId="77777777" w:rsidTr="00754809">
        <w:tc>
          <w:tcPr>
            <w:tcW w:w="4536" w:type="dxa"/>
            <w:vAlign w:val="center"/>
          </w:tcPr>
          <w:p w14:paraId="677DCD25" w14:textId="77777777" w:rsidR="000C58C6" w:rsidRPr="00C4798E" w:rsidRDefault="000C58C6" w:rsidP="00754809">
            <w:pPr>
              <w:pStyle w:val="NoSpacing"/>
              <w:rPr>
                <w:color w:val="auto"/>
              </w:rPr>
            </w:pPr>
            <w:r w:rsidRPr="00C4798E">
              <w:rPr>
                <w:color w:val="auto"/>
              </w:rPr>
              <w:t>Combat Intuition</w:t>
            </w:r>
          </w:p>
        </w:tc>
      </w:tr>
      <w:tr w:rsidR="000C58C6" w:rsidRPr="001C3A76" w14:paraId="23AF9099" w14:textId="77777777" w:rsidTr="00754809">
        <w:tc>
          <w:tcPr>
            <w:tcW w:w="4536" w:type="dxa"/>
            <w:vAlign w:val="center"/>
          </w:tcPr>
          <w:p w14:paraId="01473457" w14:textId="77777777" w:rsidR="000C58C6" w:rsidRPr="001C3A76" w:rsidRDefault="000C58C6" w:rsidP="00754809">
            <w:pPr>
              <w:pStyle w:val="NoSpacing"/>
            </w:pPr>
            <w:r w:rsidRPr="001C3A76">
              <w:t>Daredevil</w:t>
            </w:r>
          </w:p>
        </w:tc>
      </w:tr>
      <w:tr w:rsidR="000C58C6" w:rsidRPr="001C3A76" w14:paraId="7EA5ACD7" w14:textId="77777777" w:rsidTr="00754809">
        <w:tc>
          <w:tcPr>
            <w:tcW w:w="4536" w:type="dxa"/>
            <w:vAlign w:val="center"/>
          </w:tcPr>
          <w:p w14:paraId="2AE7188D" w14:textId="77777777" w:rsidR="000C58C6" w:rsidRPr="001C3A76" w:rsidRDefault="000C58C6" w:rsidP="00754809">
            <w:pPr>
              <w:pStyle w:val="NoSpacing"/>
            </w:pPr>
            <w:r>
              <w:t>Disciplined</w:t>
            </w:r>
          </w:p>
        </w:tc>
      </w:tr>
      <w:tr w:rsidR="000C58C6" w:rsidRPr="001C3A76" w14:paraId="433C9F96" w14:textId="77777777" w:rsidTr="00754809">
        <w:tc>
          <w:tcPr>
            <w:tcW w:w="4536" w:type="dxa"/>
            <w:vAlign w:val="center"/>
          </w:tcPr>
          <w:p w14:paraId="34E4A938" w14:textId="77777777" w:rsidR="000C58C6" w:rsidRPr="001C3A76" w:rsidRDefault="000C58C6" w:rsidP="00754809">
            <w:pPr>
              <w:pStyle w:val="NoSpacing"/>
            </w:pPr>
            <w:r w:rsidRPr="001C3A76">
              <w:t>Diehard</w:t>
            </w:r>
          </w:p>
        </w:tc>
      </w:tr>
      <w:tr w:rsidR="000C58C6" w:rsidRPr="001C3A76" w14:paraId="11B50F5C" w14:textId="77777777" w:rsidTr="00754809">
        <w:tc>
          <w:tcPr>
            <w:tcW w:w="4536" w:type="dxa"/>
            <w:vAlign w:val="center"/>
          </w:tcPr>
          <w:p w14:paraId="1B4719CA" w14:textId="77777777" w:rsidR="000C58C6" w:rsidRPr="001C3A76" w:rsidRDefault="000C58C6" w:rsidP="00754809">
            <w:pPr>
              <w:pStyle w:val="NoSpacing"/>
            </w:pPr>
            <w:r w:rsidRPr="001C3A76">
              <w:t>Eclectic Knowledge</w:t>
            </w:r>
          </w:p>
        </w:tc>
      </w:tr>
      <w:tr w:rsidR="000C58C6" w:rsidRPr="001C3A76" w14:paraId="28DC206C" w14:textId="77777777" w:rsidTr="00754809">
        <w:tc>
          <w:tcPr>
            <w:tcW w:w="4536" w:type="dxa"/>
            <w:vAlign w:val="center"/>
          </w:tcPr>
          <w:p w14:paraId="6A1B0001" w14:textId="77777777" w:rsidR="000C58C6" w:rsidRPr="001C3A76" w:rsidRDefault="000C58C6" w:rsidP="00754809">
            <w:pPr>
              <w:pStyle w:val="NoSpacing"/>
            </w:pPr>
            <w:r w:rsidRPr="00A80A73">
              <w:t>Engineering Prodigy</w:t>
            </w:r>
          </w:p>
        </w:tc>
      </w:tr>
      <w:tr w:rsidR="000C58C6" w:rsidRPr="001C3A76" w14:paraId="3BC8F6B0" w14:textId="77777777" w:rsidTr="00754809">
        <w:tc>
          <w:tcPr>
            <w:tcW w:w="4536" w:type="dxa"/>
            <w:vAlign w:val="center"/>
          </w:tcPr>
          <w:p w14:paraId="1FD4A4F4" w14:textId="77777777" w:rsidR="000C58C6" w:rsidRPr="001C3A76" w:rsidRDefault="000C58C6" w:rsidP="00754809">
            <w:pPr>
              <w:pStyle w:val="NoSpacing"/>
            </w:pPr>
            <w:r>
              <w:t>Empathic Intuition</w:t>
            </w:r>
          </w:p>
        </w:tc>
      </w:tr>
      <w:tr w:rsidR="000C58C6" w:rsidRPr="001C3A76" w14:paraId="22AF25D2" w14:textId="77777777" w:rsidTr="00754809">
        <w:tc>
          <w:tcPr>
            <w:tcW w:w="4536" w:type="dxa"/>
            <w:vAlign w:val="center"/>
          </w:tcPr>
          <w:p w14:paraId="27AC93CF" w14:textId="77777777" w:rsidR="000C58C6" w:rsidRDefault="000C58C6" w:rsidP="00754809">
            <w:pPr>
              <w:pStyle w:val="NoSpacing"/>
            </w:pPr>
            <w:r>
              <w:t>Escape Artist Extraordinaire</w:t>
            </w:r>
          </w:p>
        </w:tc>
      </w:tr>
      <w:tr w:rsidR="000C58C6" w:rsidRPr="001C3A76" w14:paraId="31580FBE" w14:textId="77777777" w:rsidTr="00754809">
        <w:tc>
          <w:tcPr>
            <w:tcW w:w="4536" w:type="dxa"/>
            <w:vAlign w:val="center"/>
          </w:tcPr>
          <w:p w14:paraId="344AB6EA" w14:textId="77777777" w:rsidR="000C58C6" w:rsidRPr="001C3A76" w:rsidRDefault="000C58C6" w:rsidP="00754809">
            <w:pPr>
              <w:pStyle w:val="NoSpacing"/>
            </w:pPr>
            <w:r w:rsidRPr="001C3A76">
              <w:t>Exceptional Scavenger</w:t>
            </w:r>
          </w:p>
        </w:tc>
      </w:tr>
      <w:tr w:rsidR="000C58C6" w:rsidRPr="001C3A76" w14:paraId="0AB0C233" w14:textId="77777777" w:rsidTr="00754809">
        <w:tc>
          <w:tcPr>
            <w:tcW w:w="4536" w:type="dxa"/>
            <w:vAlign w:val="center"/>
          </w:tcPr>
          <w:p w14:paraId="1A60B29C" w14:textId="77777777" w:rsidR="000C58C6" w:rsidRPr="001C3A76" w:rsidRDefault="000C58C6" w:rsidP="00754809">
            <w:pPr>
              <w:pStyle w:val="NoSpacing"/>
            </w:pPr>
            <w:r w:rsidRPr="001C3A76">
              <w:t>Exploit Weakness</w:t>
            </w:r>
          </w:p>
        </w:tc>
      </w:tr>
      <w:tr w:rsidR="000C58C6" w:rsidRPr="001C3A76" w14:paraId="44CE43A6" w14:textId="77777777" w:rsidTr="00754809">
        <w:tc>
          <w:tcPr>
            <w:tcW w:w="4536" w:type="dxa"/>
            <w:vAlign w:val="center"/>
          </w:tcPr>
          <w:p w14:paraId="53998D4A" w14:textId="77777777" w:rsidR="000C58C6" w:rsidRPr="001C3A76" w:rsidRDefault="000C58C6" w:rsidP="00754809">
            <w:pPr>
              <w:pStyle w:val="NoSpacing"/>
            </w:pPr>
            <w:r w:rsidRPr="001C3A76">
              <w:t>Gearhead</w:t>
            </w:r>
          </w:p>
        </w:tc>
      </w:tr>
      <w:tr w:rsidR="000C58C6" w:rsidRPr="001C3A76" w14:paraId="59B3024C" w14:textId="77777777" w:rsidTr="00754809">
        <w:tc>
          <w:tcPr>
            <w:tcW w:w="4536" w:type="dxa"/>
            <w:vAlign w:val="center"/>
          </w:tcPr>
          <w:p w14:paraId="38060322" w14:textId="77777777" w:rsidR="000C58C6" w:rsidRPr="001C3A76" w:rsidRDefault="000C58C6" w:rsidP="00754809">
            <w:pPr>
              <w:pStyle w:val="NoSpacing"/>
            </w:pPr>
            <w:r w:rsidRPr="001C3A76">
              <w:t>Hacker</w:t>
            </w:r>
          </w:p>
        </w:tc>
      </w:tr>
      <w:tr w:rsidR="000C58C6" w:rsidRPr="001C3A76" w14:paraId="2070E368" w14:textId="77777777" w:rsidTr="00754809">
        <w:tc>
          <w:tcPr>
            <w:tcW w:w="4536" w:type="dxa"/>
            <w:vAlign w:val="center"/>
          </w:tcPr>
          <w:p w14:paraId="436BFA5F" w14:textId="77777777" w:rsidR="000C58C6" w:rsidRDefault="000C58C6" w:rsidP="00754809">
            <w:pPr>
              <w:pStyle w:val="NoSpacing"/>
            </w:pPr>
            <w:r w:rsidRPr="001C3A76">
              <w:t>Hawkeye</w:t>
            </w:r>
          </w:p>
        </w:tc>
      </w:tr>
      <w:tr w:rsidR="000C58C6" w:rsidRPr="001C3A76" w14:paraId="590420C1" w14:textId="77777777" w:rsidTr="00754809">
        <w:tc>
          <w:tcPr>
            <w:tcW w:w="4536" w:type="dxa"/>
            <w:vAlign w:val="center"/>
          </w:tcPr>
          <w:p w14:paraId="25D0DEE8" w14:textId="77777777" w:rsidR="000C58C6" w:rsidRPr="001C3A76" w:rsidRDefault="000C58C6" w:rsidP="00754809">
            <w:pPr>
              <w:pStyle w:val="NoSpacing"/>
            </w:pPr>
            <w:r>
              <w:t xml:space="preserve">Healing Hands </w:t>
            </w:r>
          </w:p>
        </w:tc>
      </w:tr>
      <w:tr w:rsidR="000C58C6" w:rsidRPr="001C3A76" w14:paraId="7CC6AFD1" w14:textId="77777777" w:rsidTr="00754809">
        <w:tc>
          <w:tcPr>
            <w:tcW w:w="4536" w:type="dxa"/>
            <w:vAlign w:val="center"/>
          </w:tcPr>
          <w:p w14:paraId="0E6967FB" w14:textId="77777777" w:rsidR="000C58C6" w:rsidRPr="001C3A76" w:rsidRDefault="000C58C6" w:rsidP="00754809">
            <w:pPr>
              <w:pStyle w:val="NoSpacing"/>
            </w:pPr>
            <w:r>
              <w:t xml:space="preserve">Hidden Stash </w:t>
            </w:r>
          </w:p>
        </w:tc>
      </w:tr>
      <w:tr w:rsidR="000C58C6" w:rsidRPr="001C3A76" w14:paraId="470B4ED7" w14:textId="77777777" w:rsidTr="00754809">
        <w:tc>
          <w:tcPr>
            <w:tcW w:w="4536" w:type="dxa"/>
            <w:vAlign w:val="center"/>
          </w:tcPr>
          <w:p w14:paraId="6D53E87F" w14:textId="77777777" w:rsidR="000C58C6" w:rsidRPr="001C3A76" w:rsidRDefault="000C58C6" w:rsidP="00754809">
            <w:pPr>
              <w:pStyle w:val="NoSpacing"/>
            </w:pPr>
            <w:r w:rsidRPr="001C3A76">
              <w:t>Honeyed Tongue</w:t>
            </w:r>
          </w:p>
        </w:tc>
      </w:tr>
      <w:tr w:rsidR="000C58C6" w:rsidRPr="001C3A76" w14:paraId="7E72763D" w14:textId="77777777" w:rsidTr="00754809">
        <w:tc>
          <w:tcPr>
            <w:tcW w:w="4536" w:type="dxa"/>
            <w:vAlign w:val="center"/>
          </w:tcPr>
          <w:p w14:paraId="17DC6DF1" w14:textId="77777777" w:rsidR="000C58C6" w:rsidRPr="001C3A76" w:rsidRDefault="000C58C6" w:rsidP="00754809">
            <w:pPr>
              <w:pStyle w:val="NoSpacing"/>
            </w:pPr>
            <w:r w:rsidRPr="001C3A76">
              <w:t>Horse Whisperer</w:t>
            </w:r>
          </w:p>
        </w:tc>
      </w:tr>
      <w:tr w:rsidR="000C58C6" w:rsidRPr="001C3A76" w14:paraId="0AFF63A0" w14:textId="77777777" w:rsidTr="00754809">
        <w:tc>
          <w:tcPr>
            <w:tcW w:w="4536" w:type="dxa"/>
            <w:vAlign w:val="center"/>
          </w:tcPr>
          <w:p w14:paraId="082EEB23" w14:textId="77777777" w:rsidR="000C58C6" w:rsidRPr="001C3A76" w:rsidRDefault="000C58C6" w:rsidP="00754809">
            <w:pPr>
              <w:pStyle w:val="NoSpacing"/>
            </w:pPr>
            <w:r w:rsidRPr="001C3A76">
              <w:lastRenderedPageBreak/>
              <w:t>Hunter</w:t>
            </w:r>
          </w:p>
        </w:tc>
      </w:tr>
      <w:tr w:rsidR="000C58C6" w:rsidRPr="001C3A76" w14:paraId="77753A72" w14:textId="77777777" w:rsidTr="00754809">
        <w:tc>
          <w:tcPr>
            <w:tcW w:w="4536" w:type="dxa"/>
            <w:vAlign w:val="center"/>
          </w:tcPr>
          <w:p w14:paraId="029DB6AA" w14:textId="77777777" w:rsidR="000C58C6" w:rsidRPr="001C3A76" w:rsidRDefault="000C58C6" w:rsidP="00754809">
            <w:pPr>
              <w:pStyle w:val="NoSpacing"/>
            </w:pPr>
            <w:r w:rsidRPr="001C3A76">
              <w:t>Investigator</w:t>
            </w:r>
          </w:p>
        </w:tc>
      </w:tr>
      <w:tr w:rsidR="000C58C6" w:rsidRPr="001C3A76" w14:paraId="099F5A8E" w14:textId="77777777" w:rsidTr="00754809">
        <w:tc>
          <w:tcPr>
            <w:tcW w:w="4536" w:type="dxa"/>
            <w:vAlign w:val="center"/>
          </w:tcPr>
          <w:p w14:paraId="67502B70" w14:textId="1ADC4A8E" w:rsidR="000C58C6" w:rsidRPr="001C3A76" w:rsidRDefault="000C58C6" w:rsidP="00754809">
            <w:pPr>
              <w:pStyle w:val="NoSpacing"/>
            </w:pPr>
            <w:r w:rsidRPr="001C3A76">
              <w:t>I</w:t>
            </w:r>
            <w:r w:rsidR="00C44ACF">
              <w:t>'</w:t>
            </w:r>
            <w:r w:rsidRPr="001C3A76">
              <w:t>ve Done Alright for Myself</w:t>
            </w:r>
          </w:p>
        </w:tc>
      </w:tr>
      <w:tr w:rsidR="000C58C6" w:rsidRPr="001C3A76" w14:paraId="50EF1C28" w14:textId="77777777" w:rsidTr="00754809">
        <w:tc>
          <w:tcPr>
            <w:tcW w:w="4536" w:type="dxa"/>
            <w:vAlign w:val="center"/>
          </w:tcPr>
          <w:p w14:paraId="15509EF7" w14:textId="77777777" w:rsidR="000C58C6" w:rsidRPr="001C3A76" w:rsidRDefault="000C58C6" w:rsidP="00754809">
            <w:pPr>
              <w:pStyle w:val="NoSpacing"/>
            </w:pPr>
            <w:r w:rsidRPr="001C3A76">
              <w:t>Jury Rigging</w:t>
            </w:r>
          </w:p>
        </w:tc>
      </w:tr>
      <w:tr w:rsidR="000C58C6" w:rsidRPr="001C3A76" w14:paraId="449FC070" w14:textId="77777777" w:rsidTr="00754809">
        <w:tc>
          <w:tcPr>
            <w:tcW w:w="4536" w:type="dxa"/>
            <w:vAlign w:val="center"/>
          </w:tcPr>
          <w:p w14:paraId="1A2CD2CD" w14:textId="37E9844A" w:rsidR="000C58C6" w:rsidRPr="001C3A76" w:rsidRDefault="002743C7" w:rsidP="00754809">
            <w:pPr>
              <w:pStyle w:val="NoSpacing"/>
            </w:pPr>
            <w:r>
              <w:t>Learn Maneuver</w:t>
            </w:r>
          </w:p>
        </w:tc>
      </w:tr>
      <w:tr w:rsidR="00850ED6" w:rsidRPr="001C3A76" w14:paraId="08C266BF" w14:textId="77777777" w:rsidTr="00754809">
        <w:tc>
          <w:tcPr>
            <w:tcW w:w="4536" w:type="dxa"/>
            <w:vAlign w:val="center"/>
          </w:tcPr>
          <w:p w14:paraId="1C767DBC" w14:textId="597652CC" w:rsidR="00850ED6" w:rsidRPr="001C3A76" w:rsidRDefault="00850ED6" w:rsidP="00850ED6">
            <w:pPr>
              <w:pStyle w:val="NoSpacing"/>
            </w:pPr>
            <w:r w:rsidRPr="001C3A76">
              <w:t>Martial Artist</w:t>
            </w:r>
          </w:p>
        </w:tc>
      </w:tr>
      <w:tr w:rsidR="00850ED6" w:rsidRPr="001C3A76" w14:paraId="1DD9529A" w14:textId="77777777" w:rsidTr="00754809">
        <w:tc>
          <w:tcPr>
            <w:tcW w:w="4536" w:type="dxa"/>
            <w:vAlign w:val="center"/>
          </w:tcPr>
          <w:p w14:paraId="24EC71E0" w14:textId="6C2FDD73" w:rsidR="00850ED6" w:rsidRPr="001C3A76" w:rsidRDefault="002743C7" w:rsidP="00850ED6">
            <w:pPr>
              <w:pStyle w:val="NoSpacing"/>
            </w:pPr>
            <w:r w:rsidRPr="001C3A76">
              <w:t>Mind over Body</w:t>
            </w:r>
          </w:p>
        </w:tc>
      </w:tr>
      <w:tr w:rsidR="00850ED6" w:rsidRPr="001C3A76" w14:paraId="5949E5F1" w14:textId="77777777" w:rsidTr="00754809">
        <w:tc>
          <w:tcPr>
            <w:tcW w:w="4536" w:type="dxa"/>
            <w:vAlign w:val="center"/>
          </w:tcPr>
          <w:p w14:paraId="3542A893" w14:textId="5DAEEB48" w:rsidR="00850ED6" w:rsidRPr="001C3A76" w:rsidRDefault="002743C7" w:rsidP="00850ED6">
            <w:pPr>
              <w:pStyle w:val="NoSpacing"/>
            </w:pPr>
            <w:r>
              <w:t xml:space="preserve">Natural Born Leader </w:t>
            </w:r>
          </w:p>
        </w:tc>
      </w:tr>
      <w:tr w:rsidR="00850ED6" w:rsidRPr="001C3A76" w14:paraId="4937415D" w14:textId="77777777" w:rsidTr="00754809">
        <w:tc>
          <w:tcPr>
            <w:tcW w:w="4536" w:type="dxa"/>
            <w:vAlign w:val="center"/>
          </w:tcPr>
          <w:p w14:paraId="030746E4" w14:textId="71B1624A" w:rsidR="00850ED6" w:rsidRPr="001C3A76" w:rsidRDefault="00850ED6" w:rsidP="00850ED6">
            <w:pPr>
              <w:pStyle w:val="NoSpacing"/>
            </w:pPr>
            <w:r w:rsidRPr="001C3A76">
              <w:t>Night Owl</w:t>
            </w:r>
          </w:p>
        </w:tc>
      </w:tr>
      <w:tr w:rsidR="00850ED6" w:rsidRPr="001C3A76" w14:paraId="359EBF15" w14:textId="77777777" w:rsidTr="00754809">
        <w:tc>
          <w:tcPr>
            <w:tcW w:w="4536" w:type="dxa"/>
            <w:vAlign w:val="center"/>
          </w:tcPr>
          <w:p w14:paraId="67D370E4" w14:textId="3D149C7B" w:rsidR="00850ED6" w:rsidRPr="001C3A76" w:rsidRDefault="00850ED6" w:rsidP="00850ED6">
            <w:pPr>
              <w:pStyle w:val="NoSpacing"/>
            </w:pPr>
            <w:r>
              <w:t xml:space="preserve">Occult Scholar </w:t>
            </w:r>
          </w:p>
        </w:tc>
      </w:tr>
      <w:tr w:rsidR="00850ED6" w:rsidRPr="001C3A76" w14:paraId="1DA324F1" w14:textId="77777777" w:rsidTr="00754809">
        <w:tc>
          <w:tcPr>
            <w:tcW w:w="4536" w:type="dxa"/>
            <w:vAlign w:val="center"/>
          </w:tcPr>
          <w:p w14:paraId="261563D2" w14:textId="5AC3EE3A" w:rsidR="00850ED6" w:rsidRPr="001C3A76" w:rsidRDefault="00850ED6" w:rsidP="00850ED6">
            <w:pPr>
              <w:pStyle w:val="NoSpacing"/>
            </w:pPr>
            <w:r w:rsidRPr="001C3A76">
              <w:t>Owl Eyed</w:t>
            </w:r>
          </w:p>
        </w:tc>
      </w:tr>
      <w:tr w:rsidR="00850ED6" w:rsidRPr="001C3A76" w14:paraId="4DCB8B98" w14:textId="77777777" w:rsidTr="00754809">
        <w:tc>
          <w:tcPr>
            <w:tcW w:w="4536" w:type="dxa"/>
            <w:vAlign w:val="center"/>
          </w:tcPr>
          <w:p w14:paraId="16CCE721" w14:textId="29971537" w:rsidR="00850ED6" w:rsidRPr="001C3A76" w:rsidRDefault="00850ED6" w:rsidP="00850ED6">
            <w:pPr>
              <w:pStyle w:val="NoSpacing"/>
            </w:pPr>
            <w:r>
              <w:t>Perfect Aim</w:t>
            </w:r>
          </w:p>
        </w:tc>
      </w:tr>
      <w:tr w:rsidR="00850ED6" w:rsidRPr="001C3A76" w14:paraId="5038F26A" w14:textId="77777777" w:rsidTr="00754809">
        <w:tc>
          <w:tcPr>
            <w:tcW w:w="4536" w:type="dxa"/>
            <w:vAlign w:val="center"/>
          </w:tcPr>
          <w:p w14:paraId="14B71F50" w14:textId="2415B945" w:rsidR="00850ED6" w:rsidRPr="001C3A76" w:rsidRDefault="00850ED6" w:rsidP="00850ED6">
            <w:pPr>
              <w:pStyle w:val="NoSpacing"/>
            </w:pPr>
            <w:r w:rsidRPr="001C3A76">
              <w:t>Political Maneuvering</w:t>
            </w:r>
          </w:p>
        </w:tc>
      </w:tr>
      <w:tr w:rsidR="00850ED6" w:rsidRPr="001C3A76" w14:paraId="4E2E71DD" w14:textId="77777777" w:rsidTr="00754809">
        <w:tc>
          <w:tcPr>
            <w:tcW w:w="4536" w:type="dxa"/>
            <w:vAlign w:val="center"/>
          </w:tcPr>
          <w:p w14:paraId="33B8A8BF" w14:textId="7071612F" w:rsidR="00850ED6" w:rsidRPr="001C3A76" w:rsidRDefault="00850ED6" w:rsidP="00850ED6">
            <w:pPr>
              <w:pStyle w:val="NoSpacing"/>
            </w:pPr>
            <w:r>
              <w:t>Polyglot</w:t>
            </w:r>
          </w:p>
        </w:tc>
      </w:tr>
      <w:tr w:rsidR="00850ED6" w:rsidRPr="001C3A76" w14:paraId="68898009" w14:textId="77777777" w:rsidTr="00754809">
        <w:tc>
          <w:tcPr>
            <w:tcW w:w="4536" w:type="dxa"/>
            <w:vAlign w:val="center"/>
          </w:tcPr>
          <w:p w14:paraId="13A97F68" w14:textId="48AA2F1A" w:rsidR="00850ED6" w:rsidRPr="001C3A76" w:rsidRDefault="00850ED6" w:rsidP="00850ED6">
            <w:pPr>
              <w:pStyle w:val="NoSpacing"/>
            </w:pPr>
            <w:r w:rsidRPr="00C4798E">
              <w:rPr>
                <w:color w:val="auto"/>
              </w:rPr>
              <w:t>Quick</w:t>
            </w:r>
          </w:p>
        </w:tc>
      </w:tr>
      <w:tr w:rsidR="00850ED6" w:rsidRPr="001C3A76" w14:paraId="3B93FC3E" w14:textId="77777777" w:rsidTr="00754809">
        <w:tc>
          <w:tcPr>
            <w:tcW w:w="4536" w:type="dxa"/>
            <w:vAlign w:val="center"/>
          </w:tcPr>
          <w:p w14:paraId="00B5052B" w14:textId="4A9A42BF" w:rsidR="00850ED6" w:rsidRPr="00C4798E" w:rsidRDefault="00850ED6" w:rsidP="00850ED6">
            <w:pPr>
              <w:pStyle w:val="NoSpacing"/>
              <w:rPr>
                <w:color w:val="auto"/>
              </w:rPr>
            </w:pPr>
            <w:r w:rsidRPr="00C4798E">
              <w:rPr>
                <w:color w:val="auto"/>
              </w:rPr>
              <w:t>Seasoned Survivor</w:t>
            </w:r>
          </w:p>
        </w:tc>
      </w:tr>
      <w:tr w:rsidR="00850ED6" w:rsidRPr="001C3A76" w14:paraId="62E0E73E" w14:textId="77777777" w:rsidTr="00754809">
        <w:tc>
          <w:tcPr>
            <w:tcW w:w="4536" w:type="dxa"/>
            <w:vAlign w:val="center"/>
          </w:tcPr>
          <w:p w14:paraId="7AD89BE0" w14:textId="1AFF85E3" w:rsidR="00850ED6" w:rsidRPr="00C4798E" w:rsidRDefault="00850ED6" w:rsidP="00850ED6">
            <w:pPr>
              <w:pStyle w:val="NoSpacing"/>
              <w:rPr>
                <w:color w:val="auto"/>
              </w:rPr>
            </w:pPr>
            <w:r w:rsidRPr="00C4798E">
              <w:rPr>
                <w:color w:val="auto"/>
              </w:rPr>
              <w:t>Sidekick</w:t>
            </w:r>
          </w:p>
        </w:tc>
      </w:tr>
      <w:tr w:rsidR="00850ED6" w:rsidRPr="001C3A76" w14:paraId="4718F559" w14:textId="77777777" w:rsidTr="00754809">
        <w:tc>
          <w:tcPr>
            <w:tcW w:w="4536" w:type="dxa"/>
            <w:vAlign w:val="center"/>
          </w:tcPr>
          <w:p w14:paraId="691433ED" w14:textId="57C0098A" w:rsidR="00850ED6" w:rsidRPr="00C4798E" w:rsidRDefault="00850ED6" w:rsidP="00850ED6">
            <w:pPr>
              <w:pStyle w:val="NoSpacing"/>
              <w:rPr>
                <w:color w:val="auto"/>
              </w:rPr>
            </w:pPr>
            <w:r w:rsidRPr="00C4798E">
              <w:rPr>
                <w:color w:val="auto"/>
              </w:rPr>
              <w:t>Skill Focus</w:t>
            </w:r>
          </w:p>
        </w:tc>
      </w:tr>
      <w:tr w:rsidR="00850ED6" w:rsidRPr="001C3A76" w14:paraId="715C0471" w14:textId="77777777" w:rsidTr="00754809">
        <w:tc>
          <w:tcPr>
            <w:tcW w:w="4536" w:type="dxa"/>
            <w:vAlign w:val="center"/>
          </w:tcPr>
          <w:p w14:paraId="709DD0B1" w14:textId="7D3AD62F" w:rsidR="00850ED6" w:rsidRPr="00C4798E" w:rsidRDefault="00850ED6" w:rsidP="00850ED6">
            <w:pPr>
              <w:pStyle w:val="NoSpacing"/>
              <w:rPr>
                <w:color w:val="auto"/>
              </w:rPr>
            </w:pPr>
            <w:r w:rsidRPr="00C4798E">
              <w:rPr>
                <w:color w:val="auto"/>
              </w:rPr>
              <w:t xml:space="preserve">Shield Expert </w:t>
            </w:r>
          </w:p>
        </w:tc>
      </w:tr>
      <w:tr w:rsidR="00850ED6" w:rsidRPr="001C3A76" w14:paraId="2016E0B6" w14:textId="77777777" w:rsidTr="00754809">
        <w:tc>
          <w:tcPr>
            <w:tcW w:w="4536" w:type="dxa"/>
            <w:vAlign w:val="center"/>
          </w:tcPr>
          <w:p w14:paraId="4BEB61E1" w14:textId="5537CE39" w:rsidR="00850ED6" w:rsidRPr="00C4798E" w:rsidRDefault="00850ED6" w:rsidP="00850ED6">
            <w:pPr>
              <w:pStyle w:val="NoSpacing"/>
              <w:rPr>
                <w:color w:val="auto"/>
              </w:rPr>
            </w:pPr>
            <w:r w:rsidRPr="00C4798E">
              <w:rPr>
                <w:color w:val="auto"/>
              </w:rPr>
              <w:t>Stealthy</w:t>
            </w:r>
          </w:p>
        </w:tc>
      </w:tr>
      <w:tr w:rsidR="00850ED6" w:rsidRPr="001C3A76" w14:paraId="52BA8553" w14:textId="77777777" w:rsidTr="00754809">
        <w:tc>
          <w:tcPr>
            <w:tcW w:w="4536" w:type="dxa"/>
            <w:vAlign w:val="center"/>
          </w:tcPr>
          <w:p w14:paraId="722363DA" w14:textId="6B5E2D46" w:rsidR="00850ED6" w:rsidRPr="00C4798E" w:rsidRDefault="00850ED6" w:rsidP="00850ED6">
            <w:pPr>
              <w:pStyle w:val="NoSpacing"/>
              <w:rPr>
                <w:color w:val="auto"/>
              </w:rPr>
            </w:pPr>
            <w:r>
              <w:t>Street Magic</w:t>
            </w:r>
          </w:p>
        </w:tc>
      </w:tr>
      <w:tr w:rsidR="00850ED6" w:rsidRPr="001C3A76" w14:paraId="19A7BF41" w14:textId="77777777" w:rsidTr="00754809">
        <w:tc>
          <w:tcPr>
            <w:tcW w:w="4536" w:type="dxa"/>
            <w:vAlign w:val="center"/>
          </w:tcPr>
          <w:p w14:paraId="5899A6FB" w14:textId="77777777" w:rsidR="00850ED6" w:rsidRPr="00C4798E" w:rsidRDefault="00850ED6" w:rsidP="00850ED6">
            <w:pPr>
              <w:pStyle w:val="NoSpacing"/>
              <w:rPr>
                <w:color w:val="auto"/>
              </w:rPr>
            </w:pPr>
            <w:r w:rsidRPr="00C4798E">
              <w:rPr>
                <w:color w:val="auto"/>
              </w:rPr>
              <w:t>Scientific Mind</w:t>
            </w:r>
          </w:p>
        </w:tc>
      </w:tr>
      <w:tr w:rsidR="00850ED6" w:rsidRPr="001C3A76" w14:paraId="494FD301" w14:textId="77777777" w:rsidTr="00754809">
        <w:tc>
          <w:tcPr>
            <w:tcW w:w="4536" w:type="dxa"/>
            <w:vAlign w:val="center"/>
          </w:tcPr>
          <w:p w14:paraId="5360F2CF" w14:textId="77777777" w:rsidR="00850ED6" w:rsidRPr="00C4798E" w:rsidRDefault="00850ED6" w:rsidP="00850ED6">
            <w:pPr>
              <w:pStyle w:val="NoSpacing"/>
              <w:rPr>
                <w:color w:val="auto"/>
              </w:rPr>
            </w:pPr>
            <w:r w:rsidRPr="00C4798E">
              <w:rPr>
                <w:color w:val="auto"/>
              </w:rPr>
              <w:t>Supporting Characters</w:t>
            </w:r>
          </w:p>
        </w:tc>
      </w:tr>
      <w:tr w:rsidR="00850ED6" w:rsidRPr="001C3A76" w14:paraId="47F0CB2F" w14:textId="77777777" w:rsidTr="00754809">
        <w:tc>
          <w:tcPr>
            <w:tcW w:w="4536" w:type="dxa"/>
            <w:vAlign w:val="center"/>
          </w:tcPr>
          <w:p w14:paraId="165EA51B" w14:textId="77777777" w:rsidR="00850ED6" w:rsidRPr="00C4798E" w:rsidRDefault="00850ED6" w:rsidP="00850ED6">
            <w:pPr>
              <w:pStyle w:val="NoSpacing"/>
              <w:rPr>
                <w:color w:val="auto"/>
              </w:rPr>
            </w:pPr>
            <w:r w:rsidRPr="00C4798E">
              <w:rPr>
                <w:color w:val="auto"/>
              </w:rPr>
              <w:t>Technological Savant</w:t>
            </w:r>
          </w:p>
        </w:tc>
      </w:tr>
      <w:tr w:rsidR="00850ED6" w:rsidRPr="001C3A76" w14:paraId="1C2A59F1" w14:textId="77777777" w:rsidTr="00754809">
        <w:tc>
          <w:tcPr>
            <w:tcW w:w="4536" w:type="dxa"/>
            <w:vAlign w:val="center"/>
          </w:tcPr>
          <w:p w14:paraId="7BAFA3C3" w14:textId="77777777" w:rsidR="00850ED6" w:rsidRPr="001C3A76" w:rsidRDefault="00850ED6" w:rsidP="00850ED6">
            <w:pPr>
              <w:pStyle w:val="NoSpacing"/>
            </w:pPr>
            <w:r>
              <w:t>Technophile</w:t>
            </w:r>
          </w:p>
        </w:tc>
      </w:tr>
      <w:tr w:rsidR="00850ED6" w:rsidRPr="001C3A76" w14:paraId="03EF9EC5" w14:textId="77777777" w:rsidTr="00754809">
        <w:tc>
          <w:tcPr>
            <w:tcW w:w="4536" w:type="dxa"/>
            <w:vAlign w:val="center"/>
          </w:tcPr>
          <w:p w14:paraId="1FC92DD2" w14:textId="77777777" w:rsidR="00850ED6" w:rsidRDefault="00850ED6" w:rsidP="00850ED6">
            <w:pPr>
              <w:pStyle w:val="NoSpacing"/>
            </w:pPr>
            <w:r>
              <w:t>Third Eye</w:t>
            </w:r>
          </w:p>
        </w:tc>
      </w:tr>
      <w:tr w:rsidR="00850ED6" w:rsidRPr="001C3A76" w14:paraId="1D9606D4" w14:textId="77777777" w:rsidTr="00754809">
        <w:tc>
          <w:tcPr>
            <w:tcW w:w="4536" w:type="dxa"/>
            <w:vAlign w:val="center"/>
          </w:tcPr>
          <w:p w14:paraId="1AAA9800" w14:textId="77777777" w:rsidR="00850ED6" w:rsidRPr="001C3A76" w:rsidRDefault="00850ED6" w:rsidP="00850ED6">
            <w:pPr>
              <w:pStyle w:val="NoSpacing"/>
            </w:pPr>
            <w:r w:rsidRPr="001C3A76">
              <w:t>Toughness</w:t>
            </w:r>
          </w:p>
        </w:tc>
      </w:tr>
      <w:tr w:rsidR="00850ED6" w:rsidRPr="001C3A76" w14:paraId="69C21F89" w14:textId="77777777" w:rsidTr="00754809">
        <w:tc>
          <w:tcPr>
            <w:tcW w:w="4536" w:type="dxa"/>
            <w:vAlign w:val="center"/>
          </w:tcPr>
          <w:p w14:paraId="1ACDF1CE" w14:textId="77777777" w:rsidR="00850ED6" w:rsidRPr="001C3A76" w:rsidRDefault="00850ED6" w:rsidP="00850ED6">
            <w:pPr>
              <w:pStyle w:val="NoSpacing"/>
            </w:pPr>
            <w:r w:rsidRPr="001C3A76">
              <w:t>Uncanny Reaction</w:t>
            </w:r>
          </w:p>
        </w:tc>
      </w:tr>
      <w:tr w:rsidR="00850ED6" w:rsidRPr="001C3A76" w14:paraId="67E0705B" w14:textId="77777777" w:rsidTr="00754809">
        <w:tc>
          <w:tcPr>
            <w:tcW w:w="4536" w:type="dxa"/>
            <w:vAlign w:val="center"/>
          </w:tcPr>
          <w:p w14:paraId="5740B158" w14:textId="77777777" w:rsidR="00850ED6" w:rsidRPr="001C3A76" w:rsidRDefault="00850ED6" w:rsidP="00850ED6">
            <w:pPr>
              <w:pStyle w:val="NoSpacing"/>
            </w:pPr>
            <w:r w:rsidRPr="001C3A76">
              <w:t xml:space="preserve">Unique Device </w:t>
            </w:r>
          </w:p>
        </w:tc>
      </w:tr>
      <w:tr w:rsidR="00850ED6" w:rsidRPr="001C3A76" w14:paraId="384B951E" w14:textId="77777777" w:rsidTr="00754809">
        <w:tc>
          <w:tcPr>
            <w:tcW w:w="4536" w:type="dxa"/>
            <w:vAlign w:val="center"/>
          </w:tcPr>
          <w:p w14:paraId="284348C6" w14:textId="77777777" w:rsidR="00850ED6" w:rsidRPr="001C3A76" w:rsidRDefault="00850ED6" w:rsidP="00850ED6">
            <w:pPr>
              <w:pStyle w:val="NoSpacing"/>
            </w:pPr>
            <w:r w:rsidRPr="001C3A76">
              <w:t>Visionary</w:t>
            </w:r>
          </w:p>
        </w:tc>
      </w:tr>
      <w:tr w:rsidR="00850ED6" w:rsidRPr="001C3A76" w14:paraId="2F075786" w14:textId="77777777" w:rsidTr="00754809">
        <w:tc>
          <w:tcPr>
            <w:tcW w:w="4536" w:type="dxa"/>
            <w:vAlign w:val="center"/>
          </w:tcPr>
          <w:p w14:paraId="46A47AC9" w14:textId="77777777" w:rsidR="00850ED6" w:rsidRPr="001C3A76" w:rsidRDefault="00850ED6" w:rsidP="00850ED6">
            <w:pPr>
              <w:pStyle w:val="NoSpacing"/>
            </w:pPr>
            <w:r w:rsidRPr="001C3A76">
              <w:t>Wary</w:t>
            </w:r>
          </w:p>
        </w:tc>
      </w:tr>
      <w:tr w:rsidR="00850ED6" w:rsidRPr="001C3A76" w14:paraId="1772A722" w14:textId="77777777" w:rsidTr="00754809">
        <w:tc>
          <w:tcPr>
            <w:tcW w:w="4536" w:type="dxa"/>
            <w:vAlign w:val="center"/>
          </w:tcPr>
          <w:p w14:paraId="47B575BD" w14:textId="77777777" w:rsidR="00850ED6" w:rsidRPr="001C3A76" w:rsidRDefault="00850ED6" w:rsidP="00850ED6">
            <w:pPr>
              <w:pStyle w:val="NoSpacing"/>
            </w:pPr>
            <w:r w:rsidRPr="001C3A76">
              <w:t>Waylay</w:t>
            </w:r>
          </w:p>
        </w:tc>
      </w:tr>
      <w:tr w:rsidR="00850ED6" w:rsidRPr="001C3A76" w14:paraId="3E151DAB" w14:textId="77777777" w:rsidTr="00754809">
        <w:tc>
          <w:tcPr>
            <w:tcW w:w="4536" w:type="dxa"/>
            <w:vAlign w:val="center"/>
          </w:tcPr>
          <w:p w14:paraId="2482842B" w14:textId="18E90836" w:rsidR="00850ED6" w:rsidRPr="001C3A76" w:rsidRDefault="005C5DD9" w:rsidP="00850ED6">
            <w:pPr>
              <w:pStyle w:val="NoSpacing"/>
            </w:pPr>
            <w:r>
              <w:t xml:space="preserve">Weapon Master </w:t>
            </w:r>
          </w:p>
        </w:tc>
      </w:tr>
      <w:tr w:rsidR="005C5DD9" w:rsidRPr="001C3A76" w14:paraId="52550419" w14:textId="77777777" w:rsidTr="00754809">
        <w:tc>
          <w:tcPr>
            <w:tcW w:w="4536" w:type="dxa"/>
            <w:vAlign w:val="center"/>
          </w:tcPr>
          <w:p w14:paraId="115A5AAB" w14:textId="03C0ACFF" w:rsidR="005C5DD9" w:rsidRDefault="005C5DD9" w:rsidP="00850ED6">
            <w:pPr>
              <w:pStyle w:val="NoSpacing"/>
            </w:pPr>
            <w:r>
              <w:t>Wheelman</w:t>
            </w:r>
          </w:p>
        </w:tc>
      </w:tr>
    </w:tbl>
    <w:p w14:paraId="7DAE7E70" w14:textId="77777777" w:rsidR="000C58C6" w:rsidRDefault="000C58C6" w:rsidP="000C58C6"/>
    <w:tbl>
      <w:tblPr>
        <w:tblStyle w:val="TableGrid"/>
        <w:tblW w:w="0" w:type="auto"/>
        <w:tblLook w:val="04A0" w:firstRow="1" w:lastRow="0" w:firstColumn="1" w:lastColumn="0" w:noHBand="0" w:noVBand="1"/>
      </w:tblPr>
      <w:tblGrid>
        <w:gridCol w:w="4495"/>
      </w:tblGrid>
      <w:tr w:rsidR="000C58C6" w14:paraId="64A627EA" w14:textId="77777777" w:rsidTr="00754809">
        <w:tc>
          <w:tcPr>
            <w:tcW w:w="4495" w:type="dxa"/>
          </w:tcPr>
          <w:p w14:paraId="2A35951C" w14:textId="74E1027D" w:rsidR="000C58C6" w:rsidRPr="0046265A" w:rsidRDefault="000C58C6" w:rsidP="000C58C6">
            <w:pPr>
              <w:pStyle w:val="Heading3"/>
              <w:rPr>
                <w:b/>
              </w:rPr>
            </w:pPr>
            <w:r w:rsidRPr="001C3A76">
              <w:t xml:space="preserve">Table X-X </w:t>
            </w:r>
            <w:r>
              <w:t>Power Feats</w:t>
            </w:r>
          </w:p>
        </w:tc>
      </w:tr>
      <w:tr w:rsidR="000C58C6" w14:paraId="6511FAAA" w14:textId="77777777" w:rsidTr="00754809">
        <w:tc>
          <w:tcPr>
            <w:tcW w:w="4495" w:type="dxa"/>
          </w:tcPr>
          <w:p w14:paraId="5556268E" w14:textId="35687A89" w:rsidR="000C58C6" w:rsidRDefault="00493FAD" w:rsidP="00754809">
            <w:r w:rsidRPr="00701BD7">
              <w:t>Acquire New Power</w:t>
            </w:r>
          </w:p>
        </w:tc>
      </w:tr>
      <w:tr w:rsidR="00493FAD" w14:paraId="4F420E0E" w14:textId="77777777" w:rsidTr="00754809">
        <w:tc>
          <w:tcPr>
            <w:tcW w:w="4495" w:type="dxa"/>
          </w:tcPr>
          <w:p w14:paraId="7DCA26DE" w14:textId="69DA5BDF" w:rsidR="00493FAD" w:rsidRDefault="002643BB" w:rsidP="00493FAD">
            <w:r w:rsidRPr="002C6A65">
              <w:rPr>
                <w:color w:val="FF0000"/>
              </w:rPr>
              <w:t xml:space="preserve">Critical Precision  </w:t>
            </w:r>
          </w:p>
        </w:tc>
      </w:tr>
      <w:tr w:rsidR="002643BB" w14:paraId="3CA3620C" w14:textId="77777777" w:rsidTr="00754809">
        <w:tc>
          <w:tcPr>
            <w:tcW w:w="4495" w:type="dxa"/>
          </w:tcPr>
          <w:p w14:paraId="08158531" w14:textId="7AA74CD3" w:rsidR="002643BB" w:rsidRPr="00701BD7" w:rsidRDefault="002643BB" w:rsidP="00493FAD">
            <w:r w:rsidRPr="00701BD7">
              <w:t>Energy Affinity</w:t>
            </w:r>
          </w:p>
        </w:tc>
      </w:tr>
      <w:tr w:rsidR="00493FAD" w14:paraId="19AEB2E9" w14:textId="77777777" w:rsidTr="00754809">
        <w:tc>
          <w:tcPr>
            <w:tcW w:w="4495" w:type="dxa"/>
          </w:tcPr>
          <w:p w14:paraId="34220F38" w14:textId="5F18C2DC" w:rsidR="00493FAD" w:rsidRDefault="00493FAD" w:rsidP="00493FAD">
            <w:r w:rsidRPr="00701BD7">
              <w:t>Increase Burnout Threshold</w:t>
            </w:r>
          </w:p>
        </w:tc>
      </w:tr>
      <w:tr w:rsidR="00493FAD" w14:paraId="0DA8A2F6" w14:textId="77777777" w:rsidTr="00754809">
        <w:tc>
          <w:tcPr>
            <w:tcW w:w="4495" w:type="dxa"/>
          </w:tcPr>
          <w:p w14:paraId="22075084" w14:textId="53F865D6" w:rsidR="00493FAD" w:rsidRPr="00701BD7" w:rsidRDefault="00493FAD" w:rsidP="00493FAD">
            <w:r w:rsidRPr="00701BD7">
              <w:t>Improved Range</w:t>
            </w:r>
          </w:p>
        </w:tc>
      </w:tr>
      <w:tr w:rsidR="00493FAD" w14:paraId="7E31E142" w14:textId="77777777" w:rsidTr="00754809">
        <w:tc>
          <w:tcPr>
            <w:tcW w:w="4495" w:type="dxa"/>
          </w:tcPr>
          <w:p w14:paraId="5E1246C5" w14:textId="7B679C81" w:rsidR="00493FAD" w:rsidRDefault="00493FAD" w:rsidP="00493FAD">
            <w:r w:rsidRPr="00701BD7">
              <w:t>Master Emulated Power</w:t>
            </w:r>
          </w:p>
        </w:tc>
      </w:tr>
      <w:tr w:rsidR="00493FAD" w14:paraId="1F1038A2" w14:textId="77777777" w:rsidTr="00754809">
        <w:tc>
          <w:tcPr>
            <w:tcW w:w="4495" w:type="dxa"/>
          </w:tcPr>
          <w:p w14:paraId="5A9B9E2E" w14:textId="50EBF1EE" w:rsidR="00493FAD" w:rsidRDefault="00493FAD" w:rsidP="00493FAD">
            <w:r w:rsidRPr="00701BD7">
              <w:t>Master Power Trick</w:t>
            </w:r>
          </w:p>
        </w:tc>
      </w:tr>
      <w:tr w:rsidR="00493FAD" w14:paraId="1C673348" w14:textId="77777777" w:rsidTr="00754809">
        <w:tc>
          <w:tcPr>
            <w:tcW w:w="4495" w:type="dxa"/>
          </w:tcPr>
          <w:p w14:paraId="4C59643C" w14:textId="397A7D29" w:rsidR="00493FAD" w:rsidRDefault="00493FAD" w:rsidP="00493FAD">
            <w:r w:rsidRPr="002C6A65">
              <w:rPr>
                <w:color w:val="FF0000"/>
              </w:rPr>
              <w:t>Overcharge</w:t>
            </w:r>
          </w:p>
        </w:tc>
      </w:tr>
      <w:tr w:rsidR="00493FAD" w14:paraId="7BB857B3" w14:textId="77777777" w:rsidTr="00754809">
        <w:tc>
          <w:tcPr>
            <w:tcW w:w="4495" w:type="dxa"/>
          </w:tcPr>
          <w:p w14:paraId="3E2710B2" w14:textId="6EB82416" w:rsidR="00493FAD" w:rsidRDefault="00493FAD" w:rsidP="00493FAD">
            <w:r w:rsidRPr="00701BD7">
              <w:t>Power Mastery</w:t>
            </w:r>
          </w:p>
        </w:tc>
      </w:tr>
      <w:tr w:rsidR="00493FAD" w14:paraId="05135390" w14:textId="77777777" w:rsidTr="00754809">
        <w:tc>
          <w:tcPr>
            <w:tcW w:w="4495" w:type="dxa"/>
          </w:tcPr>
          <w:p w14:paraId="6A096277" w14:textId="294D4ED0" w:rsidR="00493FAD" w:rsidRDefault="00493FAD" w:rsidP="00493FAD">
            <w:r w:rsidRPr="00701BD7">
              <w:t>Power Efficiency</w:t>
            </w:r>
          </w:p>
        </w:tc>
      </w:tr>
      <w:tr w:rsidR="00493FAD" w14:paraId="3BDB1EB3" w14:textId="77777777" w:rsidTr="00754809">
        <w:tc>
          <w:tcPr>
            <w:tcW w:w="4495" w:type="dxa"/>
          </w:tcPr>
          <w:p w14:paraId="5179771B" w14:textId="15D54DEB" w:rsidR="00493FAD" w:rsidRDefault="00493FAD" w:rsidP="00493FAD">
            <w:r>
              <w:t xml:space="preserve">Power Surge </w:t>
            </w:r>
          </w:p>
        </w:tc>
      </w:tr>
      <w:tr w:rsidR="00493FAD" w14:paraId="02AEFC0E" w14:textId="77777777" w:rsidTr="00754809">
        <w:tc>
          <w:tcPr>
            <w:tcW w:w="4495" w:type="dxa"/>
          </w:tcPr>
          <w:p w14:paraId="60359556" w14:textId="331AE75F" w:rsidR="00493FAD" w:rsidRDefault="00493FAD" w:rsidP="00493FAD">
            <w:r w:rsidRPr="00701BD7">
              <w:t>Standardize Equipment</w:t>
            </w:r>
          </w:p>
        </w:tc>
      </w:tr>
      <w:tr w:rsidR="00493FAD" w14:paraId="73C6E0A0" w14:textId="77777777" w:rsidTr="00754809">
        <w:tc>
          <w:tcPr>
            <w:tcW w:w="4495" w:type="dxa"/>
          </w:tcPr>
          <w:p w14:paraId="0E086993" w14:textId="2A2AE76D" w:rsidR="00493FAD" w:rsidRDefault="00493FAD" w:rsidP="00493FAD">
            <w:r>
              <w:t>Quick Transformation</w:t>
            </w:r>
          </w:p>
        </w:tc>
      </w:tr>
    </w:tbl>
    <w:p w14:paraId="16A117C0" w14:textId="77777777" w:rsidR="000C58C6" w:rsidRDefault="000C58C6" w:rsidP="000C58C6"/>
    <w:p w14:paraId="44EE8EE9" w14:textId="175AEF75" w:rsidR="00A92CC0" w:rsidRPr="00844D8F" w:rsidRDefault="00A92CC0" w:rsidP="00A92CC0">
      <w:pPr>
        <w:pStyle w:val="Heading3"/>
      </w:pPr>
      <w:r>
        <w:lastRenderedPageBreak/>
        <w:t>&lt;h3&gt;Ace</w:t>
      </w:r>
    </w:p>
    <w:p w14:paraId="0EED6CC5" w14:textId="6AC0C665" w:rsidR="00A92CC0" w:rsidRPr="00E12D8B" w:rsidRDefault="00A92CC0" w:rsidP="00A92CC0">
      <w:r w:rsidRPr="00E12D8B">
        <w:rPr>
          <w:b/>
        </w:rPr>
        <w:t>Requirements:</w:t>
      </w:r>
      <w:r w:rsidRPr="00E12D8B">
        <w:t xml:space="preserve"> Dexterity 12+, and </w:t>
      </w:r>
      <w:r w:rsidRPr="00E12D8B">
        <w:rPr>
          <w:i/>
        </w:rPr>
        <w:t>Pilot</w:t>
      </w:r>
      <w:r w:rsidR="00CB25B8">
        <w:rPr>
          <w:i/>
        </w:rPr>
        <w:t xml:space="preserve"> </w:t>
      </w:r>
      <w:r w:rsidRPr="00E12D8B">
        <w:t>as a trained skill</w:t>
      </w:r>
    </w:p>
    <w:p w14:paraId="11AC5508" w14:textId="794B3684" w:rsidR="00E12D8B" w:rsidRPr="00E12D8B" w:rsidRDefault="00A92CC0" w:rsidP="00E12D8B">
      <w:pPr>
        <w:rPr>
          <w:bCs/>
        </w:rPr>
      </w:pPr>
      <w:r w:rsidRPr="00E12D8B">
        <w:rPr>
          <w:b/>
          <w:bCs/>
        </w:rPr>
        <w:t>Benefit</w:t>
      </w:r>
      <w:r w:rsidR="00E07D09" w:rsidRPr="00E12D8B">
        <w:rPr>
          <w:b/>
          <w:bCs/>
        </w:rPr>
        <w:t>s</w:t>
      </w:r>
      <w:r w:rsidRPr="00E12D8B">
        <w:rPr>
          <w:b/>
          <w:bCs/>
        </w:rPr>
        <w:t>:</w:t>
      </w:r>
      <w:r w:rsidRPr="00E12D8B">
        <w:rPr>
          <w:bCs/>
        </w:rPr>
        <w:t xml:space="preserve"> </w:t>
      </w:r>
      <w:r w:rsidR="00E12D8B" w:rsidRPr="00E12D8B">
        <w:rPr>
          <w:rFonts w:eastAsia="Times New Roman" w:cs="Times New Roman"/>
        </w:rPr>
        <w:t xml:space="preserve">You gain skill focus with any </w:t>
      </w:r>
      <w:r w:rsidR="00CB25B8">
        <w:rPr>
          <w:rFonts w:eastAsia="Times New Roman" w:cs="Times New Roman"/>
        </w:rPr>
        <w:t xml:space="preserve">two </w:t>
      </w:r>
      <w:r w:rsidR="00E12D8B" w:rsidRPr="00E12D8B">
        <w:rPr>
          <w:rFonts w:eastAsia="Times New Roman" w:cs="Times New Roman"/>
        </w:rPr>
        <w:t>pilot</w:t>
      </w:r>
      <w:r w:rsidR="00CB25B8">
        <w:rPr>
          <w:rFonts w:eastAsia="Times New Roman" w:cs="Times New Roman"/>
        </w:rPr>
        <w:t>’s</w:t>
      </w:r>
      <w:r w:rsidR="00E12D8B" w:rsidRPr="00E12D8B">
        <w:rPr>
          <w:rFonts w:eastAsia="Times New Roman" w:cs="Times New Roman"/>
        </w:rPr>
        <w:t xml:space="preserve"> </w:t>
      </w:r>
      <w:r w:rsidR="00CB25B8">
        <w:rPr>
          <w:rFonts w:eastAsia="Times New Roman" w:cs="Times New Roman"/>
        </w:rPr>
        <w:t>fields of study</w:t>
      </w:r>
      <w:r w:rsidR="00E12D8B" w:rsidRPr="00E12D8B">
        <w:rPr>
          <w:rFonts w:eastAsia="Times New Roman" w:cs="Times New Roman"/>
        </w:rPr>
        <w:t xml:space="preserve">. </w:t>
      </w:r>
    </w:p>
    <w:p w14:paraId="7B3EDE59" w14:textId="75F6EAF1" w:rsidR="00A92CC0" w:rsidRPr="00E12D8B" w:rsidRDefault="00E12D8B" w:rsidP="00E12D8B">
      <w:r w:rsidRPr="00E12D8B">
        <w:rPr>
          <w:rFonts w:eastAsia="Times New Roman"/>
          <w:b/>
          <w:bCs/>
        </w:rPr>
        <w:t>Special</w:t>
      </w:r>
      <w:r w:rsidRPr="00E12D8B">
        <w:rPr>
          <w:rFonts w:eastAsia="Times New Roman"/>
        </w:rPr>
        <w:t xml:space="preserve">: This feat can be taken multiple times, each time choosing </w:t>
      </w:r>
      <w:r w:rsidR="00CB25B8">
        <w:rPr>
          <w:rFonts w:eastAsia="Times New Roman"/>
        </w:rPr>
        <w:t xml:space="preserve">a different </w:t>
      </w:r>
      <w:r w:rsidR="00CB25B8" w:rsidRPr="00CB25B8">
        <w:rPr>
          <w:rFonts w:eastAsia="Times New Roman"/>
          <w:i/>
        </w:rPr>
        <w:t>pilot</w:t>
      </w:r>
      <w:r w:rsidR="00CB25B8">
        <w:rPr>
          <w:rFonts w:eastAsia="Times New Roman"/>
        </w:rPr>
        <w:t xml:space="preserve"> field of study.</w:t>
      </w:r>
    </w:p>
    <w:p w14:paraId="556B76BD" w14:textId="343EBD89" w:rsidR="00EF0501" w:rsidRPr="001C3A76" w:rsidRDefault="00EF0501" w:rsidP="00081444">
      <w:pPr>
        <w:pStyle w:val="Heading3"/>
      </w:pPr>
      <w:r>
        <w:t>&lt;h3&gt;</w:t>
      </w:r>
      <w:r w:rsidRPr="001C3A76">
        <w:t>Acrobatic</w:t>
      </w:r>
      <w:bookmarkEnd w:id="2"/>
      <w:r w:rsidRPr="001C3A76">
        <w:t xml:space="preserve"> </w:t>
      </w:r>
    </w:p>
    <w:p w14:paraId="16B71165" w14:textId="0A206E65" w:rsidR="00EF0501" w:rsidRPr="00D03CCE" w:rsidRDefault="00EF0501" w:rsidP="00EF0501">
      <w:pPr>
        <w:rPr>
          <w:i/>
          <w:sz w:val="24"/>
          <w:szCs w:val="24"/>
        </w:rPr>
      </w:pPr>
      <w:r w:rsidRPr="001C3A76">
        <w:rPr>
          <w:b/>
          <w:bCs/>
          <w:sz w:val="24"/>
          <w:szCs w:val="24"/>
        </w:rPr>
        <w:t>Requirements:</w:t>
      </w:r>
      <w:r w:rsidRPr="001C3A76">
        <w:rPr>
          <w:bCs/>
          <w:sz w:val="24"/>
          <w:szCs w:val="24"/>
        </w:rPr>
        <w:t xml:space="preserve"> </w:t>
      </w:r>
      <w:r w:rsidR="00BC4CCC">
        <w:rPr>
          <w:i/>
          <w:sz w:val="24"/>
          <w:szCs w:val="24"/>
        </w:rPr>
        <w:t>Acrobatics</w:t>
      </w:r>
      <w:r w:rsidR="007158DB">
        <w:rPr>
          <w:i/>
          <w:sz w:val="24"/>
          <w:szCs w:val="24"/>
        </w:rPr>
        <w:t xml:space="preserve"> </w:t>
      </w:r>
      <w:r w:rsidRPr="001F39D1">
        <w:rPr>
          <w:sz w:val="24"/>
          <w:szCs w:val="24"/>
        </w:rPr>
        <w:t>as a trained skill</w:t>
      </w:r>
    </w:p>
    <w:p w14:paraId="63B526A9" w14:textId="3D349789" w:rsidR="00B869E5" w:rsidRPr="00507437" w:rsidRDefault="00B869E5" w:rsidP="00B869E5">
      <w:pPr>
        <w:pStyle w:val="NoSpacing"/>
        <w:numPr>
          <w:ilvl w:val="0"/>
          <w:numId w:val="20"/>
        </w:numPr>
        <w:rPr>
          <w:color w:val="auto"/>
          <w:sz w:val="24"/>
          <w:szCs w:val="24"/>
        </w:rPr>
      </w:pPr>
      <w:r w:rsidRPr="00507437">
        <w:rPr>
          <w:color w:val="auto"/>
          <w:sz w:val="24"/>
          <w:szCs w:val="24"/>
        </w:rPr>
        <w:t xml:space="preserve">You gain skill focus with any one of Acrobatics’ fields of study. </w:t>
      </w:r>
    </w:p>
    <w:p w14:paraId="08231647" w14:textId="67C62D3B" w:rsidR="00EF0501" w:rsidRPr="008036CB" w:rsidRDefault="00EF0501">
      <w:pPr>
        <w:pStyle w:val="ListParagraph"/>
        <w:numPr>
          <w:ilvl w:val="0"/>
          <w:numId w:val="20"/>
        </w:numPr>
        <w:rPr>
          <w:sz w:val="24"/>
          <w:szCs w:val="24"/>
        </w:rPr>
      </w:pPr>
      <w:r w:rsidRPr="008036CB">
        <w:rPr>
          <w:i/>
          <w:sz w:val="24"/>
          <w:szCs w:val="24"/>
        </w:rPr>
        <w:t>Kick Up –</w:t>
      </w:r>
      <w:r w:rsidRPr="008036CB">
        <w:rPr>
          <w:sz w:val="24"/>
          <w:szCs w:val="24"/>
        </w:rPr>
        <w:t xml:space="preserve"> </w:t>
      </w:r>
      <w:r w:rsidR="00C44ACF" w:rsidRPr="008036CB">
        <w:rPr>
          <w:sz w:val="24"/>
          <w:szCs w:val="24"/>
        </w:rPr>
        <w:t>As a bonus action, you may instantly stand from a prone posi</w:t>
      </w:r>
      <w:r w:rsidR="00EF1477" w:rsidRPr="008036CB">
        <w:rPr>
          <w:sz w:val="24"/>
          <w:szCs w:val="24"/>
        </w:rPr>
        <w:t>tion</w:t>
      </w:r>
      <w:r w:rsidRPr="008036CB">
        <w:rPr>
          <w:sz w:val="24"/>
          <w:szCs w:val="24"/>
        </w:rPr>
        <w:t xml:space="preserve">. </w:t>
      </w:r>
    </w:p>
    <w:p w14:paraId="451A5951" w14:textId="63D725AB" w:rsidR="00EF0501" w:rsidRPr="008036CB" w:rsidRDefault="00EF0501">
      <w:pPr>
        <w:pStyle w:val="ListParagraph"/>
        <w:numPr>
          <w:ilvl w:val="0"/>
          <w:numId w:val="20"/>
        </w:numPr>
        <w:rPr>
          <w:sz w:val="24"/>
          <w:szCs w:val="24"/>
        </w:rPr>
      </w:pPr>
      <w:r w:rsidRPr="008036CB">
        <w:rPr>
          <w:i/>
          <w:sz w:val="24"/>
          <w:szCs w:val="24"/>
        </w:rPr>
        <w:t>Up the Wall –</w:t>
      </w:r>
      <w:r w:rsidRPr="008036CB">
        <w:rPr>
          <w:sz w:val="24"/>
          <w:szCs w:val="24"/>
        </w:rPr>
        <w:t xml:space="preserve"> You may move vertically up a wall a number of feet equal to 5 plus </w:t>
      </w:r>
      <w:r w:rsidR="00081444" w:rsidRPr="008036CB">
        <w:rPr>
          <w:sz w:val="24"/>
          <w:szCs w:val="24"/>
        </w:rPr>
        <w:t>one-half</w:t>
      </w:r>
      <w:r w:rsidRPr="008036CB">
        <w:rPr>
          <w:sz w:val="24"/>
          <w:szCs w:val="24"/>
        </w:rPr>
        <w:t xml:space="preserve"> the result of an </w:t>
      </w:r>
      <w:r w:rsidRPr="008036CB">
        <w:rPr>
          <w:i/>
          <w:iCs/>
          <w:sz w:val="24"/>
          <w:szCs w:val="24"/>
        </w:rPr>
        <w:t xml:space="preserve">Acrobatics </w:t>
      </w:r>
      <w:r w:rsidR="00EF1477" w:rsidRPr="008036CB">
        <w:rPr>
          <w:sz w:val="24"/>
          <w:szCs w:val="24"/>
        </w:rPr>
        <w:t>skill check</w:t>
      </w:r>
      <w:r w:rsidRPr="008036CB">
        <w:rPr>
          <w:sz w:val="24"/>
          <w:szCs w:val="24"/>
        </w:rPr>
        <w:t xml:space="preserve">. </w:t>
      </w:r>
      <w:r w:rsidR="00C44ACF" w:rsidRPr="008036CB">
        <w:rPr>
          <w:sz w:val="24"/>
          <w:szCs w:val="24"/>
        </w:rPr>
        <w:t>You must have a running start of 1 area to perform this trick</w:t>
      </w:r>
      <w:r w:rsidR="00C4798E" w:rsidRPr="006A07F2">
        <w:rPr>
          <w:sz w:val="24"/>
          <w:szCs w:val="24"/>
        </w:rPr>
        <w:t>.</w:t>
      </w:r>
      <w:r w:rsidR="00C4798E" w:rsidRPr="008036CB">
        <w:rPr>
          <w:color w:val="FF0000"/>
          <w:sz w:val="24"/>
          <w:szCs w:val="24"/>
        </w:rPr>
        <w:t xml:space="preserve"> </w:t>
      </w:r>
    </w:p>
    <w:p w14:paraId="31013A38" w14:textId="13392CCC" w:rsidR="008C097C" w:rsidRDefault="00EF0501" w:rsidP="008C097C">
      <w:pPr>
        <w:pStyle w:val="ListParagraph"/>
        <w:numPr>
          <w:ilvl w:val="0"/>
          <w:numId w:val="20"/>
        </w:numPr>
        <w:rPr>
          <w:sz w:val="24"/>
          <w:szCs w:val="24"/>
        </w:rPr>
      </w:pPr>
      <w:r w:rsidRPr="008036CB">
        <w:rPr>
          <w:i/>
          <w:sz w:val="24"/>
          <w:szCs w:val="24"/>
        </w:rPr>
        <w:t>Free Running –</w:t>
      </w:r>
      <w:r w:rsidR="002407CE" w:rsidRPr="008036CB">
        <w:rPr>
          <w:sz w:val="24"/>
          <w:szCs w:val="24"/>
        </w:rPr>
        <w:t xml:space="preserve"> During any movement, </w:t>
      </w:r>
      <w:r w:rsidR="00360790" w:rsidRPr="008036CB">
        <w:rPr>
          <w:sz w:val="24"/>
          <w:szCs w:val="24"/>
        </w:rPr>
        <w:t xml:space="preserve">you </w:t>
      </w:r>
      <w:r w:rsidR="00BA4FD2" w:rsidRPr="008036CB">
        <w:rPr>
          <w:sz w:val="24"/>
          <w:szCs w:val="24"/>
        </w:rPr>
        <w:t xml:space="preserve">can ignore </w:t>
      </w:r>
      <w:r w:rsidR="00081444" w:rsidRPr="008036CB">
        <w:rPr>
          <w:sz w:val="24"/>
          <w:szCs w:val="24"/>
        </w:rPr>
        <w:t>an</w:t>
      </w:r>
      <w:r w:rsidR="00BA4FD2" w:rsidRPr="008036CB">
        <w:rPr>
          <w:sz w:val="24"/>
          <w:szCs w:val="24"/>
        </w:rPr>
        <w:t xml:space="preserve"> area</w:t>
      </w:r>
      <w:r w:rsidR="00C44ACF" w:rsidRPr="008036CB">
        <w:rPr>
          <w:sz w:val="24"/>
          <w:szCs w:val="24"/>
        </w:rPr>
        <w:t>'</w:t>
      </w:r>
      <w:r w:rsidR="00BA4FD2" w:rsidRPr="008036CB">
        <w:rPr>
          <w:sz w:val="24"/>
          <w:szCs w:val="24"/>
        </w:rPr>
        <w:t xml:space="preserve">s worth of difficult terrain </w:t>
      </w:r>
      <w:r w:rsidR="00D03CCE" w:rsidRPr="008036CB">
        <w:rPr>
          <w:sz w:val="24"/>
          <w:szCs w:val="24"/>
        </w:rPr>
        <w:t>during your</w:t>
      </w:r>
      <w:r w:rsidR="007158DB" w:rsidRPr="008036CB">
        <w:rPr>
          <w:sz w:val="24"/>
          <w:szCs w:val="24"/>
        </w:rPr>
        <w:t xml:space="preserve"> turn. </w:t>
      </w:r>
    </w:p>
    <w:p w14:paraId="7303E06D" w14:textId="77777777" w:rsidR="008C097C" w:rsidRPr="008C097C" w:rsidRDefault="008C097C" w:rsidP="008C097C">
      <w:pPr>
        <w:pStyle w:val="ListParagraph"/>
        <w:rPr>
          <w:sz w:val="24"/>
          <w:szCs w:val="24"/>
        </w:rPr>
      </w:pPr>
    </w:p>
    <w:p w14:paraId="604ABE86" w14:textId="0709FB5B" w:rsidR="008C097C" w:rsidRDefault="008C097C" w:rsidP="008C097C">
      <w:pPr>
        <w:pStyle w:val="Heading3"/>
      </w:pPr>
      <w:r>
        <w:t xml:space="preserve">&lt;h3&gt;Additional Origin </w:t>
      </w:r>
      <w:r w:rsidRPr="001C3A76">
        <w:t xml:space="preserve"> </w:t>
      </w:r>
    </w:p>
    <w:p w14:paraId="5C892E84" w14:textId="76439EC9" w:rsidR="008C097C" w:rsidRPr="008C097C" w:rsidRDefault="008C097C" w:rsidP="008C097C">
      <w:pPr>
        <w:rPr>
          <w:sz w:val="24"/>
          <w:szCs w:val="24"/>
        </w:rPr>
      </w:pPr>
      <w:r w:rsidRPr="001C3A76">
        <w:rPr>
          <w:b/>
          <w:bCs/>
          <w:sz w:val="24"/>
          <w:szCs w:val="24"/>
        </w:rPr>
        <w:t>Requirements:</w:t>
      </w:r>
      <w:r w:rsidRPr="001C3A76">
        <w:rPr>
          <w:bCs/>
          <w:sz w:val="24"/>
          <w:szCs w:val="24"/>
        </w:rPr>
        <w:t xml:space="preserve"> </w:t>
      </w:r>
      <w:r>
        <w:rPr>
          <w:iCs/>
          <w:sz w:val="24"/>
          <w:szCs w:val="24"/>
        </w:rPr>
        <w:t>None, discuss with your editor-in-chief.</w:t>
      </w:r>
    </w:p>
    <w:p w14:paraId="6751821A" w14:textId="58492F5A" w:rsidR="008C097C" w:rsidRPr="008C097C" w:rsidRDefault="008C097C" w:rsidP="008C097C">
      <w:pPr>
        <w:spacing w:before="100" w:beforeAutospacing="1" w:after="100" w:afterAutospacing="1" w:line="240" w:lineRule="auto"/>
        <w:rPr>
          <w:sz w:val="24"/>
          <w:szCs w:val="24"/>
        </w:rPr>
      </w:pPr>
      <w:r w:rsidRPr="008C097C">
        <w:rPr>
          <w:b/>
          <w:bCs/>
          <w:sz w:val="24"/>
          <w:szCs w:val="24"/>
        </w:rPr>
        <w:t>Benefit:</w:t>
      </w:r>
      <w:r w:rsidRPr="008C097C">
        <w:rPr>
          <w:bCs/>
          <w:sz w:val="24"/>
          <w:szCs w:val="24"/>
        </w:rPr>
        <w:t xml:space="preserve"> </w:t>
      </w:r>
      <w:r w:rsidRPr="008C097C">
        <w:rPr>
          <w:sz w:val="24"/>
          <w:szCs w:val="24"/>
        </w:rPr>
        <w:t>You gain an additional origin, you gain the origins restrictions and advancement options, but not other benefits. Before picking this feat</w:t>
      </w:r>
      <w:r w:rsidR="00CB25B8">
        <w:rPr>
          <w:sz w:val="24"/>
          <w:szCs w:val="24"/>
        </w:rPr>
        <w:t>, you should discuss it with your</w:t>
      </w:r>
      <w:r>
        <w:rPr>
          <w:sz w:val="24"/>
          <w:szCs w:val="24"/>
        </w:rPr>
        <w:t xml:space="preserve"> </w:t>
      </w:r>
      <w:r w:rsidR="00CB25B8">
        <w:rPr>
          <w:sz w:val="24"/>
          <w:szCs w:val="24"/>
        </w:rPr>
        <w:t>editor-in-chief</w:t>
      </w:r>
      <w:r>
        <w:rPr>
          <w:sz w:val="24"/>
          <w:szCs w:val="24"/>
        </w:rPr>
        <w:t xml:space="preserve">. There are times that this feat </w:t>
      </w:r>
      <w:r w:rsidR="00CB25B8">
        <w:rPr>
          <w:sz w:val="24"/>
          <w:szCs w:val="24"/>
        </w:rPr>
        <w:t>is</w:t>
      </w:r>
      <w:r>
        <w:rPr>
          <w:sz w:val="24"/>
          <w:szCs w:val="24"/>
        </w:rPr>
        <w:t xml:space="preserve"> granted by the editor to you and other players after an event that would grant your heroes an additional origin. </w:t>
      </w:r>
    </w:p>
    <w:p w14:paraId="42CAC725" w14:textId="77777777" w:rsidR="00EF0501" w:rsidRPr="001C3A76" w:rsidRDefault="00EF0501" w:rsidP="00081444">
      <w:pPr>
        <w:pStyle w:val="Heading3"/>
      </w:pPr>
      <w:bookmarkStart w:id="3" w:name="_Toc337448717"/>
      <w:r>
        <w:t>&lt;h3&gt;</w:t>
      </w:r>
      <w:r w:rsidRPr="001C3A76">
        <w:t>Animal Affinity</w:t>
      </w:r>
      <w:bookmarkEnd w:id="3"/>
      <w:r w:rsidRPr="001C3A76">
        <w:t xml:space="preserve"> </w:t>
      </w:r>
    </w:p>
    <w:p w14:paraId="7846B8E5" w14:textId="2706CBD0" w:rsidR="00EF0501" w:rsidRPr="001C3A76" w:rsidRDefault="00EF0501" w:rsidP="00EF0501">
      <w:pPr>
        <w:rPr>
          <w:sz w:val="24"/>
          <w:szCs w:val="24"/>
        </w:rPr>
      </w:pPr>
      <w:r w:rsidRPr="001C3A76">
        <w:rPr>
          <w:b/>
          <w:bCs/>
          <w:sz w:val="24"/>
          <w:szCs w:val="24"/>
        </w:rPr>
        <w:t>Requirements:</w:t>
      </w:r>
      <w:r w:rsidRPr="001C3A76">
        <w:rPr>
          <w:bCs/>
          <w:sz w:val="24"/>
          <w:szCs w:val="24"/>
        </w:rPr>
        <w:t xml:space="preserve"> </w:t>
      </w:r>
      <w:r w:rsidRPr="00A71B3C">
        <w:rPr>
          <w:i/>
          <w:iCs/>
          <w:sz w:val="24"/>
          <w:szCs w:val="24"/>
        </w:rPr>
        <w:t>Empathy</w:t>
      </w:r>
      <w:r w:rsidRPr="00A71B3C">
        <w:rPr>
          <w:sz w:val="24"/>
          <w:szCs w:val="24"/>
        </w:rPr>
        <w:t xml:space="preserve"> and </w:t>
      </w:r>
      <w:r w:rsidRPr="00D03CCE">
        <w:rPr>
          <w:i/>
          <w:sz w:val="24"/>
          <w:szCs w:val="24"/>
        </w:rPr>
        <w:t>Animal Handling</w:t>
      </w:r>
      <w:r w:rsidR="00D03CCE" w:rsidRPr="00D03CCE">
        <w:rPr>
          <w:i/>
          <w:sz w:val="24"/>
          <w:szCs w:val="24"/>
        </w:rPr>
        <w:t>/</w:t>
      </w:r>
      <w:r w:rsidRPr="00D03CCE">
        <w:rPr>
          <w:i/>
          <w:sz w:val="24"/>
          <w:szCs w:val="24"/>
        </w:rPr>
        <w:t>Training</w:t>
      </w:r>
      <w:r w:rsidRPr="00A71B3C">
        <w:rPr>
          <w:sz w:val="24"/>
          <w:szCs w:val="24"/>
        </w:rPr>
        <w:t xml:space="preserve"> as trained skills</w:t>
      </w:r>
    </w:p>
    <w:p w14:paraId="38239B79" w14:textId="77777777" w:rsidR="00BC3743" w:rsidRDefault="00EF0501" w:rsidP="00BC3743">
      <w:pPr>
        <w:spacing w:before="100" w:beforeAutospacing="1" w:after="100" w:afterAutospacing="1" w:line="240" w:lineRule="auto"/>
        <w:rPr>
          <w:sz w:val="24"/>
          <w:szCs w:val="24"/>
        </w:rPr>
      </w:pPr>
      <w:r w:rsidRPr="008C097C">
        <w:rPr>
          <w:b/>
          <w:bCs/>
          <w:sz w:val="24"/>
          <w:szCs w:val="24"/>
        </w:rPr>
        <w:t>Benefit:</w:t>
      </w:r>
      <w:r w:rsidRPr="008C097C">
        <w:rPr>
          <w:bCs/>
          <w:sz w:val="24"/>
          <w:szCs w:val="24"/>
        </w:rPr>
        <w:t xml:space="preserve"> </w:t>
      </w:r>
      <w:bookmarkStart w:id="4" w:name="_Toc337448719"/>
      <w:r w:rsidR="00BC3743" w:rsidRPr="008C097C">
        <w:rPr>
          <w:sz w:val="24"/>
          <w:szCs w:val="24"/>
        </w:rPr>
        <w:t>You gain skill focus with Animal Handling’s field of study: Training. You have advantage on Empathy skill checks to read an animal's emotional state and disposition. You may also use Animal Handling (Charisma) on natural animals to calm or scare them away. Use Table X-XX Social Encounters Situational Modifiers and raise all DCs on that table by 5.</w:t>
      </w:r>
    </w:p>
    <w:p w14:paraId="14CF7588" w14:textId="1FF5C700" w:rsidR="00F66C27" w:rsidRPr="00F478CE" w:rsidRDefault="00F66C27" w:rsidP="00F478CE">
      <w:pPr>
        <w:pStyle w:val="Heading3"/>
        <w:rPr>
          <w:rStyle w:val="NoSpacingChar"/>
          <w:rFonts w:ascii="Cambria" w:hAnsi="Cambria" w:cs="Times New Roman"/>
          <w:color w:val="4F81BD"/>
        </w:rPr>
      </w:pPr>
      <w:bookmarkStart w:id="5" w:name="_Toc337448775"/>
      <w:r w:rsidRPr="00F478CE">
        <w:t>&lt;h3&gt;</w:t>
      </w:r>
      <w:bookmarkEnd w:id="5"/>
      <w:r w:rsidRPr="00F478CE">
        <w:t>Attack Focus</w:t>
      </w:r>
    </w:p>
    <w:p w14:paraId="6285BD3C" w14:textId="611AECDE" w:rsidR="00E02A76" w:rsidRPr="00E02A76" w:rsidRDefault="00E02A76" w:rsidP="003D25C6">
      <w:pPr>
        <w:rPr>
          <w:i/>
          <w:color w:val="FF0000"/>
        </w:rPr>
      </w:pPr>
      <w:r w:rsidRPr="00E02A76">
        <w:rPr>
          <w:i/>
          <w:color w:val="FF0000"/>
        </w:rPr>
        <w:t xml:space="preserve">“You deadly accurate with one of your attacks” </w:t>
      </w:r>
    </w:p>
    <w:p w14:paraId="6B63E5EC" w14:textId="6CDC8275" w:rsidR="003D25C6" w:rsidRPr="00F478CE" w:rsidRDefault="003D25C6" w:rsidP="003D25C6">
      <w:r w:rsidRPr="00F478CE">
        <w:rPr>
          <w:b/>
        </w:rPr>
        <w:t>Requirement:</w:t>
      </w:r>
      <w:r w:rsidRPr="00F478CE">
        <w:t xml:space="preserve">  Must be capable of performing the chosen attack.</w:t>
      </w:r>
    </w:p>
    <w:p w14:paraId="727872FC" w14:textId="34F8D7BC" w:rsidR="003D25C6" w:rsidRPr="00F478CE" w:rsidRDefault="003D25C6" w:rsidP="003D25C6">
      <w:pPr>
        <w:pStyle w:val="NoSpacing"/>
        <w:rPr>
          <w:color w:val="auto"/>
        </w:rPr>
      </w:pPr>
      <w:r w:rsidRPr="00F478CE">
        <w:rPr>
          <w:b/>
          <w:color w:val="auto"/>
        </w:rPr>
        <w:t>Benefit:</w:t>
      </w:r>
      <w:r w:rsidRPr="00F478CE">
        <w:rPr>
          <w:color w:val="auto"/>
        </w:rPr>
        <w:t xml:space="preserve"> Choose a specific melee attack, ranged attack, or power that requires an attack roll that</w:t>
      </w:r>
      <w:r w:rsidR="00F478CE">
        <w:rPr>
          <w:color w:val="auto"/>
        </w:rPr>
        <w:t xml:space="preserve"> </w:t>
      </w:r>
      <w:r w:rsidR="00F478CE" w:rsidRPr="00F478CE">
        <w:rPr>
          <w:color w:val="FF0000"/>
        </w:rPr>
        <w:t>you</w:t>
      </w:r>
      <w:r w:rsidRPr="00F478CE">
        <w:rPr>
          <w:color w:val="auto"/>
        </w:rPr>
        <w:t xml:space="preserve"> can perform. You gain a +1 bonus to attack rolls with the chosen attack. Additionally, you deal an extra +2 points of damage when using this </w:t>
      </w:r>
      <w:r w:rsidRPr="0024272F">
        <w:rPr>
          <w:color w:val="auto"/>
        </w:rPr>
        <w:t>attack.</w:t>
      </w:r>
      <w:r w:rsidR="00F478CE" w:rsidRPr="0024272F">
        <w:rPr>
          <w:color w:val="auto"/>
        </w:rPr>
        <w:t xml:space="preserve"> For example, you can take attack focus on attacks with your energy blast power or your unarmed attacks. </w:t>
      </w:r>
    </w:p>
    <w:p w14:paraId="4A2E69E0" w14:textId="77777777" w:rsidR="003D25C6" w:rsidRPr="00F478CE" w:rsidRDefault="003D25C6" w:rsidP="003D25C6">
      <w:pPr>
        <w:pStyle w:val="NoSpacing"/>
        <w:rPr>
          <w:color w:val="auto"/>
        </w:rPr>
      </w:pPr>
    </w:p>
    <w:p w14:paraId="11E02F40" w14:textId="0A3C320F" w:rsidR="003D25C6" w:rsidRPr="00F478CE" w:rsidRDefault="003D25C6" w:rsidP="003D25C6">
      <w:pPr>
        <w:rPr>
          <w:b/>
        </w:rPr>
      </w:pPr>
      <w:r w:rsidRPr="00F478CE">
        <w:rPr>
          <w:b/>
        </w:rPr>
        <w:t>Special:</w:t>
      </w:r>
      <w:r w:rsidRPr="00F478CE">
        <w:t xml:space="preserve"> You can select this feat multiple times. Each time, it applies to a different attack</w:t>
      </w:r>
      <w:r w:rsidRPr="00F478CE">
        <w:rPr>
          <w:b/>
        </w:rPr>
        <w:t>.</w:t>
      </w:r>
    </w:p>
    <w:p w14:paraId="60816DE9" w14:textId="77777777" w:rsidR="003D25C6" w:rsidRPr="003D25C6" w:rsidRDefault="003D25C6" w:rsidP="003D25C6">
      <w:pPr>
        <w:pStyle w:val="Heading3"/>
        <w:rPr>
          <w:b/>
          <w:vanish/>
          <w:color w:val="FF0000"/>
          <w:szCs w:val="24"/>
        </w:rPr>
      </w:pPr>
      <w:r w:rsidRPr="003D25C6">
        <w:rPr>
          <w:b/>
          <w:vanish/>
          <w:color w:val="FF0000"/>
          <w:szCs w:val="24"/>
        </w:rPr>
        <w:lastRenderedPageBreak/>
        <w:t>Top of Form</w:t>
      </w:r>
    </w:p>
    <w:p w14:paraId="60625E4E" w14:textId="77777777" w:rsidR="003D25C6" w:rsidRPr="003D25C6" w:rsidRDefault="003D25C6" w:rsidP="003D25C6">
      <w:pPr>
        <w:pStyle w:val="Heading3"/>
        <w:rPr>
          <w:b/>
          <w:vanish/>
          <w:color w:val="FF0000"/>
          <w:szCs w:val="24"/>
        </w:rPr>
      </w:pPr>
      <w:r w:rsidRPr="003D25C6">
        <w:rPr>
          <w:b/>
          <w:vanish/>
          <w:color w:val="FF0000"/>
          <w:szCs w:val="24"/>
        </w:rPr>
        <w:t>Bottom of Form</w:t>
      </w:r>
    </w:p>
    <w:p w14:paraId="204FE869" w14:textId="30F6CC76" w:rsidR="00EF0501" w:rsidRPr="005F72CD" w:rsidRDefault="008162A3" w:rsidP="00BC3743">
      <w:pPr>
        <w:pStyle w:val="Heading3"/>
      </w:pPr>
      <w:r>
        <w:t>&lt;h3&gt;</w:t>
      </w:r>
      <w:r w:rsidR="00EF0501" w:rsidRPr="005F72CD">
        <w:t>Blind-Fighting</w:t>
      </w:r>
      <w:bookmarkEnd w:id="4"/>
      <w:r w:rsidR="00EF0501" w:rsidRPr="005F72CD">
        <w:t xml:space="preserve"> </w:t>
      </w:r>
    </w:p>
    <w:p w14:paraId="3493CC60" w14:textId="0B50D697" w:rsidR="00EF0501" w:rsidRPr="0058719B" w:rsidRDefault="00EF0501" w:rsidP="00EF0501">
      <w:pPr>
        <w:rPr>
          <w:sz w:val="24"/>
          <w:szCs w:val="24"/>
        </w:rPr>
      </w:pPr>
      <w:r w:rsidRPr="0058719B">
        <w:rPr>
          <w:b/>
          <w:bCs/>
          <w:sz w:val="24"/>
          <w:szCs w:val="24"/>
        </w:rPr>
        <w:t>Requirements:</w:t>
      </w:r>
      <w:r w:rsidRPr="0058719B">
        <w:rPr>
          <w:bCs/>
          <w:sz w:val="24"/>
          <w:szCs w:val="24"/>
        </w:rPr>
        <w:t xml:space="preserve"> </w:t>
      </w:r>
      <w:r w:rsidR="00D03CCE" w:rsidRPr="0058719B">
        <w:rPr>
          <w:bCs/>
          <w:sz w:val="24"/>
          <w:szCs w:val="24"/>
        </w:rPr>
        <w:t xml:space="preserve">Wisdom 13+, </w:t>
      </w:r>
      <w:r w:rsidRPr="0058719B">
        <w:rPr>
          <w:i/>
          <w:iCs/>
          <w:sz w:val="24"/>
          <w:szCs w:val="24"/>
        </w:rPr>
        <w:t xml:space="preserve">Perception </w:t>
      </w:r>
      <w:r w:rsidRPr="0058719B">
        <w:rPr>
          <w:sz w:val="24"/>
          <w:szCs w:val="24"/>
        </w:rPr>
        <w:t>as a trained skill</w:t>
      </w:r>
    </w:p>
    <w:p w14:paraId="2F3BE841" w14:textId="501244A1" w:rsidR="0058719B" w:rsidRPr="008036CB" w:rsidRDefault="00EF0501" w:rsidP="00EF0501">
      <w:pPr>
        <w:rPr>
          <w:sz w:val="24"/>
          <w:szCs w:val="24"/>
        </w:rPr>
      </w:pPr>
      <w:r w:rsidRPr="0024272F">
        <w:rPr>
          <w:b/>
          <w:bCs/>
          <w:sz w:val="24"/>
          <w:szCs w:val="24"/>
        </w:rPr>
        <w:t>Benefit:</w:t>
      </w:r>
      <w:r w:rsidRPr="0024272F">
        <w:rPr>
          <w:bCs/>
          <w:sz w:val="24"/>
          <w:szCs w:val="24"/>
        </w:rPr>
        <w:t xml:space="preserve"> </w:t>
      </w:r>
      <w:r w:rsidR="00986A29" w:rsidRPr="0024272F">
        <w:rPr>
          <w:bCs/>
          <w:sz w:val="24"/>
          <w:szCs w:val="24"/>
        </w:rPr>
        <w:t xml:space="preserve">When you cannot see, and </w:t>
      </w:r>
      <w:r w:rsidR="00BC3743" w:rsidRPr="0024272F">
        <w:rPr>
          <w:bCs/>
          <w:sz w:val="24"/>
          <w:szCs w:val="24"/>
        </w:rPr>
        <w:t>if</w:t>
      </w:r>
      <w:r w:rsidR="00D03CCE" w:rsidRPr="0024272F">
        <w:rPr>
          <w:sz w:val="24"/>
          <w:szCs w:val="24"/>
        </w:rPr>
        <w:t xml:space="preserve"> you can hear an opponent</w:t>
      </w:r>
      <w:r w:rsidR="00F478CE" w:rsidRPr="0024272F">
        <w:rPr>
          <w:sz w:val="24"/>
          <w:szCs w:val="24"/>
        </w:rPr>
        <w:t xml:space="preserve"> or otherwise detect their presence through the use of a power, they do not gain an Advantage on attacks against you, and your attacks against them do not suffer a </w:t>
      </w:r>
      <w:r w:rsidR="00C44ACF" w:rsidRPr="0024272F">
        <w:rPr>
          <w:sz w:val="24"/>
          <w:szCs w:val="24"/>
        </w:rPr>
        <w:t>D</w:t>
      </w:r>
      <w:r w:rsidR="00986A29" w:rsidRPr="0024272F">
        <w:rPr>
          <w:sz w:val="24"/>
          <w:szCs w:val="24"/>
        </w:rPr>
        <w:t xml:space="preserve">isadvantage. </w:t>
      </w:r>
      <w:r w:rsidR="00D03CCE" w:rsidRPr="0024272F">
        <w:rPr>
          <w:bCs/>
          <w:sz w:val="24"/>
          <w:szCs w:val="24"/>
        </w:rPr>
        <w:br/>
      </w:r>
      <w:r w:rsidR="00D03CCE" w:rsidRPr="0024272F">
        <w:rPr>
          <w:bCs/>
          <w:sz w:val="24"/>
          <w:szCs w:val="24"/>
        </w:rPr>
        <w:br/>
      </w:r>
      <w:r w:rsidRPr="008036CB">
        <w:rPr>
          <w:sz w:val="24"/>
          <w:szCs w:val="24"/>
        </w:rPr>
        <w:t xml:space="preserve">As a </w:t>
      </w:r>
      <w:r w:rsidR="00BA4FD2" w:rsidRPr="008036CB">
        <w:rPr>
          <w:sz w:val="24"/>
          <w:szCs w:val="24"/>
        </w:rPr>
        <w:t>reaction</w:t>
      </w:r>
      <w:r w:rsidRPr="008036CB">
        <w:rPr>
          <w:sz w:val="24"/>
          <w:szCs w:val="24"/>
        </w:rPr>
        <w:t xml:space="preserve">, any time you </w:t>
      </w:r>
      <w:r w:rsidR="0058719B" w:rsidRPr="008036CB">
        <w:rPr>
          <w:sz w:val="24"/>
          <w:szCs w:val="24"/>
        </w:rPr>
        <w:t xml:space="preserve">are attacked and missed by a concealed attacker, you may perform an attack against that attacker </w:t>
      </w:r>
      <w:r w:rsidR="00BC3743">
        <w:rPr>
          <w:sz w:val="24"/>
          <w:szCs w:val="24"/>
        </w:rPr>
        <w:t>if</w:t>
      </w:r>
      <w:r w:rsidR="0058719B" w:rsidRPr="008036CB">
        <w:rPr>
          <w:sz w:val="24"/>
          <w:szCs w:val="24"/>
        </w:rPr>
        <w:t xml:space="preserve"> </w:t>
      </w:r>
      <w:r w:rsidR="00F478CE">
        <w:rPr>
          <w:sz w:val="24"/>
          <w:szCs w:val="24"/>
        </w:rPr>
        <w:t xml:space="preserve">you </w:t>
      </w:r>
      <w:r w:rsidR="00A41BA2" w:rsidRPr="008036CB">
        <w:rPr>
          <w:sz w:val="24"/>
          <w:szCs w:val="24"/>
        </w:rPr>
        <w:t>are</w:t>
      </w:r>
      <w:r w:rsidR="0058719B" w:rsidRPr="008036CB">
        <w:rPr>
          <w:sz w:val="24"/>
          <w:szCs w:val="24"/>
        </w:rPr>
        <w:t xml:space="preserve"> aware of the attacker</w:t>
      </w:r>
      <w:r w:rsidR="00C44ACF" w:rsidRPr="008036CB">
        <w:rPr>
          <w:sz w:val="24"/>
          <w:szCs w:val="24"/>
        </w:rPr>
        <w:t>'</w:t>
      </w:r>
      <w:r w:rsidR="0058719B" w:rsidRPr="008036CB">
        <w:rPr>
          <w:sz w:val="24"/>
          <w:szCs w:val="24"/>
        </w:rPr>
        <w:t xml:space="preserve">s presence. </w:t>
      </w:r>
    </w:p>
    <w:p w14:paraId="1931AF6E" w14:textId="77777777" w:rsidR="00EF0501" w:rsidRPr="006D6269" w:rsidRDefault="00EF0501" w:rsidP="006D6269">
      <w:pPr>
        <w:pStyle w:val="Heading3"/>
      </w:pPr>
      <w:bookmarkStart w:id="6" w:name="_Toc337448720"/>
      <w:r w:rsidRPr="006D6269">
        <w:t>&lt;h3&gt;Burglar</w:t>
      </w:r>
      <w:bookmarkEnd w:id="6"/>
      <w:r w:rsidRPr="006D6269">
        <w:t xml:space="preserve"> </w:t>
      </w:r>
    </w:p>
    <w:p w14:paraId="2223D1E0" w14:textId="2F680683" w:rsidR="00EF0501" w:rsidRPr="001C3A76" w:rsidRDefault="00EF0501" w:rsidP="00EF0501">
      <w:pPr>
        <w:rPr>
          <w:sz w:val="24"/>
          <w:szCs w:val="24"/>
        </w:rPr>
      </w:pPr>
      <w:r w:rsidRPr="001C3A76">
        <w:rPr>
          <w:b/>
          <w:sz w:val="24"/>
          <w:szCs w:val="24"/>
        </w:rPr>
        <w:t>Requirements:</w:t>
      </w:r>
      <w:r w:rsidRPr="001C3A76">
        <w:rPr>
          <w:sz w:val="24"/>
          <w:szCs w:val="24"/>
        </w:rPr>
        <w:t xml:space="preserve"> </w:t>
      </w:r>
      <w:r w:rsidRPr="001C3A76">
        <w:rPr>
          <w:i/>
          <w:sz w:val="24"/>
          <w:szCs w:val="24"/>
        </w:rPr>
        <w:t xml:space="preserve">Larceny </w:t>
      </w:r>
      <w:r w:rsidRPr="001C3A76">
        <w:rPr>
          <w:sz w:val="24"/>
          <w:szCs w:val="24"/>
        </w:rPr>
        <w:t xml:space="preserve">and </w:t>
      </w:r>
      <w:r w:rsidR="00BC4CCC">
        <w:rPr>
          <w:i/>
          <w:sz w:val="24"/>
          <w:szCs w:val="24"/>
        </w:rPr>
        <w:t xml:space="preserve">Basic </w:t>
      </w:r>
      <w:r w:rsidRPr="001C3A76">
        <w:rPr>
          <w:i/>
          <w:sz w:val="24"/>
          <w:szCs w:val="24"/>
        </w:rPr>
        <w:t xml:space="preserve">Technology </w:t>
      </w:r>
      <w:r w:rsidRPr="001C3A76">
        <w:rPr>
          <w:sz w:val="24"/>
          <w:szCs w:val="24"/>
        </w:rPr>
        <w:t>as trained skills</w:t>
      </w:r>
      <w:r w:rsidR="00C44ACF">
        <w:rPr>
          <w:sz w:val="24"/>
          <w:szCs w:val="24"/>
        </w:rPr>
        <w:t>.</w:t>
      </w:r>
    </w:p>
    <w:p w14:paraId="533739B8" w14:textId="464F6069" w:rsidR="00EF0501" w:rsidRPr="00507437" w:rsidRDefault="00EF0501" w:rsidP="00236973">
      <w:pPr>
        <w:rPr>
          <w:sz w:val="24"/>
          <w:szCs w:val="24"/>
        </w:rPr>
      </w:pPr>
      <w:r w:rsidRPr="00507437">
        <w:rPr>
          <w:b/>
          <w:sz w:val="24"/>
          <w:szCs w:val="24"/>
        </w:rPr>
        <w:t>Benefit:</w:t>
      </w:r>
      <w:r w:rsidRPr="00507437">
        <w:rPr>
          <w:sz w:val="24"/>
          <w:szCs w:val="24"/>
        </w:rPr>
        <w:t xml:space="preserve"> </w:t>
      </w:r>
      <w:r w:rsidR="00B869E5" w:rsidRPr="00507437">
        <w:rPr>
          <w:sz w:val="24"/>
          <w:szCs w:val="24"/>
        </w:rPr>
        <w:t xml:space="preserve">You gain skill focus with any one of Larceny’s fields of study. </w:t>
      </w:r>
      <w:r w:rsidR="00236973" w:rsidRPr="00507437">
        <w:rPr>
          <w:sz w:val="24"/>
          <w:szCs w:val="24"/>
        </w:rPr>
        <w:t>Additionally, yo</w:t>
      </w:r>
      <w:r w:rsidRPr="00507437">
        <w:rPr>
          <w:sz w:val="24"/>
          <w:szCs w:val="24"/>
        </w:rPr>
        <w:t xml:space="preserve">u gain a +1 bonus to </w:t>
      </w:r>
      <w:r w:rsidRPr="00507437">
        <w:rPr>
          <w:i/>
          <w:sz w:val="24"/>
          <w:szCs w:val="24"/>
        </w:rPr>
        <w:t xml:space="preserve">Larceny </w:t>
      </w:r>
      <w:r w:rsidR="00BA4FD2" w:rsidRPr="00507437">
        <w:rPr>
          <w:sz w:val="24"/>
          <w:szCs w:val="24"/>
        </w:rPr>
        <w:t>and</w:t>
      </w:r>
      <w:r w:rsidRPr="00507437">
        <w:rPr>
          <w:sz w:val="24"/>
          <w:szCs w:val="24"/>
        </w:rPr>
        <w:t xml:space="preserve"> </w:t>
      </w:r>
      <w:r w:rsidR="00BC4CCC" w:rsidRPr="00507437">
        <w:rPr>
          <w:i/>
          <w:sz w:val="24"/>
          <w:szCs w:val="24"/>
        </w:rPr>
        <w:t xml:space="preserve">Basic </w:t>
      </w:r>
      <w:r w:rsidR="00BA4FD2" w:rsidRPr="00507437">
        <w:rPr>
          <w:i/>
          <w:sz w:val="24"/>
          <w:szCs w:val="24"/>
        </w:rPr>
        <w:t>Technology</w:t>
      </w:r>
      <w:r w:rsidRPr="00507437">
        <w:rPr>
          <w:sz w:val="24"/>
          <w:szCs w:val="24"/>
        </w:rPr>
        <w:t xml:space="preserve"> </w:t>
      </w:r>
      <w:r w:rsidR="00BA4FD2" w:rsidRPr="00507437">
        <w:rPr>
          <w:sz w:val="24"/>
          <w:szCs w:val="24"/>
        </w:rPr>
        <w:t xml:space="preserve">skill checks </w:t>
      </w:r>
      <w:r w:rsidRPr="00507437">
        <w:rPr>
          <w:sz w:val="24"/>
          <w:szCs w:val="24"/>
        </w:rPr>
        <w:t xml:space="preserve">when </w:t>
      </w:r>
      <w:r w:rsidR="00B869E5" w:rsidRPr="00507437">
        <w:rPr>
          <w:sz w:val="24"/>
          <w:szCs w:val="24"/>
        </w:rPr>
        <w:t>attempting to bypass</w:t>
      </w:r>
      <w:r w:rsidR="00C44ACF" w:rsidRPr="00507437">
        <w:rPr>
          <w:sz w:val="24"/>
          <w:szCs w:val="24"/>
        </w:rPr>
        <w:t xml:space="preserve"> electronic lock</w:t>
      </w:r>
      <w:r w:rsidR="00B869E5" w:rsidRPr="00507437">
        <w:rPr>
          <w:sz w:val="24"/>
          <w:szCs w:val="24"/>
        </w:rPr>
        <w:t>s</w:t>
      </w:r>
      <w:r w:rsidR="00C44ACF" w:rsidRPr="00507437">
        <w:rPr>
          <w:sz w:val="24"/>
          <w:szCs w:val="24"/>
        </w:rPr>
        <w:t xml:space="preserve"> </w:t>
      </w:r>
      <w:r w:rsidR="00B869E5" w:rsidRPr="00507437">
        <w:rPr>
          <w:sz w:val="24"/>
          <w:szCs w:val="24"/>
        </w:rPr>
        <w:t xml:space="preserve">and </w:t>
      </w:r>
      <w:r w:rsidRPr="00507437">
        <w:rPr>
          <w:sz w:val="24"/>
          <w:szCs w:val="24"/>
        </w:rPr>
        <w:t>electronic security systems.</w:t>
      </w:r>
      <w:r w:rsidR="00BC4CCC" w:rsidRPr="00507437">
        <w:rPr>
          <w:sz w:val="24"/>
          <w:szCs w:val="24"/>
        </w:rPr>
        <w:t xml:space="preserve"> If you </w:t>
      </w:r>
      <w:r w:rsidR="008C4C75">
        <w:rPr>
          <w:sz w:val="24"/>
          <w:szCs w:val="24"/>
        </w:rPr>
        <w:t xml:space="preserve">also have </w:t>
      </w:r>
      <w:r w:rsidR="00CB25B8">
        <w:rPr>
          <w:sz w:val="24"/>
          <w:szCs w:val="24"/>
        </w:rPr>
        <w:t xml:space="preserve">skill focus </w:t>
      </w:r>
      <w:r w:rsidR="00CB25B8" w:rsidRPr="00CB25B8">
        <w:rPr>
          <w:i/>
          <w:sz w:val="24"/>
          <w:szCs w:val="24"/>
        </w:rPr>
        <w:t>Technology (security systems),</w:t>
      </w:r>
      <w:r w:rsidR="00BC4CCC" w:rsidRPr="00507437">
        <w:rPr>
          <w:sz w:val="24"/>
          <w:szCs w:val="24"/>
        </w:rPr>
        <w:t xml:space="preserve"> </w:t>
      </w:r>
      <w:r w:rsidR="00C44ACF" w:rsidRPr="00507437">
        <w:rPr>
          <w:sz w:val="24"/>
          <w:szCs w:val="24"/>
        </w:rPr>
        <w:t xml:space="preserve">you </w:t>
      </w:r>
      <w:r w:rsidR="00CB25B8">
        <w:rPr>
          <w:sz w:val="24"/>
          <w:szCs w:val="24"/>
        </w:rPr>
        <w:t xml:space="preserve">also </w:t>
      </w:r>
      <w:r w:rsidR="008C4C75">
        <w:rPr>
          <w:sz w:val="24"/>
          <w:szCs w:val="24"/>
        </w:rPr>
        <w:t xml:space="preserve">gain a +2 bonus </w:t>
      </w:r>
      <w:r w:rsidR="00BC4CCC" w:rsidRPr="00507437">
        <w:rPr>
          <w:sz w:val="24"/>
          <w:szCs w:val="24"/>
        </w:rPr>
        <w:t>on skill checks to bypass electronic security systems.</w:t>
      </w:r>
    </w:p>
    <w:p w14:paraId="43B21B5D" w14:textId="10BF9DCA" w:rsidR="002D27A1" w:rsidRPr="002D27A1" w:rsidRDefault="002D27A1" w:rsidP="002D27A1">
      <w:pPr>
        <w:pStyle w:val="Heading3"/>
      </w:pPr>
      <w:r>
        <w:t>&lt;h3&gt;</w:t>
      </w:r>
      <w:r w:rsidRPr="002D27A1">
        <w:t>Captivating Performer</w:t>
      </w:r>
    </w:p>
    <w:p w14:paraId="22D08A77" w14:textId="77777777" w:rsidR="002D27A1" w:rsidRDefault="002D27A1" w:rsidP="002D27A1">
      <w:pPr>
        <w:rPr>
          <w:sz w:val="24"/>
          <w:szCs w:val="24"/>
        </w:rPr>
      </w:pPr>
      <w:r w:rsidRPr="002D27A1">
        <w:rPr>
          <w:b/>
          <w:sz w:val="24"/>
          <w:szCs w:val="24"/>
        </w:rPr>
        <w:t>Requirements:</w:t>
      </w:r>
      <w:r w:rsidRPr="002D27A1">
        <w:rPr>
          <w:sz w:val="24"/>
          <w:szCs w:val="24"/>
        </w:rPr>
        <w:t xml:space="preserve"> Performance as a trained skill</w:t>
      </w:r>
    </w:p>
    <w:p w14:paraId="3B48263B" w14:textId="6EE034DB" w:rsidR="00B869E5" w:rsidRPr="00507437" w:rsidRDefault="001D2968" w:rsidP="00236973">
      <w:pPr>
        <w:rPr>
          <w:sz w:val="24"/>
          <w:szCs w:val="24"/>
        </w:rPr>
      </w:pPr>
      <w:r w:rsidRPr="00507437">
        <w:rPr>
          <w:b/>
          <w:bCs/>
          <w:sz w:val="24"/>
          <w:szCs w:val="24"/>
        </w:rPr>
        <w:t>Benefit:</w:t>
      </w:r>
      <w:r w:rsidR="00236973" w:rsidRPr="00507437">
        <w:rPr>
          <w:b/>
          <w:bCs/>
          <w:sz w:val="24"/>
          <w:szCs w:val="24"/>
        </w:rPr>
        <w:t xml:space="preserve"> </w:t>
      </w:r>
      <w:r w:rsidR="00B869E5" w:rsidRPr="00507437">
        <w:rPr>
          <w:sz w:val="24"/>
          <w:szCs w:val="24"/>
        </w:rPr>
        <w:t xml:space="preserve">You gain skill focus </w:t>
      </w:r>
      <w:r w:rsidR="00CB25B8">
        <w:rPr>
          <w:sz w:val="24"/>
          <w:szCs w:val="24"/>
        </w:rPr>
        <w:t xml:space="preserve">in </w:t>
      </w:r>
      <w:r w:rsidR="00B869E5" w:rsidRPr="00507437">
        <w:rPr>
          <w:sz w:val="24"/>
          <w:szCs w:val="24"/>
        </w:rPr>
        <w:t xml:space="preserve">any one of Performance’s fields of study. </w:t>
      </w:r>
      <w:r w:rsidR="00236973" w:rsidRPr="00507437">
        <w:rPr>
          <w:sz w:val="24"/>
          <w:szCs w:val="24"/>
        </w:rPr>
        <w:t>Additionally, you gain the Inspiring Performance maneuver</w:t>
      </w:r>
      <w:r w:rsidR="00CB25B8">
        <w:rPr>
          <w:sz w:val="24"/>
          <w:szCs w:val="24"/>
        </w:rPr>
        <w:t>; see</w:t>
      </w:r>
      <w:r w:rsidR="00236973" w:rsidRPr="00507437">
        <w:rPr>
          <w:sz w:val="24"/>
          <w:szCs w:val="24"/>
        </w:rPr>
        <w:t xml:space="preserve"> maneuvers on page XX  </w:t>
      </w:r>
    </w:p>
    <w:p w14:paraId="08AE1C4B" w14:textId="77777777" w:rsidR="00EF0501" w:rsidRPr="001C3A76" w:rsidRDefault="00EF0501" w:rsidP="006D6269">
      <w:pPr>
        <w:pStyle w:val="Heading3"/>
      </w:pPr>
      <w:bookmarkStart w:id="7" w:name="_Toc337448722"/>
      <w:r>
        <w:t>&lt;h3&gt;</w:t>
      </w:r>
      <w:r w:rsidRPr="001C3A76">
        <w:t>Combat Intuition</w:t>
      </w:r>
      <w:bookmarkEnd w:id="7"/>
      <w:r w:rsidRPr="001C3A76">
        <w:t xml:space="preserve"> </w:t>
      </w:r>
    </w:p>
    <w:p w14:paraId="1A80118F" w14:textId="2EB83403" w:rsidR="00EF0501" w:rsidRPr="0005088D" w:rsidRDefault="00CB25B8" w:rsidP="00EF0501">
      <w:pPr>
        <w:rPr>
          <w:i/>
          <w:iCs/>
        </w:rPr>
      </w:pPr>
      <w:r>
        <w:rPr>
          <w:i/>
          <w:iCs/>
        </w:rPr>
        <w:t>You have an uncanny clarity of mind in combat</w:t>
      </w:r>
      <w:r w:rsidR="00EF0501" w:rsidRPr="0005088D">
        <w:rPr>
          <w:i/>
          <w:iCs/>
        </w:rPr>
        <w:t>, allowing you to feel the ebb and flow of battle.</w:t>
      </w:r>
    </w:p>
    <w:p w14:paraId="3E2E6A26" w14:textId="44D88271" w:rsidR="00EF0501" w:rsidRPr="0005088D" w:rsidRDefault="00EF0501" w:rsidP="00EF0501">
      <w:r w:rsidRPr="0005088D">
        <w:rPr>
          <w:b/>
          <w:bCs/>
        </w:rPr>
        <w:t>Requirements:</w:t>
      </w:r>
      <w:r w:rsidRPr="0005088D">
        <w:rPr>
          <w:bCs/>
        </w:rPr>
        <w:t xml:space="preserve"> </w:t>
      </w:r>
      <w:r w:rsidR="00377DF6" w:rsidRPr="0005088D">
        <w:t>Wisdom</w:t>
      </w:r>
      <w:r w:rsidRPr="0005088D">
        <w:t xml:space="preserve"> </w:t>
      </w:r>
      <w:r w:rsidRPr="0005088D">
        <w:rPr>
          <w:i/>
        </w:rPr>
        <w:t>or</w:t>
      </w:r>
      <w:r w:rsidRPr="0005088D">
        <w:t xml:space="preserve"> </w:t>
      </w:r>
      <w:r w:rsidR="00377DF6" w:rsidRPr="0005088D">
        <w:t>Dexterity</w:t>
      </w:r>
      <w:r w:rsidRPr="0005088D">
        <w:t xml:space="preserve"> </w:t>
      </w:r>
      <w:r w:rsidR="00377DF6" w:rsidRPr="0005088D">
        <w:t>1</w:t>
      </w:r>
      <w:r w:rsidR="00986A29" w:rsidRPr="0005088D">
        <w:t>3+</w:t>
      </w:r>
      <w:r w:rsidRPr="0005088D">
        <w:t xml:space="preserve">, </w:t>
      </w:r>
      <w:r w:rsidRPr="0005088D">
        <w:rPr>
          <w:i/>
          <w:iCs/>
        </w:rPr>
        <w:t>Empathy</w:t>
      </w:r>
      <w:r w:rsidR="00B869E5" w:rsidRPr="0005088D">
        <w:rPr>
          <w:i/>
          <w:iCs/>
        </w:rPr>
        <w:t xml:space="preserve"> </w:t>
      </w:r>
      <w:r w:rsidRPr="0005088D">
        <w:t>as trained skills</w:t>
      </w:r>
    </w:p>
    <w:p w14:paraId="15AB0D6C" w14:textId="724DE32D" w:rsidR="00EF0501" w:rsidRDefault="001D2968" w:rsidP="001D2968">
      <w:r w:rsidRPr="0005088D">
        <w:rPr>
          <w:b/>
          <w:bCs/>
        </w:rPr>
        <w:t>Benefits:</w:t>
      </w:r>
      <w:r w:rsidRPr="0005088D">
        <w:t xml:space="preserve"> </w:t>
      </w:r>
      <w:r w:rsidR="00E12D8B">
        <w:t>You gain immunity to outnumbering penalties in combat. This means that even when you are outnumbered, you do not suffer the usual disadvantages. This immunity takes precedence over any other rules or feats</w:t>
      </w:r>
      <w:r w:rsidR="00BC3743">
        <w:t xml:space="preserve"> (such as wolf pack tactics)</w:t>
      </w:r>
      <w:r w:rsidR="00E12D8B">
        <w:t xml:space="preserve"> that provide outnumbering penalties.</w:t>
      </w:r>
    </w:p>
    <w:p w14:paraId="06F8E81F" w14:textId="153DD6E5" w:rsidR="002C6A65" w:rsidRPr="002C6A65" w:rsidRDefault="002C6A65" w:rsidP="002C6A65">
      <w:pPr>
        <w:pStyle w:val="Heading3"/>
        <w:rPr>
          <w:color w:val="FF0000"/>
        </w:rPr>
      </w:pPr>
      <w:bookmarkStart w:id="8" w:name="_Toc337448724"/>
      <w:r w:rsidRPr="002C6A65">
        <w:rPr>
          <w:color w:val="FF0000"/>
        </w:rPr>
        <w:t>&lt;h3&gt;Critical Precision</w:t>
      </w:r>
    </w:p>
    <w:p w14:paraId="3BB3016B" w14:textId="44685FCB" w:rsidR="00E02A76" w:rsidRPr="00E02A76" w:rsidRDefault="00E02A76" w:rsidP="00E02A76">
      <w:pPr>
        <w:rPr>
          <w:i/>
          <w:color w:val="FF0000"/>
        </w:rPr>
      </w:pPr>
      <w:r w:rsidRPr="00E02A76">
        <w:rPr>
          <w:i/>
          <w:color w:val="FF0000"/>
        </w:rPr>
        <w:t>“</w:t>
      </w:r>
      <w:r>
        <w:rPr>
          <w:i/>
          <w:color w:val="FF0000"/>
        </w:rPr>
        <w:t>Always a</w:t>
      </w:r>
      <w:r w:rsidRPr="00E02A76">
        <w:rPr>
          <w:i/>
          <w:color w:val="FF0000"/>
        </w:rPr>
        <w:t xml:space="preserve">im for the head” </w:t>
      </w:r>
    </w:p>
    <w:p w14:paraId="16989C47" w14:textId="6E793A00" w:rsidR="00E02A76" w:rsidRPr="00E02A76" w:rsidRDefault="00E02A76" w:rsidP="00E02A76">
      <w:pPr>
        <w:rPr>
          <w:color w:val="FF0000"/>
        </w:rPr>
      </w:pPr>
      <w:r w:rsidRPr="00E02A76">
        <w:rPr>
          <w:b/>
          <w:color w:val="FF0000"/>
        </w:rPr>
        <w:t>Requirement:</w:t>
      </w:r>
      <w:r w:rsidRPr="00E02A76">
        <w:rPr>
          <w:color w:val="FF0000"/>
        </w:rPr>
        <w:t xml:space="preserve">  Must be capable of performing the chosen attack.</w:t>
      </w:r>
    </w:p>
    <w:p w14:paraId="5D9EB0C3" w14:textId="5750F607" w:rsidR="00C06680" w:rsidRPr="00E02A76" w:rsidRDefault="00E02A76" w:rsidP="00E02A76">
      <w:pPr>
        <w:rPr>
          <w:i/>
          <w:color w:val="FF0000"/>
        </w:rPr>
      </w:pPr>
      <w:r w:rsidRPr="00E02A76">
        <w:rPr>
          <w:b/>
          <w:color w:val="FF0000"/>
        </w:rPr>
        <w:t>Benefit:</w:t>
      </w:r>
      <w:r w:rsidRPr="00E02A76">
        <w:rPr>
          <w:color w:val="FF0000"/>
        </w:rPr>
        <w:t xml:space="preserve"> Choose a specific melee attack, ranged attack, or power that requires an attack roll that you can perform</w:t>
      </w:r>
      <w:r w:rsidR="00C06680" w:rsidRPr="00E02A76">
        <w:rPr>
          <w:color w:val="FF0000"/>
        </w:rPr>
        <w:t xml:space="preserve">, you score a critical hit on a roll of 19 or 20 with that attack. </w:t>
      </w:r>
    </w:p>
    <w:p w14:paraId="5CAFFA0A" w14:textId="25332840" w:rsidR="00EF0501" w:rsidRPr="001C3A76" w:rsidRDefault="00EF0501" w:rsidP="006D6269">
      <w:pPr>
        <w:pStyle w:val="Heading3"/>
      </w:pPr>
      <w:r>
        <w:t>&lt;h3&gt;</w:t>
      </w:r>
      <w:r w:rsidRPr="001C3A76">
        <w:t>Daredevil</w:t>
      </w:r>
      <w:bookmarkEnd w:id="8"/>
      <w:r w:rsidRPr="001C3A76">
        <w:t xml:space="preserve"> </w:t>
      </w:r>
    </w:p>
    <w:p w14:paraId="66182CE5" w14:textId="554DE535" w:rsidR="00EF0501" w:rsidRPr="001D2968" w:rsidRDefault="00EF0501" w:rsidP="00EF0501">
      <w:pPr>
        <w:rPr>
          <w:i/>
        </w:rPr>
      </w:pPr>
      <w:r w:rsidRPr="001D2968">
        <w:rPr>
          <w:i/>
        </w:rPr>
        <w:t>Some people say you</w:t>
      </w:r>
      <w:r w:rsidR="00C44ACF">
        <w:rPr>
          <w:i/>
        </w:rPr>
        <w:t>'</w:t>
      </w:r>
      <w:r w:rsidRPr="001D2968">
        <w:rPr>
          <w:i/>
        </w:rPr>
        <w:t xml:space="preserve">re crazy, yet you have outlived most of </w:t>
      </w:r>
      <w:r w:rsidR="0058719B" w:rsidRPr="001D2968">
        <w:rPr>
          <w:i/>
        </w:rPr>
        <w:t>them.</w:t>
      </w:r>
    </w:p>
    <w:p w14:paraId="487F302C" w14:textId="5F6CF137" w:rsidR="00EF0501" w:rsidRPr="001D2968" w:rsidRDefault="00EF0501" w:rsidP="00EF0501">
      <w:r w:rsidRPr="001D2968">
        <w:rPr>
          <w:b/>
          <w:bCs/>
        </w:rPr>
        <w:t>Benefit:</w:t>
      </w:r>
      <w:r w:rsidRPr="001D2968">
        <w:rPr>
          <w:bCs/>
        </w:rPr>
        <w:t xml:space="preserve"> </w:t>
      </w:r>
      <w:r w:rsidR="001D2968" w:rsidRPr="001D2968">
        <w:rPr>
          <w:bCs/>
        </w:rPr>
        <w:t>W</w:t>
      </w:r>
      <w:r w:rsidR="00377DF6" w:rsidRPr="001D2968">
        <w:t xml:space="preserve">hen you attempt </w:t>
      </w:r>
      <w:r w:rsidR="0058719B" w:rsidRPr="001D2968">
        <w:t>a</w:t>
      </w:r>
      <w:r w:rsidR="00986A29" w:rsidRPr="001D2968">
        <w:t xml:space="preserve"> </w:t>
      </w:r>
      <w:r w:rsidR="00377DF6" w:rsidRPr="001D2968">
        <w:t>skill check</w:t>
      </w:r>
      <w:r w:rsidRPr="001D2968">
        <w:t xml:space="preserve"> in which failure will physically harm you, you gain a +</w:t>
      </w:r>
      <w:r w:rsidR="0058719B" w:rsidRPr="001D2968">
        <w:t>5</w:t>
      </w:r>
      <w:r w:rsidRPr="001D2968">
        <w:t xml:space="preserve"> to that roll. Also, at the Editor-in-Chief</w:t>
      </w:r>
      <w:r w:rsidR="00C44ACF">
        <w:t>'</w:t>
      </w:r>
      <w:r w:rsidRPr="001D2968">
        <w:t>s discretion, if the action you are attempting to perform is especially dangerou</w:t>
      </w:r>
      <w:r w:rsidR="00377DF6" w:rsidRPr="001D2968">
        <w:t xml:space="preserve">s and </w:t>
      </w:r>
      <w:r w:rsidR="00081444" w:rsidRPr="001D2968">
        <w:t>heroic,</w:t>
      </w:r>
      <w:r w:rsidR="00377DF6" w:rsidRPr="001D2968">
        <w:t xml:space="preserve"> </w:t>
      </w:r>
      <w:r w:rsidR="00A41BA2">
        <w:t>they</w:t>
      </w:r>
      <w:r w:rsidR="00377DF6" w:rsidRPr="001D2968">
        <w:t xml:space="preserve"> may</w:t>
      </w:r>
      <w:r w:rsidR="00377DF6" w:rsidRPr="00B77546">
        <w:t xml:space="preserve"> grant you </w:t>
      </w:r>
      <w:r w:rsidR="00081444" w:rsidRPr="001D2968">
        <w:t xml:space="preserve">an </w:t>
      </w:r>
      <w:r w:rsidR="00377DF6" w:rsidRPr="001D2968">
        <w:t>advantage on your skill check</w:t>
      </w:r>
      <w:r w:rsidRPr="001D2968">
        <w:t>.</w:t>
      </w:r>
    </w:p>
    <w:p w14:paraId="13E8F1A0" w14:textId="0933C103" w:rsidR="006D6269" w:rsidRPr="00C4798E" w:rsidRDefault="006D6269" w:rsidP="00C4798E">
      <w:pPr>
        <w:pStyle w:val="Heading3"/>
      </w:pPr>
      <w:bookmarkStart w:id="9" w:name="_Toc337448726"/>
      <w:r w:rsidRPr="00C4798E">
        <w:lastRenderedPageBreak/>
        <w:t>&lt;h3&gt;Disciplined</w:t>
      </w:r>
    </w:p>
    <w:p w14:paraId="6A8A4769" w14:textId="77777777" w:rsidR="006D6269" w:rsidRPr="0005088D" w:rsidRDefault="006D6269" w:rsidP="006D6269">
      <w:pPr>
        <w:rPr>
          <w:i/>
        </w:rPr>
      </w:pPr>
      <w:r w:rsidRPr="0005088D">
        <w:rPr>
          <w:i/>
        </w:rPr>
        <w:t>You keep an even keel, even in the roughest of waters.</w:t>
      </w:r>
    </w:p>
    <w:p w14:paraId="55E28180" w14:textId="37140B45" w:rsidR="006D6269" w:rsidRPr="0005088D" w:rsidRDefault="006D6269" w:rsidP="006D6269">
      <w:pPr>
        <w:rPr>
          <w:rFonts w:ascii="MinionPro-Cn" w:hAnsi="MinionPro-Cn" w:cs="MinionPro-Cn"/>
        </w:rPr>
      </w:pPr>
      <w:r w:rsidRPr="0005088D">
        <w:rPr>
          <w:rFonts w:ascii="MinionPro-BoldCn" w:hAnsi="MinionPro-BoldCn" w:cs="MinionPro-BoldCn"/>
          <w:b/>
          <w:bCs/>
        </w:rPr>
        <w:t xml:space="preserve">Requirements: </w:t>
      </w:r>
      <w:r w:rsidRPr="0005088D">
        <w:rPr>
          <w:rFonts w:ascii="MinionPro-Cn" w:hAnsi="MinionPro-Cn" w:cs="MinionPro-Cn"/>
        </w:rPr>
        <w:t>Wisdom 12</w:t>
      </w:r>
      <w:r w:rsidR="00986A29" w:rsidRPr="0005088D">
        <w:rPr>
          <w:rFonts w:ascii="MinionPro-Cn" w:hAnsi="MinionPro-Cn" w:cs="MinionPro-Cn"/>
        </w:rPr>
        <w:t>+</w:t>
      </w:r>
    </w:p>
    <w:p w14:paraId="3DD55B1A" w14:textId="37FBC24B" w:rsidR="004C5A4D" w:rsidRPr="0005088D" w:rsidRDefault="006D6269" w:rsidP="00BC3743">
      <w:pPr>
        <w:rPr>
          <w:rFonts w:ascii="MinionPro-BoldCn" w:hAnsi="MinionPro-BoldCn" w:cs="MinionPro-BoldCn"/>
          <w:b/>
          <w:bCs/>
        </w:rPr>
      </w:pPr>
      <w:r w:rsidRPr="0005088D">
        <w:rPr>
          <w:rFonts w:ascii="MinionPro-BoldCn" w:hAnsi="MinionPro-BoldCn" w:cs="MinionPro-BoldCn"/>
          <w:b/>
          <w:bCs/>
        </w:rPr>
        <w:t xml:space="preserve">Benefit: </w:t>
      </w:r>
      <w:r w:rsidR="00CB25B8" w:rsidRPr="00CB25B8">
        <w:t>Increase</w:t>
      </w:r>
      <w:r w:rsidR="00CB25B8">
        <w:t xml:space="preserve"> your Willpower defense by </w:t>
      </w:r>
      <w:r w:rsidR="00BC3743">
        <w:t xml:space="preserve">+1. You also have </w:t>
      </w:r>
      <w:r w:rsidR="00CB25B8">
        <w:t>A</w:t>
      </w:r>
      <w:r w:rsidR="00BC3743">
        <w:t xml:space="preserve">dvantage on saving throws against mental control. If using the optional psychosis rules, you also have </w:t>
      </w:r>
      <w:r w:rsidR="00E23CAF">
        <w:t>A</w:t>
      </w:r>
      <w:r w:rsidR="00BC3743">
        <w:t>dvantage on saving throws against psychosis.</w:t>
      </w:r>
    </w:p>
    <w:p w14:paraId="5267DFCD" w14:textId="33219E20" w:rsidR="00EF0501" w:rsidRPr="00A71B3C" w:rsidRDefault="00EF0501" w:rsidP="006D6269">
      <w:pPr>
        <w:pStyle w:val="Heading3"/>
      </w:pPr>
      <w:r w:rsidRPr="00A71B3C">
        <w:t>&lt;h3&gt;</w:t>
      </w:r>
      <w:r w:rsidRPr="006D6269">
        <w:t>Diehard</w:t>
      </w:r>
      <w:bookmarkEnd w:id="9"/>
      <w:r w:rsidRPr="00A71B3C">
        <w:t xml:space="preserve"> </w:t>
      </w:r>
    </w:p>
    <w:p w14:paraId="760190D0" w14:textId="55A24FB4" w:rsidR="00EF0501" w:rsidRPr="001D2968" w:rsidRDefault="00EF0501" w:rsidP="00EF0501">
      <w:pPr>
        <w:rPr>
          <w:i/>
          <w:iCs/>
        </w:rPr>
      </w:pPr>
      <w:r w:rsidRPr="001D2968">
        <w:rPr>
          <w:i/>
          <w:iCs/>
        </w:rPr>
        <w:t>Some Heroes refuse to die.</w:t>
      </w:r>
    </w:p>
    <w:p w14:paraId="351D777F" w14:textId="3AD8C714" w:rsidR="00EF0501" w:rsidRPr="00C4798E" w:rsidRDefault="00EF0501" w:rsidP="00EF0501">
      <w:r w:rsidRPr="00C4798E">
        <w:rPr>
          <w:b/>
          <w:bCs/>
        </w:rPr>
        <w:t>Benefit:</w:t>
      </w:r>
      <w:r w:rsidRPr="00C4798E">
        <w:rPr>
          <w:bCs/>
        </w:rPr>
        <w:t xml:space="preserve"> </w:t>
      </w:r>
      <w:r w:rsidR="00160B90">
        <w:t>A</w:t>
      </w:r>
      <w:r w:rsidRPr="00C4798E">
        <w:t xml:space="preserve">s a </w:t>
      </w:r>
      <w:r w:rsidR="009D5B33" w:rsidRPr="00C4798E">
        <w:t>bonus</w:t>
      </w:r>
      <w:r w:rsidRPr="00C4798E">
        <w:t xml:space="preserve"> action,</w:t>
      </w:r>
      <w:r w:rsidR="00C44ACF">
        <w:t xml:space="preserve"> </w:t>
      </w:r>
      <w:r w:rsidR="00081444" w:rsidRPr="00C4798E">
        <w:t xml:space="preserve">roll your </w:t>
      </w:r>
      <w:r w:rsidR="009D5B33" w:rsidRPr="00C4798E">
        <w:t>Constitution base die</w:t>
      </w:r>
      <w:r w:rsidRPr="00C4798E">
        <w:t xml:space="preserve"> </w:t>
      </w:r>
      <w:r w:rsidR="004C5A4D" w:rsidRPr="00C4798E">
        <w:t xml:space="preserve">and add double your </w:t>
      </w:r>
      <w:r w:rsidR="00B869E5">
        <w:t>rank</w:t>
      </w:r>
      <w:r w:rsidR="004C5A4D" w:rsidRPr="00C4798E">
        <w:t xml:space="preserve"> bonus; you</w:t>
      </w:r>
      <w:r w:rsidR="00081444" w:rsidRPr="00C4798E">
        <w:t xml:space="preserve"> recover the result </w:t>
      </w:r>
      <w:r w:rsidRPr="00C4798E">
        <w:t>in Stamina</w:t>
      </w:r>
      <w:r w:rsidR="00160B90">
        <w:t xml:space="preserve">, </w:t>
      </w:r>
      <w:r w:rsidR="00E23CAF">
        <w:t xml:space="preserve">and </w:t>
      </w:r>
      <w:r w:rsidR="00160B90">
        <w:t xml:space="preserve">you regain the ability to use this feat after completing a short or long rest. </w:t>
      </w:r>
      <w:r w:rsidR="00D36AD5" w:rsidRPr="00C4798E">
        <w:t xml:space="preserve"> </w:t>
      </w:r>
    </w:p>
    <w:p w14:paraId="02432267" w14:textId="77777777" w:rsidR="00EF0501" w:rsidRPr="00A71B3C" w:rsidRDefault="00EF0501" w:rsidP="006D6269">
      <w:pPr>
        <w:pStyle w:val="Heading3"/>
      </w:pPr>
      <w:bookmarkStart w:id="10" w:name="_Toc337448730"/>
      <w:r w:rsidRPr="00A71B3C">
        <w:t>&lt;h3&gt;Eclectic Knowledge</w:t>
      </w:r>
      <w:bookmarkEnd w:id="10"/>
      <w:r w:rsidRPr="00A71B3C">
        <w:t xml:space="preserve"> </w:t>
      </w:r>
    </w:p>
    <w:p w14:paraId="648B8549" w14:textId="3A24B30E" w:rsidR="00EF0501" w:rsidRPr="001D2968" w:rsidRDefault="00EF0501" w:rsidP="00EF0501">
      <w:r w:rsidRPr="001D2968">
        <w:rPr>
          <w:b/>
          <w:bCs/>
        </w:rPr>
        <w:t>Requirements:</w:t>
      </w:r>
      <w:r w:rsidRPr="001D2968">
        <w:rPr>
          <w:bCs/>
        </w:rPr>
        <w:t xml:space="preserve"> </w:t>
      </w:r>
      <w:r w:rsidRPr="001D2968">
        <w:rPr>
          <w:i/>
        </w:rPr>
        <w:t>Acad</w:t>
      </w:r>
      <w:r w:rsidR="00D36AD5" w:rsidRPr="001D2968">
        <w:rPr>
          <w:i/>
        </w:rPr>
        <w:t>emic</w:t>
      </w:r>
      <w:r w:rsidRPr="001D2968">
        <w:t xml:space="preserve"> as </w:t>
      </w:r>
      <w:r w:rsidR="00A41BA2">
        <w:t xml:space="preserve">a </w:t>
      </w:r>
      <w:r w:rsidRPr="001D2968">
        <w:t xml:space="preserve">trained skill </w:t>
      </w:r>
    </w:p>
    <w:p w14:paraId="28B7442B" w14:textId="407C0D8F" w:rsidR="000A2FBC" w:rsidRPr="001D2968" w:rsidRDefault="000A2FBC" w:rsidP="000A2FBC">
      <w:pPr>
        <w:rPr>
          <w:i/>
        </w:rPr>
      </w:pPr>
      <w:r w:rsidRPr="001D2968">
        <w:rPr>
          <w:i/>
        </w:rPr>
        <w:t xml:space="preserve">You possess a wide range of knowledge; you were a terror on </w:t>
      </w:r>
      <w:r w:rsidR="00A41BA2">
        <w:rPr>
          <w:i/>
        </w:rPr>
        <w:t>Jeopardy</w:t>
      </w:r>
      <w:r w:rsidRPr="001D2968">
        <w:rPr>
          <w:i/>
        </w:rPr>
        <w:t xml:space="preserve"> nights. </w:t>
      </w:r>
    </w:p>
    <w:p w14:paraId="4C497378" w14:textId="039C5052" w:rsidR="00A80A73" w:rsidRPr="00F478CE" w:rsidRDefault="00EF0501" w:rsidP="00236973">
      <w:r w:rsidRPr="00F478CE">
        <w:rPr>
          <w:b/>
          <w:bCs/>
        </w:rPr>
        <w:t>Benefit:</w:t>
      </w:r>
      <w:r w:rsidRPr="00F478CE">
        <w:rPr>
          <w:bCs/>
        </w:rPr>
        <w:t xml:space="preserve"> </w:t>
      </w:r>
      <w:r w:rsidR="000A2FBC" w:rsidRPr="00F478CE">
        <w:rPr>
          <w:bCs/>
        </w:rPr>
        <w:t xml:space="preserve">You gain </w:t>
      </w:r>
      <w:r w:rsidR="00B869E5" w:rsidRPr="00F478CE">
        <w:rPr>
          <w:bCs/>
        </w:rPr>
        <w:t xml:space="preserve">skill focus in </w:t>
      </w:r>
      <w:r w:rsidR="00F42B10" w:rsidRPr="00F478CE">
        <w:rPr>
          <w:bCs/>
        </w:rPr>
        <w:t>two</w:t>
      </w:r>
      <w:r w:rsidR="00B869E5" w:rsidRPr="00F478CE">
        <w:rPr>
          <w:bCs/>
        </w:rPr>
        <w:t xml:space="preserve"> </w:t>
      </w:r>
      <w:r w:rsidR="00E23CAF">
        <w:rPr>
          <w:bCs/>
        </w:rPr>
        <w:t>Academic’s</w:t>
      </w:r>
      <w:r w:rsidR="00B869E5" w:rsidRPr="00F478CE">
        <w:rPr>
          <w:bCs/>
        </w:rPr>
        <w:t xml:space="preserve"> fields of study</w:t>
      </w:r>
      <w:r w:rsidR="000A2FBC" w:rsidRPr="00F478CE">
        <w:rPr>
          <w:bCs/>
        </w:rPr>
        <w:t xml:space="preserve">. </w:t>
      </w:r>
    </w:p>
    <w:p w14:paraId="6516AFB1" w14:textId="77777777" w:rsidR="00A80A73" w:rsidRPr="00A80A73" w:rsidRDefault="00A80A73" w:rsidP="00A80A73">
      <w:pPr>
        <w:pStyle w:val="Heading3"/>
      </w:pPr>
      <w:r w:rsidRPr="00A80A73">
        <w:t>&lt;h3&gt;Engineering Prodigy</w:t>
      </w:r>
    </w:p>
    <w:p w14:paraId="325F1635" w14:textId="77777777" w:rsidR="00A80A73" w:rsidRPr="00B869E5" w:rsidRDefault="00A80A73" w:rsidP="00A80A73">
      <w:r w:rsidRPr="00B869E5">
        <w:rPr>
          <w:b/>
        </w:rPr>
        <w:t>Requirements:</w:t>
      </w:r>
      <w:r w:rsidRPr="00B869E5">
        <w:t xml:space="preserve"> Intelligence 12+ and Engineering as a trained skill</w:t>
      </w:r>
    </w:p>
    <w:p w14:paraId="08BFDF08" w14:textId="73379FFF" w:rsidR="000A2FBC" w:rsidRPr="00B869E5" w:rsidRDefault="000A2FBC" w:rsidP="00A80A73">
      <w:pPr>
        <w:rPr>
          <w:i/>
        </w:rPr>
      </w:pPr>
      <w:r w:rsidRPr="00B869E5">
        <w:rPr>
          <w:i/>
        </w:rPr>
        <w:t xml:space="preserve">Your mind for engineering is unsurpassed. </w:t>
      </w:r>
    </w:p>
    <w:p w14:paraId="0F07F296" w14:textId="4B6D8D58" w:rsidR="000A2FBC" w:rsidRPr="00507437" w:rsidRDefault="00A80A73" w:rsidP="00236973">
      <w:r w:rsidRPr="00507437">
        <w:rPr>
          <w:b/>
        </w:rPr>
        <w:t>Benefits:</w:t>
      </w:r>
      <w:r w:rsidR="00236973" w:rsidRPr="00507437">
        <w:rPr>
          <w:b/>
        </w:rPr>
        <w:t xml:space="preserve"> </w:t>
      </w:r>
      <w:r w:rsidRPr="00F478CE">
        <w:t xml:space="preserve">You </w:t>
      </w:r>
      <w:r w:rsidR="00B869E5" w:rsidRPr="00F478CE">
        <w:t xml:space="preserve">gain </w:t>
      </w:r>
      <w:r w:rsidR="003D1B6B" w:rsidRPr="00F478CE">
        <w:t>skills focused in two of engineering’s</w:t>
      </w:r>
      <w:r w:rsidRPr="00F478CE">
        <w:t xml:space="preserve"> </w:t>
      </w:r>
      <w:r w:rsidR="008C4C75" w:rsidRPr="00F478CE">
        <w:t>fields of study.</w:t>
      </w:r>
      <w:r w:rsidR="00236973" w:rsidRPr="00F478CE">
        <w:t xml:space="preserve"> </w:t>
      </w:r>
    </w:p>
    <w:p w14:paraId="3835ABE9" w14:textId="169B6D1F" w:rsidR="007158DB" w:rsidRDefault="007158DB" w:rsidP="007158DB">
      <w:pPr>
        <w:pStyle w:val="Heading3"/>
      </w:pPr>
      <w:bookmarkStart w:id="11" w:name="_Toc337448731"/>
      <w:r>
        <w:t>&lt;h3&gt;Empathic Intuition</w:t>
      </w:r>
    </w:p>
    <w:p w14:paraId="4D760223" w14:textId="2147D2B9" w:rsidR="007158DB" w:rsidRPr="00AB5342" w:rsidRDefault="007158DB" w:rsidP="00236973">
      <w:pPr>
        <w:rPr>
          <w:sz w:val="24"/>
          <w:szCs w:val="24"/>
        </w:rPr>
      </w:pPr>
      <w:r w:rsidRPr="007158DB">
        <w:rPr>
          <w:b/>
        </w:rPr>
        <w:t>Requirements:</w:t>
      </w:r>
      <w:r>
        <w:t xml:space="preserve"> Empathy as a trained skill</w:t>
      </w:r>
      <w:r>
        <w:br/>
      </w:r>
      <w:r w:rsidRPr="00507437">
        <w:rPr>
          <w:b/>
        </w:rPr>
        <w:t>Benefit:</w:t>
      </w:r>
      <w:r w:rsidRPr="00507437">
        <w:t xml:space="preserve"> </w:t>
      </w:r>
      <w:r w:rsidRPr="00507437">
        <w:rPr>
          <w:sz w:val="24"/>
          <w:szCs w:val="24"/>
        </w:rPr>
        <w:t xml:space="preserve">You </w:t>
      </w:r>
      <w:r w:rsidR="00B869E5" w:rsidRPr="00507437">
        <w:rPr>
          <w:sz w:val="24"/>
          <w:szCs w:val="24"/>
        </w:rPr>
        <w:t xml:space="preserve">gain skill focus in </w:t>
      </w:r>
      <w:r w:rsidRPr="00507437">
        <w:rPr>
          <w:sz w:val="24"/>
          <w:szCs w:val="24"/>
        </w:rPr>
        <w:t>Empathy</w:t>
      </w:r>
      <w:r w:rsidR="00B869E5" w:rsidRPr="00507437">
        <w:rPr>
          <w:sz w:val="24"/>
          <w:szCs w:val="24"/>
        </w:rPr>
        <w:t>.</w:t>
      </w:r>
      <w:r w:rsidR="00236973" w:rsidRPr="00507437">
        <w:rPr>
          <w:sz w:val="24"/>
          <w:szCs w:val="24"/>
        </w:rPr>
        <w:t xml:space="preserve"> Additionally, a</w:t>
      </w:r>
      <w:r w:rsidRPr="00507437">
        <w:rPr>
          <w:sz w:val="24"/>
          <w:szCs w:val="24"/>
        </w:rPr>
        <w:t xml:space="preserve">s an action, you can attempt to calm down an agitated individual. Make an Empathy check against a DC determined by your editor based </w:t>
      </w:r>
      <w:r w:rsidR="00E23CAF">
        <w:rPr>
          <w:sz w:val="24"/>
          <w:szCs w:val="24"/>
        </w:rPr>
        <w:t>on</w:t>
      </w:r>
      <w:r w:rsidRPr="00507437">
        <w:rPr>
          <w:sz w:val="24"/>
          <w:szCs w:val="24"/>
        </w:rPr>
        <w:t xml:space="preserve"> the target's current emotional state. If successful, the target's emotional state improves, reducing hostility or distress.</w:t>
      </w:r>
    </w:p>
    <w:p w14:paraId="23D4B995" w14:textId="17A42402" w:rsidR="007158DB" w:rsidRDefault="007158DB" w:rsidP="007158DB">
      <w:pPr>
        <w:pStyle w:val="Heading3"/>
      </w:pPr>
      <w:r>
        <w:t>&lt;h3&gt;Escape Artist Extraordinaire</w:t>
      </w:r>
    </w:p>
    <w:p w14:paraId="32E0460C" w14:textId="77777777" w:rsidR="007158DB" w:rsidRDefault="007158DB" w:rsidP="007158DB">
      <w:r w:rsidRPr="007158DB">
        <w:rPr>
          <w:b/>
        </w:rPr>
        <w:t>Requirements:</w:t>
      </w:r>
      <w:r>
        <w:t xml:space="preserve"> Escape Artist as a trained skill</w:t>
      </w:r>
    </w:p>
    <w:p w14:paraId="1C1EE537" w14:textId="60E47960" w:rsidR="007158DB" w:rsidRPr="00507437" w:rsidRDefault="00236973" w:rsidP="00236973">
      <w:pPr>
        <w:rPr>
          <w:sz w:val="24"/>
          <w:szCs w:val="24"/>
        </w:rPr>
      </w:pPr>
      <w:r w:rsidRPr="00507437">
        <w:rPr>
          <w:b/>
        </w:rPr>
        <w:t xml:space="preserve">Benefit: </w:t>
      </w:r>
      <w:r w:rsidR="00B869E5" w:rsidRPr="00507437">
        <w:rPr>
          <w:sz w:val="24"/>
          <w:szCs w:val="24"/>
        </w:rPr>
        <w:t>You gain skill focus in Escape Artist.</w:t>
      </w:r>
      <w:r w:rsidRPr="00507437">
        <w:rPr>
          <w:sz w:val="24"/>
          <w:szCs w:val="24"/>
        </w:rPr>
        <w:t xml:space="preserve"> A</w:t>
      </w:r>
      <w:r w:rsidR="006B10B8" w:rsidRPr="00507437">
        <w:rPr>
          <w:sz w:val="24"/>
          <w:szCs w:val="24"/>
        </w:rPr>
        <w:t>lso</w:t>
      </w:r>
      <w:r w:rsidRPr="00507437">
        <w:rPr>
          <w:sz w:val="24"/>
          <w:szCs w:val="24"/>
        </w:rPr>
        <w:t>, o</w:t>
      </w:r>
      <w:r w:rsidR="007158DB" w:rsidRPr="00507437">
        <w:rPr>
          <w:sz w:val="24"/>
          <w:szCs w:val="24"/>
        </w:rPr>
        <w:t xml:space="preserve">nce per short rest, you can use your action to attempt to escape from any non-magical restraints without making a check unless the restraints are specifically designed to </w:t>
      </w:r>
      <w:r w:rsidR="00B869E5" w:rsidRPr="00507437">
        <w:rPr>
          <w:sz w:val="24"/>
          <w:szCs w:val="24"/>
        </w:rPr>
        <w:t xml:space="preserve">restrain </w:t>
      </w:r>
      <w:r w:rsidR="007158DB" w:rsidRPr="00507437">
        <w:rPr>
          <w:sz w:val="24"/>
          <w:szCs w:val="24"/>
        </w:rPr>
        <w:t xml:space="preserve">your origin. </w:t>
      </w:r>
    </w:p>
    <w:p w14:paraId="2938186F" w14:textId="342368BE" w:rsidR="00EF0501" w:rsidRPr="00A71B3C" w:rsidRDefault="00EF0501" w:rsidP="006D6269">
      <w:pPr>
        <w:pStyle w:val="Heading3"/>
      </w:pPr>
      <w:r w:rsidRPr="00A71B3C">
        <w:t>&lt;h3&gt;Exceptional Scavenger</w:t>
      </w:r>
      <w:bookmarkEnd w:id="11"/>
      <w:r w:rsidRPr="00A71B3C">
        <w:t xml:space="preserve"> </w:t>
      </w:r>
    </w:p>
    <w:p w14:paraId="680E2314" w14:textId="2577FB2B" w:rsidR="00EF0501" w:rsidRPr="00A71B3C" w:rsidRDefault="00EF0501" w:rsidP="00EF0501">
      <w:pPr>
        <w:rPr>
          <w:sz w:val="24"/>
          <w:szCs w:val="24"/>
        </w:rPr>
      </w:pPr>
      <w:r w:rsidRPr="00A71B3C">
        <w:rPr>
          <w:b/>
          <w:bCs/>
          <w:sz w:val="24"/>
          <w:szCs w:val="24"/>
        </w:rPr>
        <w:t>Requirements:</w:t>
      </w:r>
      <w:r w:rsidRPr="00A71B3C">
        <w:rPr>
          <w:bCs/>
          <w:sz w:val="24"/>
          <w:szCs w:val="24"/>
        </w:rPr>
        <w:t xml:space="preserve"> </w:t>
      </w:r>
      <w:r w:rsidRPr="00A71B3C">
        <w:rPr>
          <w:sz w:val="24"/>
          <w:szCs w:val="24"/>
        </w:rPr>
        <w:t>trained</w:t>
      </w:r>
      <w:r w:rsidR="004D5E04">
        <w:rPr>
          <w:sz w:val="24"/>
          <w:szCs w:val="24"/>
        </w:rPr>
        <w:t xml:space="preserve"> in </w:t>
      </w:r>
      <w:r w:rsidR="004D5E04" w:rsidRPr="00A71B3C">
        <w:rPr>
          <w:i/>
          <w:iCs/>
          <w:sz w:val="24"/>
          <w:szCs w:val="24"/>
        </w:rPr>
        <w:t>Scavenge</w:t>
      </w:r>
      <w:r w:rsidR="004D5E04" w:rsidRPr="00A71B3C">
        <w:rPr>
          <w:sz w:val="24"/>
          <w:szCs w:val="24"/>
        </w:rPr>
        <w:t xml:space="preserve"> </w:t>
      </w:r>
    </w:p>
    <w:p w14:paraId="01649E6C" w14:textId="08DAB052" w:rsidR="00EF0501" w:rsidRPr="00507437" w:rsidRDefault="00EF0501" w:rsidP="00236973">
      <w:pPr>
        <w:rPr>
          <w:sz w:val="24"/>
          <w:szCs w:val="24"/>
        </w:rPr>
      </w:pPr>
      <w:r w:rsidRPr="00507437">
        <w:rPr>
          <w:b/>
          <w:bCs/>
          <w:sz w:val="24"/>
          <w:szCs w:val="24"/>
        </w:rPr>
        <w:t>Benefit:</w:t>
      </w:r>
      <w:r w:rsidRPr="00507437">
        <w:rPr>
          <w:bCs/>
          <w:sz w:val="24"/>
          <w:szCs w:val="24"/>
        </w:rPr>
        <w:t xml:space="preserve"> </w:t>
      </w:r>
      <w:r w:rsidR="00B869E5" w:rsidRPr="00507437">
        <w:rPr>
          <w:sz w:val="24"/>
          <w:szCs w:val="24"/>
        </w:rPr>
        <w:t>You gain skill focus in any one of Scavenge’s fields of study.</w:t>
      </w:r>
      <w:r w:rsidR="00236973" w:rsidRPr="00507437">
        <w:rPr>
          <w:sz w:val="24"/>
          <w:szCs w:val="24"/>
        </w:rPr>
        <w:t xml:space="preserve"> Additionally, y</w:t>
      </w:r>
      <w:r w:rsidR="001D2968" w:rsidRPr="00507437">
        <w:rPr>
          <w:sz w:val="24"/>
          <w:szCs w:val="24"/>
        </w:rPr>
        <w:t>ou</w:t>
      </w:r>
      <w:r w:rsidR="000A2FBC" w:rsidRPr="00507437">
        <w:rPr>
          <w:sz w:val="24"/>
          <w:szCs w:val="24"/>
        </w:rPr>
        <w:t xml:space="preserve"> start every issue with 6</w:t>
      </w:r>
      <w:r w:rsidR="00A41BA2" w:rsidRPr="00507437">
        <w:rPr>
          <w:sz w:val="24"/>
          <w:szCs w:val="24"/>
        </w:rPr>
        <w:t xml:space="preserve"> </w:t>
      </w:r>
      <w:r w:rsidR="000A2FBC" w:rsidRPr="00507437">
        <w:rPr>
          <w:sz w:val="24"/>
          <w:szCs w:val="24"/>
        </w:rPr>
        <w:t>AP</w:t>
      </w:r>
      <w:r w:rsidR="00A41BA2" w:rsidRPr="00507437">
        <w:rPr>
          <w:sz w:val="24"/>
          <w:szCs w:val="24"/>
        </w:rPr>
        <w:t>s</w:t>
      </w:r>
      <w:r w:rsidR="000A2FBC" w:rsidRPr="00507437">
        <w:rPr>
          <w:sz w:val="24"/>
          <w:szCs w:val="24"/>
        </w:rPr>
        <w:t xml:space="preserve"> worth of gear</w:t>
      </w:r>
      <w:r w:rsidR="003D1B6B">
        <w:rPr>
          <w:sz w:val="24"/>
          <w:szCs w:val="24"/>
        </w:rPr>
        <w:t>,</w:t>
      </w:r>
      <w:r w:rsidR="000A2FBC" w:rsidRPr="00507437">
        <w:rPr>
          <w:sz w:val="24"/>
          <w:szCs w:val="24"/>
        </w:rPr>
        <w:t xml:space="preserve"> which should be chosen before the story begins. </w:t>
      </w:r>
    </w:p>
    <w:p w14:paraId="0D845E6C" w14:textId="3B4F113D" w:rsidR="00EF0501" w:rsidRDefault="00EF0501" w:rsidP="006D6269">
      <w:pPr>
        <w:pStyle w:val="Heading3"/>
      </w:pPr>
      <w:bookmarkStart w:id="12" w:name="_Toc337448736"/>
      <w:r>
        <w:lastRenderedPageBreak/>
        <w:t>&lt;h3&gt;</w:t>
      </w:r>
      <w:r w:rsidRPr="00A71B3C">
        <w:t>Gearhead</w:t>
      </w:r>
      <w:bookmarkEnd w:id="12"/>
      <w:r w:rsidRPr="00A71B3C">
        <w:t xml:space="preserve"> </w:t>
      </w:r>
    </w:p>
    <w:p w14:paraId="2D7F218A" w14:textId="5CDCC8A7" w:rsidR="008C4C75" w:rsidRPr="008C4C75" w:rsidRDefault="008C4C75" w:rsidP="008C4C75">
      <w:pPr>
        <w:rPr>
          <w:i/>
        </w:rPr>
      </w:pPr>
      <w:r w:rsidRPr="008C4C75">
        <w:rPr>
          <w:i/>
        </w:rPr>
        <w:t>“</w:t>
      </w:r>
      <w:r w:rsidR="00E23CAF">
        <w:rPr>
          <w:i/>
        </w:rPr>
        <w:t>It's</w:t>
      </w:r>
      <w:r w:rsidRPr="008C4C75">
        <w:rPr>
          <w:i/>
        </w:rPr>
        <w:t xml:space="preserve"> all about family</w:t>
      </w:r>
      <w:r w:rsidR="00E23CAF">
        <w:rPr>
          <w:i/>
        </w:rPr>
        <w:t>.</w:t>
      </w:r>
      <w:r w:rsidRPr="008C4C75">
        <w:rPr>
          <w:i/>
        </w:rPr>
        <w:t>”</w:t>
      </w:r>
    </w:p>
    <w:p w14:paraId="2A2711EE" w14:textId="1B7348BA" w:rsidR="00EF0501" w:rsidRPr="0024272F" w:rsidRDefault="00EF0501" w:rsidP="00EF0501">
      <w:pPr>
        <w:rPr>
          <w:bCs/>
          <w:sz w:val="24"/>
          <w:szCs w:val="24"/>
        </w:rPr>
      </w:pPr>
      <w:r w:rsidRPr="0024272F">
        <w:rPr>
          <w:b/>
          <w:bCs/>
          <w:sz w:val="24"/>
          <w:szCs w:val="24"/>
        </w:rPr>
        <w:t>Requirements:</w:t>
      </w:r>
      <w:r w:rsidRPr="0024272F">
        <w:rPr>
          <w:bCs/>
          <w:sz w:val="24"/>
          <w:szCs w:val="24"/>
        </w:rPr>
        <w:t xml:space="preserve"> </w:t>
      </w:r>
      <w:r w:rsidR="00D36AD5" w:rsidRPr="0024272F">
        <w:rPr>
          <w:bCs/>
          <w:i/>
          <w:sz w:val="24"/>
          <w:szCs w:val="24"/>
        </w:rPr>
        <w:t>Engineering</w:t>
      </w:r>
      <w:r w:rsidR="008C4C75" w:rsidRPr="0024272F">
        <w:rPr>
          <w:bCs/>
          <w:i/>
          <w:sz w:val="24"/>
          <w:szCs w:val="24"/>
        </w:rPr>
        <w:t xml:space="preserve"> </w:t>
      </w:r>
      <w:r w:rsidRPr="0024272F">
        <w:rPr>
          <w:bCs/>
          <w:sz w:val="24"/>
          <w:szCs w:val="24"/>
        </w:rPr>
        <w:t xml:space="preserve">and </w:t>
      </w:r>
      <w:r w:rsidRPr="0024272F">
        <w:rPr>
          <w:bCs/>
          <w:i/>
          <w:sz w:val="24"/>
          <w:szCs w:val="24"/>
        </w:rPr>
        <w:t>Drive</w:t>
      </w:r>
      <w:r w:rsidRPr="0024272F">
        <w:rPr>
          <w:bCs/>
          <w:sz w:val="24"/>
          <w:szCs w:val="24"/>
        </w:rPr>
        <w:t xml:space="preserve"> as trained skills</w:t>
      </w:r>
    </w:p>
    <w:p w14:paraId="37E78FE2" w14:textId="42A2FBCA" w:rsidR="00EF0501" w:rsidRPr="0024272F" w:rsidRDefault="00EF0501" w:rsidP="00170DFC">
      <w:pPr>
        <w:rPr>
          <w:bCs/>
          <w:sz w:val="24"/>
          <w:szCs w:val="24"/>
        </w:rPr>
      </w:pPr>
      <w:r w:rsidRPr="0024272F">
        <w:rPr>
          <w:b/>
          <w:bCs/>
          <w:sz w:val="24"/>
          <w:szCs w:val="24"/>
        </w:rPr>
        <w:t>Benefit:</w:t>
      </w:r>
      <w:r w:rsidRPr="0024272F">
        <w:rPr>
          <w:bCs/>
          <w:sz w:val="24"/>
          <w:szCs w:val="24"/>
        </w:rPr>
        <w:t xml:space="preserve"> </w:t>
      </w:r>
      <w:r w:rsidR="00BA0B93" w:rsidRPr="0024272F">
        <w:rPr>
          <w:sz w:val="24"/>
          <w:szCs w:val="24"/>
        </w:rPr>
        <w:t xml:space="preserve">You gain skill focus in </w:t>
      </w:r>
      <w:r w:rsidR="00C73759" w:rsidRPr="0024272F">
        <w:rPr>
          <w:bCs/>
          <w:sz w:val="24"/>
          <w:szCs w:val="24"/>
        </w:rPr>
        <w:t>Engineering</w:t>
      </w:r>
      <w:r w:rsidR="008C4C75" w:rsidRPr="0024272F">
        <w:rPr>
          <w:bCs/>
          <w:sz w:val="24"/>
          <w:szCs w:val="24"/>
        </w:rPr>
        <w:t xml:space="preserve"> (</w:t>
      </w:r>
      <w:r w:rsidR="00C73759" w:rsidRPr="0024272F">
        <w:rPr>
          <w:bCs/>
          <w:sz w:val="24"/>
          <w:szCs w:val="24"/>
        </w:rPr>
        <w:t>Automobile Repair</w:t>
      </w:r>
      <w:r w:rsidR="008C4C75" w:rsidRPr="0024272F">
        <w:rPr>
          <w:bCs/>
          <w:sz w:val="24"/>
          <w:szCs w:val="24"/>
        </w:rPr>
        <w:t>)</w:t>
      </w:r>
      <w:r w:rsidR="00BA0B93" w:rsidRPr="0024272F">
        <w:rPr>
          <w:bCs/>
          <w:sz w:val="24"/>
          <w:szCs w:val="24"/>
        </w:rPr>
        <w:t>.</w:t>
      </w:r>
      <w:r w:rsidR="006B10B8" w:rsidRPr="0024272F">
        <w:rPr>
          <w:bCs/>
          <w:sz w:val="24"/>
          <w:szCs w:val="24"/>
        </w:rPr>
        <w:t xml:space="preserve"> Y</w:t>
      </w:r>
      <w:r w:rsidRPr="0024272F">
        <w:rPr>
          <w:bCs/>
          <w:sz w:val="24"/>
          <w:szCs w:val="24"/>
        </w:rPr>
        <w:t xml:space="preserve">ou </w:t>
      </w:r>
      <w:r w:rsidR="006B10B8" w:rsidRPr="0024272F">
        <w:rPr>
          <w:bCs/>
          <w:sz w:val="24"/>
          <w:szCs w:val="24"/>
        </w:rPr>
        <w:t xml:space="preserve">also </w:t>
      </w:r>
      <w:r w:rsidRPr="0024272F">
        <w:rPr>
          <w:bCs/>
          <w:sz w:val="24"/>
          <w:szCs w:val="24"/>
        </w:rPr>
        <w:t>get a +</w:t>
      </w:r>
      <w:r w:rsidR="00C73759" w:rsidRPr="0024272F">
        <w:rPr>
          <w:bCs/>
          <w:sz w:val="24"/>
          <w:szCs w:val="24"/>
        </w:rPr>
        <w:t>2</w:t>
      </w:r>
      <w:r w:rsidRPr="0024272F">
        <w:rPr>
          <w:bCs/>
          <w:sz w:val="24"/>
          <w:szCs w:val="24"/>
        </w:rPr>
        <w:t xml:space="preserve"> bonus to </w:t>
      </w:r>
      <w:r w:rsidRPr="0024272F">
        <w:rPr>
          <w:bCs/>
          <w:i/>
          <w:sz w:val="24"/>
          <w:szCs w:val="24"/>
        </w:rPr>
        <w:t>Drive</w:t>
      </w:r>
      <w:r w:rsidRPr="0024272F">
        <w:rPr>
          <w:bCs/>
          <w:sz w:val="24"/>
          <w:szCs w:val="24"/>
        </w:rPr>
        <w:t xml:space="preserve"> </w:t>
      </w:r>
      <w:r w:rsidR="00377DF6" w:rsidRPr="0024272F">
        <w:rPr>
          <w:bCs/>
          <w:sz w:val="24"/>
          <w:szCs w:val="24"/>
        </w:rPr>
        <w:t>skill check</w:t>
      </w:r>
      <w:r w:rsidRPr="0024272F">
        <w:rPr>
          <w:bCs/>
          <w:sz w:val="24"/>
          <w:szCs w:val="24"/>
        </w:rPr>
        <w:t>s.</w:t>
      </w:r>
    </w:p>
    <w:p w14:paraId="4987A253" w14:textId="77777777" w:rsidR="00EF0501" w:rsidRPr="00F478CE" w:rsidRDefault="00EF0501" w:rsidP="00F478CE">
      <w:pPr>
        <w:pStyle w:val="Heading3"/>
      </w:pPr>
      <w:bookmarkStart w:id="13" w:name="_Toc337448737"/>
      <w:r w:rsidRPr="00F478CE">
        <w:t>&lt;h3&gt;Hacker</w:t>
      </w:r>
      <w:bookmarkEnd w:id="13"/>
      <w:r w:rsidRPr="00F478CE">
        <w:t xml:space="preserve"> </w:t>
      </w:r>
    </w:p>
    <w:p w14:paraId="736B2018" w14:textId="1D9D33B0" w:rsidR="00EF0501" w:rsidRPr="0024272F" w:rsidRDefault="00EF0501" w:rsidP="00EF0501">
      <w:pPr>
        <w:rPr>
          <w:bCs/>
          <w:sz w:val="24"/>
          <w:szCs w:val="24"/>
        </w:rPr>
      </w:pPr>
      <w:r w:rsidRPr="0024272F">
        <w:rPr>
          <w:b/>
          <w:bCs/>
          <w:sz w:val="24"/>
          <w:szCs w:val="24"/>
        </w:rPr>
        <w:t>Requirements:</w:t>
      </w:r>
      <w:r w:rsidRPr="0024272F">
        <w:rPr>
          <w:bCs/>
          <w:sz w:val="24"/>
          <w:szCs w:val="24"/>
        </w:rPr>
        <w:t xml:space="preserve"> </w:t>
      </w:r>
      <w:r w:rsidRPr="0024272F">
        <w:rPr>
          <w:i/>
          <w:sz w:val="24"/>
          <w:szCs w:val="24"/>
        </w:rPr>
        <w:t>Technology</w:t>
      </w:r>
      <w:r w:rsidR="008C4C75" w:rsidRPr="0024272F">
        <w:rPr>
          <w:i/>
          <w:sz w:val="24"/>
          <w:szCs w:val="24"/>
        </w:rPr>
        <w:t xml:space="preserve"> </w:t>
      </w:r>
      <w:r w:rsidRPr="0024272F">
        <w:rPr>
          <w:sz w:val="24"/>
          <w:szCs w:val="24"/>
        </w:rPr>
        <w:t>as a trained skill</w:t>
      </w:r>
    </w:p>
    <w:p w14:paraId="6FBB1FAB" w14:textId="3FEA71EF" w:rsidR="00EF0501" w:rsidRPr="00F478CE" w:rsidRDefault="00EF0501" w:rsidP="006B10B8">
      <w:pPr>
        <w:rPr>
          <w:bCs/>
          <w:sz w:val="24"/>
          <w:szCs w:val="24"/>
        </w:rPr>
      </w:pPr>
      <w:r w:rsidRPr="0024272F">
        <w:rPr>
          <w:b/>
          <w:bCs/>
          <w:sz w:val="24"/>
          <w:szCs w:val="24"/>
        </w:rPr>
        <w:t xml:space="preserve">Benefit: </w:t>
      </w:r>
      <w:r w:rsidR="00BA0B93" w:rsidRPr="0024272F">
        <w:rPr>
          <w:sz w:val="24"/>
          <w:szCs w:val="24"/>
        </w:rPr>
        <w:t xml:space="preserve">You gain skill focus in </w:t>
      </w:r>
      <w:r w:rsidR="00CA058D" w:rsidRPr="0024272F">
        <w:rPr>
          <w:i/>
          <w:sz w:val="24"/>
          <w:szCs w:val="24"/>
        </w:rPr>
        <w:t>Technology</w:t>
      </w:r>
      <w:r w:rsidR="008C4C75" w:rsidRPr="0024272F">
        <w:rPr>
          <w:i/>
          <w:sz w:val="24"/>
          <w:szCs w:val="24"/>
        </w:rPr>
        <w:t xml:space="preserve"> (</w:t>
      </w:r>
      <w:r w:rsidR="00CA058D" w:rsidRPr="0024272F">
        <w:rPr>
          <w:i/>
          <w:sz w:val="24"/>
          <w:szCs w:val="24"/>
        </w:rPr>
        <w:t>Computer Hacking</w:t>
      </w:r>
      <w:r w:rsidR="008C4C75" w:rsidRPr="0024272F">
        <w:rPr>
          <w:i/>
          <w:sz w:val="24"/>
          <w:szCs w:val="24"/>
        </w:rPr>
        <w:t>)</w:t>
      </w:r>
      <w:r w:rsidR="00E23CAF" w:rsidRPr="0024272F">
        <w:rPr>
          <w:i/>
          <w:sz w:val="24"/>
          <w:szCs w:val="24"/>
        </w:rPr>
        <w:t xml:space="preserve">; </w:t>
      </w:r>
      <w:r w:rsidR="00E23CAF" w:rsidRPr="0024272F">
        <w:rPr>
          <w:sz w:val="24"/>
          <w:szCs w:val="24"/>
        </w:rPr>
        <w:t>when hacking</w:t>
      </w:r>
      <w:r w:rsidR="00E23CAF" w:rsidRPr="0024272F">
        <w:rPr>
          <w:i/>
          <w:sz w:val="24"/>
          <w:szCs w:val="24"/>
        </w:rPr>
        <w:t>,</w:t>
      </w:r>
      <w:r w:rsidR="006B10B8" w:rsidRPr="0024272F">
        <w:rPr>
          <w:sz w:val="24"/>
          <w:szCs w:val="24"/>
        </w:rPr>
        <w:t xml:space="preserve"> you require half the amount of time normally required to hack </w:t>
      </w:r>
      <w:r w:rsidR="006B10B8" w:rsidRPr="00F478CE">
        <w:rPr>
          <w:sz w:val="24"/>
          <w:szCs w:val="24"/>
        </w:rPr>
        <w:t>into a system. Lastly, y</w:t>
      </w:r>
      <w:r w:rsidRPr="00F478CE">
        <w:rPr>
          <w:bCs/>
          <w:sz w:val="24"/>
          <w:szCs w:val="24"/>
        </w:rPr>
        <w:t xml:space="preserve">ou get a +2 bonus </w:t>
      </w:r>
      <w:r w:rsidR="008C4C75" w:rsidRPr="00F478CE">
        <w:rPr>
          <w:bCs/>
          <w:sz w:val="24"/>
          <w:szCs w:val="24"/>
        </w:rPr>
        <w:t>on</w:t>
      </w:r>
      <w:r w:rsidRPr="00F478CE">
        <w:rPr>
          <w:bCs/>
          <w:sz w:val="24"/>
          <w:szCs w:val="24"/>
        </w:rPr>
        <w:t xml:space="preserve"> </w:t>
      </w:r>
      <w:r w:rsidRPr="00F478CE">
        <w:rPr>
          <w:bCs/>
          <w:i/>
          <w:sz w:val="24"/>
          <w:szCs w:val="24"/>
        </w:rPr>
        <w:t>Technology</w:t>
      </w:r>
      <w:r w:rsidRPr="00F478CE">
        <w:rPr>
          <w:bCs/>
          <w:sz w:val="24"/>
          <w:szCs w:val="24"/>
        </w:rPr>
        <w:t xml:space="preserve"> skill</w:t>
      </w:r>
      <w:r w:rsidR="008C4C75" w:rsidRPr="00F478CE">
        <w:rPr>
          <w:bCs/>
          <w:sz w:val="24"/>
          <w:szCs w:val="24"/>
        </w:rPr>
        <w:t xml:space="preserve"> checks</w:t>
      </w:r>
      <w:r w:rsidRPr="00F478CE">
        <w:rPr>
          <w:bCs/>
          <w:sz w:val="24"/>
          <w:szCs w:val="24"/>
        </w:rPr>
        <w:t xml:space="preserve"> to break security codes or find your way around a computer system. </w:t>
      </w:r>
    </w:p>
    <w:p w14:paraId="78BAD323" w14:textId="77777777" w:rsidR="00EF0501" w:rsidRPr="00A71B3C" w:rsidRDefault="00EF0501" w:rsidP="006D6269">
      <w:pPr>
        <w:pStyle w:val="Heading3"/>
      </w:pPr>
      <w:bookmarkStart w:id="14" w:name="_Toc337448738"/>
      <w:r>
        <w:t>&lt;h3&gt;</w:t>
      </w:r>
      <w:r w:rsidRPr="00A71B3C">
        <w:t>Hawkeye</w:t>
      </w:r>
      <w:bookmarkEnd w:id="14"/>
      <w:r w:rsidRPr="00A71B3C">
        <w:t xml:space="preserve"> </w:t>
      </w:r>
    </w:p>
    <w:p w14:paraId="48EBD79B" w14:textId="55BB3DC2" w:rsidR="00EF0501" w:rsidRPr="00E23CAF" w:rsidRDefault="00EF0501" w:rsidP="00EF0501">
      <w:pPr>
        <w:rPr>
          <w:sz w:val="24"/>
          <w:szCs w:val="24"/>
        </w:rPr>
      </w:pPr>
      <w:r w:rsidRPr="00E23CAF">
        <w:rPr>
          <w:b/>
          <w:bCs/>
          <w:sz w:val="24"/>
          <w:szCs w:val="24"/>
        </w:rPr>
        <w:t>Requirements:</w:t>
      </w:r>
      <w:r w:rsidRPr="00E23CAF">
        <w:rPr>
          <w:bCs/>
          <w:sz w:val="24"/>
          <w:szCs w:val="24"/>
        </w:rPr>
        <w:t xml:space="preserve"> </w:t>
      </w:r>
      <w:r w:rsidR="00BA0B93" w:rsidRPr="00E23CAF">
        <w:rPr>
          <w:bCs/>
          <w:sz w:val="24"/>
          <w:szCs w:val="24"/>
        </w:rPr>
        <w:t>Dexterity 12+</w:t>
      </w:r>
    </w:p>
    <w:p w14:paraId="6895A490" w14:textId="588C2D78" w:rsidR="00D36AD5" w:rsidRPr="00E23CAF" w:rsidRDefault="00EF0501" w:rsidP="00D36AD5">
      <w:pPr>
        <w:shd w:val="clear" w:color="auto" w:fill="FFFFFF"/>
        <w:spacing w:before="100" w:beforeAutospacing="1" w:after="100" w:afterAutospacing="1" w:line="240" w:lineRule="auto"/>
        <w:rPr>
          <w:rFonts w:ascii="Helvetica" w:eastAsia="Times New Roman" w:hAnsi="Helvetica" w:cs="Times New Roman"/>
          <w:color w:val="333333"/>
          <w:sz w:val="24"/>
          <w:szCs w:val="24"/>
        </w:rPr>
      </w:pPr>
      <w:r w:rsidRPr="00E23CAF">
        <w:rPr>
          <w:b/>
          <w:bCs/>
          <w:sz w:val="24"/>
          <w:szCs w:val="24"/>
        </w:rPr>
        <w:t>Benefit:</w:t>
      </w:r>
      <w:r w:rsidRPr="00E23CAF">
        <w:rPr>
          <w:bCs/>
          <w:sz w:val="24"/>
          <w:szCs w:val="24"/>
        </w:rPr>
        <w:t xml:space="preserve"> </w:t>
      </w:r>
      <w:r w:rsidRPr="00E23CAF">
        <w:rPr>
          <w:sz w:val="24"/>
          <w:szCs w:val="24"/>
        </w:rPr>
        <w:t xml:space="preserve">When </w:t>
      </w:r>
      <w:r w:rsidR="009576D9" w:rsidRPr="00E23CAF">
        <w:rPr>
          <w:sz w:val="24"/>
          <w:szCs w:val="24"/>
        </w:rPr>
        <w:t>making</w:t>
      </w:r>
      <w:r w:rsidR="00BA0B93" w:rsidRPr="00E23CAF">
        <w:rPr>
          <w:sz w:val="24"/>
          <w:szCs w:val="24"/>
        </w:rPr>
        <w:t xml:space="preserve"> a ranged</w:t>
      </w:r>
      <w:r w:rsidRPr="00E23CAF">
        <w:rPr>
          <w:sz w:val="24"/>
          <w:szCs w:val="24"/>
        </w:rPr>
        <w:t xml:space="preserve"> attack</w:t>
      </w:r>
      <w:r w:rsidR="00E23CAF" w:rsidRPr="00E23CAF">
        <w:rPr>
          <w:sz w:val="24"/>
          <w:szCs w:val="24"/>
        </w:rPr>
        <w:t>,</w:t>
      </w:r>
      <w:r w:rsidR="00BA0B93" w:rsidRPr="00E23CAF">
        <w:rPr>
          <w:sz w:val="24"/>
          <w:szCs w:val="24"/>
        </w:rPr>
        <w:t xml:space="preserve"> </w:t>
      </w:r>
      <w:r w:rsidRPr="00E23CAF">
        <w:rPr>
          <w:sz w:val="24"/>
          <w:szCs w:val="24"/>
        </w:rPr>
        <w:t xml:space="preserve">you do not suffer penalties </w:t>
      </w:r>
      <w:r w:rsidR="00A41BA2" w:rsidRPr="00E23CAF">
        <w:rPr>
          <w:sz w:val="24"/>
          <w:szCs w:val="24"/>
        </w:rPr>
        <w:t>for</w:t>
      </w:r>
      <w:r w:rsidRPr="00E23CAF">
        <w:rPr>
          <w:sz w:val="24"/>
          <w:szCs w:val="24"/>
        </w:rPr>
        <w:t xml:space="preserve"> attacking at range as long as that target is within a number of areas equal to your </w:t>
      </w:r>
      <w:r w:rsidR="00727FDD" w:rsidRPr="00E23CAF">
        <w:rPr>
          <w:sz w:val="24"/>
          <w:szCs w:val="24"/>
        </w:rPr>
        <w:t>w</w:t>
      </w:r>
      <w:r w:rsidR="00377DF6" w:rsidRPr="00E23CAF">
        <w:rPr>
          <w:sz w:val="24"/>
          <w:szCs w:val="24"/>
        </w:rPr>
        <w:t>isdom</w:t>
      </w:r>
      <w:r w:rsidRPr="00E23CAF">
        <w:rPr>
          <w:sz w:val="24"/>
          <w:szCs w:val="24"/>
        </w:rPr>
        <w:t xml:space="preserve"> score.</w:t>
      </w:r>
      <w:r w:rsidR="00D36AD5" w:rsidRPr="00E23CAF">
        <w:rPr>
          <w:sz w:val="24"/>
          <w:szCs w:val="24"/>
        </w:rPr>
        <w:t xml:space="preserve"> Additionally, your ranged weapon attacks ignore </w:t>
      </w:r>
      <w:r w:rsidR="00E23CAF" w:rsidRPr="00E23CAF">
        <w:rPr>
          <w:sz w:val="24"/>
          <w:szCs w:val="24"/>
        </w:rPr>
        <w:t>partial cover.</w:t>
      </w:r>
    </w:p>
    <w:p w14:paraId="181B4CDA" w14:textId="2ED3CC7E" w:rsidR="00EF0501" w:rsidRPr="001C3A76" w:rsidRDefault="00EF0501" w:rsidP="006D6269">
      <w:pPr>
        <w:pStyle w:val="Heading3"/>
      </w:pPr>
      <w:bookmarkStart w:id="15" w:name="_Toc337448739"/>
      <w:r>
        <w:t>&lt;h3&gt;</w:t>
      </w:r>
      <w:r w:rsidRPr="00A71B3C">
        <w:t>Healing Hands</w:t>
      </w:r>
      <w:bookmarkEnd w:id="15"/>
      <w:r w:rsidRPr="001C3A76">
        <w:t xml:space="preserve"> </w:t>
      </w:r>
    </w:p>
    <w:p w14:paraId="6A60109F" w14:textId="6DA8AA22" w:rsidR="00EF0501" w:rsidRPr="00BA0B93" w:rsidRDefault="00EF0501" w:rsidP="00EF0501">
      <w:pPr>
        <w:rPr>
          <w:i/>
          <w:iCs/>
        </w:rPr>
      </w:pPr>
      <w:r w:rsidRPr="00BA0B93">
        <w:rPr>
          <w:i/>
          <w:iCs/>
        </w:rPr>
        <w:t xml:space="preserve">You have a natural ability to heal others, which </w:t>
      </w:r>
      <w:r w:rsidR="00E23CAF">
        <w:rPr>
          <w:i/>
          <w:iCs/>
        </w:rPr>
        <w:t>is useful in a world without functioning hospitals or medical supplies</w:t>
      </w:r>
      <w:r w:rsidRPr="00BA0B93">
        <w:rPr>
          <w:i/>
          <w:iCs/>
        </w:rPr>
        <w:t>.</w:t>
      </w:r>
    </w:p>
    <w:p w14:paraId="026AA445" w14:textId="77777777" w:rsidR="00EF0501" w:rsidRPr="00800375" w:rsidRDefault="00EF0501" w:rsidP="00EF0501">
      <w:r w:rsidRPr="00800375">
        <w:rPr>
          <w:b/>
          <w:bCs/>
        </w:rPr>
        <w:t>Requirements:</w:t>
      </w:r>
      <w:r w:rsidRPr="00800375">
        <w:rPr>
          <w:bCs/>
        </w:rPr>
        <w:t xml:space="preserve"> </w:t>
      </w:r>
      <w:r w:rsidRPr="00800375">
        <w:rPr>
          <w:bCs/>
          <w:i/>
        </w:rPr>
        <w:t>Medicine</w:t>
      </w:r>
      <w:r w:rsidRPr="00800375">
        <w:rPr>
          <w:i/>
          <w:iCs/>
        </w:rPr>
        <w:t xml:space="preserve"> </w:t>
      </w:r>
      <w:r w:rsidRPr="00800375">
        <w:t>as a trained skill</w:t>
      </w:r>
    </w:p>
    <w:p w14:paraId="2E037449" w14:textId="1E727E5D" w:rsidR="00320AD4" w:rsidRPr="0024272F" w:rsidRDefault="00EF0501" w:rsidP="006B10B8">
      <w:r w:rsidRPr="0024272F">
        <w:rPr>
          <w:b/>
          <w:bCs/>
        </w:rPr>
        <w:t>Benefit:</w:t>
      </w:r>
      <w:r w:rsidRPr="0024272F">
        <w:rPr>
          <w:bCs/>
        </w:rPr>
        <w:t xml:space="preserve"> </w:t>
      </w:r>
      <w:r w:rsidR="00BA0B93" w:rsidRPr="0024272F">
        <w:t xml:space="preserve">You gain skill focus in two of </w:t>
      </w:r>
      <w:r w:rsidR="001D2968" w:rsidRPr="0024272F">
        <w:t>Medicine</w:t>
      </w:r>
      <w:r w:rsidR="00BA0B93" w:rsidRPr="0024272F">
        <w:t xml:space="preserve">’s fields of </w:t>
      </w:r>
      <w:r w:rsidR="008C4C75" w:rsidRPr="0024272F">
        <w:t>study</w:t>
      </w:r>
      <w:r w:rsidR="00BA0B93" w:rsidRPr="0024272F">
        <w:t xml:space="preserve">. </w:t>
      </w:r>
      <w:r w:rsidR="00320AD4" w:rsidRPr="0024272F">
        <w:t xml:space="preserve"> </w:t>
      </w:r>
      <w:r w:rsidR="006B10B8" w:rsidRPr="0024272F">
        <w:t>Additionally, o</w:t>
      </w:r>
      <w:r w:rsidR="00800375" w:rsidRPr="0024272F">
        <w:t>nce per scene, a</w:t>
      </w:r>
      <w:r w:rsidR="00337B7E" w:rsidRPr="0024272F">
        <w:t>s an action, you can awaken a living creature that has been</w:t>
      </w:r>
      <w:r w:rsidR="00E23CAF" w:rsidRPr="0024272F">
        <w:rPr>
          <w:i/>
        </w:rPr>
        <w:t xml:space="preserve"> </w:t>
      </w:r>
      <w:r w:rsidR="00E23CAF" w:rsidRPr="0024272F">
        <w:t>reduced to 0 stamina</w:t>
      </w:r>
      <w:r w:rsidR="00337B7E" w:rsidRPr="0024272F">
        <w:rPr>
          <w:i/>
        </w:rPr>
        <w:t xml:space="preserve">, </w:t>
      </w:r>
      <w:r w:rsidR="00337B7E" w:rsidRPr="0024272F">
        <w:t>roll an Intelligence check and add your rank to the result, your target regains stamina equal to the result of your roll</w:t>
      </w:r>
      <w:r w:rsidR="00E23CAF" w:rsidRPr="0024272F">
        <w:t>.</w:t>
      </w:r>
    </w:p>
    <w:p w14:paraId="2624736F" w14:textId="3B439FE8" w:rsidR="006D6269" w:rsidRPr="006D6269" w:rsidRDefault="006D6269" w:rsidP="006D6269">
      <w:pPr>
        <w:pStyle w:val="Heading3"/>
      </w:pPr>
      <w:bookmarkStart w:id="16" w:name="_Toc337448741"/>
      <w:r>
        <w:t>&lt;h3&gt;</w:t>
      </w:r>
      <w:r w:rsidRPr="006D6269">
        <w:t>Hidden Stash</w:t>
      </w:r>
    </w:p>
    <w:p w14:paraId="3E483F40" w14:textId="73BEF3BF" w:rsidR="006D6269" w:rsidRPr="00E23CAF" w:rsidRDefault="006D6269" w:rsidP="006D6269">
      <w:pPr>
        <w:rPr>
          <w:i/>
          <w:sz w:val="24"/>
          <w:szCs w:val="24"/>
        </w:rPr>
      </w:pPr>
      <w:r w:rsidRPr="00E23CAF">
        <w:rPr>
          <w:i/>
          <w:sz w:val="24"/>
          <w:szCs w:val="24"/>
        </w:rPr>
        <w:t>Deep down inside, you know that one day</w:t>
      </w:r>
      <w:r w:rsidR="00E23CAF" w:rsidRPr="00E23CAF">
        <w:rPr>
          <w:i/>
          <w:sz w:val="24"/>
          <w:szCs w:val="24"/>
        </w:rPr>
        <w:t>,</w:t>
      </w:r>
      <w:r w:rsidRPr="00E23CAF">
        <w:rPr>
          <w:i/>
          <w:sz w:val="24"/>
          <w:szCs w:val="24"/>
        </w:rPr>
        <w:t xml:space="preserve"> you may have to make a break for it. With that in mind, you</w:t>
      </w:r>
      <w:r w:rsidR="00C44ACF" w:rsidRPr="00E23CAF">
        <w:rPr>
          <w:i/>
          <w:sz w:val="24"/>
          <w:szCs w:val="24"/>
        </w:rPr>
        <w:t>'</w:t>
      </w:r>
      <w:r w:rsidRPr="00E23CAF">
        <w:rPr>
          <w:i/>
          <w:sz w:val="24"/>
          <w:szCs w:val="24"/>
        </w:rPr>
        <w:t xml:space="preserve">ve stashed a few </w:t>
      </w:r>
      <w:r w:rsidR="00A41BA2" w:rsidRPr="00E23CAF">
        <w:rPr>
          <w:i/>
          <w:sz w:val="24"/>
          <w:szCs w:val="24"/>
        </w:rPr>
        <w:t>ready-to-go packs</w:t>
      </w:r>
      <w:r w:rsidRPr="00E23CAF">
        <w:rPr>
          <w:i/>
          <w:sz w:val="24"/>
          <w:szCs w:val="24"/>
        </w:rPr>
        <w:t xml:space="preserve"> around town.</w:t>
      </w:r>
    </w:p>
    <w:p w14:paraId="74AF5D14" w14:textId="019C1A63" w:rsidR="006D6269" w:rsidRPr="00E23CAF" w:rsidRDefault="006D6269" w:rsidP="006D6269">
      <w:pPr>
        <w:rPr>
          <w:sz w:val="24"/>
          <w:szCs w:val="24"/>
        </w:rPr>
      </w:pPr>
      <w:r w:rsidRPr="00E23CAF">
        <w:rPr>
          <w:b/>
          <w:sz w:val="24"/>
          <w:szCs w:val="24"/>
        </w:rPr>
        <w:t>Requirements:</w:t>
      </w:r>
      <w:r w:rsidRPr="00E23CAF">
        <w:rPr>
          <w:sz w:val="24"/>
          <w:szCs w:val="24"/>
        </w:rPr>
        <w:t xml:space="preserve"> I</w:t>
      </w:r>
      <w:r w:rsidR="00C44ACF" w:rsidRPr="00E23CAF">
        <w:rPr>
          <w:sz w:val="24"/>
          <w:szCs w:val="24"/>
        </w:rPr>
        <w:t>'</w:t>
      </w:r>
      <w:r w:rsidRPr="00E23CAF">
        <w:rPr>
          <w:sz w:val="24"/>
          <w:szCs w:val="24"/>
        </w:rPr>
        <w:t>ve Done All Right for Myself</w:t>
      </w:r>
    </w:p>
    <w:p w14:paraId="24BC529B" w14:textId="28595FED" w:rsidR="00F61C97" w:rsidRPr="00E23CAF" w:rsidRDefault="006D6269" w:rsidP="00F61C97">
      <w:pPr>
        <w:pStyle w:val="NormalWeb"/>
      </w:pPr>
      <w:r w:rsidRPr="00E23CAF">
        <w:rPr>
          <w:b/>
        </w:rPr>
        <w:t>Benefit:</w:t>
      </w:r>
      <w:r w:rsidRPr="00E23CAF">
        <w:t xml:space="preserve"> </w:t>
      </w:r>
      <w:r w:rsidR="00F61C97" w:rsidRPr="00E23CAF">
        <w:t>As an action, you can search an area for one of your stashes. These stashes typically contain basic medical kits, a sidearm with ammunition</w:t>
      </w:r>
      <w:r w:rsidR="00EB38CB">
        <w:t xml:space="preserve"> or a restock of one ammunition type, </w:t>
      </w:r>
      <w:r w:rsidR="00F61C97" w:rsidRPr="00E23CAF">
        <w:t>and a few pieces of handy equipment, all stored in a small bag or backpack. You regain the ability to use this feat after completing a long rest. Alternatively, you may use a plot point to find one of your "go-bag" stashes, allowing you to produce a number of stashes equal to your Intelligence bonus.</w:t>
      </w:r>
    </w:p>
    <w:p w14:paraId="67B9CB30" w14:textId="77777777" w:rsidR="00F61C97" w:rsidRDefault="00F61C97" w:rsidP="00F61C97">
      <w:pPr>
        <w:pStyle w:val="NormalWeb"/>
      </w:pPr>
      <w:r>
        <w:lastRenderedPageBreak/>
        <w:t>Your Editor-in-Chief may decide that having a stash nearby is impossible (for example, if you are investigating the lair of a villain you never knew existed). Additionally, it is up to the Editor-in-Chief to determine what would be reasonably found in the pack in the given scene. In general, the value of the stash will be up to your Intelligence bonus in AP (minimum of 1). After using this feat a few times, you may need to return to the city and re-fill your stashes.</w:t>
      </w:r>
    </w:p>
    <w:p w14:paraId="5DB4EA32" w14:textId="77777777" w:rsidR="00F61C97" w:rsidRDefault="00F61C97" w:rsidP="00F61C97">
      <w:pPr>
        <w:pStyle w:val="NormalWeb"/>
      </w:pPr>
      <w:r>
        <w:rPr>
          <w:rStyle w:val="Strong"/>
        </w:rPr>
        <w:t>Note</w:t>
      </w:r>
      <w:r>
        <w:t>: If your campaign moves from city to city, this feat may be less useful. However, with the Editor-in-Chief's approval, you may have planted several such packs in different cities before Z-Day, allowing you to use this feat on the road.</w:t>
      </w:r>
    </w:p>
    <w:p w14:paraId="57FF4C5F" w14:textId="00896060" w:rsidR="00EF0501" w:rsidRPr="00A71B3C" w:rsidRDefault="00EF0501" w:rsidP="00F61C97">
      <w:pPr>
        <w:pStyle w:val="Heading3"/>
      </w:pPr>
      <w:r w:rsidRPr="00A71B3C">
        <w:t>&lt;h3&gt;Honeyed Tongue</w:t>
      </w:r>
      <w:bookmarkEnd w:id="16"/>
      <w:r w:rsidRPr="00A71B3C">
        <w:t xml:space="preserve"> </w:t>
      </w:r>
    </w:p>
    <w:p w14:paraId="7821BF3C" w14:textId="77777777" w:rsidR="00EF0501" w:rsidRPr="00A71B3C" w:rsidRDefault="00EF0501" w:rsidP="00EF0501">
      <w:pPr>
        <w:rPr>
          <w:sz w:val="24"/>
          <w:szCs w:val="24"/>
        </w:rPr>
      </w:pPr>
      <w:r w:rsidRPr="00A71B3C">
        <w:rPr>
          <w:b/>
          <w:bCs/>
          <w:sz w:val="24"/>
          <w:szCs w:val="24"/>
        </w:rPr>
        <w:t>Requirements:</w:t>
      </w:r>
      <w:r w:rsidRPr="00A71B3C">
        <w:rPr>
          <w:bCs/>
          <w:sz w:val="24"/>
          <w:szCs w:val="24"/>
        </w:rPr>
        <w:t xml:space="preserve"> </w:t>
      </w:r>
      <w:r w:rsidRPr="00A71B3C">
        <w:rPr>
          <w:i/>
          <w:iCs/>
          <w:sz w:val="24"/>
          <w:szCs w:val="24"/>
        </w:rPr>
        <w:t xml:space="preserve">Influence </w:t>
      </w:r>
      <w:r w:rsidRPr="00A71B3C">
        <w:rPr>
          <w:sz w:val="24"/>
          <w:szCs w:val="24"/>
        </w:rPr>
        <w:t>as a trained skill</w:t>
      </w:r>
    </w:p>
    <w:p w14:paraId="41B26220" w14:textId="037600CA" w:rsidR="00EF0501" w:rsidRPr="00507437" w:rsidRDefault="00EF0501" w:rsidP="000537F4">
      <w:pPr>
        <w:rPr>
          <w:sz w:val="24"/>
          <w:szCs w:val="24"/>
        </w:rPr>
      </w:pPr>
      <w:r w:rsidRPr="00507437">
        <w:rPr>
          <w:b/>
          <w:bCs/>
          <w:sz w:val="24"/>
          <w:szCs w:val="24"/>
        </w:rPr>
        <w:t>Benefit:</w:t>
      </w:r>
      <w:r w:rsidRPr="00507437">
        <w:rPr>
          <w:bCs/>
          <w:sz w:val="24"/>
          <w:szCs w:val="24"/>
        </w:rPr>
        <w:t xml:space="preserve"> </w:t>
      </w:r>
      <w:r w:rsidR="00800375" w:rsidRPr="00507437">
        <w:t xml:space="preserve">You gain skill focus </w:t>
      </w:r>
      <w:r w:rsidR="00E23CAF">
        <w:t xml:space="preserve">in </w:t>
      </w:r>
      <w:r w:rsidR="00800375" w:rsidRPr="00507437">
        <w:t xml:space="preserve">one of </w:t>
      </w:r>
      <w:r w:rsidR="00025658" w:rsidRPr="00507437">
        <w:t>Influence</w:t>
      </w:r>
      <w:r w:rsidR="00800375" w:rsidRPr="00507437">
        <w:t xml:space="preserve">’s fields of study. </w:t>
      </w:r>
      <w:r w:rsidR="000537F4" w:rsidRPr="00507437">
        <w:t xml:space="preserve">You also </w:t>
      </w:r>
      <w:r w:rsidRPr="00507437">
        <w:rPr>
          <w:sz w:val="24"/>
          <w:szCs w:val="24"/>
        </w:rPr>
        <w:t xml:space="preserve">gain a +2 bonus to </w:t>
      </w:r>
      <w:r w:rsidR="00025658" w:rsidRPr="00507437">
        <w:rPr>
          <w:i/>
          <w:iCs/>
          <w:sz w:val="24"/>
          <w:szCs w:val="24"/>
        </w:rPr>
        <w:t xml:space="preserve">empathy </w:t>
      </w:r>
      <w:r w:rsidR="00025658" w:rsidRPr="00507437">
        <w:rPr>
          <w:iCs/>
          <w:sz w:val="24"/>
          <w:szCs w:val="24"/>
        </w:rPr>
        <w:t xml:space="preserve">checks to get a feel </w:t>
      </w:r>
      <w:r w:rsidR="00E85649">
        <w:rPr>
          <w:iCs/>
          <w:sz w:val="24"/>
          <w:szCs w:val="24"/>
        </w:rPr>
        <w:t>for whether</w:t>
      </w:r>
      <w:r w:rsidR="00025658" w:rsidRPr="00507437">
        <w:rPr>
          <w:iCs/>
          <w:sz w:val="24"/>
          <w:szCs w:val="24"/>
        </w:rPr>
        <w:t xml:space="preserve"> someone believes your lies</w:t>
      </w:r>
      <w:r w:rsidR="00A41BA2" w:rsidRPr="00507437">
        <w:rPr>
          <w:iCs/>
          <w:sz w:val="24"/>
          <w:szCs w:val="24"/>
        </w:rPr>
        <w:t xml:space="preserve"> are</w:t>
      </w:r>
      <w:r w:rsidRPr="00507437">
        <w:rPr>
          <w:sz w:val="24"/>
          <w:szCs w:val="24"/>
        </w:rPr>
        <w:t xml:space="preserve"> deceiving or persuading someone.</w:t>
      </w:r>
    </w:p>
    <w:p w14:paraId="736B2CE1" w14:textId="77777777" w:rsidR="00EF0501" w:rsidRPr="00A71B3C" w:rsidRDefault="00EF0501" w:rsidP="006D6269">
      <w:pPr>
        <w:pStyle w:val="Heading3"/>
      </w:pPr>
      <w:bookmarkStart w:id="17" w:name="_Toc337448742"/>
      <w:r w:rsidRPr="00A71B3C">
        <w:t>&lt;h3&gt;Horse Whisperer</w:t>
      </w:r>
      <w:bookmarkEnd w:id="17"/>
    </w:p>
    <w:p w14:paraId="71A5A9F9" w14:textId="7A4DDEAF" w:rsidR="00EF0501" w:rsidRPr="00800375" w:rsidRDefault="00EF0501" w:rsidP="00EF0501">
      <w:r w:rsidRPr="00800375">
        <w:rPr>
          <w:b/>
          <w:bCs/>
        </w:rPr>
        <w:t>Requirement:</w:t>
      </w:r>
      <w:r w:rsidRPr="00800375">
        <w:rPr>
          <w:bCs/>
        </w:rPr>
        <w:t xml:space="preserve"> </w:t>
      </w:r>
      <w:r w:rsidRPr="00800375">
        <w:rPr>
          <w:i/>
        </w:rPr>
        <w:t xml:space="preserve">Animal </w:t>
      </w:r>
      <w:r w:rsidR="001D2968" w:rsidRPr="00800375">
        <w:rPr>
          <w:i/>
        </w:rPr>
        <w:t>Handling</w:t>
      </w:r>
      <w:r w:rsidR="00E85649">
        <w:rPr>
          <w:i/>
        </w:rPr>
        <w:t xml:space="preserve"> </w:t>
      </w:r>
      <w:r w:rsidR="00E85649" w:rsidRPr="00E85649">
        <w:t>as a</w:t>
      </w:r>
      <w:r w:rsidR="00E85649">
        <w:t xml:space="preserve"> </w:t>
      </w:r>
      <w:r w:rsidRPr="00800375">
        <w:t>trained skill</w:t>
      </w:r>
    </w:p>
    <w:p w14:paraId="7B76A792" w14:textId="5FDAC13C" w:rsidR="00EF0501" w:rsidRPr="0024272F" w:rsidRDefault="00EF0501" w:rsidP="000537F4">
      <w:r w:rsidRPr="0024272F">
        <w:rPr>
          <w:b/>
          <w:bCs/>
        </w:rPr>
        <w:t>Benefit:</w:t>
      </w:r>
      <w:r w:rsidRPr="0024272F">
        <w:rPr>
          <w:bCs/>
        </w:rPr>
        <w:t xml:space="preserve"> </w:t>
      </w:r>
      <w:r w:rsidR="00800375" w:rsidRPr="0024272F">
        <w:t xml:space="preserve">You gain skill focus </w:t>
      </w:r>
      <w:r w:rsidR="00E85649" w:rsidRPr="0024272F">
        <w:rPr>
          <w:i/>
        </w:rPr>
        <w:t>Animal Handling (</w:t>
      </w:r>
      <w:r w:rsidR="00800375" w:rsidRPr="0024272F">
        <w:rPr>
          <w:i/>
        </w:rPr>
        <w:t>Riding</w:t>
      </w:r>
      <w:r w:rsidR="00E85649" w:rsidRPr="0024272F">
        <w:rPr>
          <w:i/>
        </w:rPr>
        <w:t>).</w:t>
      </w:r>
      <w:r w:rsidR="000537F4" w:rsidRPr="0024272F">
        <w:t xml:space="preserve"> Additionally, you</w:t>
      </w:r>
      <w:r w:rsidRPr="0024272F">
        <w:t xml:space="preserve"> gain a +2 bonus to all Animal Handling </w:t>
      </w:r>
      <w:r w:rsidR="00BA4FD2" w:rsidRPr="0024272F">
        <w:t>Skill checks</w:t>
      </w:r>
      <w:r w:rsidR="00727FDD" w:rsidRPr="0024272F">
        <w:t xml:space="preserve"> </w:t>
      </w:r>
      <w:r w:rsidRPr="0024272F">
        <w:t xml:space="preserve">to ride, care for, or train </w:t>
      </w:r>
      <w:r w:rsidR="001D2968" w:rsidRPr="0024272F">
        <w:t>horses.</w:t>
      </w:r>
    </w:p>
    <w:p w14:paraId="12077E75" w14:textId="77777777" w:rsidR="00EF0501" w:rsidRPr="00A71B3C" w:rsidRDefault="00EF0501" w:rsidP="006D6269">
      <w:pPr>
        <w:pStyle w:val="Heading3"/>
      </w:pPr>
      <w:bookmarkStart w:id="18" w:name="_Toc337448743"/>
      <w:r w:rsidRPr="00A71B3C">
        <w:t>&lt;h3&gt;Hunter</w:t>
      </w:r>
      <w:bookmarkEnd w:id="18"/>
      <w:r w:rsidRPr="00A71B3C">
        <w:t xml:space="preserve"> </w:t>
      </w:r>
    </w:p>
    <w:p w14:paraId="448B1011" w14:textId="2A0700AA" w:rsidR="00EF0501" w:rsidRPr="0024272F" w:rsidRDefault="00EF0501" w:rsidP="00EF0501">
      <w:r w:rsidRPr="0024272F">
        <w:rPr>
          <w:b/>
          <w:bCs/>
        </w:rPr>
        <w:t>Requirements:</w:t>
      </w:r>
      <w:r w:rsidRPr="0024272F">
        <w:rPr>
          <w:bCs/>
        </w:rPr>
        <w:t xml:space="preserve"> </w:t>
      </w:r>
      <w:r w:rsidR="005A05A4" w:rsidRPr="0024272F">
        <w:rPr>
          <w:i/>
          <w:iCs/>
        </w:rPr>
        <w:t>Outdoorsman</w:t>
      </w:r>
      <w:r w:rsidRPr="0024272F">
        <w:rPr>
          <w:iCs/>
        </w:rPr>
        <w:t xml:space="preserve"> as a trained skill </w:t>
      </w:r>
      <w:r w:rsidRPr="0024272F">
        <w:rPr>
          <w:i/>
          <w:iCs/>
        </w:rPr>
        <w:t xml:space="preserve"> </w:t>
      </w:r>
    </w:p>
    <w:p w14:paraId="52654BD0" w14:textId="6DE530AD" w:rsidR="00C95A47" w:rsidRPr="0024272F" w:rsidRDefault="00EF0501" w:rsidP="000537F4">
      <w:pPr>
        <w:rPr>
          <w:bCs/>
        </w:rPr>
      </w:pPr>
      <w:r w:rsidRPr="0024272F">
        <w:rPr>
          <w:b/>
          <w:bCs/>
        </w:rPr>
        <w:t>Benefit:</w:t>
      </w:r>
      <w:r w:rsidRPr="0024272F">
        <w:rPr>
          <w:bCs/>
        </w:rPr>
        <w:t xml:space="preserve"> </w:t>
      </w:r>
      <w:r w:rsidR="000537F4" w:rsidRPr="0024272F">
        <w:rPr>
          <w:bCs/>
        </w:rPr>
        <w:t xml:space="preserve"> </w:t>
      </w:r>
      <w:r w:rsidR="00800375" w:rsidRPr="0024272F">
        <w:t xml:space="preserve">You gain skill focus in </w:t>
      </w:r>
      <w:r w:rsidR="00E85649" w:rsidRPr="0024272F">
        <w:t>two of outdoorsman’s fields of study.</w:t>
      </w:r>
    </w:p>
    <w:p w14:paraId="246A2D65" w14:textId="268AA844" w:rsidR="00EF0501" w:rsidRPr="00A71B3C" w:rsidRDefault="00EF0501" w:rsidP="006D6269">
      <w:pPr>
        <w:pStyle w:val="Heading3"/>
      </w:pPr>
      <w:bookmarkStart w:id="19" w:name="_Toc337448744"/>
      <w:r>
        <w:t>&lt;h3&gt;</w:t>
      </w:r>
      <w:r w:rsidRPr="00A71B3C">
        <w:t>Investigator</w:t>
      </w:r>
      <w:bookmarkEnd w:id="19"/>
      <w:r w:rsidRPr="00A71B3C">
        <w:t xml:space="preserve"> </w:t>
      </w:r>
    </w:p>
    <w:p w14:paraId="185C43A0" w14:textId="683FAF22" w:rsidR="00EF0501" w:rsidRPr="00800375" w:rsidRDefault="00EF0501" w:rsidP="00EF0501">
      <w:r w:rsidRPr="00800375">
        <w:rPr>
          <w:b/>
          <w:bCs/>
        </w:rPr>
        <w:t>Requirements:</w:t>
      </w:r>
      <w:r w:rsidRPr="00800375">
        <w:rPr>
          <w:bCs/>
        </w:rPr>
        <w:t xml:space="preserve"> </w:t>
      </w:r>
      <w:r w:rsidR="00C95A47" w:rsidRPr="00800375">
        <w:rPr>
          <w:i/>
          <w:iCs/>
        </w:rPr>
        <w:t>Investigation</w:t>
      </w:r>
      <w:r w:rsidRPr="00800375">
        <w:rPr>
          <w:i/>
          <w:iCs/>
        </w:rPr>
        <w:t xml:space="preserve"> </w:t>
      </w:r>
      <w:r w:rsidRPr="00800375">
        <w:t>as trained skills</w:t>
      </w:r>
    </w:p>
    <w:p w14:paraId="269B12FD" w14:textId="1A66D94A" w:rsidR="00EF0501" w:rsidRPr="0024272F" w:rsidRDefault="00EF0501" w:rsidP="00F42B10">
      <w:pPr>
        <w:pStyle w:val="NoSpacing"/>
        <w:rPr>
          <w:color w:val="auto"/>
        </w:rPr>
      </w:pPr>
      <w:r w:rsidRPr="0024272F">
        <w:rPr>
          <w:b/>
          <w:bCs/>
          <w:color w:val="auto"/>
        </w:rPr>
        <w:t>Benefit:</w:t>
      </w:r>
      <w:r w:rsidRPr="0024272F">
        <w:rPr>
          <w:bCs/>
          <w:color w:val="auto"/>
        </w:rPr>
        <w:t xml:space="preserve"> </w:t>
      </w:r>
      <w:r w:rsidR="00800375" w:rsidRPr="0024272F">
        <w:rPr>
          <w:color w:val="auto"/>
        </w:rPr>
        <w:t xml:space="preserve">You gain skill focus in </w:t>
      </w:r>
      <w:r w:rsidR="001D2968" w:rsidRPr="0024272F">
        <w:rPr>
          <w:i/>
          <w:color w:val="auto"/>
        </w:rPr>
        <w:t>Investigation</w:t>
      </w:r>
      <w:r w:rsidR="001D2968" w:rsidRPr="0024272F">
        <w:rPr>
          <w:color w:val="auto"/>
        </w:rPr>
        <w:t>.</w:t>
      </w:r>
      <w:r w:rsidR="00C95A47" w:rsidRPr="0024272F">
        <w:rPr>
          <w:color w:val="auto"/>
        </w:rPr>
        <w:t xml:space="preserve"> </w:t>
      </w:r>
      <w:r w:rsidR="00F42B10" w:rsidRPr="0024272F">
        <w:rPr>
          <w:color w:val="auto"/>
        </w:rPr>
        <w:t xml:space="preserve">Additionally, you gain skill focus in </w:t>
      </w:r>
      <w:r w:rsidR="00F42B10" w:rsidRPr="0024272F">
        <w:rPr>
          <w:i/>
          <w:iCs/>
          <w:color w:val="auto"/>
        </w:rPr>
        <w:t>Academics (Law or Criminology)</w:t>
      </w:r>
    </w:p>
    <w:p w14:paraId="263440CA" w14:textId="62B0EDFD" w:rsidR="00EF0501" w:rsidRPr="001C3A76" w:rsidRDefault="00EF0501" w:rsidP="006D6269">
      <w:pPr>
        <w:pStyle w:val="Heading3"/>
      </w:pPr>
      <w:bookmarkStart w:id="20" w:name="_Toc337448745"/>
      <w:r>
        <w:t>&lt;h3&gt;</w:t>
      </w:r>
      <w:r w:rsidR="00C44ACF">
        <w:t>I'</w:t>
      </w:r>
      <w:r w:rsidRPr="001C3A76">
        <w:t xml:space="preserve">ve Done Alright for Myself </w:t>
      </w:r>
      <w:bookmarkEnd w:id="20"/>
    </w:p>
    <w:p w14:paraId="36C195B7" w14:textId="1AFC3FE0" w:rsidR="00437F76" w:rsidRPr="00437F76" w:rsidRDefault="00437F76" w:rsidP="005A05A4">
      <w:pPr>
        <w:rPr>
          <w:sz w:val="24"/>
          <w:szCs w:val="24"/>
        </w:rPr>
      </w:pPr>
      <w:r w:rsidRPr="00A71B3C">
        <w:rPr>
          <w:b/>
          <w:bCs/>
          <w:sz w:val="24"/>
          <w:szCs w:val="24"/>
        </w:rPr>
        <w:t>Requirements:</w:t>
      </w:r>
      <w:r w:rsidRPr="00A71B3C">
        <w:rPr>
          <w:bCs/>
          <w:sz w:val="24"/>
          <w:szCs w:val="24"/>
        </w:rPr>
        <w:t xml:space="preserve"> </w:t>
      </w:r>
      <w:r>
        <w:rPr>
          <w:sz w:val="24"/>
          <w:szCs w:val="24"/>
        </w:rPr>
        <w:t>trained in Urban Survival</w:t>
      </w:r>
    </w:p>
    <w:p w14:paraId="3EADC324" w14:textId="682F5C72" w:rsidR="005A05A4" w:rsidRPr="00507437" w:rsidRDefault="00EF0501" w:rsidP="000537F4">
      <w:pPr>
        <w:rPr>
          <w:sz w:val="24"/>
          <w:szCs w:val="24"/>
        </w:rPr>
      </w:pPr>
      <w:r w:rsidRPr="00507437">
        <w:rPr>
          <w:b/>
          <w:bCs/>
          <w:sz w:val="24"/>
          <w:szCs w:val="24"/>
        </w:rPr>
        <w:t>Benefit:</w:t>
      </w:r>
      <w:r w:rsidRPr="00507437">
        <w:rPr>
          <w:bCs/>
          <w:sz w:val="24"/>
          <w:szCs w:val="24"/>
        </w:rPr>
        <w:t xml:space="preserve"> </w:t>
      </w:r>
      <w:r w:rsidR="00543A67" w:rsidRPr="00507437">
        <w:t>You gain skill focus in</w:t>
      </w:r>
      <w:r w:rsidR="0036087E" w:rsidRPr="00507437">
        <w:t xml:space="preserve"> one </w:t>
      </w:r>
      <w:r w:rsidR="000537F4" w:rsidRPr="00507437">
        <w:t>of Urban</w:t>
      </w:r>
      <w:r w:rsidR="00543A67" w:rsidRPr="00507437">
        <w:rPr>
          <w:i/>
        </w:rPr>
        <w:t xml:space="preserve"> Survival’s</w:t>
      </w:r>
      <w:r w:rsidR="00543A67" w:rsidRPr="00507437">
        <w:t xml:space="preserve"> fields of study</w:t>
      </w:r>
      <w:r w:rsidR="000537F4" w:rsidRPr="00507437">
        <w:t xml:space="preserve">. You also </w:t>
      </w:r>
      <w:r w:rsidR="005A05A4" w:rsidRPr="00507437">
        <w:rPr>
          <w:sz w:val="24"/>
          <w:szCs w:val="24"/>
        </w:rPr>
        <w:t xml:space="preserve">acquire a horse or </w:t>
      </w:r>
      <w:r w:rsidR="00E85649">
        <w:rPr>
          <w:sz w:val="24"/>
          <w:szCs w:val="24"/>
        </w:rPr>
        <w:t xml:space="preserve">a </w:t>
      </w:r>
      <w:r w:rsidR="005A05A4" w:rsidRPr="00507437">
        <w:rPr>
          <w:sz w:val="24"/>
          <w:szCs w:val="24"/>
        </w:rPr>
        <w:t>reliable</w:t>
      </w:r>
      <w:r w:rsidR="00A41BA2" w:rsidRPr="00507437">
        <w:rPr>
          <w:sz w:val="24"/>
          <w:szCs w:val="24"/>
        </w:rPr>
        <w:t>,</w:t>
      </w:r>
      <w:r w:rsidR="005A05A4" w:rsidRPr="00507437">
        <w:rPr>
          <w:sz w:val="24"/>
          <w:szCs w:val="24"/>
        </w:rPr>
        <w:t xml:space="preserve"> common vehicle. Additionally, you start every </w:t>
      </w:r>
      <w:r w:rsidR="001D2968" w:rsidRPr="00507437">
        <w:rPr>
          <w:sz w:val="24"/>
          <w:szCs w:val="24"/>
        </w:rPr>
        <w:t>Issue</w:t>
      </w:r>
      <w:r w:rsidR="005A05A4" w:rsidRPr="00507437">
        <w:rPr>
          <w:sz w:val="24"/>
          <w:szCs w:val="24"/>
        </w:rPr>
        <w:t xml:space="preserve"> with 4 </w:t>
      </w:r>
      <w:r w:rsidR="001D2968" w:rsidRPr="00507437">
        <w:rPr>
          <w:sz w:val="24"/>
          <w:szCs w:val="24"/>
        </w:rPr>
        <w:t>APs</w:t>
      </w:r>
      <w:r w:rsidR="005A05A4" w:rsidRPr="00507437">
        <w:rPr>
          <w:sz w:val="24"/>
          <w:szCs w:val="24"/>
        </w:rPr>
        <w:t xml:space="preserve"> worth of equipment.</w:t>
      </w:r>
    </w:p>
    <w:p w14:paraId="06A3D255" w14:textId="77777777" w:rsidR="00EF0501" w:rsidRPr="00A71B3C" w:rsidRDefault="00EF0501" w:rsidP="006D6269">
      <w:pPr>
        <w:pStyle w:val="Heading3"/>
      </w:pPr>
      <w:bookmarkStart w:id="21" w:name="_Toc337448748"/>
      <w:r>
        <w:t>&lt;h3&gt;</w:t>
      </w:r>
      <w:r w:rsidRPr="00A71B3C">
        <w:t>Jury Rigging</w:t>
      </w:r>
      <w:bookmarkEnd w:id="21"/>
      <w:r w:rsidRPr="00A71B3C">
        <w:t xml:space="preserve"> </w:t>
      </w:r>
    </w:p>
    <w:p w14:paraId="2237B9AA" w14:textId="5FC5F8C0" w:rsidR="005A05A4" w:rsidRPr="00A71B3C" w:rsidRDefault="005A05A4" w:rsidP="005A05A4">
      <w:pPr>
        <w:rPr>
          <w:bCs/>
          <w:sz w:val="24"/>
          <w:szCs w:val="24"/>
        </w:rPr>
      </w:pPr>
      <w:bookmarkStart w:id="22" w:name="_Toc337448749"/>
      <w:r w:rsidRPr="00A71B3C">
        <w:rPr>
          <w:b/>
          <w:bCs/>
          <w:sz w:val="24"/>
          <w:szCs w:val="24"/>
        </w:rPr>
        <w:t>Requirements:</w:t>
      </w:r>
      <w:r w:rsidRPr="00A71B3C">
        <w:rPr>
          <w:bCs/>
          <w:sz w:val="24"/>
          <w:szCs w:val="24"/>
        </w:rPr>
        <w:t xml:space="preserve"> </w:t>
      </w:r>
      <w:r>
        <w:rPr>
          <w:i/>
          <w:sz w:val="24"/>
          <w:szCs w:val="24"/>
        </w:rPr>
        <w:t>Basic</w:t>
      </w:r>
      <w:r w:rsidR="00CA058D" w:rsidRPr="00CA058D">
        <w:rPr>
          <w:i/>
          <w:sz w:val="24"/>
          <w:szCs w:val="24"/>
        </w:rPr>
        <w:t xml:space="preserve"> </w:t>
      </w:r>
      <w:r w:rsidR="00CA058D">
        <w:rPr>
          <w:i/>
          <w:sz w:val="24"/>
          <w:szCs w:val="24"/>
        </w:rPr>
        <w:t>Engineering</w:t>
      </w:r>
      <w:r>
        <w:rPr>
          <w:i/>
          <w:sz w:val="24"/>
          <w:szCs w:val="24"/>
        </w:rPr>
        <w:t xml:space="preserve"> </w:t>
      </w:r>
      <w:r w:rsidRPr="00A71B3C">
        <w:rPr>
          <w:sz w:val="24"/>
          <w:szCs w:val="24"/>
        </w:rPr>
        <w:t>as a trained skill</w:t>
      </w:r>
    </w:p>
    <w:p w14:paraId="115C7262" w14:textId="31059CD1" w:rsidR="002D27A1" w:rsidRPr="00507437" w:rsidRDefault="005A05A4" w:rsidP="000537F4">
      <w:r w:rsidRPr="00507437">
        <w:rPr>
          <w:b/>
          <w:bCs/>
          <w:sz w:val="24"/>
          <w:szCs w:val="24"/>
        </w:rPr>
        <w:t xml:space="preserve">Benefit: </w:t>
      </w:r>
      <w:r w:rsidR="00543A67" w:rsidRPr="00507437">
        <w:t xml:space="preserve">You gain skill focus in </w:t>
      </w:r>
      <w:r w:rsidR="00CA058D" w:rsidRPr="00507437">
        <w:rPr>
          <w:i/>
        </w:rPr>
        <w:t>Basic Engineering</w:t>
      </w:r>
      <w:r w:rsidR="00543A67" w:rsidRPr="00507437">
        <w:rPr>
          <w:i/>
        </w:rPr>
        <w:t>.</w:t>
      </w:r>
      <w:r w:rsidR="000537F4" w:rsidRPr="00507437">
        <w:rPr>
          <w:i/>
        </w:rPr>
        <w:t xml:space="preserve"> </w:t>
      </w:r>
      <w:r w:rsidR="00E85649" w:rsidRPr="00507437">
        <w:t>Also,</w:t>
      </w:r>
      <w:r w:rsidR="000537F4" w:rsidRPr="00507437">
        <w:t xml:space="preserve"> you</w:t>
      </w:r>
      <w:r w:rsidR="00EB409E" w:rsidRPr="00507437">
        <w:rPr>
          <w:bCs/>
        </w:rPr>
        <w:t xml:space="preserve"> </w:t>
      </w:r>
      <w:r w:rsidRPr="00507437">
        <w:rPr>
          <w:bCs/>
        </w:rPr>
        <w:t xml:space="preserve">may now attempt </w:t>
      </w:r>
      <w:r w:rsidR="00CA058D" w:rsidRPr="00507437">
        <w:rPr>
          <w:i/>
        </w:rPr>
        <w:t xml:space="preserve">Basic Engineering </w:t>
      </w:r>
      <w:r w:rsidRPr="00507437">
        <w:t>skill checks with a DC of 20 or lower</w:t>
      </w:r>
      <w:r w:rsidR="00EB409E" w:rsidRPr="00507437">
        <w:t xml:space="preserve"> without penalty</w:t>
      </w:r>
      <w:r w:rsidRPr="00507437">
        <w:t xml:space="preserve">. </w:t>
      </w:r>
    </w:p>
    <w:p w14:paraId="12C1BD95" w14:textId="71336061" w:rsidR="008162A3" w:rsidRDefault="008162A3" w:rsidP="006D6269">
      <w:pPr>
        <w:pStyle w:val="Heading3"/>
      </w:pPr>
      <w:bookmarkStart w:id="23" w:name="_Toc337448752"/>
      <w:bookmarkStart w:id="24" w:name="_Toc337448753"/>
      <w:bookmarkEnd w:id="22"/>
      <w:r>
        <w:lastRenderedPageBreak/>
        <w:t xml:space="preserve">&lt;h3&gt;Learn Maneuver </w:t>
      </w:r>
    </w:p>
    <w:p w14:paraId="43127E85" w14:textId="747A735C" w:rsidR="008162A3" w:rsidRPr="0024272F" w:rsidRDefault="008162A3" w:rsidP="008162A3">
      <w:pPr>
        <w:rPr>
          <w:sz w:val="24"/>
          <w:szCs w:val="24"/>
        </w:rPr>
      </w:pPr>
      <w:r w:rsidRPr="0024272F">
        <w:rPr>
          <w:b/>
          <w:bCs/>
          <w:sz w:val="24"/>
          <w:szCs w:val="24"/>
        </w:rPr>
        <w:t>Requirements:</w:t>
      </w:r>
      <w:r w:rsidRPr="0024272F">
        <w:rPr>
          <w:bCs/>
          <w:sz w:val="24"/>
          <w:szCs w:val="24"/>
        </w:rPr>
        <w:t xml:space="preserve"> </w:t>
      </w:r>
      <w:r w:rsidRPr="0024272F">
        <w:rPr>
          <w:sz w:val="24"/>
          <w:szCs w:val="24"/>
        </w:rPr>
        <w:t xml:space="preserve">As per maneuver </w:t>
      </w:r>
    </w:p>
    <w:p w14:paraId="378C7D39" w14:textId="5551B505" w:rsidR="008162A3" w:rsidRPr="0024272F" w:rsidRDefault="008162A3" w:rsidP="008162A3">
      <w:pPr>
        <w:rPr>
          <w:sz w:val="24"/>
          <w:szCs w:val="24"/>
        </w:rPr>
      </w:pPr>
      <w:r w:rsidRPr="0024272F">
        <w:rPr>
          <w:b/>
          <w:bCs/>
          <w:sz w:val="24"/>
          <w:szCs w:val="24"/>
        </w:rPr>
        <w:t>Benefit:</w:t>
      </w:r>
      <w:r w:rsidRPr="0024272F">
        <w:rPr>
          <w:bCs/>
          <w:sz w:val="24"/>
          <w:szCs w:val="24"/>
        </w:rPr>
        <w:t xml:space="preserve"> </w:t>
      </w:r>
      <w:r w:rsidR="00F478CE" w:rsidRPr="0024272F">
        <w:t>You learn a Maneuver for which you qualify</w:t>
      </w:r>
      <w:r w:rsidR="00E85649" w:rsidRPr="0024272F">
        <w:t>; see</w:t>
      </w:r>
      <w:r w:rsidR="00F478CE" w:rsidRPr="0024272F">
        <w:rPr>
          <w:sz w:val="24"/>
          <w:szCs w:val="24"/>
        </w:rPr>
        <w:t xml:space="preserve"> </w:t>
      </w:r>
      <w:r w:rsidRPr="0024272F">
        <w:rPr>
          <w:sz w:val="24"/>
          <w:szCs w:val="24"/>
        </w:rPr>
        <w:t xml:space="preserve">maneuvers on pg. XX </w:t>
      </w:r>
    </w:p>
    <w:p w14:paraId="4470674C" w14:textId="433992CE" w:rsidR="00EF0501" w:rsidRPr="002364EB" w:rsidRDefault="008D199D" w:rsidP="006D6269">
      <w:pPr>
        <w:pStyle w:val="Heading3"/>
      </w:pPr>
      <w:r>
        <w:t>&lt;h3&gt;</w:t>
      </w:r>
      <w:r w:rsidR="00EF0501" w:rsidRPr="002364EB">
        <w:t xml:space="preserve">Martial Artist </w:t>
      </w:r>
    </w:p>
    <w:p w14:paraId="27379C9D" w14:textId="6EF7EE5E" w:rsidR="00EF0501" w:rsidRPr="00DF19B1" w:rsidRDefault="00EF0501" w:rsidP="00EF0501">
      <w:pPr>
        <w:rPr>
          <w:i/>
        </w:rPr>
      </w:pPr>
      <w:r w:rsidRPr="00DF19B1">
        <w:rPr>
          <w:i/>
        </w:rPr>
        <w:t>You are an expert martial artist, but you</w:t>
      </w:r>
      <w:r w:rsidR="00C44ACF" w:rsidRPr="00DF19B1">
        <w:rPr>
          <w:i/>
        </w:rPr>
        <w:t>'</w:t>
      </w:r>
      <w:r w:rsidRPr="00DF19B1">
        <w:rPr>
          <w:i/>
        </w:rPr>
        <w:t>re no Shadow Fist.</w:t>
      </w:r>
    </w:p>
    <w:p w14:paraId="44C9ACEB" w14:textId="5B09020F" w:rsidR="00DF19B1" w:rsidRPr="009442E5" w:rsidRDefault="00EF0501" w:rsidP="00DF19B1">
      <w:pPr>
        <w:spacing w:before="100" w:beforeAutospacing="1" w:after="100" w:afterAutospacing="1" w:line="240" w:lineRule="auto"/>
        <w:rPr>
          <w:rFonts w:eastAsia="Times New Roman" w:cs="Times New Roman"/>
        </w:rPr>
      </w:pPr>
      <w:r w:rsidRPr="00DF19B1">
        <w:rPr>
          <w:b/>
          <w:bCs/>
        </w:rPr>
        <w:t>Benefit:</w:t>
      </w:r>
      <w:r w:rsidRPr="00DF19B1">
        <w:rPr>
          <w:bCs/>
        </w:rPr>
        <w:t xml:space="preserve"> </w:t>
      </w:r>
      <w:r w:rsidR="00DF19B1" w:rsidRPr="009442E5">
        <w:rPr>
          <w:rFonts w:eastAsia="Times New Roman" w:cs="Times New Roman"/>
        </w:rPr>
        <w:t>You are an expert martial artist skilled in unarmed combat. At the beginning of your turn, you can choose one of the following stances:</w:t>
      </w:r>
    </w:p>
    <w:p w14:paraId="07FB98D4" w14:textId="13294BE1" w:rsidR="00DF19B1" w:rsidRPr="009442E5" w:rsidRDefault="009442E5" w:rsidP="00DF19B1">
      <w:pPr>
        <w:pStyle w:val="ListParagraph"/>
        <w:numPr>
          <w:ilvl w:val="0"/>
          <w:numId w:val="45"/>
        </w:numPr>
        <w:spacing w:before="100" w:beforeAutospacing="1" w:after="100" w:afterAutospacing="1"/>
        <w:rPr>
          <w:rFonts w:eastAsia="Times New Roman"/>
          <w:sz w:val="22"/>
        </w:rPr>
      </w:pPr>
      <w:r>
        <w:rPr>
          <w:rFonts w:eastAsia="Times New Roman"/>
          <w:i/>
          <w:sz w:val="22"/>
        </w:rPr>
        <w:t>Precision</w:t>
      </w:r>
      <w:r w:rsidRPr="009442E5">
        <w:rPr>
          <w:rFonts w:eastAsia="Times New Roman"/>
          <w:i/>
          <w:sz w:val="22"/>
        </w:rPr>
        <w:t>:</w:t>
      </w:r>
      <w:r w:rsidRPr="009442E5">
        <w:rPr>
          <w:rFonts w:eastAsia="Times New Roman"/>
          <w:sz w:val="22"/>
        </w:rPr>
        <w:t xml:space="preserve"> </w:t>
      </w:r>
      <w:r w:rsidR="00DF19B1" w:rsidRPr="009442E5">
        <w:rPr>
          <w:rFonts w:eastAsia="Times New Roman"/>
          <w:sz w:val="22"/>
        </w:rPr>
        <w:t xml:space="preserve">Gain a +1 bonus to </w:t>
      </w:r>
      <w:r w:rsidRPr="009442E5">
        <w:rPr>
          <w:rFonts w:eastAsia="Times New Roman"/>
          <w:sz w:val="22"/>
        </w:rPr>
        <w:t>hit with your unarmed attack rolls.</w:t>
      </w:r>
    </w:p>
    <w:p w14:paraId="70358761" w14:textId="4225A43B" w:rsidR="009442E5" w:rsidRPr="009442E5" w:rsidRDefault="009442E5" w:rsidP="00DF19B1">
      <w:pPr>
        <w:pStyle w:val="ListParagraph"/>
        <w:numPr>
          <w:ilvl w:val="0"/>
          <w:numId w:val="45"/>
        </w:numPr>
        <w:spacing w:before="100" w:beforeAutospacing="1" w:after="100" w:afterAutospacing="1"/>
        <w:rPr>
          <w:rFonts w:eastAsia="Times New Roman"/>
          <w:sz w:val="22"/>
        </w:rPr>
      </w:pPr>
      <w:r w:rsidRPr="009442E5">
        <w:rPr>
          <w:rFonts w:eastAsia="Times New Roman"/>
          <w:i/>
          <w:sz w:val="22"/>
        </w:rPr>
        <w:t>Powe</w:t>
      </w:r>
      <w:r>
        <w:rPr>
          <w:rFonts w:eastAsia="Times New Roman"/>
          <w:i/>
          <w:sz w:val="22"/>
        </w:rPr>
        <w:t>rful</w:t>
      </w:r>
      <w:r w:rsidRPr="009442E5">
        <w:rPr>
          <w:rFonts w:eastAsia="Times New Roman"/>
          <w:i/>
          <w:sz w:val="22"/>
        </w:rPr>
        <w:t>:</w:t>
      </w:r>
      <w:r w:rsidRPr="009442E5">
        <w:rPr>
          <w:rFonts w:eastAsia="Times New Roman"/>
          <w:sz w:val="22"/>
        </w:rPr>
        <w:t xml:space="preserve">  Gain +2 bonus to damage with your unarmed attack rolls. </w:t>
      </w:r>
    </w:p>
    <w:p w14:paraId="3998C9CC" w14:textId="7D4FF872" w:rsidR="009442E5" w:rsidRPr="009442E5" w:rsidRDefault="009442E5" w:rsidP="009442E5">
      <w:pPr>
        <w:pStyle w:val="ListParagraph"/>
        <w:numPr>
          <w:ilvl w:val="0"/>
          <w:numId w:val="45"/>
        </w:numPr>
        <w:spacing w:before="100" w:beforeAutospacing="1" w:after="100" w:afterAutospacing="1"/>
        <w:rPr>
          <w:rFonts w:eastAsia="Times New Roman"/>
          <w:sz w:val="22"/>
        </w:rPr>
      </w:pPr>
      <w:r>
        <w:rPr>
          <w:rFonts w:eastAsia="Times New Roman"/>
          <w:i/>
          <w:sz w:val="22"/>
        </w:rPr>
        <w:t>Quick</w:t>
      </w:r>
      <w:r w:rsidRPr="009442E5">
        <w:rPr>
          <w:rFonts w:eastAsia="Times New Roman"/>
          <w:i/>
          <w:sz w:val="22"/>
        </w:rPr>
        <w:t>:</w:t>
      </w:r>
      <w:r w:rsidRPr="009442E5">
        <w:rPr>
          <w:rFonts w:eastAsia="Times New Roman"/>
          <w:sz w:val="22"/>
        </w:rPr>
        <w:t xml:space="preserve"> Use your Dexterity modifier instead of your Strength modifier for attack rolls and damage rolls with unarmed attacks. When using this stance, you deal your Dexterity base die plus your Dexterity modifier in kinetic damage with unarmed attacks.</w:t>
      </w:r>
    </w:p>
    <w:p w14:paraId="35827C1D" w14:textId="77777777" w:rsidR="009442E5" w:rsidRPr="009442E5" w:rsidRDefault="009442E5" w:rsidP="009442E5">
      <w:pPr>
        <w:spacing w:before="100" w:beforeAutospacing="1" w:after="100" w:afterAutospacing="1" w:line="240" w:lineRule="auto"/>
        <w:rPr>
          <w:rFonts w:eastAsia="Times New Roman" w:cs="Times New Roman"/>
        </w:rPr>
      </w:pPr>
      <w:r w:rsidRPr="009442E5">
        <w:rPr>
          <w:rFonts w:eastAsia="Times New Roman" w:cs="Times New Roman"/>
        </w:rPr>
        <w:t>You must choose one of the stances at the beginning of your turn, and the chosen stance lasts until you decide to change it.</w:t>
      </w:r>
    </w:p>
    <w:bookmarkEnd w:id="23"/>
    <w:p w14:paraId="2B49A626" w14:textId="5A8FBB96" w:rsidR="00EF0501" w:rsidRPr="00A71B3C" w:rsidRDefault="00EF0501" w:rsidP="006D6269">
      <w:pPr>
        <w:pStyle w:val="Heading3"/>
      </w:pPr>
      <w:r>
        <w:t>&lt;h3&gt;</w:t>
      </w:r>
      <w:r w:rsidRPr="00A71B3C">
        <w:t>Mind over Body</w:t>
      </w:r>
      <w:bookmarkEnd w:id="24"/>
      <w:r w:rsidRPr="00A71B3C">
        <w:t xml:space="preserve"> </w:t>
      </w:r>
    </w:p>
    <w:p w14:paraId="4377CA49" w14:textId="1BD65CF2" w:rsidR="00EF0501" w:rsidRPr="00543A67" w:rsidRDefault="00EF0501" w:rsidP="00EF0501">
      <w:r w:rsidRPr="00543A67">
        <w:rPr>
          <w:b/>
          <w:bCs/>
        </w:rPr>
        <w:t>Requirements:</w:t>
      </w:r>
      <w:r w:rsidRPr="00543A67">
        <w:rPr>
          <w:bCs/>
        </w:rPr>
        <w:t xml:space="preserve"> </w:t>
      </w:r>
      <w:r w:rsidR="00727FDD" w:rsidRPr="00543A67">
        <w:t>Wisdom 1</w:t>
      </w:r>
      <w:r w:rsidR="008D199D" w:rsidRPr="00543A67">
        <w:t>3+</w:t>
      </w:r>
    </w:p>
    <w:p w14:paraId="65981B20" w14:textId="11E9B555" w:rsidR="00EF0501" w:rsidRPr="00507437" w:rsidRDefault="00EF0501" w:rsidP="00EF0501">
      <w:r w:rsidRPr="00507437">
        <w:rPr>
          <w:b/>
          <w:bCs/>
        </w:rPr>
        <w:t>Benefit:</w:t>
      </w:r>
      <w:r w:rsidRPr="00507437">
        <w:rPr>
          <w:bCs/>
        </w:rPr>
        <w:t xml:space="preserve"> </w:t>
      </w:r>
      <w:r w:rsidRPr="00507437">
        <w:t>Once per scene</w:t>
      </w:r>
      <w:r w:rsidR="00105838" w:rsidRPr="00507437">
        <w:t>,</w:t>
      </w:r>
      <w:r w:rsidRPr="00507437">
        <w:t xml:space="preserve"> </w:t>
      </w:r>
      <w:r w:rsidR="0036087E" w:rsidRPr="00700C7E">
        <w:rPr>
          <w:color w:val="FF0000"/>
        </w:rPr>
        <w:t>when attacked as a reaction,</w:t>
      </w:r>
      <w:r w:rsidRPr="00700C7E">
        <w:rPr>
          <w:color w:val="FF0000"/>
        </w:rPr>
        <w:t xml:space="preserve"> you may </w:t>
      </w:r>
      <w:r w:rsidR="00700C7E" w:rsidRPr="00700C7E">
        <w:rPr>
          <w:color w:val="FF0000"/>
        </w:rPr>
        <w:t>use</w:t>
      </w:r>
      <w:r w:rsidRPr="00700C7E">
        <w:rPr>
          <w:color w:val="FF0000"/>
        </w:rPr>
        <w:t xml:space="preserve"> your </w:t>
      </w:r>
      <w:r w:rsidR="00700C7E" w:rsidRPr="00700C7E">
        <w:rPr>
          <w:color w:val="FF0000"/>
        </w:rPr>
        <w:t>willpower defense in place of either your avoidance or fortitude defense, but you must choose to use this feat</w:t>
      </w:r>
      <w:r w:rsidR="00105838" w:rsidRPr="00700C7E">
        <w:rPr>
          <w:color w:val="FF0000"/>
        </w:rPr>
        <w:t xml:space="preserve"> </w:t>
      </w:r>
      <w:r w:rsidRPr="00700C7E">
        <w:rPr>
          <w:color w:val="FF0000"/>
        </w:rPr>
        <w:t>before the attack is resolved.</w:t>
      </w:r>
    </w:p>
    <w:p w14:paraId="07F11381" w14:textId="75917DA1" w:rsidR="008162A3" w:rsidRPr="001C3A76" w:rsidRDefault="008162A3" w:rsidP="008162A3">
      <w:pPr>
        <w:pStyle w:val="Heading3"/>
      </w:pPr>
      <w:bookmarkStart w:id="25" w:name="_Toc337448755"/>
      <w:r>
        <w:t xml:space="preserve">&lt;h3&gt;Natural Born Leader </w:t>
      </w:r>
      <w:r w:rsidRPr="001C3A76">
        <w:t xml:space="preserve"> </w:t>
      </w:r>
    </w:p>
    <w:p w14:paraId="4685E393" w14:textId="7C0F8761" w:rsidR="008162A3" w:rsidRPr="000C58C6" w:rsidRDefault="008162A3" w:rsidP="008162A3">
      <w:pPr>
        <w:rPr>
          <w:bCs/>
          <w:i/>
        </w:rPr>
      </w:pPr>
      <w:r>
        <w:rPr>
          <w:bCs/>
          <w:i/>
        </w:rPr>
        <w:t xml:space="preserve">You possess a powerful presence that inspires others </w:t>
      </w:r>
    </w:p>
    <w:p w14:paraId="19786296" w14:textId="79159A75" w:rsidR="008162A3" w:rsidRPr="009442E5" w:rsidRDefault="008162A3" w:rsidP="008162A3">
      <w:r w:rsidRPr="009442E5">
        <w:rPr>
          <w:b/>
          <w:bCs/>
        </w:rPr>
        <w:t>Requirements:</w:t>
      </w:r>
      <w:r w:rsidRPr="009442E5">
        <w:rPr>
          <w:bCs/>
        </w:rPr>
        <w:t xml:space="preserve"> </w:t>
      </w:r>
      <w:r>
        <w:t>Charisma 1</w:t>
      </w:r>
      <w:r w:rsidR="00442A03">
        <w:t>7</w:t>
      </w:r>
      <w:r>
        <w:t>+</w:t>
      </w:r>
    </w:p>
    <w:p w14:paraId="3A6AC259" w14:textId="42315917" w:rsidR="008162A3" w:rsidRDefault="008162A3" w:rsidP="008162A3">
      <w:r w:rsidRPr="009442E5">
        <w:rPr>
          <w:b/>
          <w:bCs/>
        </w:rPr>
        <w:t>Benefit:</w:t>
      </w:r>
      <w:r w:rsidRPr="009442E5">
        <w:rPr>
          <w:bCs/>
        </w:rPr>
        <w:t xml:space="preserve"> </w:t>
      </w:r>
      <w:r>
        <w:t>You learn two leadership maneuvers of your choice</w:t>
      </w:r>
      <w:r w:rsidR="00C528C5">
        <w:t>, ignoring</w:t>
      </w:r>
      <w:r w:rsidR="00442A03">
        <w:t xml:space="preserve"> the </w:t>
      </w:r>
      <w:r w:rsidR="00E85649">
        <w:t>maneuvers'</w:t>
      </w:r>
      <w:r w:rsidR="00442A03">
        <w:t xml:space="preserve"> requirements. See page XX for a full list of maneuvers. </w:t>
      </w:r>
    </w:p>
    <w:p w14:paraId="1F0A292B" w14:textId="1070BED3" w:rsidR="008162A3" w:rsidRPr="008162A3" w:rsidRDefault="008162A3" w:rsidP="008162A3">
      <w:r>
        <w:rPr>
          <w:b/>
        </w:rPr>
        <w:t xml:space="preserve">Special: </w:t>
      </w:r>
      <w:r>
        <w:t>You can take these feat multiple times learning a leadership maneuver each time.</w:t>
      </w:r>
    </w:p>
    <w:p w14:paraId="175574D7" w14:textId="75590AF8" w:rsidR="00EF0501" w:rsidRPr="001C3A76" w:rsidRDefault="00EF0501" w:rsidP="006D6269">
      <w:pPr>
        <w:pStyle w:val="Heading3"/>
      </w:pPr>
      <w:r>
        <w:t>&lt;h3&gt;</w:t>
      </w:r>
      <w:r w:rsidRPr="001C3A76">
        <w:t>Night Owl</w:t>
      </w:r>
      <w:bookmarkEnd w:id="25"/>
      <w:r w:rsidRPr="001C3A76">
        <w:t xml:space="preserve"> </w:t>
      </w:r>
    </w:p>
    <w:p w14:paraId="44702A41" w14:textId="77777777" w:rsidR="00EF0501" w:rsidRPr="000C58C6" w:rsidRDefault="00EF0501" w:rsidP="00EF0501">
      <w:pPr>
        <w:rPr>
          <w:bCs/>
          <w:i/>
        </w:rPr>
      </w:pPr>
      <w:r w:rsidRPr="000C58C6">
        <w:rPr>
          <w:bCs/>
          <w:i/>
        </w:rPr>
        <w:t xml:space="preserve">You sleep with one eye open. </w:t>
      </w:r>
    </w:p>
    <w:p w14:paraId="1E11EAC3" w14:textId="658F4C9D" w:rsidR="00EF0501" w:rsidRPr="009442E5" w:rsidRDefault="00EF0501" w:rsidP="00EF0501">
      <w:r w:rsidRPr="009442E5">
        <w:rPr>
          <w:b/>
          <w:bCs/>
        </w:rPr>
        <w:t>Requirements:</w:t>
      </w:r>
      <w:r w:rsidRPr="009442E5">
        <w:rPr>
          <w:bCs/>
        </w:rPr>
        <w:t xml:space="preserve"> </w:t>
      </w:r>
      <w:r w:rsidR="008D199D" w:rsidRPr="009442E5">
        <w:t>Wisdom and Constitution of 13+</w:t>
      </w:r>
    </w:p>
    <w:p w14:paraId="30680AF1" w14:textId="05DA5582" w:rsidR="00EF0501" w:rsidRPr="009442E5" w:rsidRDefault="00EF0501" w:rsidP="00EF0501">
      <w:r w:rsidRPr="009442E5">
        <w:rPr>
          <w:b/>
          <w:bCs/>
        </w:rPr>
        <w:t>Benefit:</w:t>
      </w:r>
      <w:r w:rsidRPr="009442E5">
        <w:rPr>
          <w:bCs/>
        </w:rPr>
        <w:t xml:space="preserve"> </w:t>
      </w:r>
      <w:r w:rsidRPr="009442E5">
        <w:t xml:space="preserve">You only require 4 hours of sleep a day and may sleep in short spurts </w:t>
      </w:r>
      <w:r w:rsidR="00A41BA2" w:rsidRPr="009442E5">
        <w:t>to</w:t>
      </w:r>
      <w:r w:rsidRPr="009442E5">
        <w:t xml:space="preserve"> be rested</w:t>
      </w:r>
      <w:r w:rsidR="00A41BA2" w:rsidRPr="009442E5">
        <w:t>; as</w:t>
      </w:r>
      <w:r w:rsidRPr="009442E5">
        <w:t xml:space="preserve"> long as you sleep a total of 4 hours with each </w:t>
      </w:r>
      <w:r w:rsidR="00C44ACF" w:rsidRPr="009442E5">
        <w:t>"</w:t>
      </w:r>
      <w:r w:rsidRPr="009442E5">
        <w:t>nap</w:t>
      </w:r>
      <w:r w:rsidR="00C44ACF" w:rsidRPr="009442E5">
        <w:t>"</w:t>
      </w:r>
      <w:r w:rsidRPr="009442E5">
        <w:t xml:space="preserve"> lasting at least 1 hour each</w:t>
      </w:r>
      <w:r w:rsidR="008D199D" w:rsidRPr="009442E5">
        <w:t>, you are considered to have completed a long rest</w:t>
      </w:r>
      <w:r w:rsidRPr="009442E5">
        <w:t>. You also gain a +</w:t>
      </w:r>
      <w:r w:rsidR="008D199D" w:rsidRPr="009442E5">
        <w:t>5</w:t>
      </w:r>
      <w:r w:rsidRPr="009442E5">
        <w:t xml:space="preserve"> bonus to your passive </w:t>
      </w:r>
      <w:r w:rsidRPr="009442E5">
        <w:rPr>
          <w:i/>
        </w:rPr>
        <w:t xml:space="preserve">Perception </w:t>
      </w:r>
      <w:r w:rsidR="008D199D" w:rsidRPr="009442E5">
        <w:t>when asleep.</w:t>
      </w:r>
    </w:p>
    <w:p w14:paraId="2D7D6953" w14:textId="77777777" w:rsidR="002743C7" w:rsidRDefault="002743C7" w:rsidP="002743C7">
      <w:pPr>
        <w:pStyle w:val="Heading3"/>
      </w:pPr>
      <w:bookmarkStart w:id="26" w:name="_Toc337448756"/>
      <w:r>
        <w:t>&lt;h3&gt;Occult Scholar</w:t>
      </w:r>
    </w:p>
    <w:p w14:paraId="3F3E596A" w14:textId="77777777" w:rsidR="002743C7" w:rsidRPr="000C58C6" w:rsidRDefault="002743C7" w:rsidP="002743C7">
      <w:r w:rsidRPr="000C58C6">
        <w:rPr>
          <w:b/>
        </w:rPr>
        <w:t>Requirements:</w:t>
      </w:r>
      <w:r w:rsidRPr="000C58C6">
        <w:t xml:space="preserve"> Occult as a trained skill</w:t>
      </w:r>
    </w:p>
    <w:p w14:paraId="55F8FD31" w14:textId="2F6AB8F9" w:rsidR="002743C7" w:rsidRPr="00507437" w:rsidRDefault="002743C7" w:rsidP="002743C7">
      <w:r w:rsidRPr="00507437">
        <w:rPr>
          <w:b/>
          <w:bCs/>
        </w:rPr>
        <w:lastRenderedPageBreak/>
        <w:t>Benefit:</w:t>
      </w:r>
      <w:r w:rsidRPr="00507437">
        <w:rPr>
          <w:bCs/>
        </w:rPr>
        <w:t xml:space="preserve"> </w:t>
      </w:r>
      <w:r w:rsidRPr="00507437">
        <w:t xml:space="preserve">You gain skill focus in one of </w:t>
      </w:r>
      <w:r w:rsidRPr="00507437">
        <w:rPr>
          <w:i/>
        </w:rPr>
        <w:t>Occult’s</w:t>
      </w:r>
      <w:r w:rsidRPr="00507437">
        <w:t xml:space="preserve"> fields of study</w:t>
      </w:r>
      <w:r w:rsidR="00E85649">
        <w:t>; you</w:t>
      </w:r>
      <w:r w:rsidRPr="00507437">
        <w:t xml:space="preserve"> also gain a +2 bonus on all Occult skill checks made to identify or understand arcane symbols, rituals, or magical phenomena.</w:t>
      </w:r>
    </w:p>
    <w:p w14:paraId="227879B3" w14:textId="6310AA05" w:rsidR="00EF0501" w:rsidRPr="001C3A76" w:rsidRDefault="00EF0501" w:rsidP="006D6269">
      <w:pPr>
        <w:pStyle w:val="Heading3"/>
      </w:pPr>
      <w:r>
        <w:t>&lt;h3&gt;</w:t>
      </w:r>
      <w:r w:rsidRPr="001C3A76">
        <w:t>Owl Eyed</w:t>
      </w:r>
      <w:bookmarkEnd w:id="26"/>
      <w:r w:rsidRPr="001C3A76">
        <w:t xml:space="preserve"> </w:t>
      </w:r>
    </w:p>
    <w:p w14:paraId="50FBA95B" w14:textId="4EE66AE8" w:rsidR="000C58C6" w:rsidRPr="0024272F" w:rsidRDefault="000C58C6" w:rsidP="00EF0501">
      <w:pPr>
        <w:rPr>
          <w:b/>
          <w:bCs/>
        </w:rPr>
      </w:pPr>
      <w:r w:rsidRPr="0024272F">
        <w:rPr>
          <w:b/>
          <w:bCs/>
        </w:rPr>
        <w:t>Requirements:</w:t>
      </w:r>
      <w:r w:rsidRPr="0024272F">
        <w:rPr>
          <w:bCs/>
        </w:rPr>
        <w:t xml:space="preserve"> </w:t>
      </w:r>
      <w:r w:rsidRPr="0024272F">
        <w:t>Perception as a trained skill</w:t>
      </w:r>
    </w:p>
    <w:p w14:paraId="480D08E1" w14:textId="6F85285A" w:rsidR="000C58C6" w:rsidRPr="0024272F" w:rsidRDefault="00EF0501" w:rsidP="009442E5">
      <w:r w:rsidRPr="0024272F">
        <w:rPr>
          <w:b/>
          <w:bCs/>
        </w:rPr>
        <w:t>Benefit:</w:t>
      </w:r>
      <w:r w:rsidRPr="0024272F">
        <w:rPr>
          <w:bCs/>
        </w:rPr>
        <w:t xml:space="preserve"> </w:t>
      </w:r>
      <w:r w:rsidR="004E05AC" w:rsidRPr="0024272F">
        <w:t xml:space="preserve">You gain skill focus in </w:t>
      </w:r>
      <w:r w:rsidR="000C58C6" w:rsidRPr="0024272F">
        <w:t>Perception</w:t>
      </w:r>
      <w:r w:rsidR="00E85649" w:rsidRPr="0024272F">
        <w:t xml:space="preserve">, and you gain a +5 bonus to your passive Perception. </w:t>
      </w:r>
    </w:p>
    <w:p w14:paraId="0BCEB675" w14:textId="7D8E4E29" w:rsidR="001D46F5" w:rsidRPr="004E05AC" w:rsidRDefault="001D46F5" w:rsidP="001D46F5">
      <w:pPr>
        <w:pStyle w:val="Heading3"/>
        <w:rPr>
          <w:sz w:val="22"/>
          <w:szCs w:val="22"/>
        </w:rPr>
      </w:pPr>
      <w:r w:rsidRPr="004E05AC">
        <w:rPr>
          <w:sz w:val="22"/>
          <w:szCs w:val="22"/>
        </w:rPr>
        <w:t xml:space="preserve">&lt;h3&gt;Perfect Aim  </w:t>
      </w:r>
    </w:p>
    <w:p w14:paraId="4284A3AA" w14:textId="601405EB" w:rsidR="001D46F5" w:rsidRPr="004E05AC" w:rsidRDefault="001D46F5" w:rsidP="001D46F5">
      <w:pPr>
        <w:rPr>
          <w:i/>
        </w:rPr>
      </w:pPr>
      <w:r w:rsidRPr="004E05AC">
        <w:rPr>
          <w:i/>
        </w:rPr>
        <w:t>Your precision with ranged weapons is unparalleled.</w:t>
      </w:r>
    </w:p>
    <w:p w14:paraId="555EBDF9" w14:textId="06B1A0B5" w:rsidR="001D46F5" w:rsidRPr="004E05AC" w:rsidRDefault="001D46F5" w:rsidP="001D46F5">
      <w:r w:rsidRPr="004E05AC">
        <w:rPr>
          <w:b/>
          <w:bCs/>
        </w:rPr>
        <w:t>Requirements:</w:t>
      </w:r>
      <w:r w:rsidRPr="004E05AC">
        <w:rPr>
          <w:bCs/>
        </w:rPr>
        <w:t xml:space="preserve"> </w:t>
      </w:r>
      <w:r w:rsidRPr="004E05AC">
        <w:t>Hawkeye</w:t>
      </w:r>
    </w:p>
    <w:p w14:paraId="2EAAE4E8" w14:textId="65E4E460" w:rsidR="001D46F5" w:rsidRPr="004E05AC" w:rsidRDefault="001D46F5" w:rsidP="001D46F5">
      <w:r w:rsidRPr="004E05AC">
        <w:rPr>
          <w:b/>
          <w:bCs/>
        </w:rPr>
        <w:t>Benefit:</w:t>
      </w:r>
      <w:r w:rsidRPr="004E05AC">
        <w:rPr>
          <w:bCs/>
        </w:rPr>
        <w:t xml:space="preserve"> </w:t>
      </w:r>
      <w:r w:rsidRPr="004E05AC">
        <w:t>You gain a +</w:t>
      </w:r>
      <w:r w:rsidR="000C58C6" w:rsidRPr="004E05AC">
        <w:t>1</w:t>
      </w:r>
      <w:r w:rsidRPr="004E05AC">
        <w:t xml:space="preserve"> bonus to attack rolls made with </w:t>
      </w:r>
      <w:r w:rsidRPr="0024272F">
        <w:rPr>
          <w:color w:val="FF0000"/>
        </w:rPr>
        <w:t xml:space="preserve">ranged </w:t>
      </w:r>
      <w:r w:rsidR="0024272F" w:rsidRPr="0024272F">
        <w:rPr>
          <w:color w:val="FF0000"/>
        </w:rPr>
        <w:t>attacks</w:t>
      </w:r>
      <w:r w:rsidRPr="0024272F">
        <w:rPr>
          <w:color w:val="FF0000"/>
        </w:rPr>
        <w:t xml:space="preserve">. </w:t>
      </w:r>
      <w:r w:rsidRPr="004E05AC">
        <w:t xml:space="preserve">Additionally, once per scene, as a bonus action, you can make a ranged attack with </w:t>
      </w:r>
      <w:r w:rsidR="00C44ACF" w:rsidRPr="004E05AC">
        <w:t>A</w:t>
      </w:r>
      <w:r w:rsidRPr="004E05AC">
        <w:t>dvantage against a target you can see.</w:t>
      </w:r>
    </w:p>
    <w:p w14:paraId="1F06D8A4" w14:textId="77777777" w:rsidR="00EF0501" w:rsidRPr="004E05AC" w:rsidRDefault="00EF0501" w:rsidP="006D6269">
      <w:pPr>
        <w:pStyle w:val="Heading3"/>
        <w:rPr>
          <w:sz w:val="22"/>
          <w:szCs w:val="22"/>
        </w:rPr>
      </w:pPr>
      <w:bookmarkStart w:id="27" w:name="_Toc337448757"/>
      <w:r w:rsidRPr="004E05AC">
        <w:rPr>
          <w:sz w:val="22"/>
          <w:szCs w:val="22"/>
        </w:rPr>
        <w:t>&lt;h3&gt;Political Maneuvering</w:t>
      </w:r>
      <w:bookmarkEnd w:id="27"/>
      <w:r w:rsidRPr="004E05AC">
        <w:rPr>
          <w:sz w:val="22"/>
          <w:szCs w:val="22"/>
        </w:rPr>
        <w:t xml:space="preserve"> </w:t>
      </w:r>
    </w:p>
    <w:p w14:paraId="64B1D4C9" w14:textId="5E419C70" w:rsidR="00EF0501" w:rsidRPr="004E05AC" w:rsidRDefault="00EF0501" w:rsidP="00EF0501">
      <w:pPr>
        <w:rPr>
          <w:i/>
          <w:iCs/>
        </w:rPr>
      </w:pPr>
      <w:r w:rsidRPr="004E05AC">
        <w:rPr>
          <w:i/>
          <w:iCs/>
        </w:rPr>
        <w:t xml:space="preserve">In a world where the wrong phrase can get you </w:t>
      </w:r>
      <w:r w:rsidR="000C58C6" w:rsidRPr="004E05AC">
        <w:rPr>
          <w:i/>
          <w:iCs/>
        </w:rPr>
        <w:t>shot</w:t>
      </w:r>
      <w:r w:rsidR="00A41BA2" w:rsidRPr="004E05AC">
        <w:rPr>
          <w:i/>
          <w:iCs/>
        </w:rPr>
        <w:t>,</w:t>
      </w:r>
      <w:r w:rsidRPr="004E05AC">
        <w:rPr>
          <w:i/>
          <w:iCs/>
        </w:rPr>
        <w:t xml:space="preserve"> this ability enables you to keep the peace.</w:t>
      </w:r>
    </w:p>
    <w:p w14:paraId="153CFF42" w14:textId="470903D5" w:rsidR="00EF0501" w:rsidRPr="004E05AC" w:rsidRDefault="00EF0501" w:rsidP="00EF0501">
      <w:r w:rsidRPr="004E05AC">
        <w:rPr>
          <w:b/>
          <w:bCs/>
        </w:rPr>
        <w:t>Requirements:</w:t>
      </w:r>
      <w:r w:rsidRPr="004E05AC">
        <w:rPr>
          <w:bCs/>
        </w:rPr>
        <w:t xml:space="preserve"> </w:t>
      </w:r>
      <w:r w:rsidR="00C95A47" w:rsidRPr="004E05AC">
        <w:rPr>
          <w:iCs/>
        </w:rPr>
        <w:t>Honey Tongue</w:t>
      </w:r>
      <w:r w:rsidR="00C95A47" w:rsidRPr="004E05AC">
        <w:rPr>
          <w:i/>
          <w:iCs/>
        </w:rPr>
        <w:t xml:space="preserve"> </w:t>
      </w:r>
    </w:p>
    <w:p w14:paraId="60195174" w14:textId="7305051A" w:rsidR="00EF0501" w:rsidRPr="004E05AC" w:rsidRDefault="00EF0501" w:rsidP="00EF0501">
      <w:r w:rsidRPr="004E05AC">
        <w:rPr>
          <w:b/>
          <w:bCs/>
        </w:rPr>
        <w:t>Benefit:</w:t>
      </w:r>
      <w:r w:rsidRPr="004E05AC">
        <w:rPr>
          <w:bCs/>
        </w:rPr>
        <w:t xml:space="preserve"> </w:t>
      </w:r>
      <w:r w:rsidRPr="004E05AC">
        <w:t>Once per scene</w:t>
      </w:r>
      <w:r w:rsidR="00A41BA2" w:rsidRPr="004E05AC">
        <w:t>,</w:t>
      </w:r>
      <w:r w:rsidRPr="004E05AC">
        <w:t xml:space="preserve"> you may step in and attempt to correct a political or social blunder on </w:t>
      </w:r>
      <w:r w:rsidR="000C58C6" w:rsidRPr="004E05AC">
        <w:t>behalf</w:t>
      </w:r>
      <w:r w:rsidRPr="004E05AC">
        <w:t xml:space="preserve"> of an ally. You may replace your ally</w:t>
      </w:r>
      <w:r w:rsidR="00C44ACF" w:rsidRPr="004E05AC">
        <w:t>'</w:t>
      </w:r>
      <w:r w:rsidRPr="004E05AC">
        <w:t xml:space="preserve">s failed </w:t>
      </w:r>
      <w:r w:rsidR="008D199D" w:rsidRPr="004E05AC">
        <w:t>s</w:t>
      </w:r>
      <w:r w:rsidR="00377DF6" w:rsidRPr="004E05AC">
        <w:t>kill check</w:t>
      </w:r>
      <w:r w:rsidRPr="004E05AC">
        <w:t xml:space="preserve"> with your </w:t>
      </w:r>
      <w:r w:rsidRPr="004E05AC">
        <w:rPr>
          <w:i/>
          <w:iCs/>
        </w:rPr>
        <w:t xml:space="preserve">Influence </w:t>
      </w:r>
      <w:r w:rsidRPr="004E05AC">
        <w:rPr>
          <w:i/>
        </w:rPr>
        <w:t>(</w:t>
      </w:r>
      <w:r w:rsidR="00727FDD" w:rsidRPr="004E05AC">
        <w:rPr>
          <w:i/>
        </w:rPr>
        <w:t>Charisma)</w:t>
      </w:r>
      <w:r w:rsidRPr="004E05AC">
        <w:t xml:space="preserve"> </w:t>
      </w:r>
      <w:r w:rsidR="00377DF6" w:rsidRPr="004E05AC">
        <w:t>Skill check</w:t>
      </w:r>
      <w:r w:rsidRPr="004E05AC">
        <w:t>.</w:t>
      </w:r>
    </w:p>
    <w:p w14:paraId="27D7B2FB" w14:textId="77777777" w:rsidR="005F7C8D" w:rsidRPr="00A417BB" w:rsidRDefault="005F7C8D" w:rsidP="005F7C8D">
      <w:pPr>
        <w:pStyle w:val="Heading3"/>
      </w:pPr>
      <w:r>
        <w:t>&lt;h3&gt;</w:t>
      </w:r>
      <w:bookmarkStart w:id="28" w:name="_Hlk174737530"/>
      <w:r>
        <w:t>Polyglot</w:t>
      </w:r>
      <w:bookmarkEnd w:id="28"/>
    </w:p>
    <w:p w14:paraId="18FA023B" w14:textId="77777777" w:rsidR="005F7C8D" w:rsidRPr="00A417BB" w:rsidRDefault="005F7C8D" w:rsidP="005F7C8D">
      <w:r w:rsidRPr="00A417BB">
        <w:rPr>
          <w:b/>
          <w:bCs/>
        </w:rPr>
        <w:t>Requirements:</w:t>
      </w:r>
      <w:r w:rsidRPr="00A417BB">
        <w:t xml:space="preserve"> Linguistics as a trained skill</w:t>
      </w:r>
    </w:p>
    <w:p w14:paraId="4A344A01" w14:textId="39106943" w:rsidR="005F7C8D" w:rsidRPr="00507437" w:rsidRDefault="009442E5" w:rsidP="009442E5">
      <w:pPr>
        <w:pStyle w:val="NoSpacing"/>
        <w:rPr>
          <w:color w:val="auto"/>
        </w:rPr>
      </w:pPr>
      <w:r w:rsidRPr="00507437">
        <w:rPr>
          <w:b/>
          <w:bCs/>
          <w:color w:val="auto"/>
        </w:rPr>
        <w:t>Benefit:</w:t>
      </w:r>
      <w:r w:rsidRPr="00507437">
        <w:rPr>
          <w:bCs/>
          <w:color w:val="auto"/>
        </w:rPr>
        <w:t xml:space="preserve"> </w:t>
      </w:r>
      <w:r w:rsidR="004E05AC" w:rsidRPr="00507437">
        <w:rPr>
          <w:color w:val="auto"/>
        </w:rPr>
        <w:t xml:space="preserve">You gain skill focus in </w:t>
      </w:r>
      <w:r w:rsidR="005F7C8D" w:rsidRPr="00507437">
        <w:rPr>
          <w:color w:val="auto"/>
        </w:rPr>
        <w:t>Linguistics</w:t>
      </w:r>
      <w:r w:rsidRPr="00507437">
        <w:rPr>
          <w:color w:val="auto"/>
        </w:rPr>
        <w:t xml:space="preserve"> and learn three additional languages. </w:t>
      </w:r>
    </w:p>
    <w:p w14:paraId="746C0676" w14:textId="77777777" w:rsidR="009442E5" w:rsidRPr="00507437" w:rsidRDefault="009442E5" w:rsidP="009442E5">
      <w:pPr>
        <w:pStyle w:val="NoSpacing"/>
        <w:rPr>
          <w:color w:val="auto"/>
        </w:rPr>
      </w:pPr>
    </w:p>
    <w:p w14:paraId="5B2B5700" w14:textId="28BA9610" w:rsidR="009442E5" w:rsidRPr="00507437" w:rsidRDefault="009442E5" w:rsidP="009442E5">
      <w:pPr>
        <w:pStyle w:val="NoSpacing"/>
        <w:rPr>
          <w:color w:val="auto"/>
        </w:rPr>
      </w:pPr>
      <w:r w:rsidRPr="00507437">
        <w:rPr>
          <w:b/>
          <w:color w:val="auto"/>
        </w:rPr>
        <w:t>Special:</w:t>
      </w:r>
      <w:r w:rsidRPr="00507437">
        <w:rPr>
          <w:color w:val="auto"/>
        </w:rPr>
        <w:t xml:space="preserve"> You can take these feat multiple times allowing you to learn 3 additional languages each time</w:t>
      </w:r>
      <w:r w:rsidR="00201307" w:rsidRPr="00507437">
        <w:rPr>
          <w:color w:val="auto"/>
        </w:rPr>
        <w:t>.</w:t>
      </w:r>
    </w:p>
    <w:p w14:paraId="6F283599" w14:textId="77777777" w:rsidR="00D9461B" w:rsidRPr="001C3A76" w:rsidRDefault="00D9461B" w:rsidP="00D9461B">
      <w:pPr>
        <w:pStyle w:val="Heading3"/>
      </w:pPr>
      <w:bookmarkStart w:id="29" w:name="_Toc337448758"/>
      <w:bookmarkStart w:id="30" w:name="_Toc337448759"/>
      <w:r>
        <w:t>&lt;h3&gt;</w:t>
      </w:r>
      <w:r w:rsidRPr="001C3A76">
        <w:t>Quick</w:t>
      </w:r>
      <w:bookmarkEnd w:id="29"/>
      <w:r w:rsidRPr="001C3A76">
        <w:t xml:space="preserve"> </w:t>
      </w:r>
    </w:p>
    <w:p w14:paraId="749D22F1" w14:textId="77777777" w:rsidR="00D9461B" w:rsidRPr="001C3A76" w:rsidRDefault="00D9461B" w:rsidP="00D9461B">
      <w:pPr>
        <w:rPr>
          <w:sz w:val="24"/>
          <w:szCs w:val="24"/>
        </w:rPr>
      </w:pPr>
      <w:r w:rsidRPr="001C3A76">
        <w:rPr>
          <w:b/>
          <w:bCs/>
          <w:sz w:val="24"/>
          <w:szCs w:val="24"/>
        </w:rPr>
        <w:t>Requirements:</w:t>
      </w:r>
      <w:r w:rsidRPr="001C3A76">
        <w:rPr>
          <w:bCs/>
          <w:sz w:val="24"/>
          <w:szCs w:val="24"/>
        </w:rPr>
        <w:t xml:space="preserve"> </w:t>
      </w:r>
      <w:r>
        <w:rPr>
          <w:sz w:val="24"/>
          <w:szCs w:val="24"/>
        </w:rPr>
        <w:t>Dexterity</w:t>
      </w:r>
      <w:r w:rsidRPr="001C3A76">
        <w:rPr>
          <w:sz w:val="24"/>
          <w:szCs w:val="24"/>
        </w:rPr>
        <w:t xml:space="preserve"> </w:t>
      </w:r>
      <w:r>
        <w:rPr>
          <w:sz w:val="24"/>
          <w:szCs w:val="24"/>
        </w:rPr>
        <w:t>12+</w:t>
      </w:r>
    </w:p>
    <w:p w14:paraId="4B527B33" w14:textId="148ED917" w:rsidR="00D9461B" w:rsidRPr="00BC4375" w:rsidRDefault="00D9461B" w:rsidP="00D9461B">
      <w:pPr>
        <w:rPr>
          <w:bCs/>
          <w:i/>
          <w:sz w:val="24"/>
          <w:szCs w:val="24"/>
        </w:rPr>
      </w:pPr>
      <w:r w:rsidRPr="00BC4375">
        <w:rPr>
          <w:bCs/>
          <w:i/>
          <w:sz w:val="24"/>
          <w:szCs w:val="24"/>
        </w:rPr>
        <w:t xml:space="preserve">You are quicker </w:t>
      </w:r>
      <w:r w:rsidR="00A13422" w:rsidRPr="00BC4375">
        <w:rPr>
          <w:bCs/>
          <w:i/>
          <w:sz w:val="24"/>
          <w:szCs w:val="24"/>
        </w:rPr>
        <w:t>than</w:t>
      </w:r>
      <w:r w:rsidRPr="00BC4375">
        <w:rPr>
          <w:bCs/>
          <w:i/>
          <w:sz w:val="24"/>
          <w:szCs w:val="24"/>
        </w:rPr>
        <w:t xml:space="preserve"> most</w:t>
      </w:r>
    </w:p>
    <w:p w14:paraId="68CACA16" w14:textId="22CE2623" w:rsidR="00A13422" w:rsidRPr="0024272F" w:rsidRDefault="00D9461B" w:rsidP="00201307">
      <w:pPr>
        <w:rPr>
          <w:sz w:val="24"/>
          <w:szCs w:val="24"/>
        </w:rPr>
      </w:pPr>
      <w:r w:rsidRPr="0024272F">
        <w:rPr>
          <w:b/>
          <w:bCs/>
          <w:sz w:val="24"/>
          <w:szCs w:val="24"/>
        </w:rPr>
        <w:t>Benefit:</w:t>
      </w:r>
      <w:r w:rsidR="00E85649" w:rsidRPr="0024272F">
        <w:rPr>
          <w:b/>
          <w:bCs/>
          <w:sz w:val="24"/>
          <w:szCs w:val="24"/>
        </w:rPr>
        <w:t xml:space="preserve"> </w:t>
      </w:r>
      <w:r w:rsidR="00E85649" w:rsidRPr="0024272F">
        <w:rPr>
          <w:bCs/>
          <w:sz w:val="24"/>
          <w:szCs w:val="24"/>
        </w:rPr>
        <w:t>I</w:t>
      </w:r>
      <w:r w:rsidRPr="0024272F">
        <w:rPr>
          <w:sz w:val="24"/>
          <w:szCs w:val="24"/>
        </w:rPr>
        <w:t xml:space="preserve">ncrease your </w:t>
      </w:r>
      <w:r w:rsidR="00201307" w:rsidRPr="0024272F">
        <w:rPr>
          <w:sz w:val="24"/>
          <w:szCs w:val="24"/>
        </w:rPr>
        <w:t>walking</w:t>
      </w:r>
      <w:r w:rsidRPr="0024272F">
        <w:rPr>
          <w:sz w:val="24"/>
          <w:szCs w:val="24"/>
        </w:rPr>
        <w:t xml:space="preserve"> pace by +1</w:t>
      </w:r>
      <w:bookmarkStart w:id="31" w:name="_Toc337448760"/>
      <w:bookmarkEnd w:id="30"/>
      <w:r w:rsidR="000546DE">
        <w:rPr>
          <w:sz w:val="24"/>
          <w:szCs w:val="24"/>
        </w:rPr>
        <w:t xml:space="preserve"> and your Avoidance by +1</w:t>
      </w:r>
      <w:r w:rsidR="00E85649" w:rsidRPr="0024272F">
        <w:rPr>
          <w:sz w:val="24"/>
          <w:szCs w:val="24"/>
        </w:rPr>
        <w:t>; you can also have a walking pace greater than 5.</w:t>
      </w:r>
    </w:p>
    <w:p w14:paraId="3364F819" w14:textId="77777777" w:rsidR="00EF0501" w:rsidRPr="00A71B3C" w:rsidRDefault="00EF0501" w:rsidP="006D6269">
      <w:pPr>
        <w:pStyle w:val="Heading3"/>
      </w:pPr>
      <w:bookmarkStart w:id="32" w:name="_Toc337448762"/>
      <w:bookmarkEnd w:id="31"/>
      <w:r>
        <w:t>&lt;h3&gt;</w:t>
      </w:r>
      <w:r w:rsidRPr="00A71B3C">
        <w:t>Seasoned Survivor</w:t>
      </w:r>
      <w:bookmarkEnd w:id="32"/>
      <w:r w:rsidRPr="00A71B3C">
        <w:t xml:space="preserve"> </w:t>
      </w:r>
    </w:p>
    <w:p w14:paraId="2F8D33CD" w14:textId="752FAC58" w:rsidR="00F478CE" w:rsidRPr="0024272F" w:rsidRDefault="00F478CE" w:rsidP="00F478CE">
      <w:pPr>
        <w:rPr>
          <w:sz w:val="24"/>
          <w:szCs w:val="24"/>
        </w:rPr>
      </w:pPr>
      <w:r w:rsidRPr="0024272F">
        <w:rPr>
          <w:b/>
          <w:bCs/>
          <w:sz w:val="24"/>
          <w:szCs w:val="24"/>
        </w:rPr>
        <w:t>Requirements:</w:t>
      </w:r>
      <w:r w:rsidRPr="0024272F">
        <w:rPr>
          <w:bCs/>
          <w:sz w:val="24"/>
          <w:szCs w:val="24"/>
        </w:rPr>
        <w:t xml:space="preserve"> </w:t>
      </w:r>
      <w:r w:rsidRPr="0024272F">
        <w:t>Local Knowledge and Urban Survival as trained skills.</w:t>
      </w:r>
    </w:p>
    <w:p w14:paraId="438E9BCB" w14:textId="6E986504" w:rsidR="00EF0501" w:rsidRPr="00507437" w:rsidRDefault="00EF0501" w:rsidP="00201307">
      <w:r w:rsidRPr="00507437">
        <w:rPr>
          <w:b/>
          <w:bCs/>
          <w:sz w:val="24"/>
          <w:szCs w:val="24"/>
        </w:rPr>
        <w:t>Benefit</w:t>
      </w:r>
      <w:r w:rsidR="00201307" w:rsidRPr="00507437">
        <w:rPr>
          <w:b/>
          <w:bCs/>
          <w:sz w:val="24"/>
          <w:szCs w:val="24"/>
        </w:rPr>
        <w:t xml:space="preserve">: </w:t>
      </w:r>
      <w:r w:rsidR="00503F77" w:rsidRPr="00507437">
        <w:t xml:space="preserve">You gain skill focus in one of </w:t>
      </w:r>
      <w:r w:rsidR="00503F77" w:rsidRPr="00507437">
        <w:rPr>
          <w:i/>
        </w:rPr>
        <w:t>Local Knowledge’s</w:t>
      </w:r>
      <w:r w:rsidR="00503F77" w:rsidRPr="00507437">
        <w:t xml:space="preserve"> fields of study.</w:t>
      </w:r>
      <w:r w:rsidR="00201307" w:rsidRPr="00507437">
        <w:t xml:space="preserve"> </w:t>
      </w:r>
      <w:r w:rsidR="00A54289" w:rsidRPr="00507437">
        <w:t xml:space="preserve">You </w:t>
      </w:r>
      <w:r w:rsidR="00201307" w:rsidRPr="00507437">
        <w:t xml:space="preserve">also </w:t>
      </w:r>
      <w:r w:rsidR="00A54289" w:rsidRPr="00507437">
        <w:t xml:space="preserve">gain a +2 bonus on all </w:t>
      </w:r>
      <w:r w:rsidR="00A54289" w:rsidRPr="00507437">
        <w:rPr>
          <w:i/>
        </w:rPr>
        <w:t>Urban Survival</w:t>
      </w:r>
      <w:r w:rsidR="00A54289" w:rsidRPr="00507437">
        <w:t xml:space="preserve"> skill checks when operating in a city you </w:t>
      </w:r>
      <w:r w:rsidR="00D94747" w:rsidRPr="00507437">
        <w:t>specialize</w:t>
      </w:r>
      <w:r w:rsidR="00A54289" w:rsidRPr="00507437">
        <w:t xml:space="preserve"> in. </w:t>
      </w:r>
    </w:p>
    <w:p w14:paraId="4EB130B8" w14:textId="77D45D45" w:rsidR="0040583D" w:rsidRPr="00A71B3C" w:rsidRDefault="0040583D" w:rsidP="0040583D">
      <w:pPr>
        <w:pStyle w:val="Heading3"/>
      </w:pPr>
      <w:r>
        <w:t>&lt;h3&gt;Sidekick</w:t>
      </w:r>
      <w:r w:rsidRPr="00A71B3C">
        <w:t xml:space="preserve"> </w:t>
      </w:r>
    </w:p>
    <w:p w14:paraId="7EA6E90B" w14:textId="248A6FCE" w:rsidR="0040583D" w:rsidRPr="00507437" w:rsidRDefault="0040583D" w:rsidP="0040583D">
      <w:r w:rsidRPr="00507437">
        <w:rPr>
          <w:b/>
          <w:bCs/>
        </w:rPr>
        <w:t>Benefit:</w:t>
      </w:r>
      <w:r w:rsidRPr="00507437">
        <w:rPr>
          <w:bCs/>
        </w:rPr>
        <w:t xml:space="preserve"> </w:t>
      </w:r>
      <w:r w:rsidRPr="00507437">
        <w:t xml:space="preserve">Choose one of your </w:t>
      </w:r>
      <w:r w:rsidR="005219A8" w:rsidRPr="00507437">
        <w:t>bystanders</w:t>
      </w:r>
      <w:r w:rsidR="00D94747" w:rsidRPr="00507437">
        <w:t>; they</w:t>
      </w:r>
      <w:r w:rsidRPr="00507437">
        <w:t xml:space="preserve"> are upgraded to </w:t>
      </w:r>
      <w:r w:rsidR="00201307" w:rsidRPr="00507437">
        <w:t>an</w:t>
      </w:r>
      <w:r w:rsidRPr="00507437">
        <w:t xml:space="preserve"> </w:t>
      </w:r>
      <w:r w:rsidR="00C47F78" w:rsidRPr="00507437">
        <w:t>Upstart</w:t>
      </w:r>
      <w:r w:rsidRPr="00507437">
        <w:t xml:space="preserve"> level character</w:t>
      </w:r>
      <w:r w:rsidR="00D94747" w:rsidRPr="00507437">
        <w:t xml:space="preserve">; </w:t>
      </w:r>
      <w:r w:rsidR="00C47F78" w:rsidRPr="00507437">
        <w:t>use the standard character creation rules</w:t>
      </w:r>
      <w:r w:rsidR="00F15C84">
        <w:t>,</w:t>
      </w:r>
      <w:r w:rsidR="00C47F78" w:rsidRPr="00507437">
        <w:t xml:space="preserve"> but your sidekick has 33 points for ability scores</w:t>
      </w:r>
      <w:r w:rsidR="00F15C84">
        <w:t>, 16 build points for powers,</w:t>
      </w:r>
      <w:r w:rsidR="00C47F78" w:rsidRPr="00507437">
        <w:t xml:space="preserve"> and a rank cap of 20</w:t>
      </w:r>
      <w:r w:rsidRPr="00507437">
        <w:t xml:space="preserve">. </w:t>
      </w:r>
      <w:r w:rsidR="005219A8" w:rsidRPr="00507437">
        <w:t xml:space="preserve">Sidekicks are notorious for having a mind of their own and have a habit of venturing </w:t>
      </w:r>
      <w:r w:rsidR="005219A8" w:rsidRPr="00507437">
        <w:lastRenderedPageBreak/>
        <w:t>outside the enclave and sometimes acting on their own at the most inopportune time.</w:t>
      </w:r>
      <w:r w:rsidR="00201307" w:rsidRPr="00507437">
        <w:t xml:space="preserve"> Every time you level</w:t>
      </w:r>
      <w:r w:rsidR="00F15C84">
        <w:t>,</w:t>
      </w:r>
      <w:r w:rsidR="00201307" w:rsidRPr="00507437">
        <w:t xml:space="preserve"> your sidekick also gains a level. </w:t>
      </w:r>
    </w:p>
    <w:p w14:paraId="50FB83E0" w14:textId="77777777" w:rsidR="00EF0501" w:rsidRPr="00A71B3C" w:rsidRDefault="00EF0501" w:rsidP="006D6269">
      <w:pPr>
        <w:pStyle w:val="Heading3"/>
      </w:pPr>
      <w:bookmarkStart w:id="33" w:name="_Toc337448763"/>
      <w:r>
        <w:t>&lt;h3&gt;</w:t>
      </w:r>
      <w:r w:rsidRPr="00A71B3C">
        <w:t>Sharp Eyes</w:t>
      </w:r>
      <w:bookmarkEnd w:id="33"/>
      <w:r w:rsidRPr="00A71B3C">
        <w:t xml:space="preserve"> </w:t>
      </w:r>
    </w:p>
    <w:p w14:paraId="5BFF0D01" w14:textId="77777777" w:rsidR="00EF0501" w:rsidRPr="00A71B3C" w:rsidRDefault="00EF0501" w:rsidP="00EF0501">
      <w:pPr>
        <w:rPr>
          <w:sz w:val="24"/>
          <w:szCs w:val="24"/>
        </w:rPr>
      </w:pPr>
      <w:r w:rsidRPr="00A71B3C">
        <w:rPr>
          <w:b/>
          <w:bCs/>
          <w:sz w:val="24"/>
          <w:szCs w:val="24"/>
        </w:rPr>
        <w:t>Requirements:</w:t>
      </w:r>
      <w:r w:rsidRPr="00A71B3C">
        <w:rPr>
          <w:bCs/>
          <w:sz w:val="24"/>
          <w:szCs w:val="24"/>
        </w:rPr>
        <w:t xml:space="preserve"> </w:t>
      </w:r>
      <w:r w:rsidRPr="00A71B3C">
        <w:rPr>
          <w:bCs/>
          <w:i/>
          <w:sz w:val="24"/>
          <w:szCs w:val="24"/>
        </w:rPr>
        <w:t>Outdoorsman</w:t>
      </w:r>
      <w:r w:rsidRPr="00A71B3C">
        <w:rPr>
          <w:bCs/>
          <w:sz w:val="24"/>
          <w:szCs w:val="24"/>
        </w:rPr>
        <w:t xml:space="preserve"> and </w:t>
      </w:r>
      <w:r w:rsidRPr="00A71B3C">
        <w:rPr>
          <w:i/>
          <w:iCs/>
          <w:sz w:val="24"/>
          <w:szCs w:val="24"/>
        </w:rPr>
        <w:t xml:space="preserve">Perception </w:t>
      </w:r>
      <w:r w:rsidRPr="00A71B3C">
        <w:rPr>
          <w:sz w:val="24"/>
          <w:szCs w:val="24"/>
        </w:rPr>
        <w:t>as trained skills</w:t>
      </w:r>
    </w:p>
    <w:p w14:paraId="62A2B707" w14:textId="60BAEC6E" w:rsidR="00EF0501" w:rsidRPr="00A71B3C" w:rsidRDefault="00EF0501" w:rsidP="00EF0501">
      <w:pPr>
        <w:rPr>
          <w:sz w:val="24"/>
          <w:szCs w:val="24"/>
        </w:rPr>
      </w:pPr>
      <w:r w:rsidRPr="00A71B3C">
        <w:rPr>
          <w:b/>
          <w:bCs/>
          <w:sz w:val="24"/>
          <w:szCs w:val="24"/>
        </w:rPr>
        <w:t>Benefit:</w:t>
      </w:r>
      <w:r w:rsidRPr="00A71B3C">
        <w:rPr>
          <w:bCs/>
          <w:sz w:val="24"/>
          <w:szCs w:val="24"/>
        </w:rPr>
        <w:t xml:space="preserve"> </w:t>
      </w:r>
      <w:r w:rsidRPr="00A71B3C">
        <w:rPr>
          <w:sz w:val="24"/>
          <w:szCs w:val="24"/>
        </w:rPr>
        <w:t xml:space="preserve">You gain a +2 bonus </w:t>
      </w:r>
      <w:r w:rsidR="00C47F78">
        <w:rPr>
          <w:sz w:val="24"/>
          <w:szCs w:val="24"/>
        </w:rPr>
        <w:t>on</w:t>
      </w:r>
      <w:r w:rsidRPr="00A71B3C">
        <w:rPr>
          <w:sz w:val="24"/>
          <w:szCs w:val="24"/>
        </w:rPr>
        <w:t xml:space="preserve"> all </w:t>
      </w:r>
      <w:r w:rsidRPr="00A71B3C">
        <w:rPr>
          <w:i/>
          <w:iCs/>
          <w:sz w:val="24"/>
          <w:szCs w:val="24"/>
        </w:rPr>
        <w:t xml:space="preserve">Perception </w:t>
      </w:r>
      <w:r w:rsidR="00BA4FD2">
        <w:rPr>
          <w:sz w:val="24"/>
          <w:szCs w:val="24"/>
        </w:rPr>
        <w:t>Skill checks</w:t>
      </w:r>
      <w:r w:rsidR="00727FDD">
        <w:rPr>
          <w:sz w:val="24"/>
          <w:szCs w:val="24"/>
        </w:rPr>
        <w:t xml:space="preserve"> </w:t>
      </w:r>
      <w:r w:rsidRPr="00A71B3C">
        <w:rPr>
          <w:sz w:val="24"/>
          <w:szCs w:val="24"/>
        </w:rPr>
        <w:t>to detect traps and ambushes.</w:t>
      </w:r>
    </w:p>
    <w:p w14:paraId="5E724761" w14:textId="77777777" w:rsidR="0039609B" w:rsidRPr="00F478CE" w:rsidRDefault="00EF0501" w:rsidP="00F478CE">
      <w:pPr>
        <w:pStyle w:val="Heading3"/>
      </w:pPr>
      <w:bookmarkStart w:id="34" w:name="_Toc337448764"/>
      <w:r w:rsidRPr="00F478CE">
        <w:t>&lt;h3&gt;Skill Focus</w:t>
      </w:r>
      <w:bookmarkEnd w:id="34"/>
      <w:r w:rsidRPr="00F478CE">
        <w:t xml:space="preserve"> </w:t>
      </w:r>
    </w:p>
    <w:p w14:paraId="0A42C3B0" w14:textId="4222BD9B" w:rsidR="001F2FDD" w:rsidRPr="00F478CE" w:rsidRDefault="001F2FDD" w:rsidP="001F2FDD">
      <w:r w:rsidRPr="00F478CE">
        <w:rPr>
          <w:b/>
          <w:bCs/>
        </w:rPr>
        <w:t>Requirement:</w:t>
      </w:r>
      <w:r w:rsidRPr="00F478CE">
        <w:t xml:space="preserve"> Must have training in the chosen skill.</w:t>
      </w:r>
    </w:p>
    <w:p w14:paraId="3E59F534" w14:textId="75834223" w:rsidR="001F2FDD" w:rsidRPr="00F478CE" w:rsidRDefault="001F2FDD" w:rsidP="001F2FDD">
      <w:r w:rsidRPr="00F478CE">
        <w:rPr>
          <w:b/>
          <w:bCs/>
        </w:rPr>
        <w:t xml:space="preserve">Benefit: </w:t>
      </w:r>
      <w:r w:rsidRPr="00F478CE">
        <w:t xml:space="preserve">Select one skill in which you have training. You gain skill focus in one of the skill’s fields of study or the skill </w:t>
      </w:r>
      <w:r w:rsidR="00F478CE">
        <w:t>itself</w:t>
      </w:r>
      <w:r w:rsidRPr="00F478CE">
        <w:t xml:space="preserve"> if it lacks fields of study</w:t>
      </w:r>
      <w:r w:rsidR="00F478CE">
        <w:t>.</w:t>
      </w:r>
    </w:p>
    <w:p w14:paraId="1C20A38F" w14:textId="469749CC" w:rsidR="001F2FDD" w:rsidRPr="00F478CE" w:rsidRDefault="001F2FDD" w:rsidP="001F2FDD">
      <w:r w:rsidRPr="00F478CE">
        <w:rPr>
          <w:bCs/>
        </w:rPr>
        <w:t>Special:</w:t>
      </w:r>
      <w:r w:rsidRPr="00F478CE">
        <w:br/>
        <w:t>You can take this feat multiple times. Each time, it applies to a different skill you have training.</w:t>
      </w:r>
    </w:p>
    <w:p w14:paraId="5ACAC07D" w14:textId="51EAA02F" w:rsidR="001B4100" w:rsidRPr="00C4798E" w:rsidRDefault="001B4100" w:rsidP="00C4798E">
      <w:pPr>
        <w:pStyle w:val="Heading3"/>
      </w:pPr>
      <w:r w:rsidRPr="00C4798E">
        <w:t xml:space="preserve">&lt;h3&gt;Shield Expert </w:t>
      </w:r>
    </w:p>
    <w:p w14:paraId="6065351D" w14:textId="2CA1A167" w:rsidR="001B4100" w:rsidRPr="001E044A" w:rsidRDefault="001B4100" w:rsidP="001B4100">
      <w:pPr>
        <w:rPr>
          <w:bCs/>
          <w:i/>
        </w:rPr>
      </w:pPr>
      <w:r w:rsidRPr="001E044A">
        <w:rPr>
          <w:bCs/>
          <w:i/>
        </w:rPr>
        <w:t>Yes</w:t>
      </w:r>
      <w:r w:rsidR="00D94747" w:rsidRPr="001E044A">
        <w:rPr>
          <w:bCs/>
          <w:i/>
        </w:rPr>
        <w:t>,</w:t>
      </w:r>
      <w:r w:rsidRPr="001E044A">
        <w:rPr>
          <w:bCs/>
          <w:i/>
        </w:rPr>
        <w:t xml:space="preserve"> shields protect you</w:t>
      </w:r>
      <w:r w:rsidR="00D94747" w:rsidRPr="001E044A">
        <w:rPr>
          <w:bCs/>
          <w:i/>
        </w:rPr>
        <w:t>,</w:t>
      </w:r>
      <w:r w:rsidRPr="001E044A">
        <w:rPr>
          <w:bCs/>
          <w:i/>
        </w:rPr>
        <w:t xml:space="preserve"> but in your hands</w:t>
      </w:r>
      <w:r w:rsidR="00D94747" w:rsidRPr="001E044A">
        <w:rPr>
          <w:bCs/>
          <w:i/>
        </w:rPr>
        <w:t>,</w:t>
      </w:r>
      <w:r w:rsidRPr="001E044A">
        <w:rPr>
          <w:bCs/>
          <w:i/>
        </w:rPr>
        <w:t xml:space="preserve"> </w:t>
      </w:r>
      <w:r w:rsidR="00A13422" w:rsidRPr="001E044A">
        <w:rPr>
          <w:bCs/>
          <w:i/>
        </w:rPr>
        <w:t>it</w:t>
      </w:r>
      <w:r w:rsidR="00C44ACF" w:rsidRPr="001E044A">
        <w:rPr>
          <w:bCs/>
          <w:i/>
        </w:rPr>
        <w:t>'</w:t>
      </w:r>
      <w:r w:rsidR="00A13422" w:rsidRPr="001E044A">
        <w:rPr>
          <w:bCs/>
          <w:i/>
        </w:rPr>
        <w:t>s</w:t>
      </w:r>
      <w:r w:rsidRPr="001E044A">
        <w:rPr>
          <w:bCs/>
          <w:i/>
        </w:rPr>
        <w:t xml:space="preserve"> just as much a weapon as a defensive tool. </w:t>
      </w:r>
    </w:p>
    <w:p w14:paraId="2F476715" w14:textId="7EE5D84E" w:rsidR="001B4100" w:rsidRPr="001E044A" w:rsidRDefault="001B4100" w:rsidP="001B4100">
      <w:r w:rsidRPr="001E044A">
        <w:rPr>
          <w:b/>
          <w:bCs/>
        </w:rPr>
        <w:t>Requirements:</w:t>
      </w:r>
      <w:r w:rsidRPr="001E044A">
        <w:rPr>
          <w:bCs/>
        </w:rPr>
        <w:t xml:space="preserve"> </w:t>
      </w:r>
      <w:r w:rsidRPr="001E044A">
        <w:t>Dexterity 12+</w:t>
      </w:r>
    </w:p>
    <w:p w14:paraId="3809C037" w14:textId="625E9793" w:rsidR="001B4100" w:rsidRPr="00201307" w:rsidRDefault="001B4100" w:rsidP="00201307">
      <w:pPr>
        <w:rPr>
          <w:bCs/>
        </w:rPr>
      </w:pPr>
      <w:r w:rsidRPr="001E044A">
        <w:rPr>
          <w:b/>
          <w:bCs/>
        </w:rPr>
        <w:t>Benefit:</w:t>
      </w:r>
      <w:r w:rsidRPr="001E044A">
        <w:rPr>
          <w:bCs/>
        </w:rPr>
        <w:t xml:space="preserve"> </w:t>
      </w:r>
      <w:r w:rsidR="001E044A" w:rsidRPr="00201307">
        <w:t>When wielding a shield,</w:t>
      </w:r>
      <w:r w:rsidR="00201307">
        <w:t xml:space="preserve"> your Avoidance is increased by +1</w:t>
      </w:r>
      <w:r w:rsidR="00F478CE">
        <w:t>. Additionally,</w:t>
      </w:r>
      <w:r w:rsidR="00201307">
        <w:t xml:space="preserve"> </w:t>
      </w:r>
      <w:r w:rsidR="001E044A" w:rsidRPr="00201307">
        <w:t>y</w:t>
      </w:r>
      <w:r w:rsidRPr="00201307">
        <w:t>ou may take the shove action as a bonus action on your turn.</w:t>
      </w:r>
      <w:r w:rsidR="00201307">
        <w:t xml:space="preserve"> </w:t>
      </w:r>
      <w:r w:rsidR="00F478CE">
        <w:t>Also,</w:t>
      </w:r>
      <w:r w:rsidR="00201307">
        <w:t xml:space="preserve"> y</w:t>
      </w:r>
      <w:r w:rsidRPr="00201307">
        <w:t xml:space="preserve">ou may throw your shield a number of areas equal to your throw range, </w:t>
      </w:r>
      <w:r w:rsidR="00D94747" w:rsidRPr="00201307">
        <w:t xml:space="preserve">and </w:t>
      </w:r>
      <w:r w:rsidRPr="00201307">
        <w:t xml:space="preserve">your shield returns to your </w:t>
      </w:r>
      <w:r w:rsidR="00A13422" w:rsidRPr="00201307">
        <w:t xml:space="preserve">hand </w:t>
      </w:r>
      <w:r w:rsidRPr="00201307">
        <w:t xml:space="preserve">at the end of your turn, </w:t>
      </w:r>
      <w:r w:rsidR="00A07F29" w:rsidRPr="00201307">
        <w:t xml:space="preserve">regardless </w:t>
      </w:r>
      <w:r w:rsidRPr="00201307">
        <w:t xml:space="preserve">if you hit or miss your target. </w:t>
      </w:r>
    </w:p>
    <w:p w14:paraId="0FC605DD" w14:textId="77777777" w:rsidR="00EF0501" w:rsidRPr="001C3A76" w:rsidRDefault="00EF0501" w:rsidP="006D6269">
      <w:pPr>
        <w:pStyle w:val="Heading3"/>
      </w:pPr>
      <w:bookmarkStart w:id="35" w:name="_Toc337448765"/>
      <w:r>
        <w:t>&lt;h3&gt;</w:t>
      </w:r>
      <w:r w:rsidRPr="001C3A76">
        <w:t>Stealthy</w:t>
      </w:r>
      <w:bookmarkEnd w:id="35"/>
      <w:r w:rsidRPr="001C3A76">
        <w:t xml:space="preserve"> </w:t>
      </w:r>
    </w:p>
    <w:p w14:paraId="1D797FE2" w14:textId="072DCDEA" w:rsidR="00EF0501" w:rsidRPr="001E044A" w:rsidRDefault="00EF0501" w:rsidP="00EF0501">
      <w:r w:rsidRPr="001E044A">
        <w:rPr>
          <w:b/>
          <w:bCs/>
        </w:rPr>
        <w:t>Requirements:</w:t>
      </w:r>
      <w:r w:rsidRPr="001E044A">
        <w:rPr>
          <w:bCs/>
        </w:rPr>
        <w:t xml:space="preserve"> </w:t>
      </w:r>
      <w:r w:rsidR="00377DF6" w:rsidRPr="001E044A">
        <w:t>Dexterity</w:t>
      </w:r>
      <w:r w:rsidRPr="001E044A">
        <w:t xml:space="preserve"> </w:t>
      </w:r>
      <w:r w:rsidR="00727FDD" w:rsidRPr="001E044A">
        <w:t>12</w:t>
      </w:r>
      <w:r w:rsidR="008D199D" w:rsidRPr="001E044A">
        <w:t>+</w:t>
      </w:r>
      <w:r w:rsidRPr="001E044A">
        <w:t xml:space="preserve">, </w:t>
      </w:r>
      <w:r w:rsidRPr="001E044A">
        <w:rPr>
          <w:i/>
          <w:iCs/>
        </w:rPr>
        <w:t xml:space="preserve">Stealth </w:t>
      </w:r>
      <w:r w:rsidRPr="001E044A">
        <w:t>as a trained skill</w:t>
      </w:r>
    </w:p>
    <w:p w14:paraId="4B2A0054" w14:textId="29C5692A" w:rsidR="00CA058D" w:rsidRPr="00507437" w:rsidRDefault="00EF0501" w:rsidP="00201307">
      <w:pPr>
        <w:rPr>
          <w:bCs/>
        </w:rPr>
      </w:pPr>
      <w:r w:rsidRPr="00507437">
        <w:rPr>
          <w:b/>
          <w:bCs/>
        </w:rPr>
        <w:t>Benefit:</w:t>
      </w:r>
      <w:r w:rsidRPr="00507437">
        <w:rPr>
          <w:bCs/>
        </w:rPr>
        <w:t xml:space="preserve"> </w:t>
      </w:r>
      <w:r w:rsidR="001E044A" w:rsidRPr="00507437">
        <w:t>You gain skill focus in</w:t>
      </w:r>
      <w:r w:rsidR="00CA058D" w:rsidRPr="00507437">
        <w:t xml:space="preserve"> Stealth</w:t>
      </w:r>
      <w:r w:rsidR="00F15C84">
        <w:t>; additionally</w:t>
      </w:r>
      <w:r w:rsidR="00201307" w:rsidRPr="00507437">
        <w:t>, w</w:t>
      </w:r>
      <w:r w:rsidR="00CA058D" w:rsidRPr="00507437">
        <w:t>hile hiding</w:t>
      </w:r>
      <w:r w:rsidR="00D94747" w:rsidRPr="00507437">
        <w:t>,</w:t>
      </w:r>
      <w:r w:rsidR="00CA058D" w:rsidRPr="00507437">
        <w:t xml:space="preserve"> you can move at your </w:t>
      </w:r>
      <w:r w:rsidR="00201307" w:rsidRPr="00507437">
        <w:t>full pace</w:t>
      </w:r>
      <w:r w:rsidR="00CA058D" w:rsidRPr="00507437">
        <w:t>.</w:t>
      </w:r>
    </w:p>
    <w:p w14:paraId="1C3D92E6" w14:textId="77777777" w:rsidR="00850ED6" w:rsidRDefault="00850ED6" w:rsidP="00850ED6">
      <w:pPr>
        <w:pStyle w:val="Heading3"/>
      </w:pPr>
      <w:r>
        <w:t xml:space="preserve">&lt;h3&gt;Street Magic   </w:t>
      </w:r>
    </w:p>
    <w:p w14:paraId="01394AD7" w14:textId="77777777" w:rsidR="00850ED6" w:rsidRDefault="00850ED6" w:rsidP="00850ED6">
      <w:r w:rsidRPr="002D27A1">
        <w:rPr>
          <w:b/>
        </w:rPr>
        <w:t>Requirements:</w:t>
      </w:r>
      <w:r>
        <w:t xml:space="preserve"> Prestidigitation as a trained skill</w:t>
      </w:r>
    </w:p>
    <w:p w14:paraId="1AE87658" w14:textId="4214FEE4" w:rsidR="00850ED6" w:rsidRPr="00507437" w:rsidRDefault="00201307" w:rsidP="00201307">
      <w:pPr>
        <w:pStyle w:val="NoSpacing"/>
        <w:rPr>
          <w:color w:val="auto"/>
          <w:sz w:val="20"/>
        </w:rPr>
      </w:pPr>
      <w:r w:rsidRPr="00507437">
        <w:rPr>
          <w:b/>
          <w:bCs/>
          <w:color w:val="auto"/>
        </w:rPr>
        <w:t>Benefit:</w:t>
      </w:r>
      <w:r w:rsidRPr="00507437">
        <w:rPr>
          <w:bCs/>
          <w:color w:val="auto"/>
        </w:rPr>
        <w:t xml:space="preserve">  </w:t>
      </w:r>
      <w:r w:rsidR="001E044A" w:rsidRPr="00507437">
        <w:rPr>
          <w:color w:val="auto"/>
        </w:rPr>
        <w:t>You gain skill focus in one of Prestidigitation’</w:t>
      </w:r>
      <w:r w:rsidR="001E044A" w:rsidRPr="00507437">
        <w:rPr>
          <w:i/>
          <w:color w:val="auto"/>
        </w:rPr>
        <w:t>s</w:t>
      </w:r>
      <w:r w:rsidR="001E044A" w:rsidRPr="00507437">
        <w:rPr>
          <w:color w:val="auto"/>
        </w:rPr>
        <w:t xml:space="preserve"> fields of study. </w:t>
      </w:r>
      <w:r w:rsidR="00850ED6" w:rsidRPr="00507437">
        <w:rPr>
          <w:color w:val="auto"/>
        </w:rPr>
        <w:t xml:space="preserve">You </w:t>
      </w:r>
      <w:r w:rsidRPr="00507437">
        <w:rPr>
          <w:color w:val="auto"/>
        </w:rPr>
        <w:t xml:space="preserve">also </w:t>
      </w:r>
      <w:r w:rsidR="00850ED6" w:rsidRPr="00507437">
        <w:rPr>
          <w:color w:val="auto"/>
        </w:rPr>
        <w:t xml:space="preserve">have </w:t>
      </w:r>
      <w:r w:rsidR="00F15C84">
        <w:rPr>
          <w:color w:val="auto"/>
        </w:rPr>
        <w:t xml:space="preserve">a </w:t>
      </w:r>
      <w:r w:rsidR="00A550D7" w:rsidRPr="00507437">
        <w:rPr>
          <w:color w:val="auto"/>
        </w:rPr>
        <w:t>+2 bonus</w:t>
      </w:r>
      <w:r w:rsidR="00850ED6" w:rsidRPr="00507437">
        <w:rPr>
          <w:color w:val="auto"/>
        </w:rPr>
        <w:t xml:space="preserve"> on </w:t>
      </w:r>
      <w:r w:rsidR="00A550D7" w:rsidRPr="00507437">
        <w:rPr>
          <w:color w:val="auto"/>
        </w:rPr>
        <w:t xml:space="preserve">skill </w:t>
      </w:r>
      <w:r w:rsidR="00850ED6" w:rsidRPr="00507437">
        <w:rPr>
          <w:color w:val="auto"/>
        </w:rPr>
        <w:t>checks made to perform tricks, pickpockets, or manipulate small objects unnoticed.</w:t>
      </w:r>
    </w:p>
    <w:p w14:paraId="592BC97B" w14:textId="586FD971" w:rsidR="00EF0501" w:rsidRPr="00CA058D" w:rsidRDefault="00EF0501" w:rsidP="00CA058D">
      <w:pPr>
        <w:pStyle w:val="ListParagraph"/>
        <w:rPr>
          <w:bCs/>
          <w:sz w:val="24"/>
          <w:szCs w:val="24"/>
        </w:rPr>
      </w:pPr>
    </w:p>
    <w:p w14:paraId="2B9F91FD" w14:textId="0AD996D0" w:rsidR="00A92CC0" w:rsidRPr="00844D8F" w:rsidRDefault="00A92CC0" w:rsidP="00A92CC0">
      <w:pPr>
        <w:pStyle w:val="Heading3"/>
      </w:pPr>
      <w:bookmarkStart w:id="36" w:name="_Toc337448767"/>
      <w:r>
        <w:t>&lt;h3&gt;</w:t>
      </w:r>
      <w:bookmarkStart w:id="37" w:name="_Hlk174734721"/>
      <w:r>
        <w:t xml:space="preserve">Scientific Mind </w:t>
      </w:r>
      <w:bookmarkEnd w:id="37"/>
    </w:p>
    <w:p w14:paraId="23B073AC" w14:textId="249CEBEF" w:rsidR="00A92CC0" w:rsidRPr="00F478CE" w:rsidRDefault="00A92CC0" w:rsidP="00A92CC0">
      <w:pPr>
        <w:rPr>
          <w:iCs/>
        </w:rPr>
      </w:pPr>
      <w:r w:rsidRPr="00F478CE">
        <w:rPr>
          <w:b/>
        </w:rPr>
        <w:t>Requirements:</w:t>
      </w:r>
      <w:r w:rsidRPr="00F478CE">
        <w:t xml:space="preserve"> Intelligence 15+, </w:t>
      </w:r>
      <w:r w:rsidR="009C15A8" w:rsidRPr="00F478CE">
        <w:t xml:space="preserve">Skill focus in one of </w:t>
      </w:r>
      <w:r w:rsidRPr="00F478CE">
        <w:rPr>
          <w:i/>
        </w:rPr>
        <w:t>Science</w:t>
      </w:r>
      <w:r w:rsidR="009C15A8" w:rsidRPr="00F478CE">
        <w:rPr>
          <w:i/>
        </w:rPr>
        <w:t xml:space="preserve">’s </w:t>
      </w:r>
      <w:r w:rsidR="009C15A8" w:rsidRPr="00F478CE">
        <w:t>Fields of Study.</w:t>
      </w:r>
    </w:p>
    <w:p w14:paraId="55CB3823" w14:textId="199233EA" w:rsidR="00A92CC0" w:rsidRPr="00F478CE" w:rsidRDefault="00A92CC0" w:rsidP="00201307">
      <w:r w:rsidRPr="00F478CE">
        <w:rPr>
          <w:b/>
        </w:rPr>
        <w:t>Benefit:</w:t>
      </w:r>
      <w:r w:rsidRPr="00F478CE">
        <w:t xml:space="preserve"> </w:t>
      </w:r>
      <w:r w:rsidR="00A550D7" w:rsidRPr="00F478CE">
        <w:t xml:space="preserve">You gain skill focus in </w:t>
      </w:r>
      <w:r w:rsidR="001F2FDD" w:rsidRPr="00F478CE">
        <w:t>two</w:t>
      </w:r>
      <w:r w:rsidRPr="00F478CE">
        <w:t xml:space="preserve"> </w:t>
      </w:r>
      <w:r w:rsidR="009C15A8" w:rsidRPr="00F478CE">
        <w:t>of S</w:t>
      </w:r>
      <w:r w:rsidRPr="00F478CE">
        <w:t>cience</w:t>
      </w:r>
      <w:r w:rsidR="009C15A8" w:rsidRPr="00F478CE">
        <w:t>’s</w:t>
      </w:r>
      <w:r w:rsidRPr="00F478CE">
        <w:t xml:space="preserve"> </w:t>
      </w:r>
      <w:r w:rsidR="001F2FDD" w:rsidRPr="00F478CE">
        <w:t>fields</w:t>
      </w:r>
      <w:r w:rsidR="009C15A8" w:rsidRPr="00F478CE">
        <w:t xml:space="preserve"> of study</w:t>
      </w:r>
      <w:r w:rsidR="00201307" w:rsidRPr="00F478CE">
        <w:t xml:space="preserve">. </w:t>
      </w:r>
    </w:p>
    <w:p w14:paraId="526C8A62" w14:textId="01ACB585" w:rsidR="0040583D" w:rsidRPr="00A71B3C" w:rsidRDefault="0040583D" w:rsidP="0040583D">
      <w:pPr>
        <w:pStyle w:val="Heading3"/>
      </w:pPr>
      <w:r>
        <w:t>&lt;h3&gt;Supporting Character</w:t>
      </w:r>
      <w:r w:rsidR="005219A8">
        <w:t>s</w:t>
      </w:r>
    </w:p>
    <w:p w14:paraId="2905A273" w14:textId="0227D0EC" w:rsidR="0040583D" w:rsidRPr="00A550D7" w:rsidRDefault="0040583D" w:rsidP="005219A8">
      <w:r w:rsidRPr="00A550D7">
        <w:rPr>
          <w:b/>
          <w:bCs/>
        </w:rPr>
        <w:t>Benefit:</w:t>
      </w:r>
      <w:r w:rsidRPr="00A550D7">
        <w:rPr>
          <w:bCs/>
        </w:rPr>
        <w:t xml:space="preserve"> </w:t>
      </w:r>
      <w:r w:rsidR="005219A8" w:rsidRPr="00A550D7">
        <w:t xml:space="preserve">Both of your </w:t>
      </w:r>
      <w:r w:rsidRPr="00A550D7">
        <w:t xml:space="preserve">bystanders </w:t>
      </w:r>
      <w:r w:rsidR="005219A8" w:rsidRPr="00A550D7">
        <w:t xml:space="preserve">are upgraded to </w:t>
      </w:r>
      <w:r w:rsidRPr="00A550D7">
        <w:rPr>
          <w:i/>
        </w:rPr>
        <w:t>supporting characters</w:t>
      </w:r>
      <w:r w:rsidRPr="00A550D7">
        <w:t xml:space="preserve">, </w:t>
      </w:r>
      <w:r w:rsidR="00D94747" w:rsidRPr="00A550D7">
        <w:t xml:space="preserve">and </w:t>
      </w:r>
      <w:r w:rsidR="005219A8" w:rsidRPr="00A550D7">
        <w:t xml:space="preserve">your editor-in-chief </w:t>
      </w:r>
      <w:r w:rsidR="00D94747" w:rsidRPr="00A550D7">
        <w:t>may</w:t>
      </w:r>
      <w:r w:rsidR="005219A8" w:rsidRPr="00A550D7">
        <w:t xml:space="preserve"> choose to </w:t>
      </w:r>
      <w:r w:rsidRPr="00A550D7">
        <w:t xml:space="preserve">use the build </w:t>
      </w:r>
      <w:r w:rsidR="005219A8" w:rsidRPr="00A550D7">
        <w:t xml:space="preserve">both of your supporting characters or may allow you to do so. See </w:t>
      </w:r>
      <w:r w:rsidR="00C44ACF" w:rsidRPr="00A550D7">
        <w:t>"</w:t>
      </w:r>
      <w:r w:rsidR="005219A8" w:rsidRPr="00A550D7">
        <w:t>The Cast</w:t>
      </w:r>
      <w:r w:rsidR="00C44ACF" w:rsidRPr="00A550D7">
        <w:t>"</w:t>
      </w:r>
      <w:r w:rsidRPr="00A550D7">
        <w:t xml:space="preserve"> in chapter XX</w:t>
      </w:r>
      <w:r w:rsidR="00D94747" w:rsidRPr="00A550D7">
        <w:t>.</w:t>
      </w:r>
      <w:r w:rsidRPr="00A550D7">
        <w:t xml:space="preserve"> Running </w:t>
      </w:r>
      <w:r w:rsidR="00F15C84">
        <w:t>T</w:t>
      </w:r>
      <w:r w:rsidRPr="00A550D7">
        <w:t xml:space="preserve">he </w:t>
      </w:r>
      <w:r w:rsidR="00F15C84">
        <w:t>G</w:t>
      </w:r>
      <w:r w:rsidRPr="00A550D7">
        <w:t>ame</w:t>
      </w:r>
      <w:r w:rsidR="00F15C84">
        <w:t>,</w:t>
      </w:r>
      <w:r w:rsidR="005219A8" w:rsidRPr="00A550D7">
        <w:t xml:space="preserve"> </w:t>
      </w:r>
      <w:r w:rsidR="00F15C84">
        <w:t>f</w:t>
      </w:r>
      <w:r w:rsidR="005219A8" w:rsidRPr="00A550D7">
        <w:t xml:space="preserve">or a complete rundown on how to build your supporting characters. </w:t>
      </w:r>
    </w:p>
    <w:p w14:paraId="1A91CCBD" w14:textId="77777777" w:rsidR="001A5787" w:rsidRPr="00844D8F" w:rsidRDefault="001A5787" w:rsidP="001A5787">
      <w:pPr>
        <w:pStyle w:val="Heading3"/>
      </w:pPr>
      <w:bookmarkStart w:id="38" w:name="_Toc337448768"/>
      <w:bookmarkEnd w:id="36"/>
      <w:r w:rsidRPr="00844D8F">
        <w:lastRenderedPageBreak/>
        <w:t>&lt;h3&gt;</w:t>
      </w:r>
      <w:r>
        <w:t xml:space="preserve">Team </w:t>
      </w:r>
      <w:r w:rsidRPr="00844D8F">
        <w:t xml:space="preserve">Tactics </w:t>
      </w:r>
    </w:p>
    <w:p w14:paraId="66682BBA" w14:textId="77777777" w:rsidR="001A5787" w:rsidRPr="00BC3743" w:rsidRDefault="001A5787" w:rsidP="001A5787">
      <w:r w:rsidRPr="00BC3743">
        <w:rPr>
          <w:b/>
          <w:bCs/>
        </w:rPr>
        <w:t>Benefit:</w:t>
      </w:r>
      <w:r w:rsidRPr="00BC3743">
        <w:rPr>
          <w:bCs/>
        </w:rPr>
        <w:t xml:space="preserve"> </w:t>
      </w:r>
      <w:r w:rsidRPr="00BC3743">
        <w:t>When attacking an opponent who is engaged in melee combat with an ally, you deal an additional d6 damage on a successful hit. This reflects your ability to coordinate attacks with your teammates for maximum effectiveness.</w:t>
      </w:r>
    </w:p>
    <w:p w14:paraId="6CCDDB85" w14:textId="57216322" w:rsidR="000C58C6" w:rsidRDefault="000C58C6" w:rsidP="000C58C6">
      <w:pPr>
        <w:pStyle w:val="Heading3"/>
      </w:pPr>
      <w:r>
        <w:t>&lt;h3&gt;Technological Savant</w:t>
      </w:r>
    </w:p>
    <w:p w14:paraId="306B7EF2" w14:textId="77777777" w:rsidR="000C58C6" w:rsidRPr="00F478CE" w:rsidRDefault="000C58C6" w:rsidP="000C58C6">
      <w:pPr>
        <w:rPr>
          <w:sz w:val="24"/>
          <w:szCs w:val="24"/>
        </w:rPr>
      </w:pPr>
      <w:r w:rsidRPr="00F478CE">
        <w:rPr>
          <w:sz w:val="24"/>
          <w:szCs w:val="24"/>
        </w:rPr>
        <w:t>Requirements: Intelligence 12+ and Technology as a trained skill</w:t>
      </w:r>
    </w:p>
    <w:p w14:paraId="522089F2" w14:textId="6CF8964C" w:rsidR="00A550D7" w:rsidRPr="00F478CE" w:rsidRDefault="000C58C6" w:rsidP="00201307">
      <w:pPr>
        <w:rPr>
          <w:b/>
          <w:sz w:val="24"/>
          <w:szCs w:val="24"/>
        </w:rPr>
      </w:pPr>
      <w:r w:rsidRPr="00F478CE">
        <w:rPr>
          <w:b/>
          <w:sz w:val="24"/>
          <w:szCs w:val="24"/>
        </w:rPr>
        <w:t>Benefits:</w:t>
      </w:r>
      <w:r w:rsidR="00201307" w:rsidRPr="00F478CE">
        <w:rPr>
          <w:b/>
          <w:sz w:val="24"/>
          <w:szCs w:val="24"/>
        </w:rPr>
        <w:t xml:space="preserve"> </w:t>
      </w:r>
      <w:r w:rsidR="00201307" w:rsidRPr="00F478CE">
        <w:t>y</w:t>
      </w:r>
      <w:r w:rsidRPr="00F478CE">
        <w:t xml:space="preserve">our technological prowess extends to various related </w:t>
      </w:r>
      <w:r w:rsidR="00576B7A" w:rsidRPr="00F478CE">
        <w:t>fields;</w:t>
      </w:r>
      <w:r w:rsidR="009C15A8" w:rsidRPr="00F478CE">
        <w:t xml:space="preserve"> you gain skill focus in </w:t>
      </w:r>
      <w:r w:rsidR="003D1B6B" w:rsidRPr="00F478CE">
        <w:t>two</w:t>
      </w:r>
      <w:r w:rsidR="009C15A8" w:rsidRPr="00F478CE">
        <w:t xml:space="preserve"> of </w:t>
      </w:r>
      <w:r w:rsidR="00E071FA" w:rsidRPr="00F478CE">
        <w:t>technology’s</w:t>
      </w:r>
      <w:r w:rsidR="009C15A8" w:rsidRPr="00F478CE">
        <w:t xml:space="preserve"> fields of study.</w:t>
      </w:r>
      <w:r w:rsidRPr="00F478CE">
        <w:t xml:space="preserve"> </w:t>
      </w:r>
      <w:r w:rsidR="00A550D7" w:rsidRPr="00F478CE">
        <w:t xml:space="preserve"> </w:t>
      </w:r>
    </w:p>
    <w:p w14:paraId="21BE22FC" w14:textId="56B9DC6D" w:rsidR="000C58C6" w:rsidRPr="00A71B3C" w:rsidRDefault="000C58C6" w:rsidP="000C58C6">
      <w:pPr>
        <w:pStyle w:val="Heading3"/>
      </w:pPr>
      <w:r>
        <w:t xml:space="preserve">&lt;h3&gt;Technophile </w:t>
      </w:r>
    </w:p>
    <w:p w14:paraId="1650DA2B" w14:textId="77777777" w:rsidR="000C58C6" w:rsidRDefault="000C58C6" w:rsidP="000C58C6">
      <w:pPr>
        <w:rPr>
          <w:sz w:val="24"/>
          <w:szCs w:val="24"/>
        </w:rPr>
      </w:pPr>
      <w:r w:rsidRPr="00A71B3C">
        <w:rPr>
          <w:b/>
          <w:bCs/>
          <w:sz w:val="24"/>
          <w:szCs w:val="24"/>
        </w:rPr>
        <w:t>Requirements:</w:t>
      </w:r>
      <w:r w:rsidRPr="00A71B3C">
        <w:rPr>
          <w:bCs/>
          <w:sz w:val="24"/>
          <w:szCs w:val="24"/>
        </w:rPr>
        <w:t xml:space="preserve"> </w:t>
      </w:r>
      <w:r>
        <w:rPr>
          <w:i/>
          <w:sz w:val="24"/>
          <w:szCs w:val="24"/>
        </w:rPr>
        <w:t xml:space="preserve">Basic Technology </w:t>
      </w:r>
      <w:r w:rsidRPr="00A71B3C">
        <w:rPr>
          <w:sz w:val="24"/>
          <w:szCs w:val="24"/>
        </w:rPr>
        <w:t>as a trained skill</w:t>
      </w:r>
    </w:p>
    <w:p w14:paraId="38CF019D" w14:textId="3276BE60" w:rsidR="000C58C6" w:rsidRPr="00507437" w:rsidRDefault="000C58C6" w:rsidP="000C58C6">
      <w:pPr>
        <w:rPr>
          <w:bCs/>
          <w:sz w:val="24"/>
          <w:szCs w:val="24"/>
        </w:rPr>
      </w:pPr>
      <w:r w:rsidRPr="00507437">
        <w:rPr>
          <w:b/>
          <w:bCs/>
          <w:sz w:val="24"/>
          <w:szCs w:val="24"/>
        </w:rPr>
        <w:t>Benefit:</w:t>
      </w:r>
      <w:r w:rsidR="00201307" w:rsidRPr="00507437">
        <w:rPr>
          <w:bCs/>
          <w:sz w:val="24"/>
          <w:szCs w:val="24"/>
        </w:rPr>
        <w:t xml:space="preserve"> </w:t>
      </w:r>
      <w:r w:rsidR="00A550D7" w:rsidRPr="00507437">
        <w:t xml:space="preserve">You gain skill focus in </w:t>
      </w:r>
      <w:r w:rsidRPr="00507437">
        <w:t>Basic Technology</w:t>
      </w:r>
      <w:r w:rsidR="00201307" w:rsidRPr="00507437">
        <w:rPr>
          <w:bCs/>
          <w:sz w:val="24"/>
          <w:szCs w:val="24"/>
        </w:rPr>
        <w:t xml:space="preserve">. Also, </w:t>
      </w:r>
      <w:r w:rsidR="00201307" w:rsidRPr="00507437">
        <w:rPr>
          <w:bCs/>
        </w:rPr>
        <w:t>y</w:t>
      </w:r>
      <w:r w:rsidRPr="00507437">
        <w:rPr>
          <w:bCs/>
        </w:rPr>
        <w:t xml:space="preserve">ou may now attempt </w:t>
      </w:r>
      <w:r w:rsidRPr="00507437">
        <w:rPr>
          <w:i/>
        </w:rPr>
        <w:t xml:space="preserve">Basic Technology </w:t>
      </w:r>
      <w:r w:rsidRPr="00507437">
        <w:t xml:space="preserve">skill checks with a DC of 20 or lower without penalty. </w:t>
      </w:r>
    </w:p>
    <w:p w14:paraId="787DC224" w14:textId="77777777" w:rsidR="000C58C6" w:rsidRPr="006D6269" w:rsidRDefault="000C58C6" w:rsidP="000C58C6">
      <w:pPr>
        <w:pStyle w:val="Heading3"/>
      </w:pPr>
      <w:r>
        <w:t>&lt;h3&gt;</w:t>
      </w:r>
      <w:r w:rsidRPr="006D6269">
        <w:t>Third Eye</w:t>
      </w:r>
    </w:p>
    <w:p w14:paraId="0B8DE4AE" w14:textId="77777777" w:rsidR="000C58C6" w:rsidRPr="00370FC9" w:rsidRDefault="000C58C6" w:rsidP="000C58C6">
      <w:pPr>
        <w:rPr>
          <w:i/>
          <w:sz w:val="24"/>
          <w:szCs w:val="24"/>
        </w:rPr>
      </w:pPr>
      <w:r w:rsidRPr="00370FC9">
        <w:rPr>
          <w:i/>
          <w:sz w:val="24"/>
          <w:szCs w:val="24"/>
        </w:rPr>
        <w:t>You always seem to sense the unseen</w:t>
      </w:r>
    </w:p>
    <w:p w14:paraId="5D8A9597" w14:textId="77777777" w:rsidR="000C58C6" w:rsidRPr="00370FC9" w:rsidRDefault="000C58C6" w:rsidP="000C58C6">
      <w:pPr>
        <w:rPr>
          <w:sz w:val="24"/>
          <w:szCs w:val="24"/>
        </w:rPr>
      </w:pPr>
      <w:r w:rsidRPr="00370FC9">
        <w:rPr>
          <w:b/>
          <w:sz w:val="24"/>
          <w:szCs w:val="24"/>
        </w:rPr>
        <w:t>Requirements:</w:t>
      </w:r>
      <w:r w:rsidRPr="00370FC9">
        <w:rPr>
          <w:sz w:val="24"/>
          <w:szCs w:val="24"/>
        </w:rPr>
        <w:t xml:space="preserve"> Occult as a trained skill or Wisdom 16+</w:t>
      </w:r>
    </w:p>
    <w:p w14:paraId="2899AC68" w14:textId="5D22DB2F" w:rsidR="000C58C6" w:rsidRPr="00370FC9" w:rsidRDefault="000C58C6" w:rsidP="000C58C6">
      <w:pPr>
        <w:rPr>
          <w:sz w:val="24"/>
          <w:szCs w:val="24"/>
        </w:rPr>
      </w:pPr>
      <w:r w:rsidRPr="00370FC9">
        <w:rPr>
          <w:b/>
          <w:sz w:val="24"/>
          <w:szCs w:val="24"/>
        </w:rPr>
        <w:t>Benefit:</w:t>
      </w:r>
      <w:r w:rsidRPr="00370FC9">
        <w:rPr>
          <w:sz w:val="24"/>
          <w:szCs w:val="24"/>
        </w:rPr>
        <w:t xml:space="preserve"> If someone is using a power that normally renders them undetectable, such as Chameleon, Free Consciousness, or Invisibility, they must make a Stealth check against your passive Perception when they enter the range of your normal senses. If they fail</w:t>
      </w:r>
      <w:r w:rsidR="00D94747" w:rsidRPr="00370FC9">
        <w:rPr>
          <w:sz w:val="24"/>
          <w:szCs w:val="24"/>
        </w:rPr>
        <w:t>,</w:t>
      </w:r>
      <w:r w:rsidRPr="00370FC9">
        <w:rPr>
          <w:sz w:val="24"/>
          <w:szCs w:val="24"/>
        </w:rPr>
        <w:t xml:space="preserve"> you become aware of a presence, though you cannot pinpoint their location. You gain a +2 to all skill and power checks to further detect someone you have sensed in this way.</w:t>
      </w:r>
    </w:p>
    <w:p w14:paraId="2A77D07F" w14:textId="77777777" w:rsidR="000C58C6" w:rsidRPr="001C3A76" w:rsidRDefault="000C58C6" w:rsidP="000C58C6">
      <w:pPr>
        <w:pStyle w:val="Heading3"/>
      </w:pPr>
      <w:r>
        <w:t>&lt;h3&gt;</w:t>
      </w:r>
      <w:r w:rsidRPr="006D6269">
        <w:t>Toughness</w:t>
      </w:r>
      <w:r w:rsidRPr="001C3A76">
        <w:t xml:space="preserve"> </w:t>
      </w:r>
      <w:r>
        <w:t xml:space="preserve"> </w:t>
      </w:r>
    </w:p>
    <w:p w14:paraId="51867340" w14:textId="77777777" w:rsidR="000C58C6" w:rsidRPr="00E81021" w:rsidRDefault="000C58C6" w:rsidP="000C58C6">
      <w:pPr>
        <w:rPr>
          <w:sz w:val="24"/>
          <w:szCs w:val="24"/>
        </w:rPr>
      </w:pPr>
      <w:r w:rsidRPr="001C3A76">
        <w:rPr>
          <w:b/>
          <w:bCs/>
          <w:sz w:val="24"/>
          <w:szCs w:val="24"/>
        </w:rPr>
        <w:t>Requirements:</w:t>
      </w:r>
      <w:r w:rsidRPr="001C3A76">
        <w:rPr>
          <w:bCs/>
          <w:sz w:val="24"/>
          <w:szCs w:val="24"/>
        </w:rPr>
        <w:t xml:space="preserve"> </w:t>
      </w:r>
      <w:r>
        <w:rPr>
          <w:sz w:val="24"/>
          <w:szCs w:val="24"/>
        </w:rPr>
        <w:t xml:space="preserve">Can not possess the </w:t>
      </w:r>
      <w:r w:rsidRPr="00E81021">
        <w:rPr>
          <w:i/>
          <w:sz w:val="24"/>
          <w:szCs w:val="24"/>
        </w:rPr>
        <w:t>diminished vitality</w:t>
      </w:r>
      <w:r>
        <w:rPr>
          <w:sz w:val="24"/>
          <w:szCs w:val="24"/>
        </w:rPr>
        <w:t xml:space="preserve"> weakness</w:t>
      </w:r>
    </w:p>
    <w:p w14:paraId="6FEAA6C5" w14:textId="7628AAA8" w:rsidR="00B23FCB" w:rsidRPr="00201307" w:rsidRDefault="000C58C6" w:rsidP="00201307">
      <w:pPr>
        <w:rPr>
          <w:sz w:val="24"/>
          <w:szCs w:val="24"/>
        </w:rPr>
      </w:pPr>
      <w:r w:rsidRPr="001C3A76">
        <w:rPr>
          <w:b/>
          <w:bCs/>
          <w:sz w:val="24"/>
          <w:szCs w:val="24"/>
        </w:rPr>
        <w:t>Benefit:</w:t>
      </w:r>
      <w:r w:rsidRPr="001C3A76">
        <w:rPr>
          <w:bCs/>
          <w:sz w:val="24"/>
          <w:szCs w:val="24"/>
        </w:rPr>
        <w:t xml:space="preserve"> </w:t>
      </w:r>
      <w:r w:rsidR="00B23FCB" w:rsidRPr="00201307">
        <w:rPr>
          <w:bCs/>
          <w:sz w:val="24"/>
          <w:szCs w:val="24"/>
        </w:rPr>
        <w:t>Y</w:t>
      </w:r>
      <w:r w:rsidR="00CD15ED" w:rsidRPr="00201307">
        <w:rPr>
          <w:bCs/>
          <w:sz w:val="24"/>
          <w:szCs w:val="24"/>
        </w:rPr>
        <w:t>ou gain a +1 bonus to your fortitude defense</w:t>
      </w:r>
      <w:r w:rsidR="00201307">
        <w:rPr>
          <w:bCs/>
          <w:sz w:val="24"/>
          <w:szCs w:val="24"/>
        </w:rPr>
        <w:t xml:space="preserve"> and i</w:t>
      </w:r>
      <w:r w:rsidRPr="00B77546">
        <w:rPr>
          <w:bCs/>
          <w:sz w:val="24"/>
          <w:szCs w:val="24"/>
        </w:rPr>
        <w:t>ncrease your max Stamina by 10.</w:t>
      </w:r>
      <w:r w:rsidRPr="00B77546">
        <w:rPr>
          <w:sz w:val="24"/>
          <w:szCs w:val="24"/>
        </w:rPr>
        <w:t xml:space="preserve"> </w:t>
      </w:r>
    </w:p>
    <w:p w14:paraId="7AC5675F" w14:textId="72D6C9CE" w:rsidR="00B23FCB" w:rsidRPr="00B23FCB" w:rsidRDefault="000C58C6" w:rsidP="00B23FCB">
      <w:pPr>
        <w:rPr>
          <w:sz w:val="24"/>
          <w:szCs w:val="24"/>
        </w:rPr>
      </w:pPr>
      <w:r w:rsidRPr="00B23FCB">
        <w:rPr>
          <w:b/>
          <w:sz w:val="24"/>
          <w:szCs w:val="24"/>
        </w:rPr>
        <w:t>Special:</w:t>
      </w:r>
      <w:r w:rsidRPr="00B23FCB">
        <w:rPr>
          <w:sz w:val="24"/>
          <w:szCs w:val="24"/>
        </w:rPr>
        <w:t xml:space="preserve"> You can take this </w:t>
      </w:r>
      <w:r w:rsidR="00B23FCB">
        <w:rPr>
          <w:sz w:val="24"/>
          <w:szCs w:val="24"/>
        </w:rPr>
        <w:t>F</w:t>
      </w:r>
      <w:r w:rsidRPr="00B23FCB">
        <w:rPr>
          <w:sz w:val="24"/>
          <w:szCs w:val="24"/>
        </w:rPr>
        <w:t>eat a second time</w:t>
      </w:r>
      <w:r w:rsidR="00D94747" w:rsidRPr="00B23FCB">
        <w:rPr>
          <w:sz w:val="24"/>
          <w:szCs w:val="24"/>
        </w:rPr>
        <w:t>. If</w:t>
      </w:r>
      <w:r w:rsidRPr="00B23FCB">
        <w:rPr>
          <w:sz w:val="24"/>
          <w:szCs w:val="24"/>
        </w:rPr>
        <w:t xml:space="preserve"> you do</w:t>
      </w:r>
      <w:r w:rsidR="00D94747" w:rsidRPr="00B23FCB">
        <w:rPr>
          <w:sz w:val="24"/>
          <w:szCs w:val="24"/>
        </w:rPr>
        <w:t>,</w:t>
      </w:r>
      <w:r w:rsidRPr="00B23FCB">
        <w:rPr>
          <w:sz w:val="24"/>
          <w:szCs w:val="24"/>
        </w:rPr>
        <w:t xml:space="preserve"> you gain 1 wound instead of </w:t>
      </w:r>
      <w:r w:rsidR="003A1B8F">
        <w:rPr>
          <w:sz w:val="24"/>
          <w:szCs w:val="24"/>
        </w:rPr>
        <w:t xml:space="preserve">a </w:t>
      </w:r>
      <w:r w:rsidR="00B23FCB" w:rsidRPr="00B23FCB">
        <w:rPr>
          <w:bCs/>
          <w:sz w:val="24"/>
          <w:szCs w:val="24"/>
        </w:rPr>
        <w:t xml:space="preserve">+1 bonus to your fortitude defense. </w:t>
      </w:r>
    </w:p>
    <w:p w14:paraId="485155DE" w14:textId="77777777" w:rsidR="00EF0501" w:rsidRPr="00830365" w:rsidRDefault="00EF0501" w:rsidP="006D6269">
      <w:pPr>
        <w:pStyle w:val="Heading3"/>
      </w:pPr>
      <w:bookmarkStart w:id="39" w:name="_Toc337448769"/>
      <w:bookmarkEnd w:id="38"/>
      <w:r w:rsidRPr="00830365">
        <w:t>&lt;h3&gt;</w:t>
      </w:r>
      <w:r w:rsidRPr="006D6269">
        <w:t>Uncanny</w:t>
      </w:r>
      <w:r w:rsidRPr="00830365">
        <w:t xml:space="preserve"> Reaction</w:t>
      </w:r>
      <w:bookmarkEnd w:id="39"/>
      <w:r w:rsidR="00830365">
        <w:t>s</w:t>
      </w:r>
      <w:r w:rsidRPr="00830365">
        <w:t xml:space="preserve"> </w:t>
      </w:r>
    </w:p>
    <w:p w14:paraId="08632227" w14:textId="6DCB7105" w:rsidR="00113E85" w:rsidRPr="00E81021" w:rsidRDefault="00113E85" w:rsidP="00113E85">
      <w:pPr>
        <w:rPr>
          <w:sz w:val="24"/>
          <w:szCs w:val="24"/>
        </w:rPr>
      </w:pPr>
      <w:r w:rsidRPr="001C3A76">
        <w:rPr>
          <w:b/>
          <w:bCs/>
          <w:sz w:val="24"/>
          <w:szCs w:val="24"/>
        </w:rPr>
        <w:t>Requirements:</w:t>
      </w:r>
      <w:r w:rsidRPr="001C3A76">
        <w:rPr>
          <w:bCs/>
          <w:sz w:val="24"/>
          <w:szCs w:val="24"/>
        </w:rPr>
        <w:t xml:space="preserve"> </w:t>
      </w:r>
      <w:r w:rsidR="00C70FA2">
        <w:rPr>
          <w:sz w:val="24"/>
          <w:szCs w:val="24"/>
        </w:rPr>
        <w:t>Dexterity 18+</w:t>
      </w:r>
    </w:p>
    <w:p w14:paraId="7357FEF6" w14:textId="78DFCD92" w:rsidR="00830365" w:rsidRPr="00507437" w:rsidRDefault="00EF0501" w:rsidP="00C70FA2">
      <w:pPr>
        <w:rPr>
          <w:bCs/>
          <w:sz w:val="24"/>
          <w:szCs w:val="24"/>
        </w:rPr>
      </w:pPr>
      <w:r w:rsidRPr="00507437">
        <w:rPr>
          <w:b/>
          <w:bCs/>
          <w:sz w:val="24"/>
          <w:szCs w:val="24"/>
        </w:rPr>
        <w:t>Benefit:</w:t>
      </w:r>
      <w:r w:rsidRPr="00507437">
        <w:rPr>
          <w:bCs/>
          <w:sz w:val="24"/>
          <w:szCs w:val="24"/>
        </w:rPr>
        <w:t xml:space="preserve"> </w:t>
      </w:r>
      <w:bookmarkStart w:id="40" w:name="_Toc337448770"/>
      <w:r w:rsidR="005F7C8D" w:rsidRPr="00507437">
        <w:rPr>
          <w:sz w:val="24"/>
          <w:szCs w:val="24"/>
        </w:rPr>
        <w:t xml:space="preserve">You </w:t>
      </w:r>
      <w:r w:rsidR="00C70FA2" w:rsidRPr="00507437">
        <w:rPr>
          <w:sz w:val="24"/>
          <w:szCs w:val="24"/>
        </w:rPr>
        <w:t>can take two reactions instead of one.</w:t>
      </w:r>
      <w:r w:rsidR="005F7C8D" w:rsidRPr="00507437">
        <w:rPr>
          <w:sz w:val="24"/>
          <w:szCs w:val="24"/>
        </w:rPr>
        <w:t xml:space="preserve"> </w:t>
      </w:r>
      <w:r w:rsidR="004423D9" w:rsidRPr="00507437">
        <w:rPr>
          <w:sz w:val="24"/>
          <w:szCs w:val="24"/>
        </w:rPr>
        <w:t xml:space="preserve"> </w:t>
      </w:r>
    </w:p>
    <w:p w14:paraId="11DD10FE" w14:textId="5455819C" w:rsidR="00EF0501" w:rsidRPr="00844D8F" w:rsidRDefault="00EF0501" w:rsidP="006D6269">
      <w:pPr>
        <w:pStyle w:val="Heading3"/>
      </w:pPr>
      <w:r>
        <w:t>&lt;h3&gt;</w:t>
      </w:r>
      <w:r w:rsidRPr="00844D8F">
        <w:t xml:space="preserve">Unique Device </w:t>
      </w:r>
      <w:bookmarkEnd w:id="40"/>
    </w:p>
    <w:p w14:paraId="68E189DB" w14:textId="77777777" w:rsidR="00EF0501" w:rsidRPr="00844D8F" w:rsidRDefault="00EF0501" w:rsidP="00EF0501">
      <w:pPr>
        <w:ind w:firstLine="360"/>
        <w:rPr>
          <w:bCs/>
          <w:i/>
          <w:sz w:val="24"/>
          <w:szCs w:val="24"/>
        </w:rPr>
      </w:pPr>
      <w:r w:rsidRPr="00844D8F">
        <w:rPr>
          <w:bCs/>
          <w:i/>
          <w:sz w:val="24"/>
          <w:szCs w:val="24"/>
        </w:rPr>
        <w:t>You possess a unique piece of equipment.</w:t>
      </w:r>
    </w:p>
    <w:p w14:paraId="2F728F7F" w14:textId="785F29E2" w:rsidR="00EF0501" w:rsidRPr="0024272F" w:rsidRDefault="00EF0501" w:rsidP="00EF0501">
      <w:pPr>
        <w:rPr>
          <w:bCs/>
          <w:sz w:val="24"/>
          <w:szCs w:val="24"/>
        </w:rPr>
      </w:pPr>
      <w:r w:rsidRPr="00844D8F">
        <w:rPr>
          <w:b/>
          <w:bCs/>
          <w:sz w:val="24"/>
          <w:szCs w:val="24"/>
        </w:rPr>
        <w:t>Benefit:</w:t>
      </w:r>
      <w:r w:rsidRPr="00844D8F">
        <w:rPr>
          <w:bCs/>
          <w:sz w:val="24"/>
          <w:szCs w:val="24"/>
        </w:rPr>
        <w:t xml:space="preserve"> </w:t>
      </w:r>
      <w:r w:rsidR="00F478CE">
        <w:rPr>
          <w:bCs/>
          <w:sz w:val="24"/>
          <w:szCs w:val="24"/>
        </w:rPr>
        <w:t>You may freely take this Feat during hero creation; afterward, you may only take it</w:t>
      </w:r>
      <w:r w:rsidR="00A56ADE" w:rsidRPr="00E81021">
        <w:rPr>
          <w:bCs/>
          <w:sz w:val="24"/>
          <w:szCs w:val="24"/>
        </w:rPr>
        <w:t xml:space="preserve"> with the </w:t>
      </w:r>
      <w:r w:rsidR="00D94747">
        <w:rPr>
          <w:bCs/>
          <w:sz w:val="24"/>
          <w:szCs w:val="24"/>
        </w:rPr>
        <w:t>editor-in-chief</w:t>
      </w:r>
      <w:r w:rsidR="00C44ACF">
        <w:rPr>
          <w:bCs/>
          <w:sz w:val="24"/>
          <w:szCs w:val="24"/>
        </w:rPr>
        <w:t>'</w:t>
      </w:r>
      <w:r w:rsidR="00D94747">
        <w:rPr>
          <w:bCs/>
          <w:sz w:val="24"/>
          <w:szCs w:val="24"/>
        </w:rPr>
        <w:t>s</w:t>
      </w:r>
      <w:r w:rsidR="00A56ADE" w:rsidRPr="00E81021">
        <w:rPr>
          <w:bCs/>
          <w:sz w:val="24"/>
          <w:szCs w:val="24"/>
        </w:rPr>
        <w:t xml:space="preserve"> approval.</w:t>
      </w:r>
      <w:r w:rsidR="00A56ADE">
        <w:rPr>
          <w:bCs/>
          <w:sz w:val="24"/>
          <w:szCs w:val="24"/>
        </w:rPr>
        <w:t xml:space="preserve">  </w:t>
      </w:r>
      <w:r w:rsidR="008D199D">
        <w:rPr>
          <w:bCs/>
          <w:sz w:val="24"/>
          <w:szCs w:val="24"/>
        </w:rPr>
        <w:br/>
      </w:r>
      <w:r w:rsidR="008D199D">
        <w:rPr>
          <w:bCs/>
          <w:sz w:val="24"/>
          <w:szCs w:val="24"/>
        </w:rPr>
        <w:lastRenderedPageBreak/>
        <w:t xml:space="preserve"> </w:t>
      </w:r>
      <w:r w:rsidR="000C58C6">
        <w:rPr>
          <w:bCs/>
          <w:sz w:val="24"/>
          <w:szCs w:val="24"/>
        </w:rPr>
        <w:tab/>
      </w:r>
      <w:r w:rsidRPr="0024272F">
        <w:rPr>
          <w:sz w:val="24"/>
          <w:szCs w:val="24"/>
        </w:rPr>
        <w:t xml:space="preserve">You possess a </w:t>
      </w:r>
      <w:r w:rsidRPr="0024272F">
        <w:rPr>
          <w:bCs/>
          <w:sz w:val="24"/>
          <w:szCs w:val="24"/>
        </w:rPr>
        <w:t>unique piece of gear</w:t>
      </w:r>
      <w:r w:rsidR="00A56ADE" w:rsidRPr="0024272F">
        <w:rPr>
          <w:bCs/>
          <w:sz w:val="24"/>
          <w:szCs w:val="24"/>
        </w:rPr>
        <w:t xml:space="preserve"> (a suit of specially tailored body armor, a sword, or a shield.)</w:t>
      </w:r>
      <w:r w:rsidRPr="0024272F">
        <w:rPr>
          <w:bCs/>
          <w:sz w:val="24"/>
          <w:szCs w:val="24"/>
        </w:rPr>
        <w:t xml:space="preserve"> </w:t>
      </w:r>
      <w:r w:rsidR="000C58C6" w:rsidRPr="0024272F">
        <w:rPr>
          <w:bCs/>
          <w:sz w:val="24"/>
          <w:szCs w:val="24"/>
        </w:rPr>
        <w:t>This</w:t>
      </w:r>
      <w:r w:rsidRPr="0024272F">
        <w:rPr>
          <w:bCs/>
          <w:sz w:val="24"/>
          <w:szCs w:val="24"/>
        </w:rPr>
        <w:t xml:space="preserve"> item has a Material Strength (MS) </w:t>
      </w:r>
      <w:r w:rsidR="00567F6F" w:rsidRPr="0024272F">
        <w:rPr>
          <w:bCs/>
          <w:sz w:val="24"/>
          <w:szCs w:val="24"/>
        </w:rPr>
        <w:t>of 43</w:t>
      </w:r>
      <w:r w:rsidRPr="0024272F">
        <w:rPr>
          <w:bCs/>
          <w:sz w:val="24"/>
          <w:szCs w:val="24"/>
        </w:rPr>
        <w:t xml:space="preserve"> and </w:t>
      </w:r>
      <w:r w:rsidR="00567F6F" w:rsidRPr="0024272F">
        <w:rPr>
          <w:bCs/>
          <w:sz w:val="24"/>
          <w:szCs w:val="24"/>
        </w:rPr>
        <w:t>8</w:t>
      </w:r>
      <w:r w:rsidRPr="0024272F">
        <w:rPr>
          <w:bCs/>
          <w:sz w:val="24"/>
          <w:szCs w:val="24"/>
        </w:rPr>
        <w:t xml:space="preserve"> Hits</w:t>
      </w:r>
      <w:r w:rsidR="00A56ADE" w:rsidRPr="0024272F">
        <w:rPr>
          <w:bCs/>
          <w:sz w:val="24"/>
          <w:szCs w:val="24"/>
        </w:rPr>
        <w:t>. T</w:t>
      </w:r>
      <w:r w:rsidRPr="0024272F">
        <w:rPr>
          <w:bCs/>
          <w:sz w:val="24"/>
          <w:szCs w:val="24"/>
        </w:rPr>
        <w:t xml:space="preserve">he following bonuses are attributed to the item itself; they are not a function of the </w:t>
      </w:r>
      <w:r w:rsidR="00B23FCB" w:rsidRPr="0024272F">
        <w:rPr>
          <w:bCs/>
          <w:sz w:val="24"/>
          <w:szCs w:val="24"/>
        </w:rPr>
        <w:t>F</w:t>
      </w:r>
      <w:r w:rsidR="00F675A1" w:rsidRPr="0024272F">
        <w:rPr>
          <w:bCs/>
          <w:sz w:val="24"/>
          <w:szCs w:val="24"/>
        </w:rPr>
        <w:t>eat</w:t>
      </w:r>
      <w:r w:rsidRPr="0024272F">
        <w:rPr>
          <w:bCs/>
          <w:sz w:val="24"/>
          <w:szCs w:val="24"/>
        </w:rPr>
        <w:t xml:space="preserve"> and thus stack with all other bonuses.</w:t>
      </w:r>
    </w:p>
    <w:p w14:paraId="58F7B50E" w14:textId="3FD96E12" w:rsidR="00EF0501" w:rsidRPr="0024272F" w:rsidRDefault="00EF0501">
      <w:pPr>
        <w:pStyle w:val="ListParagraph"/>
        <w:numPr>
          <w:ilvl w:val="0"/>
          <w:numId w:val="1"/>
        </w:numPr>
        <w:spacing w:line="360" w:lineRule="auto"/>
        <w:ind w:left="630"/>
        <w:jc w:val="both"/>
        <w:rPr>
          <w:bCs/>
          <w:sz w:val="24"/>
          <w:szCs w:val="24"/>
        </w:rPr>
      </w:pPr>
      <w:r w:rsidRPr="0024272F">
        <w:rPr>
          <w:bCs/>
          <w:sz w:val="24"/>
          <w:szCs w:val="24"/>
        </w:rPr>
        <w:t xml:space="preserve">Melee weapons grant the wielder a +1 bonus to hit on all attack rolls and ignore </w:t>
      </w:r>
      <w:r w:rsidR="00D04A8D" w:rsidRPr="0024272F">
        <w:rPr>
          <w:bCs/>
          <w:sz w:val="24"/>
          <w:szCs w:val="24"/>
        </w:rPr>
        <w:t>DR</w:t>
      </w:r>
      <w:r w:rsidRPr="0024272F">
        <w:rPr>
          <w:bCs/>
          <w:sz w:val="24"/>
          <w:szCs w:val="24"/>
        </w:rPr>
        <w:t xml:space="preserve"> </w:t>
      </w:r>
      <w:r w:rsidR="00A56ADE" w:rsidRPr="0024272F">
        <w:rPr>
          <w:bCs/>
          <w:sz w:val="24"/>
          <w:szCs w:val="24"/>
        </w:rPr>
        <w:t xml:space="preserve">of 10 or less. </w:t>
      </w:r>
      <w:r w:rsidR="00567F6F" w:rsidRPr="0024272F">
        <w:rPr>
          <w:bCs/>
          <w:sz w:val="24"/>
          <w:szCs w:val="24"/>
        </w:rPr>
        <w:t xml:space="preserve">Unlike other melee weapons, regardless of your strength, attacking with this weapon does not cause it to break. </w:t>
      </w:r>
      <w:r w:rsidRPr="0024272F">
        <w:rPr>
          <w:bCs/>
          <w:sz w:val="24"/>
          <w:szCs w:val="24"/>
        </w:rPr>
        <w:t xml:space="preserve"> </w:t>
      </w:r>
    </w:p>
    <w:p w14:paraId="31E9C396" w14:textId="77777777" w:rsidR="00EF0501" w:rsidRPr="00844D8F" w:rsidRDefault="00EF0501">
      <w:pPr>
        <w:pStyle w:val="ListParagraph"/>
        <w:numPr>
          <w:ilvl w:val="0"/>
          <w:numId w:val="1"/>
        </w:numPr>
        <w:spacing w:line="360" w:lineRule="auto"/>
        <w:ind w:left="630"/>
        <w:jc w:val="both"/>
        <w:rPr>
          <w:bCs/>
          <w:sz w:val="24"/>
          <w:szCs w:val="24"/>
        </w:rPr>
      </w:pPr>
      <w:r w:rsidRPr="0024272F">
        <w:rPr>
          <w:bCs/>
          <w:sz w:val="24"/>
          <w:szCs w:val="24"/>
        </w:rPr>
        <w:t xml:space="preserve">Ranged weapons and Firearms </w:t>
      </w:r>
      <w:r w:rsidRPr="00844D8F">
        <w:rPr>
          <w:bCs/>
          <w:sz w:val="24"/>
          <w:szCs w:val="24"/>
        </w:rPr>
        <w:t xml:space="preserve">grant the wielder a +2 bonus to hit. </w:t>
      </w:r>
    </w:p>
    <w:p w14:paraId="700121BD" w14:textId="280D5D28" w:rsidR="00EF0501" w:rsidRPr="00844D8F" w:rsidRDefault="00EF0501">
      <w:pPr>
        <w:pStyle w:val="ListParagraph"/>
        <w:numPr>
          <w:ilvl w:val="0"/>
          <w:numId w:val="1"/>
        </w:numPr>
        <w:spacing w:line="360" w:lineRule="auto"/>
        <w:ind w:left="630"/>
        <w:jc w:val="both"/>
        <w:rPr>
          <w:bCs/>
          <w:sz w:val="24"/>
          <w:szCs w:val="24"/>
        </w:rPr>
      </w:pPr>
      <w:r w:rsidRPr="00844D8F">
        <w:rPr>
          <w:bCs/>
          <w:sz w:val="24"/>
          <w:szCs w:val="24"/>
        </w:rPr>
        <w:t xml:space="preserve">Armor reduces the bulk of the selected armor by 1 and grants the bearer +1 </w:t>
      </w:r>
      <w:r w:rsidR="00D04A8D">
        <w:rPr>
          <w:bCs/>
          <w:sz w:val="24"/>
          <w:szCs w:val="24"/>
        </w:rPr>
        <w:t>DR</w:t>
      </w:r>
      <w:r w:rsidRPr="00844D8F">
        <w:rPr>
          <w:bCs/>
          <w:sz w:val="24"/>
          <w:szCs w:val="24"/>
        </w:rPr>
        <w:t xml:space="preserve">; this stacks with any </w:t>
      </w:r>
      <w:r w:rsidR="00D04A8D">
        <w:rPr>
          <w:bCs/>
          <w:sz w:val="24"/>
          <w:szCs w:val="24"/>
        </w:rPr>
        <w:t>DR</w:t>
      </w:r>
      <w:r w:rsidRPr="00844D8F">
        <w:rPr>
          <w:bCs/>
          <w:sz w:val="24"/>
          <w:szCs w:val="24"/>
        </w:rPr>
        <w:t xml:space="preserve"> </w:t>
      </w:r>
      <w:r w:rsidR="000C58C6">
        <w:rPr>
          <w:bCs/>
          <w:sz w:val="24"/>
          <w:szCs w:val="24"/>
        </w:rPr>
        <w:t>from the armor or any</w:t>
      </w:r>
      <w:r w:rsidRPr="00844D8F">
        <w:rPr>
          <w:bCs/>
          <w:sz w:val="24"/>
          <w:szCs w:val="24"/>
        </w:rPr>
        <w:t xml:space="preserve"> power</w:t>
      </w:r>
      <w:r w:rsidR="000C58C6">
        <w:rPr>
          <w:bCs/>
          <w:sz w:val="24"/>
          <w:szCs w:val="24"/>
        </w:rPr>
        <w:t xml:space="preserve">s held by said </w:t>
      </w:r>
      <w:r w:rsidRPr="00844D8F">
        <w:rPr>
          <w:bCs/>
          <w:sz w:val="24"/>
          <w:szCs w:val="24"/>
        </w:rPr>
        <w:t xml:space="preserve">armor. </w:t>
      </w:r>
    </w:p>
    <w:p w14:paraId="76783E1A" w14:textId="063EACC7" w:rsidR="00EF0501" w:rsidRDefault="00EF0501">
      <w:pPr>
        <w:pStyle w:val="ListParagraph"/>
        <w:numPr>
          <w:ilvl w:val="0"/>
          <w:numId w:val="1"/>
        </w:numPr>
        <w:spacing w:line="360" w:lineRule="auto"/>
        <w:ind w:left="630"/>
        <w:jc w:val="both"/>
        <w:rPr>
          <w:bCs/>
          <w:sz w:val="24"/>
          <w:szCs w:val="24"/>
        </w:rPr>
      </w:pPr>
      <w:r w:rsidRPr="00844D8F">
        <w:rPr>
          <w:bCs/>
          <w:sz w:val="24"/>
          <w:szCs w:val="24"/>
        </w:rPr>
        <w:t xml:space="preserve">Shields </w:t>
      </w:r>
      <w:r w:rsidR="00F15C84">
        <w:rPr>
          <w:bCs/>
          <w:sz w:val="24"/>
          <w:szCs w:val="24"/>
        </w:rPr>
        <w:t>grants</w:t>
      </w:r>
      <w:r w:rsidRPr="00844D8F">
        <w:rPr>
          <w:bCs/>
          <w:sz w:val="24"/>
          <w:szCs w:val="24"/>
        </w:rPr>
        <w:t xml:space="preserve"> the wielder a +1 bonus to hit when used like a weapon and are </w:t>
      </w:r>
      <w:r w:rsidR="00D94747">
        <w:rPr>
          <w:bCs/>
          <w:sz w:val="24"/>
          <w:szCs w:val="24"/>
        </w:rPr>
        <w:t>more challenging</w:t>
      </w:r>
      <w:r w:rsidRPr="00844D8F">
        <w:rPr>
          <w:bCs/>
          <w:sz w:val="24"/>
          <w:szCs w:val="24"/>
        </w:rPr>
        <w:t xml:space="preserve"> to break than other such items; as such, they gain an additional 2 Hits.</w:t>
      </w:r>
    </w:p>
    <w:p w14:paraId="7DF361C1" w14:textId="734D8245" w:rsidR="00EF0501" w:rsidRPr="00844D8F" w:rsidRDefault="00EF0501" w:rsidP="00EF0501">
      <w:pPr>
        <w:rPr>
          <w:bCs/>
          <w:sz w:val="24"/>
          <w:szCs w:val="24"/>
        </w:rPr>
      </w:pPr>
      <w:r w:rsidRPr="00844D8F">
        <w:rPr>
          <w:bCs/>
          <w:sz w:val="24"/>
          <w:szCs w:val="24"/>
        </w:rPr>
        <w:t xml:space="preserve">     An item may also have some other minor </w:t>
      </w:r>
      <w:r w:rsidR="00C44ACF">
        <w:rPr>
          <w:bCs/>
          <w:sz w:val="24"/>
          <w:szCs w:val="24"/>
        </w:rPr>
        <w:t>"</w:t>
      </w:r>
      <w:r w:rsidRPr="00844D8F">
        <w:rPr>
          <w:bCs/>
          <w:sz w:val="24"/>
          <w:szCs w:val="24"/>
        </w:rPr>
        <w:t>trick</w:t>
      </w:r>
      <w:r w:rsidR="00D94747">
        <w:rPr>
          <w:bCs/>
          <w:sz w:val="24"/>
          <w:szCs w:val="24"/>
        </w:rPr>
        <w:t>,</w:t>
      </w:r>
      <w:r w:rsidR="00C44ACF">
        <w:rPr>
          <w:bCs/>
          <w:sz w:val="24"/>
          <w:szCs w:val="24"/>
        </w:rPr>
        <w:t>"</w:t>
      </w:r>
      <w:r w:rsidRPr="00844D8F">
        <w:rPr>
          <w:bCs/>
          <w:sz w:val="24"/>
          <w:szCs w:val="24"/>
        </w:rPr>
        <w:t xml:space="preserve"> such as being a collapsible longbow that</w:t>
      </w:r>
      <w:r w:rsidR="0030658D">
        <w:rPr>
          <w:bCs/>
          <w:sz w:val="24"/>
          <w:szCs w:val="24"/>
        </w:rPr>
        <w:t xml:space="preserve"> snaps into place in an instant or a shield with a magnetic </w:t>
      </w:r>
      <w:r w:rsidR="00A56ADE">
        <w:rPr>
          <w:bCs/>
          <w:sz w:val="24"/>
          <w:szCs w:val="24"/>
        </w:rPr>
        <w:t>mounting system</w:t>
      </w:r>
      <w:r w:rsidR="0030658D">
        <w:rPr>
          <w:bCs/>
          <w:sz w:val="24"/>
          <w:szCs w:val="24"/>
        </w:rPr>
        <w:t xml:space="preserve"> on </w:t>
      </w:r>
      <w:r w:rsidR="00A56ADE">
        <w:rPr>
          <w:bCs/>
          <w:sz w:val="24"/>
          <w:szCs w:val="24"/>
        </w:rPr>
        <w:t>a bracer and</w:t>
      </w:r>
      <w:r w:rsidR="0030658D">
        <w:rPr>
          <w:bCs/>
          <w:sz w:val="24"/>
          <w:szCs w:val="24"/>
        </w:rPr>
        <w:t xml:space="preserve"> your back. </w:t>
      </w:r>
    </w:p>
    <w:p w14:paraId="22FBE697" w14:textId="713F0024" w:rsidR="00EF0501" w:rsidRDefault="00EF0501" w:rsidP="00EF0501">
      <w:pPr>
        <w:rPr>
          <w:bCs/>
          <w:sz w:val="24"/>
          <w:szCs w:val="24"/>
        </w:rPr>
      </w:pPr>
      <w:r w:rsidRPr="00844D8F">
        <w:rPr>
          <w:b/>
          <w:bCs/>
          <w:sz w:val="24"/>
          <w:szCs w:val="24"/>
        </w:rPr>
        <w:t xml:space="preserve">Special (Powers): </w:t>
      </w:r>
      <w:r w:rsidRPr="00844D8F">
        <w:rPr>
          <w:bCs/>
          <w:sz w:val="24"/>
          <w:szCs w:val="24"/>
        </w:rPr>
        <w:t xml:space="preserve">If you possess a power with </w:t>
      </w:r>
      <w:r w:rsidR="00567F6F">
        <w:rPr>
          <w:bCs/>
          <w:sz w:val="24"/>
          <w:szCs w:val="24"/>
        </w:rPr>
        <w:t>a</w:t>
      </w:r>
      <w:r w:rsidRPr="00844D8F">
        <w:rPr>
          <w:bCs/>
          <w:sz w:val="24"/>
          <w:szCs w:val="24"/>
        </w:rPr>
        <w:t xml:space="preserve"> Removable flaw, it may be combined with your Unique Device.  </w:t>
      </w:r>
    </w:p>
    <w:p w14:paraId="50EDC18C" w14:textId="77777777" w:rsidR="00EF0501" w:rsidRPr="00844D8F" w:rsidRDefault="00EF0501" w:rsidP="006D6269">
      <w:pPr>
        <w:pStyle w:val="Heading3"/>
      </w:pPr>
      <w:bookmarkStart w:id="41" w:name="_Toc337448772"/>
      <w:r>
        <w:t>&lt;h3&gt;</w:t>
      </w:r>
      <w:r w:rsidRPr="00844D8F">
        <w:t>Visionary</w:t>
      </w:r>
      <w:bookmarkEnd w:id="41"/>
      <w:r w:rsidRPr="00844D8F">
        <w:t xml:space="preserve"> </w:t>
      </w:r>
    </w:p>
    <w:p w14:paraId="3A52F691" w14:textId="77777777" w:rsidR="009C15A8" w:rsidRDefault="00EF0501" w:rsidP="00201307">
      <w:pPr>
        <w:rPr>
          <w:i/>
          <w:sz w:val="24"/>
          <w:szCs w:val="24"/>
        </w:rPr>
      </w:pPr>
      <w:r w:rsidRPr="00844D8F">
        <w:rPr>
          <w:b/>
          <w:sz w:val="24"/>
          <w:szCs w:val="24"/>
        </w:rPr>
        <w:t>Requirements:</w:t>
      </w:r>
      <w:r w:rsidRPr="00844D8F">
        <w:rPr>
          <w:sz w:val="24"/>
          <w:szCs w:val="24"/>
        </w:rPr>
        <w:t xml:space="preserve"> </w:t>
      </w:r>
      <w:r w:rsidR="0030658D" w:rsidRPr="00543239">
        <w:rPr>
          <w:sz w:val="24"/>
          <w:szCs w:val="24"/>
        </w:rPr>
        <w:t>Intelligence</w:t>
      </w:r>
      <w:r w:rsidRPr="00543239">
        <w:rPr>
          <w:sz w:val="24"/>
          <w:szCs w:val="24"/>
        </w:rPr>
        <w:t xml:space="preserve"> </w:t>
      </w:r>
      <w:r w:rsidR="0030658D" w:rsidRPr="00543239">
        <w:rPr>
          <w:sz w:val="24"/>
          <w:szCs w:val="24"/>
        </w:rPr>
        <w:t>15</w:t>
      </w:r>
      <w:r w:rsidR="00A56ADE" w:rsidRPr="00543239">
        <w:rPr>
          <w:sz w:val="24"/>
          <w:szCs w:val="24"/>
        </w:rPr>
        <w:t>+</w:t>
      </w:r>
      <w:r w:rsidRPr="00543239">
        <w:rPr>
          <w:sz w:val="24"/>
          <w:szCs w:val="24"/>
        </w:rPr>
        <w:t xml:space="preserve">, </w:t>
      </w:r>
      <w:r w:rsidR="00A62059" w:rsidRPr="00543239">
        <w:rPr>
          <w:sz w:val="24"/>
          <w:szCs w:val="24"/>
        </w:rPr>
        <w:t xml:space="preserve">trained in </w:t>
      </w:r>
      <w:r w:rsidR="006E7F65" w:rsidRPr="00543239">
        <w:rPr>
          <w:sz w:val="24"/>
          <w:szCs w:val="24"/>
        </w:rPr>
        <w:t xml:space="preserve">basic engineering and </w:t>
      </w:r>
      <w:r w:rsidR="009C15A8" w:rsidRPr="00543239">
        <w:rPr>
          <w:sz w:val="24"/>
          <w:szCs w:val="24"/>
        </w:rPr>
        <w:t xml:space="preserve">skill focus in three of </w:t>
      </w:r>
      <w:r w:rsidRPr="00543239">
        <w:rPr>
          <w:sz w:val="24"/>
          <w:szCs w:val="24"/>
        </w:rPr>
        <w:t>Engineering</w:t>
      </w:r>
      <w:r w:rsidR="009C15A8" w:rsidRPr="00543239">
        <w:rPr>
          <w:sz w:val="24"/>
          <w:szCs w:val="24"/>
        </w:rPr>
        <w:t>’s fields of study</w:t>
      </w:r>
      <w:r w:rsidR="006F6861" w:rsidRPr="00543239">
        <w:rPr>
          <w:sz w:val="24"/>
          <w:szCs w:val="24"/>
        </w:rPr>
        <w:t>,</w:t>
      </w:r>
    </w:p>
    <w:p w14:paraId="648865DB" w14:textId="09B5E475" w:rsidR="00027BD4" w:rsidRPr="00507437" w:rsidRDefault="00EF0501" w:rsidP="00201307">
      <w:pPr>
        <w:rPr>
          <w:sz w:val="24"/>
          <w:szCs w:val="24"/>
        </w:rPr>
      </w:pPr>
      <w:r w:rsidRPr="00507437">
        <w:rPr>
          <w:b/>
          <w:sz w:val="24"/>
          <w:szCs w:val="24"/>
        </w:rPr>
        <w:t>Benefit:</w:t>
      </w:r>
      <w:r w:rsidRPr="00507437">
        <w:rPr>
          <w:sz w:val="24"/>
          <w:szCs w:val="24"/>
        </w:rPr>
        <w:t xml:space="preserve"> </w:t>
      </w:r>
      <w:r w:rsidR="00201307" w:rsidRPr="00507437">
        <w:rPr>
          <w:sz w:val="24"/>
          <w:szCs w:val="24"/>
        </w:rPr>
        <w:t xml:space="preserve"> </w:t>
      </w:r>
      <w:r w:rsidR="0024606D" w:rsidRPr="00507437">
        <w:rPr>
          <w:sz w:val="24"/>
          <w:szCs w:val="24"/>
        </w:rPr>
        <w:t xml:space="preserve">You </w:t>
      </w:r>
      <w:r w:rsidR="004423D9" w:rsidRPr="00507437">
        <w:rPr>
          <w:sz w:val="24"/>
          <w:szCs w:val="24"/>
        </w:rPr>
        <w:t>gain skill focus in</w:t>
      </w:r>
      <w:r w:rsidR="0024606D" w:rsidRPr="00507437">
        <w:rPr>
          <w:sz w:val="24"/>
          <w:szCs w:val="24"/>
        </w:rPr>
        <w:t xml:space="preserve"> Basic Engineering</w:t>
      </w:r>
      <w:r w:rsidR="004423D9" w:rsidRPr="00507437">
        <w:rPr>
          <w:sz w:val="24"/>
          <w:szCs w:val="24"/>
        </w:rPr>
        <w:t xml:space="preserve"> and </w:t>
      </w:r>
      <w:r w:rsidR="009C15A8">
        <w:rPr>
          <w:sz w:val="24"/>
          <w:szCs w:val="24"/>
        </w:rPr>
        <w:t xml:space="preserve">with </w:t>
      </w:r>
      <w:r w:rsidR="00201307" w:rsidRPr="00507437">
        <w:rPr>
          <w:sz w:val="24"/>
          <w:szCs w:val="24"/>
        </w:rPr>
        <w:t>two</w:t>
      </w:r>
      <w:r w:rsidR="004423D9" w:rsidRPr="00507437">
        <w:rPr>
          <w:sz w:val="24"/>
          <w:szCs w:val="24"/>
        </w:rPr>
        <w:t xml:space="preserve"> </w:t>
      </w:r>
      <w:r w:rsidR="00A54289" w:rsidRPr="00507437">
        <w:rPr>
          <w:sz w:val="24"/>
          <w:szCs w:val="24"/>
        </w:rPr>
        <w:t xml:space="preserve">Engineering </w:t>
      </w:r>
      <w:r w:rsidR="009C15A8">
        <w:rPr>
          <w:sz w:val="24"/>
          <w:szCs w:val="24"/>
        </w:rPr>
        <w:t>fields of study.</w:t>
      </w:r>
      <w:r w:rsidR="00A54289" w:rsidRPr="00507437">
        <w:rPr>
          <w:sz w:val="24"/>
          <w:szCs w:val="24"/>
        </w:rPr>
        <w:t xml:space="preserve"> </w:t>
      </w:r>
      <w:r w:rsidR="00113E85" w:rsidRPr="00507437">
        <w:rPr>
          <w:sz w:val="24"/>
          <w:szCs w:val="24"/>
        </w:rPr>
        <w:t>Between adventures</w:t>
      </w:r>
      <w:r w:rsidR="00543239">
        <w:rPr>
          <w:sz w:val="24"/>
          <w:szCs w:val="24"/>
        </w:rPr>
        <w:t>, you can repair or replace any of your items that possessed powers through</w:t>
      </w:r>
      <w:r w:rsidR="009C55D2" w:rsidRPr="00507437">
        <w:rPr>
          <w:sz w:val="24"/>
          <w:szCs w:val="24"/>
        </w:rPr>
        <w:t xml:space="preserve"> the removable item flaw. </w:t>
      </w:r>
      <w:r w:rsidR="00027BD4" w:rsidRPr="00507437">
        <w:rPr>
          <w:sz w:val="24"/>
          <w:szCs w:val="24"/>
        </w:rPr>
        <w:t xml:space="preserve"> </w:t>
      </w:r>
      <w:r w:rsidR="009C55D2" w:rsidRPr="00507437">
        <w:rPr>
          <w:sz w:val="24"/>
          <w:szCs w:val="24"/>
        </w:rPr>
        <w:t>Alternately, at the editor-in-chief’s discretion</w:t>
      </w:r>
      <w:r w:rsidR="00543239">
        <w:rPr>
          <w:sz w:val="24"/>
          <w:szCs w:val="24"/>
        </w:rPr>
        <w:t>,</w:t>
      </w:r>
      <w:r w:rsidR="009C55D2" w:rsidRPr="00507437">
        <w:rPr>
          <w:sz w:val="24"/>
          <w:szCs w:val="24"/>
        </w:rPr>
        <w:t xml:space="preserve"> you may repair or replace such an item possessed by an ally. </w:t>
      </w:r>
    </w:p>
    <w:p w14:paraId="69B258D9" w14:textId="77777777" w:rsidR="00EF0501" w:rsidRPr="00E16516" w:rsidRDefault="00EF0501" w:rsidP="006D6269">
      <w:pPr>
        <w:pStyle w:val="Heading3"/>
      </w:pPr>
      <w:bookmarkStart w:id="42" w:name="_Toc337448773"/>
      <w:r w:rsidRPr="00E16516">
        <w:t>&lt;h3&gt;Wary</w:t>
      </w:r>
      <w:bookmarkEnd w:id="42"/>
      <w:r w:rsidRPr="00E16516">
        <w:t xml:space="preserve"> </w:t>
      </w:r>
    </w:p>
    <w:p w14:paraId="7A077E4E" w14:textId="21B6C32D" w:rsidR="00EF0501" w:rsidRPr="0024272F" w:rsidRDefault="00EF0501" w:rsidP="00EF0501">
      <w:pPr>
        <w:rPr>
          <w:sz w:val="24"/>
          <w:szCs w:val="24"/>
        </w:rPr>
      </w:pPr>
      <w:r w:rsidRPr="0024272F">
        <w:rPr>
          <w:b/>
          <w:sz w:val="24"/>
          <w:szCs w:val="24"/>
        </w:rPr>
        <w:t>Requirements:</w:t>
      </w:r>
      <w:r w:rsidRPr="0024272F">
        <w:rPr>
          <w:sz w:val="24"/>
          <w:szCs w:val="24"/>
        </w:rPr>
        <w:t xml:space="preserve"> </w:t>
      </w:r>
      <w:r w:rsidR="00377DF6" w:rsidRPr="0024272F">
        <w:rPr>
          <w:sz w:val="24"/>
          <w:szCs w:val="24"/>
        </w:rPr>
        <w:t>Wisdom</w:t>
      </w:r>
      <w:r w:rsidRPr="0024272F">
        <w:rPr>
          <w:sz w:val="24"/>
          <w:szCs w:val="24"/>
        </w:rPr>
        <w:t xml:space="preserve"> </w:t>
      </w:r>
      <w:r w:rsidR="0030658D" w:rsidRPr="0024272F">
        <w:rPr>
          <w:sz w:val="24"/>
          <w:szCs w:val="24"/>
        </w:rPr>
        <w:t>1</w:t>
      </w:r>
      <w:r w:rsidR="00C70FA2" w:rsidRPr="0024272F">
        <w:rPr>
          <w:sz w:val="24"/>
          <w:szCs w:val="24"/>
        </w:rPr>
        <w:t>4</w:t>
      </w:r>
      <w:r w:rsidR="00A56ADE" w:rsidRPr="0024272F">
        <w:rPr>
          <w:sz w:val="24"/>
          <w:szCs w:val="24"/>
        </w:rPr>
        <w:t>+</w:t>
      </w:r>
      <w:r w:rsidR="00C70FA2" w:rsidRPr="0024272F">
        <w:rPr>
          <w:sz w:val="24"/>
          <w:szCs w:val="24"/>
        </w:rPr>
        <w:t xml:space="preserve">, have skill focus in Perception. </w:t>
      </w:r>
    </w:p>
    <w:p w14:paraId="0F53CF4B" w14:textId="23883BBE" w:rsidR="00F15C84" w:rsidRPr="0024272F" w:rsidRDefault="00201307" w:rsidP="00201307">
      <w:pPr>
        <w:rPr>
          <w:sz w:val="24"/>
          <w:szCs w:val="24"/>
        </w:rPr>
      </w:pPr>
      <w:bookmarkStart w:id="43" w:name="_Toc337448774"/>
      <w:r w:rsidRPr="0024272F">
        <w:rPr>
          <w:b/>
          <w:sz w:val="24"/>
          <w:szCs w:val="24"/>
        </w:rPr>
        <w:t>Benefit:</w:t>
      </w:r>
      <w:r w:rsidRPr="0024272F">
        <w:rPr>
          <w:sz w:val="24"/>
          <w:szCs w:val="24"/>
        </w:rPr>
        <w:t xml:space="preserve"> </w:t>
      </w:r>
      <w:r w:rsidR="00F15C84" w:rsidRPr="0024272F">
        <w:rPr>
          <w:sz w:val="24"/>
          <w:szCs w:val="24"/>
        </w:rPr>
        <w:t xml:space="preserve">You gain a +2 bonus on all initiative checks. Additionally, </w:t>
      </w:r>
      <w:r w:rsidR="003A1B8F" w:rsidRPr="0024272F">
        <w:rPr>
          <w:sz w:val="24"/>
          <w:szCs w:val="24"/>
        </w:rPr>
        <w:t xml:space="preserve">you </w:t>
      </w:r>
      <w:r w:rsidR="00F15C84" w:rsidRPr="0024272F">
        <w:rPr>
          <w:sz w:val="24"/>
          <w:szCs w:val="24"/>
        </w:rPr>
        <w:t xml:space="preserve">gain Advantage on </w:t>
      </w:r>
      <w:r w:rsidR="003A1B8F" w:rsidRPr="0024272F">
        <w:rPr>
          <w:sz w:val="24"/>
          <w:szCs w:val="24"/>
        </w:rPr>
        <w:t xml:space="preserve">a </w:t>
      </w:r>
      <w:r w:rsidR="00F15C84" w:rsidRPr="0024272F">
        <w:rPr>
          <w:sz w:val="24"/>
          <w:szCs w:val="24"/>
        </w:rPr>
        <w:t xml:space="preserve">signal initiative check but </w:t>
      </w:r>
      <w:r w:rsidR="0024272F" w:rsidRPr="0024272F">
        <w:rPr>
          <w:sz w:val="24"/>
          <w:szCs w:val="24"/>
        </w:rPr>
        <w:t>cannot</w:t>
      </w:r>
      <w:r w:rsidR="00F15C84" w:rsidRPr="0024272F">
        <w:rPr>
          <w:sz w:val="24"/>
          <w:szCs w:val="24"/>
        </w:rPr>
        <w:t xml:space="preserve"> do so again until you </w:t>
      </w:r>
      <w:r w:rsidR="003A1B8F" w:rsidRPr="0024272F">
        <w:rPr>
          <w:sz w:val="24"/>
          <w:szCs w:val="24"/>
        </w:rPr>
        <w:t>complete</w:t>
      </w:r>
      <w:r w:rsidR="00F15C84" w:rsidRPr="0024272F">
        <w:rPr>
          <w:sz w:val="24"/>
          <w:szCs w:val="24"/>
        </w:rPr>
        <w:t xml:space="preserve"> a long rest. </w:t>
      </w:r>
    </w:p>
    <w:p w14:paraId="76696627" w14:textId="77777777" w:rsidR="00EF0501" w:rsidRPr="00844D8F" w:rsidRDefault="00EF0501" w:rsidP="006D6269">
      <w:pPr>
        <w:pStyle w:val="Heading3"/>
      </w:pPr>
      <w:r w:rsidRPr="00844D8F">
        <w:t>&lt;h3&gt;Waylay</w:t>
      </w:r>
      <w:bookmarkEnd w:id="43"/>
      <w:r w:rsidRPr="00844D8F">
        <w:t xml:space="preserve"> </w:t>
      </w:r>
    </w:p>
    <w:p w14:paraId="4480E818" w14:textId="77777777" w:rsidR="00EF0501" w:rsidRPr="00844D8F" w:rsidRDefault="00EF0501" w:rsidP="00EF0501">
      <w:pPr>
        <w:rPr>
          <w:bCs/>
          <w:i/>
          <w:sz w:val="24"/>
          <w:szCs w:val="24"/>
        </w:rPr>
      </w:pPr>
      <w:r w:rsidRPr="00844D8F">
        <w:rPr>
          <w:bCs/>
          <w:i/>
          <w:sz w:val="24"/>
          <w:szCs w:val="24"/>
        </w:rPr>
        <w:t>You are especially effective when attacking an unaware target.</w:t>
      </w:r>
    </w:p>
    <w:p w14:paraId="2054B95C" w14:textId="77777777" w:rsidR="00EF0501" w:rsidRPr="00844D8F" w:rsidRDefault="00EF0501" w:rsidP="00EF0501">
      <w:pPr>
        <w:rPr>
          <w:sz w:val="24"/>
          <w:szCs w:val="24"/>
        </w:rPr>
      </w:pPr>
      <w:r w:rsidRPr="00844D8F">
        <w:rPr>
          <w:b/>
          <w:bCs/>
          <w:sz w:val="24"/>
          <w:szCs w:val="24"/>
        </w:rPr>
        <w:t>Benefit:</w:t>
      </w:r>
      <w:r w:rsidRPr="00844D8F">
        <w:rPr>
          <w:bCs/>
          <w:sz w:val="24"/>
          <w:szCs w:val="24"/>
        </w:rPr>
        <w:t xml:space="preserve"> </w:t>
      </w:r>
      <w:r w:rsidRPr="00844D8F">
        <w:rPr>
          <w:sz w:val="24"/>
          <w:szCs w:val="24"/>
        </w:rPr>
        <w:t xml:space="preserve">When performing any attack from ambush or when you catch an opponent by surprise, you </w:t>
      </w:r>
      <w:r w:rsidR="0030658D">
        <w:rPr>
          <w:sz w:val="24"/>
          <w:szCs w:val="24"/>
        </w:rPr>
        <w:t>deal your Dexterity base die in additional damage.</w:t>
      </w:r>
    </w:p>
    <w:p w14:paraId="38630749" w14:textId="77777777" w:rsidR="005C5DD9" w:rsidRDefault="00EF0501" w:rsidP="00EF0501">
      <w:pPr>
        <w:rPr>
          <w:sz w:val="24"/>
          <w:szCs w:val="24"/>
        </w:rPr>
      </w:pPr>
      <w:r w:rsidRPr="00844D8F">
        <w:rPr>
          <w:b/>
          <w:bCs/>
          <w:sz w:val="24"/>
          <w:szCs w:val="24"/>
        </w:rPr>
        <w:t>Special:</w:t>
      </w:r>
      <w:r w:rsidRPr="00844D8F">
        <w:rPr>
          <w:bCs/>
          <w:sz w:val="24"/>
          <w:szCs w:val="24"/>
        </w:rPr>
        <w:t xml:space="preserve"> </w:t>
      </w:r>
      <w:r w:rsidRPr="00844D8F">
        <w:rPr>
          <w:sz w:val="24"/>
          <w:szCs w:val="24"/>
        </w:rPr>
        <w:t xml:space="preserve">You may take this </w:t>
      </w:r>
      <w:r w:rsidR="00B23FCB">
        <w:rPr>
          <w:sz w:val="24"/>
          <w:szCs w:val="24"/>
        </w:rPr>
        <w:t>F</w:t>
      </w:r>
      <w:r w:rsidR="00F675A1">
        <w:rPr>
          <w:sz w:val="24"/>
          <w:szCs w:val="24"/>
        </w:rPr>
        <w:t>eat</w:t>
      </w:r>
      <w:r w:rsidRPr="00844D8F">
        <w:rPr>
          <w:sz w:val="24"/>
          <w:szCs w:val="24"/>
        </w:rPr>
        <w:t xml:space="preserve"> multiple times, applying it to a different weapon each time.</w:t>
      </w:r>
    </w:p>
    <w:p w14:paraId="60043543" w14:textId="77777777" w:rsidR="005C5DD9" w:rsidRPr="00A57A80" w:rsidRDefault="005C5DD9" w:rsidP="005C5DD9">
      <w:pPr>
        <w:pStyle w:val="Heading3"/>
        <w:rPr>
          <w:rStyle w:val="NoSpacingChar"/>
        </w:rPr>
      </w:pPr>
      <w:r w:rsidRPr="00844D8F">
        <w:lastRenderedPageBreak/>
        <w:t xml:space="preserve">&lt;h3&gt;Weapon Master </w:t>
      </w:r>
      <w:r w:rsidRPr="00A57A80">
        <w:rPr>
          <w:rStyle w:val="NoSpacingChar"/>
        </w:rPr>
        <w:tab/>
      </w:r>
    </w:p>
    <w:p w14:paraId="663D12BF" w14:textId="0A336E11" w:rsidR="005C5DD9" w:rsidRPr="00844D8F" w:rsidRDefault="005C5DD9" w:rsidP="005C5DD9">
      <w:pPr>
        <w:rPr>
          <w:bCs/>
          <w:sz w:val="24"/>
          <w:szCs w:val="24"/>
        </w:rPr>
      </w:pPr>
      <w:r w:rsidRPr="00844D8F">
        <w:rPr>
          <w:b/>
          <w:bCs/>
          <w:sz w:val="24"/>
          <w:szCs w:val="24"/>
        </w:rPr>
        <w:t>Benefit:</w:t>
      </w:r>
      <w:r w:rsidRPr="00844D8F">
        <w:rPr>
          <w:bCs/>
          <w:sz w:val="24"/>
          <w:szCs w:val="24"/>
        </w:rPr>
        <w:t xml:space="preserve"> Choose a particular type of weapon</w:t>
      </w:r>
      <w:r w:rsidR="00E85649">
        <w:rPr>
          <w:iCs/>
          <w:sz w:val="24"/>
          <w:szCs w:val="24"/>
        </w:rPr>
        <w:t>,</w:t>
      </w:r>
      <w:r w:rsidRPr="00844D8F">
        <w:rPr>
          <w:iCs/>
          <w:sz w:val="24"/>
          <w:szCs w:val="24"/>
        </w:rPr>
        <w:t xml:space="preserve"> </w:t>
      </w:r>
      <w:r w:rsidRPr="005C5DD9">
        <w:rPr>
          <w:iCs/>
          <w:sz w:val="24"/>
          <w:szCs w:val="24"/>
        </w:rPr>
        <w:t xml:space="preserve">for example, </w:t>
      </w:r>
      <w:r w:rsidR="00E85649">
        <w:rPr>
          <w:iCs/>
          <w:sz w:val="24"/>
          <w:szCs w:val="24"/>
        </w:rPr>
        <w:t>swords.</w:t>
      </w:r>
      <w:r w:rsidRPr="00844D8F">
        <w:rPr>
          <w:iCs/>
          <w:sz w:val="24"/>
          <w:szCs w:val="24"/>
        </w:rPr>
        <w:t xml:space="preserve"> You gain a </w:t>
      </w:r>
      <w:r>
        <w:rPr>
          <w:iCs/>
          <w:sz w:val="24"/>
          <w:szCs w:val="24"/>
        </w:rPr>
        <w:t xml:space="preserve">+1 bonus to hit and </w:t>
      </w:r>
      <w:r w:rsidR="003A1B8F">
        <w:rPr>
          <w:iCs/>
          <w:sz w:val="24"/>
          <w:szCs w:val="24"/>
        </w:rPr>
        <w:t xml:space="preserve">a </w:t>
      </w:r>
      <w:r w:rsidRPr="00844D8F">
        <w:rPr>
          <w:iCs/>
          <w:sz w:val="24"/>
          <w:szCs w:val="24"/>
        </w:rPr>
        <w:t>+2 bonus to damage with that weapon</w:t>
      </w:r>
      <w:r>
        <w:rPr>
          <w:iCs/>
          <w:sz w:val="24"/>
          <w:szCs w:val="24"/>
        </w:rPr>
        <w:t>.</w:t>
      </w:r>
    </w:p>
    <w:p w14:paraId="33E59069" w14:textId="10C71195" w:rsidR="00EF0501" w:rsidRPr="00844D8F" w:rsidRDefault="005C5DD9" w:rsidP="00EF0501">
      <w:pPr>
        <w:rPr>
          <w:sz w:val="24"/>
          <w:szCs w:val="24"/>
        </w:rPr>
      </w:pPr>
      <w:r w:rsidRPr="00844D8F">
        <w:rPr>
          <w:b/>
          <w:bCs/>
          <w:sz w:val="24"/>
          <w:szCs w:val="24"/>
        </w:rPr>
        <w:t>Special:</w:t>
      </w:r>
      <w:r w:rsidRPr="00844D8F">
        <w:rPr>
          <w:bCs/>
          <w:sz w:val="24"/>
          <w:szCs w:val="24"/>
        </w:rPr>
        <w:t xml:space="preserve"> </w:t>
      </w:r>
      <w:r w:rsidRPr="00844D8F">
        <w:rPr>
          <w:sz w:val="24"/>
          <w:szCs w:val="24"/>
        </w:rPr>
        <w:t xml:space="preserve">You may take these Feat multiple times, applying it to a different weapon each time. </w:t>
      </w:r>
      <w:r w:rsidR="00EF0501" w:rsidRPr="00844D8F">
        <w:rPr>
          <w:sz w:val="24"/>
          <w:szCs w:val="24"/>
        </w:rPr>
        <w:t xml:space="preserve"> </w:t>
      </w:r>
    </w:p>
    <w:p w14:paraId="672A6249" w14:textId="77777777" w:rsidR="00A92CC0" w:rsidRPr="00844D8F" w:rsidRDefault="00A92CC0" w:rsidP="00A92CC0">
      <w:pPr>
        <w:pStyle w:val="Heading3"/>
      </w:pPr>
      <w:bookmarkStart w:id="44" w:name="_Toc337448771"/>
      <w:bookmarkStart w:id="45" w:name="_Toc337448776"/>
      <w:r>
        <w:t>&lt;h3&gt;</w:t>
      </w:r>
      <w:bookmarkEnd w:id="44"/>
      <w:r>
        <w:t>Wheelman</w:t>
      </w:r>
      <w:r w:rsidRPr="00844D8F">
        <w:t xml:space="preserve"> </w:t>
      </w:r>
    </w:p>
    <w:p w14:paraId="6009687A" w14:textId="77777777" w:rsidR="00A92CC0" w:rsidRPr="00844D8F" w:rsidRDefault="00A92CC0" w:rsidP="00A92CC0">
      <w:pPr>
        <w:rPr>
          <w:sz w:val="24"/>
          <w:szCs w:val="24"/>
        </w:rPr>
      </w:pPr>
      <w:r w:rsidRPr="00844D8F">
        <w:rPr>
          <w:b/>
          <w:sz w:val="24"/>
          <w:szCs w:val="24"/>
        </w:rPr>
        <w:t>Requirements:</w:t>
      </w:r>
      <w:r w:rsidRPr="00844D8F">
        <w:rPr>
          <w:sz w:val="24"/>
          <w:szCs w:val="24"/>
        </w:rPr>
        <w:t xml:space="preserve"> </w:t>
      </w:r>
      <w:r>
        <w:rPr>
          <w:sz w:val="24"/>
          <w:szCs w:val="24"/>
        </w:rPr>
        <w:t>Dexterity</w:t>
      </w:r>
      <w:r w:rsidRPr="00844D8F">
        <w:rPr>
          <w:sz w:val="24"/>
          <w:szCs w:val="24"/>
        </w:rPr>
        <w:t xml:space="preserve"> </w:t>
      </w:r>
      <w:r>
        <w:rPr>
          <w:sz w:val="24"/>
          <w:szCs w:val="24"/>
        </w:rPr>
        <w:t>12+</w:t>
      </w:r>
      <w:r w:rsidRPr="00844D8F">
        <w:rPr>
          <w:sz w:val="24"/>
          <w:szCs w:val="24"/>
        </w:rPr>
        <w:t xml:space="preserve">, and </w:t>
      </w:r>
      <w:r w:rsidRPr="00844D8F">
        <w:rPr>
          <w:i/>
          <w:sz w:val="24"/>
          <w:szCs w:val="24"/>
        </w:rPr>
        <w:t>Drive</w:t>
      </w:r>
      <w:r w:rsidRPr="00844D8F">
        <w:rPr>
          <w:sz w:val="24"/>
          <w:szCs w:val="24"/>
        </w:rPr>
        <w:t xml:space="preserve"> as a trained skill</w:t>
      </w:r>
    </w:p>
    <w:p w14:paraId="103F0CA2" w14:textId="7347CB68" w:rsidR="00BC3743" w:rsidRDefault="00A92CC0" w:rsidP="00A92CC0">
      <w:pPr>
        <w:rPr>
          <w:bCs/>
          <w:sz w:val="24"/>
          <w:szCs w:val="24"/>
        </w:rPr>
      </w:pPr>
      <w:r w:rsidRPr="00844D8F">
        <w:rPr>
          <w:b/>
          <w:bCs/>
          <w:sz w:val="24"/>
          <w:szCs w:val="24"/>
        </w:rPr>
        <w:t>Benefit:</w:t>
      </w:r>
      <w:r w:rsidRPr="00844D8F">
        <w:rPr>
          <w:bCs/>
          <w:sz w:val="24"/>
          <w:szCs w:val="24"/>
        </w:rPr>
        <w:t xml:space="preserve"> </w:t>
      </w:r>
      <w:r w:rsidR="00BC3743">
        <w:t>You gain skill focus in any two of Drive’s fields of study (e.g., Automobiles, Motorcycles). Additionally, when driving or riding in a vehicle during combat, you gain a +2 bonus to all Driving skill checks. This bonus stacks with other relevant bonuses unless otherwise specified by the Editor-in-Chief.</w:t>
      </w:r>
    </w:p>
    <w:bookmarkEnd w:id="45"/>
    <w:p w14:paraId="1A6474C7" w14:textId="4326A863" w:rsidR="00D702DD" w:rsidRPr="00824FF3" w:rsidRDefault="00D702DD" w:rsidP="00D702DD">
      <w:pPr>
        <w:pStyle w:val="Heading1"/>
        <w:rPr>
          <w:rStyle w:val="Heading1Char"/>
          <w:b/>
          <w:bCs/>
        </w:rPr>
      </w:pPr>
      <w:r w:rsidRPr="00824FF3">
        <w:rPr>
          <w:rStyle w:val="Heading1Char"/>
          <w:b/>
          <w:bCs/>
        </w:rPr>
        <w:t xml:space="preserve">&lt; H1&gt;Power Feats </w:t>
      </w:r>
    </w:p>
    <w:p w14:paraId="3C7FBCEE" w14:textId="4D0A6FEC" w:rsidR="00D72F0B" w:rsidRPr="00701BD7" w:rsidRDefault="00D72F0B" w:rsidP="00D72F0B">
      <w:pPr>
        <w:pStyle w:val="Heading3"/>
      </w:pPr>
      <w:r w:rsidRPr="00701BD7">
        <w:t>&lt;h3&gt;</w:t>
      </w:r>
      <w:r w:rsidR="0010173B" w:rsidRPr="00701BD7">
        <w:t>Acquire</w:t>
      </w:r>
      <w:r w:rsidRPr="00701BD7">
        <w:t xml:space="preserve"> New Power [power feat] </w:t>
      </w:r>
    </w:p>
    <w:p w14:paraId="0B7FC7E9" w14:textId="4CFB2CEE" w:rsidR="00D72F0B" w:rsidRPr="00543239" w:rsidRDefault="006741DD" w:rsidP="00D72F0B">
      <w:pPr>
        <w:rPr>
          <w:i/>
        </w:rPr>
      </w:pPr>
      <w:r w:rsidRPr="00543239">
        <w:rPr>
          <w:i/>
        </w:rPr>
        <w:t>You gain a new power</w:t>
      </w:r>
      <w:r w:rsidR="00D72F0B" w:rsidRPr="00543239">
        <w:rPr>
          <w:i/>
        </w:rPr>
        <w:t>.</w:t>
      </w:r>
    </w:p>
    <w:p w14:paraId="4024FA21" w14:textId="4ED764C0" w:rsidR="00D72F0B" w:rsidRPr="00543239" w:rsidRDefault="00D72F0B" w:rsidP="00D72F0B">
      <w:r w:rsidRPr="00543239">
        <w:rPr>
          <w:b/>
          <w:bCs/>
        </w:rPr>
        <w:t xml:space="preserve">Requirement: </w:t>
      </w:r>
      <w:r w:rsidR="00332514" w:rsidRPr="00543239">
        <w:rPr>
          <w:bCs/>
        </w:rPr>
        <w:t xml:space="preserve">you may choose this feat freely during character creation, after which you must have </w:t>
      </w:r>
      <w:r w:rsidRPr="00543239">
        <w:rPr>
          <w:bCs/>
        </w:rPr>
        <w:t xml:space="preserve">permission from your editor-in-chief. </w:t>
      </w:r>
      <w:r w:rsidRPr="00543239">
        <w:t xml:space="preserve"> </w:t>
      </w:r>
    </w:p>
    <w:p w14:paraId="32B10F17" w14:textId="3BD7A6DA" w:rsidR="00D72F0B" w:rsidRPr="00701BD7" w:rsidRDefault="00D72F0B" w:rsidP="00D72F0B">
      <w:r w:rsidRPr="00701BD7">
        <w:rPr>
          <w:b/>
          <w:bCs/>
        </w:rPr>
        <w:t>Benefit:</w:t>
      </w:r>
      <w:r w:rsidRPr="00701BD7">
        <w:t xml:space="preserve"> Gain a new power at a score of 12</w:t>
      </w:r>
      <w:r w:rsidR="006741DD">
        <w:t xml:space="preserve">; </w:t>
      </w:r>
      <w:r w:rsidR="003A1B8F">
        <w:t xml:space="preserve">the </w:t>
      </w:r>
      <w:r w:rsidR="006741DD">
        <w:t>starting</w:t>
      </w:r>
      <w:r w:rsidRPr="00701BD7">
        <w:t xml:space="preserve"> score can be higher with the permission of the </w:t>
      </w:r>
      <w:r w:rsidR="006741DD">
        <w:t>editor-in-chief</w:t>
      </w:r>
      <w:r w:rsidRPr="00701BD7">
        <w:t xml:space="preserve">. </w:t>
      </w:r>
      <w:r w:rsidR="00D94747" w:rsidRPr="00D94747">
        <w:t>A</w:t>
      </w:r>
      <w:r w:rsidR="00201307">
        <w:t>lso</w:t>
      </w:r>
      <w:r w:rsidR="00D94747" w:rsidRPr="00D94747">
        <w:t>, you may apply power modifications to this power</w:t>
      </w:r>
      <w:r w:rsidRPr="00701BD7">
        <w:t xml:space="preserve"> with your </w:t>
      </w:r>
      <w:r w:rsidR="006741DD">
        <w:t>editor-in-chief</w:t>
      </w:r>
      <w:r w:rsidR="00C44ACF">
        <w:t>'</w:t>
      </w:r>
      <w:r w:rsidR="006741DD">
        <w:t>s</w:t>
      </w:r>
      <w:r w:rsidRPr="00701BD7">
        <w:t xml:space="preserve"> approval. </w:t>
      </w:r>
    </w:p>
    <w:p w14:paraId="7BFA8E25" w14:textId="77777777" w:rsidR="00493FAD" w:rsidRPr="00701BD7" w:rsidRDefault="00493FAD" w:rsidP="00493FAD">
      <w:pPr>
        <w:pStyle w:val="Heading3"/>
      </w:pPr>
      <w:r w:rsidRPr="00701BD7">
        <w:t>&lt;h3&gt;Energy Affinity [power feat]</w:t>
      </w:r>
    </w:p>
    <w:p w14:paraId="562C1E45" w14:textId="77777777" w:rsidR="00493FAD" w:rsidRPr="00701BD7" w:rsidRDefault="00493FAD" w:rsidP="00493FAD">
      <w:pPr>
        <w:rPr>
          <w:i/>
        </w:rPr>
      </w:pPr>
      <w:r w:rsidRPr="00701BD7">
        <w:rPr>
          <w:i/>
        </w:rPr>
        <w:t xml:space="preserve">You have developed a deep affinity for a specific energy type. </w:t>
      </w:r>
    </w:p>
    <w:p w14:paraId="75922E94" w14:textId="77777777" w:rsidR="00493FAD" w:rsidRPr="00701BD7" w:rsidRDefault="00493FAD" w:rsidP="00493FAD">
      <w:pPr>
        <w:rPr>
          <w:sz w:val="24"/>
          <w:szCs w:val="24"/>
        </w:rPr>
      </w:pPr>
      <w:r w:rsidRPr="00701BD7">
        <w:rPr>
          <w:b/>
          <w:bCs/>
          <w:sz w:val="24"/>
          <w:szCs w:val="24"/>
        </w:rPr>
        <w:t>Benefit:</w:t>
      </w:r>
      <w:r w:rsidRPr="00701BD7">
        <w:rPr>
          <w:bCs/>
          <w:sz w:val="24"/>
          <w:szCs w:val="24"/>
        </w:rPr>
        <w:t xml:space="preserve"> </w:t>
      </w:r>
      <w:r w:rsidRPr="00701BD7">
        <w:rPr>
          <w:bCs/>
        </w:rPr>
        <w:t>Choose an energy type</w:t>
      </w:r>
      <w:r>
        <w:rPr>
          <w:bCs/>
        </w:rPr>
        <w:t>; you</w:t>
      </w:r>
      <w:r w:rsidRPr="00701BD7">
        <w:t xml:space="preserve"> gain a </w:t>
      </w:r>
      <w:r w:rsidRPr="00BD378E">
        <w:t xml:space="preserve">+1 </w:t>
      </w:r>
      <w:r w:rsidRPr="00C4798E">
        <w:t>bonus to attack rolls and damage rolls when using powers of that energy type.</w:t>
      </w:r>
    </w:p>
    <w:p w14:paraId="3CD281B3" w14:textId="196D4E54" w:rsidR="000C06FF" w:rsidRPr="00701BD7" w:rsidRDefault="000C06FF" w:rsidP="000C06FF">
      <w:pPr>
        <w:pStyle w:val="Heading3"/>
      </w:pPr>
      <w:r w:rsidRPr="00701BD7">
        <w:t>&lt;h3&gt;</w:t>
      </w:r>
      <w:bookmarkStart w:id="46" w:name="_Hlk140416775"/>
      <w:r w:rsidR="00515844" w:rsidRPr="00701BD7">
        <w:t>Increase</w:t>
      </w:r>
      <w:r w:rsidRPr="00701BD7">
        <w:t xml:space="preserve"> Burnout</w:t>
      </w:r>
      <w:r w:rsidR="00515844" w:rsidRPr="00701BD7">
        <w:t xml:space="preserve"> Threshold</w:t>
      </w:r>
      <w:r w:rsidRPr="00701BD7">
        <w:t xml:space="preserve"> </w:t>
      </w:r>
      <w:bookmarkEnd w:id="46"/>
      <w:r w:rsidRPr="00701BD7">
        <w:t>[power feat]</w:t>
      </w:r>
    </w:p>
    <w:p w14:paraId="72C67BC7" w14:textId="60DFCB77" w:rsidR="000C06FF" w:rsidRPr="00C70FA2" w:rsidRDefault="000C06FF" w:rsidP="000C06FF">
      <w:pPr>
        <w:rPr>
          <w:i/>
        </w:rPr>
      </w:pPr>
      <w:r w:rsidRPr="00C70FA2">
        <w:rPr>
          <w:i/>
        </w:rPr>
        <w:t xml:space="preserve">You can push your powers harder than others. </w:t>
      </w:r>
    </w:p>
    <w:p w14:paraId="438773A2" w14:textId="4469A3EB" w:rsidR="000C06FF" w:rsidRPr="00C70FA2" w:rsidRDefault="000C06FF" w:rsidP="000C06FF">
      <w:r w:rsidRPr="00C70FA2">
        <w:rPr>
          <w:b/>
          <w:bCs/>
        </w:rPr>
        <w:t>Benefit:</w:t>
      </w:r>
      <w:r w:rsidRPr="00C70FA2">
        <w:t xml:space="preserve"> </w:t>
      </w:r>
      <w:r w:rsidR="00201307">
        <w:t>I</w:t>
      </w:r>
      <w:r w:rsidRPr="00C70FA2">
        <w:t>ncrease your burnout threshold by 5</w:t>
      </w:r>
      <w:r w:rsidR="006741DD" w:rsidRPr="00C70FA2">
        <w:t>; this</w:t>
      </w:r>
      <w:r w:rsidRPr="00C70FA2">
        <w:t xml:space="preserve"> cannot be applied to an external power source. </w:t>
      </w:r>
    </w:p>
    <w:p w14:paraId="4DCA95C5" w14:textId="65706D16" w:rsidR="00D72F0B" w:rsidRPr="00701BD7" w:rsidRDefault="00D72F0B" w:rsidP="00D72F0B">
      <w:pPr>
        <w:pStyle w:val="Heading3"/>
      </w:pPr>
      <w:r w:rsidRPr="00701BD7">
        <w:t>&lt;h3&gt;Improved Range [power feat]</w:t>
      </w:r>
    </w:p>
    <w:p w14:paraId="6FE08DD1" w14:textId="46858089" w:rsidR="00D72F0B" w:rsidRPr="00C70FA2" w:rsidRDefault="00D72F0B" w:rsidP="00D72F0B">
      <w:pPr>
        <w:rPr>
          <w:i/>
        </w:rPr>
      </w:pPr>
      <w:r w:rsidRPr="00C70FA2">
        <w:rPr>
          <w:i/>
        </w:rPr>
        <w:t xml:space="preserve">Your powers can reach out and touch someone just </w:t>
      </w:r>
      <w:r w:rsidR="00D94747" w:rsidRPr="00C70FA2">
        <w:rPr>
          <w:i/>
        </w:rPr>
        <w:t>slightly</w:t>
      </w:r>
      <w:r w:rsidRPr="00C70FA2">
        <w:rPr>
          <w:i/>
        </w:rPr>
        <w:t xml:space="preserve"> farther than others.</w:t>
      </w:r>
    </w:p>
    <w:p w14:paraId="14AD704F" w14:textId="446B84A1" w:rsidR="00D72F0B" w:rsidRPr="00C70FA2" w:rsidRDefault="00D72F0B" w:rsidP="00D72F0B">
      <w:r w:rsidRPr="00C70FA2">
        <w:rPr>
          <w:b/>
          <w:bCs/>
        </w:rPr>
        <w:t>Benefit:</w:t>
      </w:r>
      <w:r w:rsidRPr="00C70FA2">
        <w:t xml:space="preserve"> Choose a power with a range greater </w:t>
      </w:r>
      <w:r w:rsidR="009A7356" w:rsidRPr="00C70FA2">
        <w:t>than</w:t>
      </w:r>
      <w:r w:rsidRPr="00C70FA2">
        <w:t xml:space="preserve"> 1</w:t>
      </w:r>
      <w:r w:rsidR="006741DD" w:rsidRPr="00C70FA2">
        <w:t>. The</w:t>
      </w:r>
      <w:r w:rsidRPr="00C70FA2">
        <w:t xml:space="preserve"> range of that power is increased by 50%.</w:t>
      </w:r>
    </w:p>
    <w:p w14:paraId="5A41961E" w14:textId="6C6E636B" w:rsidR="00D72F0B" w:rsidRPr="00701BD7" w:rsidRDefault="00D72F0B" w:rsidP="00D72F0B">
      <w:pPr>
        <w:pStyle w:val="Heading3"/>
      </w:pPr>
      <w:r w:rsidRPr="00701BD7">
        <w:t xml:space="preserve">&lt;h3&gt;Master </w:t>
      </w:r>
      <w:r w:rsidR="00652697" w:rsidRPr="00701BD7">
        <w:t>Emulated</w:t>
      </w:r>
      <w:r w:rsidRPr="00701BD7">
        <w:t xml:space="preserve"> Power </w:t>
      </w:r>
      <w:r w:rsidR="000C58C6" w:rsidRPr="00701BD7">
        <w:t>[power feat]</w:t>
      </w:r>
    </w:p>
    <w:p w14:paraId="2128EDF8" w14:textId="2FC1092E" w:rsidR="00D72F0B" w:rsidRPr="00701BD7" w:rsidRDefault="00D72F0B" w:rsidP="00D72F0B">
      <w:pPr>
        <w:rPr>
          <w:i/>
        </w:rPr>
      </w:pPr>
      <w:r w:rsidRPr="00701BD7">
        <w:rPr>
          <w:i/>
        </w:rPr>
        <w:t>After emulating a power for some time</w:t>
      </w:r>
      <w:r w:rsidR="006741DD">
        <w:rPr>
          <w:i/>
        </w:rPr>
        <w:t>,</w:t>
      </w:r>
      <w:r w:rsidRPr="00701BD7">
        <w:rPr>
          <w:i/>
        </w:rPr>
        <w:t xml:space="preserve"> you begin to master it on </w:t>
      </w:r>
      <w:r w:rsidR="006741DD">
        <w:rPr>
          <w:i/>
        </w:rPr>
        <w:t>your</w:t>
      </w:r>
      <w:r w:rsidRPr="00701BD7">
        <w:rPr>
          <w:i/>
        </w:rPr>
        <w:t xml:space="preserve"> own.</w:t>
      </w:r>
    </w:p>
    <w:p w14:paraId="3E91C75A" w14:textId="7E2C9282" w:rsidR="003D262B" w:rsidRPr="00A83923" w:rsidRDefault="003D262B" w:rsidP="00D72F0B">
      <w:r w:rsidRPr="00A83923">
        <w:rPr>
          <w:b/>
          <w:bCs/>
        </w:rPr>
        <w:t xml:space="preserve">Restriction: </w:t>
      </w:r>
      <w:r w:rsidRPr="00A83923">
        <w:rPr>
          <w:bCs/>
        </w:rPr>
        <w:t xml:space="preserve">You must have successfully used an emulated power you wish to master 10 times. See </w:t>
      </w:r>
      <w:r w:rsidR="00F330FE">
        <w:rPr>
          <w:bCs/>
        </w:rPr>
        <w:t>Mastering Power</w:t>
      </w:r>
      <w:r w:rsidRPr="00A83923">
        <w:rPr>
          <w:bCs/>
        </w:rPr>
        <w:t xml:space="preserve"> Stunts pg XX.</w:t>
      </w:r>
    </w:p>
    <w:p w14:paraId="4E6C5BB1" w14:textId="642C2931" w:rsidR="00D72F0B" w:rsidRPr="00701BD7" w:rsidRDefault="00D72F0B" w:rsidP="00D72F0B">
      <w:r w:rsidRPr="00701BD7">
        <w:rPr>
          <w:b/>
          <w:bCs/>
        </w:rPr>
        <w:lastRenderedPageBreak/>
        <w:t>Benefit:</w:t>
      </w:r>
      <w:r w:rsidRPr="00701BD7">
        <w:t xml:space="preserve"> Choose one of your emulated powers</w:t>
      </w:r>
      <w:r w:rsidR="00D94747">
        <w:t xml:space="preserve">; </w:t>
      </w:r>
      <w:r w:rsidRPr="00701BD7">
        <w:t>its power score increased by 2</w:t>
      </w:r>
      <w:r w:rsidR="00F330FE">
        <w:t xml:space="preserve">, and it </w:t>
      </w:r>
      <w:r w:rsidRPr="00701BD7">
        <w:t xml:space="preserve">is now </w:t>
      </w:r>
      <w:r w:rsidR="00F330FE">
        <w:t>an independent power</w:t>
      </w:r>
      <w:r w:rsidRPr="00701BD7">
        <w:t xml:space="preserve">.  </w:t>
      </w:r>
    </w:p>
    <w:p w14:paraId="122FBBEB" w14:textId="1D011AC3" w:rsidR="00D72F0B" w:rsidRPr="00701BD7" w:rsidRDefault="00D72F0B" w:rsidP="00D72F0B">
      <w:pPr>
        <w:pStyle w:val="Heading3"/>
      </w:pPr>
      <w:r w:rsidRPr="00701BD7">
        <w:t>&lt;h3&gt;Master Power Trick [power feat]</w:t>
      </w:r>
    </w:p>
    <w:p w14:paraId="5F604CDF" w14:textId="77777777" w:rsidR="003D262B" w:rsidRDefault="00D72F0B" w:rsidP="00D72F0B">
      <w:pPr>
        <w:rPr>
          <w:i/>
        </w:rPr>
      </w:pPr>
      <w:r w:rsidRPr="00701BD7">
        <w:rPr>
          <w:i/>
        </w:rPr>
        <w:t>You have finally, after trial and error, mastered a power trick you have been working on for some time.</w:t>
      </w:r>
    </w:p>
    <w:p w14:paraId="4C48DBDF" w14:textId="02B82A1C" w:rsidR="00D72F0B" w:rsidRPr="00C70FA2" w:rsidRDefault="003D262B" w:rsidP="00D72F0B">
      <w:pPr>
        <w:rPr>
          <w:bCs/>
        </w:rPr>
      </w:pPr>
      <w:r w:rsidRPr="00C70FA2">
        <w:rPr>
          <w:b/>
          <w:bCs/>
        </w:rPr>
        <w:t xml:space="preserve">Restriction: </w:t>
      </w:r>
      <w:r w:rsidRPr="00C70FA2">
        <w:rPr>
          <w:bCs/>
        </w:rPr>
        <w:t xml:space="preserve">You must have successfully performed the power trick you wish to master 10 times. See </w:t>
      </w:r>
      <w:r w:rsidR="003A1B8F">
        <w:rPr>
          <w:bCs/>
        </w:rPr>
        <w:t>Mastering Power Stunts</w:t>
      </w:r>
      <w:r w:rsidRPr="00C70FA2">
        <w:rPr>
          <w:bCs/>
        </w:rPr>
        <w:t xml:space="preserve"> pg XX.</w:t>
      </w:r>
      <w:r w:rsidR="00D72F0B" w:rsidRPr="00C70FA2">
        <w:rPr>
          <w:i/>
        </w:rPr>
        <w:t xml:space="preserve"> </w:t>
      </w:r>
    </w:p>
    <w:p w14:paraId="6B30F84C" w14:textId="33240DAC" w:rsidR="00D72F0B" w:rsidRPr="00C70FA2" w:rsidRDefault="00D72F0B" w:rsidP="00D72F0B">
      <w:r w:rsidRPr="00C70FA2">
        <w:rPr>
          <w:b/>
          <w:bCs/>
        </w:rPr>
        <w:t>Benefit:</w:t>
      </w:r>
      <w:r w:rsidRPr="00C70FA2">
        <w:rPr>
          <w:bCs/>
        </w:rPr>
        <w:t xml:space="preserve"> </w:t>
      </w:r>
      <w:r w:rsidR="006741DD" w:rsidRPr="00C70FA2">
        <w:rPr>
          <w:bCs/>
        </w:rPr>
        <w:t>Choose a power trick you have successfully done 10 times; you</w:t>
      </w:r>
      <w:r w:rsidRPr="00C70FA2">
        <w:t xml:space="preserve"> are no longer required to make a power check </w:t>
      </w:r>
      <w:r w:rsidR="006741DD" w:rsidRPr="00C70FA2">
        <w:t>to perform that power trick</w:t>
      </w:r>
      <w:r w:rsidRPr="00C70FA2">
        <w:t xml:space="preserve">. </w:t>
      </w:r>
    </w:p>
    <w:p w14:paraId="5F7AEBA7" w14:textId="32A65F0B" w:rsidR="00673A56" w:rsidRPr="00673A56" w:rsidRDefault="00673A56" w:rsidP="00673A56">
      <w:pPr>
        <w:pStyle w:val="Heading3"/>
        <w:rPr>
          <w:color w:val="FF0000"/>
        </w:rPr>
      </w:pPr>
      <w:r w:rsidRPr="00673A56">
        <w:rPr>
          <w:color w:val="FF0000"/>
        </w:rPr>
        <w:t>&lt;h3&gt;Overcharge [power feat]</w:t>
      </w:r>
    </w:p>
    <w:p w14:paraId="6DE724E4" w14:textId="0C267A21" w:rsidR="009A77AF" w:rsidRDefault="00673A56" w:rsidP="00673A56">
      <w:pPr>
        <w:rPr>
          <w:bCs/>
          <w:color w:val="FF0000"/>
        </w:rPr>
      </w:pPr>
      <w:r w:rsidRPr="00673A56">
        <w:rPr>
          <w:i/>
          <w:color w:val="FF0000"/>
        </w:rPr>
        <w:t xml:space="preserve">You know how to pour it on.  </w:t>
      </w:r>
      <w:r w:rsidRPr="00673A56">
        <w:rPr>
          <w:i/>
          <w:color w:val="FF0000"/>
        </w:rPr>
        <w:br/>
      </w:r>
      <w:r w:rsidRPr="00673A56">
        <w:rPr>
          <w:i/>
          <w:color w:val="FF0000"/>
        </w:rPr>
        <w:br/>
      </w:r>
      <w:r w:rsidR="009A77AF" w:rsidRPr="009A77AF">
        <w:rPr>
          <w:b/>
          <w:bCs/>
          <w:color w:val="FF0000"/>
        </w:rPr>
        <w:t xml:space="preserve">Benefit: </w:t>
      </w:r>
      <w:r w:rsidR="009A77AF" w:rsidRPr="009A77AF">
        <w:rPr>
          <w:color w:val="FF0000"/>
        </w:rPr>
        <w:t>Choose an attack power that has a burnout cost. When you hit with that power, you can spend additional burnout to increase the damage. For each point of burnout spent, you deal 1 extra point of damage of the power's damage type, up to a maximum of extra burnout equal to your rank × 5.</w:t>
      </w:r>
    </w:p>
    <w:p w14:paraId="4EC90C71" w14:textId="076A6127" w:rsidR="007B3C27" w:rsidRPr="00701BD7" w:rsidRDefault="007B3C27" w:rsidP="007B3C27">
      <w:pPr>
        <w:pStyle w:val="Heading3"/>
      </w:pPr>
      <w:r w:rsidRPr="00701BD7">
        <w:t>&lt;h3&gt;Power Mastery</w:t>
      </w:r>
      <w:r w:rsidR="00D72F0B" w:rsidRPr="00701BD7">
        <w:t xml:space="preserve"> [power feat]</w:t>
      </w:r>
    </w:p>
    <w:p w14:paraId="354839A9" w14:textId="7DE9D407" w:rsidR="007B3C27" w:rsidRPr="00701BD7" w:rsidRDefault="007B3C27" w:rsidP="007B3C27">
      <w:pPr>
        <w:rPr>
          <w:i/>
        </w:rPr>
      </w:pPr>
      <w:r w:rsidRPr="00701BD7">
        <w:rPr>
          <w:i/>
        </w:rPr>
        <w:t xml:space="preserve">You have achieved an improved level of control with one of your powers. </w:t>
      </w:r>
    </w:p>
    <w:p w14:paraId="212FF06E" w14:textId="51BF95ED" w:rsidR="007B3C27" w:rsidRPr="00701BD7" w:rsidRDefault="007B3C27" w:rsidP="007B3C27">
      <w:pPr>
        <w:rPr>
          <w:sz w:val="24"/>
          <w:szCs w:val="24"/>
        </w:rPr>
      </w:pPr>
      <w:r w:rsidRPr="00701BD7">
        <w:rPr>
          <w:b/>
          <w:bCs/>
          <w:sz w:val="24"/>
          <w:szCs w:val="24"/>
        </w:rPr>
        <w:t>Benefit:</w:t>
      </w:r>
      <w:r w:rsidRPr="00701BD7">
        <w:rPr>
          <w:bCs/>
          <w:sz w:val="24"/>
          <w:szCs w:val="24"/>
        </w:rPr>
        <w:t xml:space="preserve"> </w:t>
      </w:r>
      <w:r w:rsidRPr="0024272F">
        <w:t>Choose a power that requires an attack roll or power check to use. You gain a +</w:t>
      </w:r>
      <w:r w:rsidR="00824FF3" w:rsidRPr="0024272F">
        <w:t>1</w:t>
      </w:r>
      <w:r w:rsidRPr="0024272F">
        <w:t xml:space="preserve"> bonus to all power checks and </w:t>
      </w:r>
      <w:r w:rsidR="00543239" w:rsidRPr="0024272F">
        <w:t xml:space="preserve">rolls </w:t>
      </w:r>
      <w:r w:rsidRPr="0024272F">
        <w:t xml:space="preserve">to hit with </w:t>
      </w:r>
      <w:r w:rsidRPr="00701BD7">
        <w:t>your chosen power and any of that power</w:t>
      </w:r>
      <w:r w:rsidR="00C44ACF">
        <w:t>'</w:t>
      </w:r>
      <w:r w:rsidRPr="00701BD7">
        <w:t>s emulated powers.</w:t>
      </w:r>
      <w:r w:rsidRPr="00701BD7">
        <w:rPr>
          <w:sz w:val="24"/>
          <w:szCs w:val="24"/>
        </w:rPr>
        <w:t xml:space="preserve"> </w:t>
      </w:r>
    </w:p>
    <w:p w14:paraId="490A76F7" w14:textId="15F0B3A1" w:rsidR="007B3C27" w:rsidRPr="00701BD7" w:rsidRDefault="007B3C27" w:rsidP="007B3C27">
      <w:pPr>
        <w:pStyle w:val="Heading3"/>
      </w:pPr>
      <w:r w:rsidRPr="00701BD7">
        <w:t>&lt;h3&gt;Power Efficiency</w:t>
      </w:r>
      <w:r w:rsidR="00D72F0B" w:rsidRPr="00701BD7">
        <w:t xml:space="preserve"> [power feat]</w:t>
      </w:r>
    </w:p>
    <w:p w14:paraId="3182CF47" w14:textId="7A8D22E9" w:rsidR="007B3C27" w:rsidRPr="00701BD7" w:rsidRDefault="007B3C27" w:rsidP="007B3C27">
      <w:pPr>
        <w:rPr>
          <w:i/>
        </w:rPr>
      </w:pPr>
      <w:r w:rsidRPr="00701BD7">
        <w:rPr>
          <w:i/>
        </w:rPr>
        <w:t>With time</w:t>
      </w:r>
      <w:r w:rsidR="00E85649">
        <w:rPr>
          <w:i/>
        </w:rPr>
        <w:t>,</w:t>
      </w:r>
      <w:r w:rsidRPr="00701BD7">
        <w:rPr>
          <w:i/>
        </w:rPr>
        <w:t xml:space="preserve"> you have learned to manipulate your power</w:t>
      </w:r>
      <w:r w:rsidR="00D94747">
        <w:rPr>
          <w:i/>
        </w:rPr>
        <w:t>,</w:t>
      </w:r>
      <w:r w:rsidRPr="00701BD7">
        <w:rPr>
          <w:i/>
        </w:rPr>
        <w:t xml:space="preserve"> so </w:t>
      </w:r>
      <w:r w:rsidR="00D94747">
        <w:rPr>
          <w:i/>
        </w:rPr>
        <w:t>it</w:t>
      </w:r>
      <w:r w:rsidR="00C44ACF">
        <w:rPr>
          <w:i/>
        </w:rPr>
        <w:t>'</w:t>
      </w:r>
      <w:r w:rsidR="00D94747">
        <w:rPr>
          <w:i/>
        </w:rPr>
        <w:t>s</w:t>
      </w:r>
      <w:r w:rsidRPr="00701BD7">
        <w:rPr>
          <w:i/>
        </w:rPr>
        <w:t xml:space="preserve"> a little less taxing on your body</w:t>
      </w:r>
      <w:r w:rsidR="00D94747">
        <w:rPr>
          <w:i/>
        </w:rPr>
        <w:t>.</w:t>
      </w:r>
    </w:p>
    <w:p w14:paraId="02569FB4" w14:textId="352BA816" w:rsidR="007B3C27" w:rsidRPr="00701BD7" w:rsidRDefault="007B3C27" w:rsidP="007B3C27">
      <w:r w:rsidRPr="00701BD7">
        <w:rPr>
          <w:b/>
          <w:bCs/>
          <w:sz w:val="24"/>
          <w:szCs w:val="24"/>
        </w:rPr>
        <w:t>Benefit:</w:t>
      </w:r>
      <w:r w:rsidRPr="00701BD7">
        <w:rPr>
          <w:bCs/>
          <w:sz w:val="24"/>
          <w:szCs w:val="24"/>
        </w:rPr>
        <w:t xml:space="preserve"> </w:t>
      </w:r>
      <w:r w:rsidRPr="00701BD7">
        <w:t xml:space="preserve">Choose a power with a burnout cost higher </w:t>
      </w:r>
      <w:r w:rsidR="00E14717" w:rsidRPr="00701BD7">
        <w:t>than</w:t>
      </w:r>
      <w:r w:rsidRPr="00701BD7">
        <w:t xml:space="preserve"> </w:t>
      </w:r>
      <w:r w:rsidR="00576B7A" w:rsidRPr="00701BD7">
        <w:t>2 and</w:t>
      </w:r>
      <w:r w:rsidR="00D94747">
        <w:t xml:space="preserve"> </w:t>
      </w:r>
      <w:r w:rsidRPr="00701BD7">
        <w:t>reduce the burnout cost by 1.</w:t>
      </w:r>
    </w:p>
    <w:p w14:paraId="2ECA71CC" w14:textId="77777777" w:rsidR="00E14717" w:rsidRPr="00701BD7" w:rsidRDefault="00E14717" w:rsidP="00E14717">
      <w:pPr>
        <w:pStyle w:val="Heading3"/>
      </w:pPr>
      <w:r w:rsidRPr="00701BD7">
        <w:t>&lt;h3&gt;</w:t>
      </w:r>
      <w:bookmarkStart w:id="47" w:name="_Hlk139807663"/>
      <w:r w:rsidRPr="00701BD7">
        <w:t xml:space="preserve">Power Surge </w:t>
      </w:r>
      <w:bookmarkEnd w:id="47"/>
      <w:r w:rsidRPr="00701BD7">
        <w:t>[power feat]</w:t>
      </w:r>
    </w:p>
    <w:p w14:paraId="62F5D152" w14:textId="26DEC321" w:rsidR="007B3C27" w:rsidRPr="00701BD7" w:rsidRDefault="007B3C27" w:rsidP="007B3C27">
      <w:pPr>
        <w:rPr>
          <w:i/>
        </w:rPr>
      </w:pPr>
      <w:r w:rsidRPr="00701BD7">
        <w:rPr>
          <w:i/>
        </w:rPr>
        <w:t>With time</w:t>
      </w:r>
      <w:r w:rsidR="00E85649">
        <w:rPr>
          <w:i/>
        </w:rPr>
        <w:t>,</w:t>
      </w:r>
      <w:r w:rsidRPr="00701BD7">
        <w:rPr>
          <w:i/>
        </w:rPr>
        <w:t xml:space="preserve"> you have learned to manipulate your power</w:t>
      </w:r>
      <w:r w:rsidR="006741DD">
        <w:rPr>
          <w:i/>
        </w:rPr>
        <w:t>s, increasing the strain on your system for greater effect.</w:t>
      </w:r>
    </w:p>
    <w:p w14:paraId="3F7ACFE7" w14:textId="18596CA3" w:rsidR="00A457B7" w:rsidRPr="00701BD7" w:rsidRDefault="007B3C27" w:rsidP="007B3C27">
      <w:r w:rsidRPr="00701BD7">
        <w:rPr>
          <w:b/>
          <w:bCs/>
          <w:sz w:val="24"/>
          <w:szCs w:val="24"/>
        </w:rPr>
        <w:t>Benefit:</w:t>
      </w:r>
      <w:r w:rsidRPr="00701BD7">
        <w:rPr>
          <w:bCs/>
          <w:sz w:val="24"/>
          <w:szCs w:val="24"/>
        </w:rPr>
        <w:t xml:space="preserve"> </w:t>
      </w:r>
      <w:r w:rsidR="00A457B7" w:rsidRPr="00701BD7">
        <w:t xml:space="preserve">Choose a </w:t>
      </w:r>
      <w:r w:rsidR="006741DD">
        <w:t>damage-dealing</w:t>
      </w:r>
      <w:r w:rsidR="00A457B7" w:rsidRPr="00701BD7">
        <w:t xml:space="preserve"> power with a burnout cost</w:t>
      </w:r>
      <w:r w:rsidR="006741DD">
        <w:t>; when</w:t>
      </w:r>
      <w:r w:rsidRPr="00701BD7">
        <w:t xml:space="preserve"> you roll a critical hit with </w:t>
      </w:r>
      <w:r w:rsidR="00A457B7" w:rsidRPr="00701BD7">
        <w:t>that</w:t>
      </w:r>
      <w:r w:rsidRPr="00701BD7">
        <w:t xml:space="preserve"> power, you can choose to increase the power's damage </w:t>
      </w:r>
      <w:r w:rsidR="00A457B7" w:rsidRPr="00701BD7">
        <w:t xml:space="preserve">by increasing the amount of burnout you suffer. Roll a d8, </w:t>
      </w:r>
      <w:r w:rsidR="006741DD">
        <w:t xml:space="preserve">and </w:t>
      </w:r>
      <w:r w:rsidR="00A457B7" w:rsidRPr="00701BD7">
        <w:t>you deal double the result in extra damage but suffer the result in additional burnout. If this burnout causes you to make a burnout check</w:t>
      </w:r>
      <w:r w:rsidR="00A457B7" w:rsidRPr="00BD378E">
        <w:t xml:space="preserve">, </w:t>
      </w:r>
      <w:r w:rsidR="006741DD" w:rsidRPr="00BD378E">
        <w:t xml:space="preserve">you have </w:t>
      </w:r>
      <w:r w:rsidR="00C44ACF">
        <w:t>D</w:t>
      </w:r>
      <w:r w:rsidR="006741DD" w:rsidRPr="00BD378E">
        <w:t>isadvantage on your next burnout check.</w:t>
      </w:r>
      <w:r w:rsidR="00A457B7" w:rsidRPr="00BD378E">
        <w:t xml:space="preserve"> </w:t>
      </w:r>
    </w:p>
    <w:p w14:paraId="43573087" w14:textId="3870BA11" w:rsidR="00D72F0B" w:rsidRPr="00701BD7" w:rsidRDefault="00D72F0B" w:rsidP="00D72F0B">
      <w:pPr>
        <w:pStyle w:val="Heading3"/>
      </w:pPr>
      <w:r w:rsidRPr="00701BD7">
        <w:t xml:space="preserve">&lt;h3&gt;Standardize Equipment </w:t>
      </w:r>
      <w:r w:rsidR="000C58C6" w:rsidRPr="00701BD7">
        <w:t>[power feat]</w:t>
      </w:r>
    </w:p>
    <w:p w14:paraId="02ED71DB" w14:textId="77323128" w:rsidR="00D72F0B" w:rsidRPr="00701BD7" w:rsidRDefault="00D72F0B" w:rsidP="00D72F0B">
      <w:pPr>
        <w:rPr>
          <w:i/>
        </w:rPr>
      </w:pPr>
      <w:r w:rsidRPr="00701BD7">
        <w:rPr>
          <w:i/>
        </w:rPr>
        <w:t>After trial and error</w:t>
      </w:r>
      <w:r w:rsidR="006741DD">
        <w:rPr>
          <w:i/>
        </w:rPr>
        <w:t>,</w:t>
      </w:r>
      <w:r w:rsidRPr="00701BD7">
        <w:rPr>
          <w:i/>
        </w:rPr>
        <w:t xml:space="preserve"> you finally get that bit of gear you were working on to work reliably</w:t>
      </w:r>
      <w:r w:rsidR="006741DD">
        <w:rPr>
          <w:i/>
        </w:rPr>
        <w:t>.</w:t>
      </w:r>
      <w:r w:rsidRPr="00701BD7">
        <w:rPr>
          <w:i/>
        </w:rPr>
        <w:t xml:space="preserve"> </w:t>
      </w:r>
    </w:p>
    <w:p w14:paraId="6A35849F" w14:textId="477825F0" w:rsidR="00D72F0B" w:rsidRPr="00701BD7" w:rsidRDefault="00D72F0B" w:rsidP="00D72F0B">
      <w:r w:rsidRPr="00701BD7">
        <w:rPr>
          <w:b/>
          <w:bCs/>
        </w:rPr>
        <w:t xml:space="preserve">Requirement: </w:t>
      </w:r>
      <w:r w:rsidRPr="00701BD7">
        <w:rPr>
          <w:bCs/>
        </w:rPr>
        <w:t xml:space="preserve">Item crafted by you and permission from your editor-in-chief. </w:t>
      </w:r>
      <w:r w:rsidRPr="00701BD7">
        <w:t xml:space="preserve"> </w:t>
      </w:r>
    </w:p>
    <w:p w14:paraId="27A1F465" w14:textId="38978936" w:rsidR="003924EF" w:rsidRPr="00701BD7" w:rsidRDefault="00D72F0B" w:rsidP="00D72F0B">
      <w:r w:rsidRPr="00701BD7">
        <w:rPr>
          <w:b/>
          <w:bCs/>
        </w:rPr>
        <w:t>Benefit:</w:t>
      </w:r>
      <w:r w:rsidRPr="00701BD7">
        <w:t xml:space="preserve"> Add the item you created to your </w:t>
      </w:r>
      <w:r w:rsidR="003A1B8F">
        <w:t xml:space="preserve">listed </w:t>
      </w:r>
      <w:r w:rsidRPr="00701BD7">
        <w:t>power</w:t>
      </w:r>
      <w:r w:rsidR="003A1B8F">
        <w:t>s</w:t>
      </w:r>
      <w:r w:rsidR="006741DD">
        <w:t>; this</w:t>
      </w:r>
      <w:r w:rsidRPr="00701BD7">
        <w:t xml:space="preserve"> item no longer</w:t>
      </w:r>
      <w:r w:rsidR="003A1B8F">
        <w:t xml:space="preserve"> has</w:t>
      </w:r>
      <w:r w:rsidRPr="00701BD7">
        <w:t xml:space="preserve"> unreliable power modification</w:t>
      </w:r>
      <w:r w:rsidR="006741DD">
        <w:t>; alternately,</w:t>
      </w:r>
      <w:r w:rsidRPr="00701BD7">
        <w:t xml:space="preserve"> you can choose to keep the unreliable power modification and increase the power</w:t>
      </w:r>
      <w:r w:rsidR="00C44ACF">
        <w:t>'</w:t>
      </w:r>
      <w:r w:rsidRPr="00701BD7">
        <w:t>s score by +4</w:t>
      </w:r>
      <w:r w:rsidR="00F16837" w:rsidRPr="00701BD7">
        <w:t>.</w:t>
      </w:r>
    </w:p>
    <w:p w14:paraId="4EC9FD25" w14:textId="77A203E9" w:rsidR="000C58C6" w:rsidRPr="00701BD7" w:rsidRDefault="000C58C6" w:rsidP="000C58C6">
      <w:pPr>
        <w:pStyle w:val="Heading3"/>
      </w:pPr>
      <w:r w:rsidRPr="00701BD7">
        <w:lastRenderedPageBreak/>
        <w:t>&lt;h3&gt;</w:t>
      </w:r>
      <w:r>
        <w:t>Quick Transformation</w:t>
      </w:r>
      <w:r w:rsidRPr="00701BD7">
        <w:t xml:space="preserve"> [power feat]</w:t>
      </w:r>
    </w:p>
    <w:p w14:paraId="055DC84B" w14:textId="5C447B9D" w:rsidR="00C747DC" w:rsidRPr="00701BD7" w:rsidRDefault="001D4E8C" w:rsidP="00C747DC">
      <w:pPr>
        <w:rPr>
          <w:i/>
        </w:rPr>
      </w:pPr>
      <w:r w:rsidRPr="00701BD7">
        <w:rPr>
          <w:i/>
        </w:rPr>
        <w:t>Y</w:t>
      </w:r>
      <w:r w:rsidR="00C747DC" w:rsidRPr="00701BD7">
        <w:rPr>
          <w:i/>
        </w:rPr>
        <w:t>ou</w:t>
      </w:r>
      <w:r w:rsidRPr="00701BD7">
        <w:rPr>
          <w:i/>
        </w:rPr>
        <w:t xml:space="preserve"> </w:t>
      </w:r>
      <w:r w:rsidR="00C747DC" w:rsidRPr="00701BD7">
        <w:rPr>
          <w:i/>
        </w:rPr>
        <w:t xml:space="preserve">change into your powered form in a snap.  </w:t>
      </w:r>
    </w:p>
    <w:p w14:paraId="79D99E43" w14:textId="27B971E2" w:rsidR="00C747DC" w:rsidRPr="00701BD7" w:rsidRDefault="00C747DC" w:rsidP="00C747DC">
      <w:r w:rsidRPr="00701BD7">
        <w:rPr>
          <w:b/>
          <w:bCs/>
        </w:rPr>
        <w:t xml:space="preserve">Requirement: </w:t>
      </w:r>
      <w:r w:rsidRPr="00701BD7">
        <w:rPr>
          <w:bCs/>
        </w:rPr>
        <w:t xml:space="preserve">Powers with the unpowered form power modification </w:t>
      </w:r>
      <w:r w:rsidRPr="00701BD7">
        <w:t xml:space="preserve"> </w:t>
      </w:r>
    </w:p>
    <w:p w14:paraId="2C99794F" w14:textId="62673ACD" w:rsidR="00C747DC" w:rsidRDefault="00C747DC" w:rsidP="00C747DC">
      <w:r w:rsidRPr="00701BD7">
        <w:rPr>
          <w:b/>
          <w:bCs/>
        </w:rPr>
        <w:t>Benefit:</w:t>
      </w:r>
      <w:r w:rsidRPr="00701BD7">
        <w:t xml:space="preserve"> You can transform into your powered form as an action instead of as a demanding action.</w:t>
      </w:r>
      <w:r>
        <w:t xml:space="preserve"> </w:t>
      </w:r>
    </w:p>
    <w:p w14:paraId="1A7BAB14" w14:textId="77777777" w:rsidR="00CC6420" w:rsidRDefault="00CC6420" w:rsidP="009C60B4">
      <w:pPr>
        <w:pStyle w:val="NoSpacing"/>
      </w:pPr>
    </w:p>
    <w:p w14:paraId="2A1240CD" w14:textId="0C9990F5" w:rsidR="00CC6420" w:rsidRPr="001C3A76" w:rsidRDefault="009C60B4" w:rsidP="009C60B4">
      <w:pPr>
        <w:pStyle w:val="Heading1"/>
      </w:pPr>
      <w:r>
        <w:t xml:space="preserve">&lt;h1&gt; </w:t>
      </w:r>
      <w:r w:rsidR="00CC6420" w:rsidRPr="001C3A76">
        <w:t>Maneuvers</w:t>
      </w:r>
    </w:p>
    <w:p w14:paraId="612A931C" w14:textId="77777777" w:rsidR="00CC6420" w:rsidRPr="001C3A76" w:rsidRDefault="00CC6420" w:rsidP="00CC6420">
      <w:r w:rsidRPr="00676482">
        <w:t xml:space="preserve">During your turn, you may </w:t>
      </w:r>
      <w:r w:rsidRPr="001C3A76">
        <w:t xml:space="preserve">opt to use a Combat Maneuver. Some combat maneuvers are attacks </w:t>
      </w:r>
      <w:r>
        <w:t>on their own, while others are combined</w:t>
      </w:r>
      <w:r w:rsidRPr="001C3A76">
        <w:t xml:space="preserve"> with a </w:t>
      </w:r>
      <w:r>
        <w:t>regular</w:t>
      </w:r>
      <w:r w:rsidRPr="001C3A76">
        <w:t xml:space="preserve"> attack. </w:t>
      </w:r>
      <w:r>
        <w:t>You</w:t>
      </w:r>
      <w:r w:rsidRPr="001C3A76">
        <w:t xml:space="preserve"> may only perform a single maneuver at a time. </w:t>
      </w:r>
    </w:p>
    <w:p w14:paraId="395A8824" w14:textId="698FCFDB" w:rsidR="00CC6420" w:rsidRPr="001C3A76" w:rsidRDefault="00CC6420" w:rsidP="00CC6420">
      <w:r>
        <w:t>The f</w:t>
      </w:r>
      <w:r w:rsidRPr="001C3A76">
        <w:t xml:space="preserve">ollowing </w:t>
      </w:r>
      <w:r>
        <w:t>is</w:t>
      </w:r>
      <w:r w:rsidRPr="001C3A76">
        <w:t xml:space="preserve"> a list of general</w:t>
      </w:r>
      <w:r>
        <w:t xml:space="preserve"> </w:t>
      </w:r>
      <w:r w:rsidRPr="001C3A76">
        <w:t xml:space="preserve">Maneuvers </w:t>
      </w:r>
      <w:r>
        <w:t xml:space="preserve">you can learn </w:t>
      </w:r>
      <w:r w:rsidR="00543239">
        <w:t>through acquiring the Learn Maneuver feat \ or as an</w:t>
      </w:r>
      <w:r>
        <w:t xml:space="preserve"> advancement option for the Highly Trained Origin. </w:t>
      </w:r>
      <w:r w:rsidRPr="001C3A76">
        <w:t xml:space="preserve"> </w:t>
      </w:r>
    </w:p>
    <w:p w14:paraId="6125A74A" w14:textId="6EB4357F" w:rsidR="00CC6420" w:rsidRDefault="00CC6420" w:rsidP="00CC6420">
      <w:r w:rsidRPr="001C3A76">
        <w:t xml:space="preserve">All Maneuvers share the following format. If an entry is missing in a particular </w:t>
      </w:r>
      <w:r>
        <w:t>write-up</w:t>
      </w:r>
      <w:r w:rsidRPr="001C3A76">
        <w:t xml:space="preserve">, it does not have that entry. For example, a Maneuver without a </w:t>
      </w:r>
      <w:r>
        <w:t>R</w:t>
      </w:r>
      <w:r w:rsidRPr="001C3A76">
        <w:t>equirement has no requirements</w:t>
      </w:r>
      <w:r>
        <w:t>.</w:t>
      </w:r>
      <w:r w:rsidRPr="001C3A76">
        <w:t xml:space="preserve"> </w:t>
      </w:r>
    </w:p>
    <w:p w14:paraId="653CB0DA" w14:textId="2A49545F" w:rsidR="00CC6420" w:rsidRPr="001C3A76" w:rsidRDefault="00CC6420" w:rsidP="00CC6420">
      <w:r w:rsidRPr="00CC6420">
        <w:rPr>
          <w:b/>
        </w:rPr>
        <w:t>Name (Type):</w:t>
      </w:r>
      <w:r>
        <w:t xml:space="preserve"> There are three types of maneuvers: Combat Maneuvers, Leadership Maneuvers, </w:t>
      </w:r>
      <w:r w:rsidR="003A1B8F">
        <w:t xml:space="preserve">and </w:t>
      </w:r>
      <w:r>
        <w:t xml:space="preserve">Weapon Maneuvers.   </w:t>
      </w:r>
    </w:p>
    <w:p w14:paraId="7C8FB665" w14:textId="77777777" w:rsidR="00CC6420" w:rsidRPr="001C3A76" w:rsidRDefault="00CC6420" w:rsidP="00CC6420">
      <w:r w:rsidRPr="001C3A76">
        <w:rPr>
          <w:b/>
        </w:rPr>
        <w:t>Requirements:</w:t>
      </w:r>
      <w:r w:rsidRPr="001C3A76">
        <w:t xml:space="preserve"> Requirements necessary to learn to perform</w:t>
      </w:r>
      <w:r>
        <w:t xml:space="preserve"> the maneuver.</w:t>
      </w:r>
    </w:p>
    <w:p w14:paraId="59EF4F7A" w14:textId="41B7CD0E" w:rsidR="00A45A51" w:rsidRDefault="00CC6420" w:rsidP="00CC6420">
      <w:r w:rsidRPr="001C3A76">
        <w:rPr>
          <w:rFonts w:eastAsia="NewcomenBlack"/>
          <w:b/>
        </w:rPr>
        <w:t xml:space="preserve">Attack: </w:t>
      </w:r>
      <w:r w:rsidRPr="001C3A76">
        <w:t xml:space="preserve">The </w:t>
      </w:r>
      <w:r>
        <w:t>D</w:t>
      </w:r>
      <w:r w:rsidRPr="001C3A76">
        <w:t xml:space="preserve">efense </w:t>
      </w:r>
      <w:r>
        <w:t>you are targeting with any modifiers to the attack roll</w:t>
      </w:r>
      <w:r w:rsidRPr="001C3A76">
        <w:t>.</w:t>
      </w:r>
      <w:r w:rsidR="00543239">
        <w:t xml:space="preserve"> </w:t>
      </w:r>
    </w:p>
    <w:p w14:paraId="30552BD7" w14:textId="75D32E80" w:rsidR="00CC6420" w:rsidRDefault="00CC6420" w:rsidP="00CC6420">
      <w:r w:rsidRPr="001C3A76">
        <w:t>When attacking, use the appropriate</w:t>
      </w:r>
      <w:r>
        <w:t xml:space="preserve"> power or</w:t>
      </w:r>
      <w:r w:rsidRPr="001C3A76">
        <w:t xml:space="preserve"> skill </w:t>
      </w:r>
      <w:r>
        <w:t xml:space="preserve">bonus </w:t>
      </w:r>
      <w:r w:rsidRPr="001C3A76">
        <w:t>for the weapon</w:t>
      </w:r>
      <w:r>
        <w:t>/power</w:t>
      </w:r>
      <w:r w:rsidRPr="001C3A76">
        <w:t xml:space="preserve"> you are attacking with.</w:t>
      </w:r>
    </w:p>
    <w:p w14:paraId="4E7FA75A" w14:textId="45B81190" w:rsidR="00CC6420" w:rsidRPr="0024272F" w:rsidRDefault="00CC6420" w:rsidP="00CC6420">
      <w:r w:rsidRPr="001C3A76">
        <w:t xml:space="preserve">In cases where more than one defense </w:t>
      </w:r>
      <w:r w:rsidRPr="006B5C5A">
        <w:t xml:space="preserve">or passive skill </w:t>
      </w:r>
      <w:r>
        <w:t xml:space="preserve">DC </w:t>
      </w:r>
      <w:r w:rsidRPr="006B5C5A">
        <w:t>is listed,</w:t>
      </w:r>
      <w:r w:rsidRPr="001C3A76">
        <w:t xml:space="preserve"> the attack is performed against the </w:t>
      </w:r>
      <w:r w:rsidRPr="0024272F">
        <w:t>highest DC unless otherwise noted.</w:t>
      </w:r>
    </w:p>
    <w:p w14:paraId="12441625" w14:textId="7057A87C" w:rsidR="00CC6420" w:rsidRPr="0024272F" w:rsidRDefault="00CC6420" w:rsidP="00CC6420">
      <w:r w:rsidRPr="0024272F">
        <w:t>For example</w:t>
      </w:r>
      <w:r w:rsidRPr="0024272F">
        <w:rPr>
          <w:i/>
        </w:rPr>
        <w:t>,</w:t>
      </w:r>
      <w:r w:rsidRPr="0024272F">
        <w:t xml:space="preserve"> </w:t>
      </w:r>
      <w:r w:rsidR="00A45A51" w:rsidRPr="0024272F">
        <w:t xml:space="preserve">if the maneuver lists </w:t>
      </w:r>
      <w:r w:rsidR="00A45A51" w:rsidRPr="0024272F">
        <w:rPr>
          <w:b/>
        </w:rPr>
        <w:t>Attack: Avoidance -3</w:t>
      </w:r>
      <w:r w:rsidR="00A45A51" w:rsidRPr="0024272F">
        <w:t xml:space="preserve">, you make an attack roll with a -3 penalty against your target's Avoidance. While a </w:t>
      </w:r>
      <w:r w:rsidRPr="0024272F">
        <w:t>maneuver lists Avoidance (Dexterity) for its attack, you would perform the appropriate Attack Roll; attack bonus + your Dexterity against your target's Avoidance, even if you were attempting a melee attack (which commonly uses Strength on attack rolls).</w:t>
      </w:r>
    </w:p>
    <w:p w14:paraId="591232E0" w14:textId="60DF175B" w:rsidR="00CC6420" w:rsidRDefault="00CC6420" w:rsidP="00CC6420">
      <w:r>
        <w:rPr>
          <w:b/>
        </w:rPr>
        <w:t>Action:</w:t>
      </w:r>
      <w:r w:rsidRPr="001C3A76">
        <w:rPr>
          <w:b/>
        </w:rPr>
        <w:t xml:space="preserve"> </w:t>
      </w:r>
      <w:r>
        <w:t>The Action required to perform the maneuver</w:t>
      </w:r>
      <w:r w:rsidR="00A45A51">
        <w:t>.</w:t>
      </w:r>
      <w:r>
        <w:t xml:space="preserve"> </w:t>
      </w:r>
    </w:p>
    <w:p w14:paraId="2A36A660" w14:textId="71845D2F" w:rsidR="00CC6420" w:rsidRPr="001C3A76" w:rsidRDefault="00CC6420" w:rsidP="00CC6420">
      <w:pPr>
        <w:rPr>
          <w:rFonts w:eastAsia="NewcomenBlack"/>
          <w:b/>
        </w:rPr>
      </w:pPr>
      <w:r w:rsidRPr="001C3A76">
        <w:rPr>
          <w:rFonts w:eastAsia="NewcomenBlack"/>
          <w:b/>
        </w:rPr>
        <w:t>Range</w:t>
      </w:r>
      <w:r w:rsidRPr="001C3A76">
        <w:t xml:space="preserve">: Range of attack (melee or ranged) </w:t>
      </w:r>
      <w:r>
        <w:t xml:space="preserve">and, if ranged, the number of areas the attack can reach and the possible </w:t>
      </w:r>
      <w:r w:rsidRPr="001C3A76">
        <w:t>number of targets</w:t>
      </w:r>
      <w:r w:rsidR="00A45A51">
        <w:t>; you</w:t>
      </w:r>
      <w:r>
        <w:t xml:space="preserve"> can attack targets beyond a stated range with </w:t>
      </w:r>
      <w:r w:rsidR="00A45A51">
        <w:t>D</w:t>
      </w:r>
      <w:r>
        <w:t>isadvantage up to a maximum range of double the maneuvers base range</w:t>
      </w:r>
      <w:r w:rsidR="00A45A51">
        <w:t>.</w:t>
      </w:r>
    </w:p>
    <w:p w14:paraId="0D99730A" w14:textId="3489118E" w:rsidR="00CC6420" w:rsidRPr="0024272F" w:rsidRDefault="00CC6420" w:rsidP="00CC6420">
      <w:r w:rsidRPr="0024272F">
        <w:rPr>
          <w:b/>
        </w:rPr>
        <w:t>Effect:</w:t>
      </w:r>
      <w:r w:rsidRPr="0024272F">
        <w:t xml:space="preserve"> The maneuver's effect upon a successful attack. The first value is the maneuver's damage. </w:t>
      </w:r>
      <w:r w:rsidR="004A05B2" w:rsidRPr="0024272F">
        <w:t>Base means to</w:t>
      </w:r>
      <w:r w:rsidR="00A45A51" w:rsidRPr="0024272F">
        <w:t xml:space="preserve"> roll damage normally for that attack. </w:t>
      </w:r>
      <w:r w:rsidR="004A05B2" w:rsidRPr="0024272F">
        <w:t>Alternately</w:t>
      </w:r>
      <w:r w:rsidR="00A45A51" w:rsidRPr="0024272F">
        <w:t xml:space="preserve">, maneuvers may add a modifier to the </w:t>
      </w:r>
      <w:r w:rsidR="004A05B2" w:rsidRPr="0024272F">
        <w:t>damage,</w:t>
      </w:r>
      <w:r w:rsidR="00A45A51" w:rsidRPr="0024272F">
        <w:t xml:space="preserve"> for example, +</w:t>
      </w:r>
      <w:r w:rsidR="004A05B2" w:rsidRPr="0024272F">
        <w:t>1d6</w:t>
      </w:r>
      <w:r w:rsidR="00A45A51" w:rsidRPr="0024272F">
        <w:t xml:space="preserve">. In the case of a penalty, you deal a minimum of 1 point of damage. </w:t>
      </w:r>
      <w:r w:rsidRPr="0024272F">
        <w:t>"None" means the maneuver deals no damage; this includes maneuvers combined with a normal attack. Unarmed Attacks count as kinetic damage unless otherwise noted.</w:t>
      </w:r>
      <w:r w:rsidR="000D6681" w:rsidRPr="0024272F">
        <w:t xml:space="preserve"> </w:t>
      </w:r>
    </w:p>
    <w:p w14:paraId="52DF0905" w14:textId="77777777" w:rsidR="00CC6420" w:rsidRPr="001C3A76" w:rsidRDefault="00CC6420" w:rsidP="00CC6420">
      <w:pPr>
        <w:rPr>
          <w:rFonts w:eastAsia="NewcomenBlack"/>
          <w:b/>
        </w:rPr>
      </w:pPr>
      <w:r w:rsidRPr="001C3A76">
        <w:rPr>
          <w:b/>
        </w:rPr>
        <w:t>Special:</w:t>
      </w:r>
      <w:r w:rsidRPr="001C3A76">
        <w:t xml:space="preserve"> If the maneuver </w:t>
      </w:r>
      <w:r>
        <w:t xml:space="preserve">has any </w:t>
      </w:r>
      <w:r w:rsidRPr="001C3A76">
        <w:t>additional effects, they will be listed here. This entry may be marked with additiona</w:t>
      </w:r>
      <w:r>
        <w:t xml:space="preserve">l tags, </w:t>
      </w:r>
      <w:r w:rsidRPr="001C3A76">
        <w:t>such as Special (Limitation)</w:t>
      </w:r>
      <w:r>
        <w:t xml:space="preserve"> or Special (Additional Effect),</w:t>
      </w:r>
      <w:r w:rsidRPr="001C3A76">
        <w:t xml:space="preserve"> for ease of reference. </w:t>
      </w:r>
    </w:p>
    <w:tbl>
      <w:tblPr>
        <w:tblStyle w:val="TableGrid"/>
        <w:tblpPr w:leftFromText="180" w:rightFromText="180" w:vertAnchor="text" w:tblpY="1"/>
        <w:tblOverlap w:val="never"/>
        <w:tblW w:w="0" w:type="auto"/>
        <w:tblLook w:val="04A0" w:firstRow="1" w:lastRow="0" w:firstColumn="1" w:lastColumn="0" w:noHBand="0" w:noVBand="1"/>
      </w:tblPr>
      <w:tblGrid>
        <w:gridCol w:w="3325"/>
      </w:tblGrid>
      <w:tr w:rsidR="00CC6420" w:rsidRPr="001C3A76" w14:paraId="652DE919" w14:textId="77777777" w:rsidTr="000A11BA">
        <w:tc>
          <w:tcPr>
            <w:tcW w:w="3325" w:type="dxa"/>
          </w:tcPr>
          <w:p w14:paraId="5169DC1B" w14:textId="77777777" w:rsidR="00CC6420" w:rsidRPr="001C3A76" w:rsidRDefault="00CC6420" w:rsidP="000A11BA">
            <w:r w:rsidRPr="001C3A76">
              <w:lastRenderedPageBreak/>
              <w:t>Tab</w:t>
            </w:r>
            <w:r>
              <w:t>le X-X Combat Maneuvers</w:t>
            </w:r>
          </w:p>
        </w:tc>
      </w:tr>
      <w:tr w:rsidR="00CC6420" w:rsidRPr="001C3A76" w14:paraId="17872DFD" w14:textId="77777777" w:rsidTr="000A11BA">
        <w:tc>
          <w:tcPr>
            <w:tcW w:w="3325" w:type="dxa"/>
          </w:tcPr>
          <w:p w14:paraId="2D545680" w14:textId="77777777" w:rsidR="00CC6420" w:rsidRPr="001C3A76" w:rsidRDefault="00CC6420" w:rsidP="000A11BA">
            <w:pPr>
              <w:pStyle w:val="NoSpacing"/>
            </w:pPr>
            <w:r w:rsidRPr="001C3A76">
              <w:t>Charge</w:t>
            </w:r>
          </w:p>
        </w:tc>
      </w:tr>
      <w:tr w:rsidR="00CC6420" w:rsidRPr="001C3A76" w14:paraId="5C7D93B7" w14:textId="77777777" w:rsidTr="009C60B4">
        <w:trPr>
          <w:trHeight w:val="230"/>
        </w:trPr>
        <w:tc>
          <w:tcPr>
            <w:tcW w:w="3325" w:type="dxa"/>
          </w:tcPr>
          <w:p w14:paraId="37FC134F" w14:textId="77777777" w:rsidR="00CC6420" w:rsidRPr="001C3A76" w:rsidRDefault="00CC6420" w:rsidP="000A11BA">
            <w:pPr>
              <w:pStyle w:val="NoSpacing"/>
            </w:pPr>
            <w:r>
              <w:t>Devastating Attack</w:t>
            </w:r>
          </w:p>
        </w:tc>
      </w:tr>
      <w:tr w:rsidR="00A53EF2" w:rsidRPr="001C3A76" w14:paraId="774051CC" w14:textId="77777777" w:rsidTr="000A11BA">
        <w:tc>
          <w:tcPr>
            <w:tcW w:w="3325" w:type="dxa"/>
          </w:tcPr>
          <w:p w14:paraId="5898C166" w14:textId="2D75C774" w:rsidR="00A53EF2" w:rsidRPr="001C3A76" w:rsidRDefault="00A53EF2" w:rsidP="00A53EF2">
            <w:pPr>
              <w:pStyle w:val="NoSpacing"/>
            </w:pPr>
            <w:r w:rsidRPr="001C3A76">
              <w:t>Earth Strike</w:t>
            </w:r>
          </w:p>
        </w:tc>
      </w:tr>
      <w:tr w:rsidR="00A53EF2" w:rsidRPr="001C3A76" w14:paraId="7F0AA49D" w14:textId="77777777" w:rsidTr="000A11BA">
        <w:tc>
          <w:tcPr>
            <w:tcW w:w="3325" w:type="dxa"/>
          </w:tcPr>
          <w:p w14:paraId="798F06F4" w14:textId="1A718855" w:rsidR="00A53EF2" w:rsidRPr="001C3A76" w:rsidRDefault="00A53EF2" w:rsidP="00A53EF2">
            <w:pPr>
              <w:pStyle w:val="NoSpacing"/>
            </w:pPr>
            <w:r w:rsidRPr="001C3A76">
              <w:t>Feint</w:t>
            </w:r>
          </w:p>
        </w:tc>
      </w:tr>
      <w:tr w:rsidR="00A53EF2" w:rsidRPr="001C3A76" w14:paraId="5B0FF6AE" w14:textId="77777777" w:rsidTr="000A11BA">
        <w:tc>
          <w:tcPr>
            <w:tcW w:w="3325" w:type="dxa"/>
          </w:tcPr>
          <w:p w14:paraId="565A237B" w14:textId="1087DA88" w:rsidR="00A53EF2" w:rsidRPr="001C3A76" w:rsidRDefault="00A53EF2" w:rsidP="00A53EF2">
            <w:pPr>
              <w:pStyle w:val="NoSpacing"/>
            </w:pPr>
            <w:r w:rsidRPr="001C3A76">
              <w:t>Guarded Attack</w:t>
            </w:r>
          </w:p>
        </w:tc>
      </w:tr>
      <w:tr w:rsidR="00A53EF2" w:rsidRPr="001C3A76" w14:paraId="138F4BFD" w14:textId="77777777" w:rsidTr="000A11BA">
        <w:tc>
          <w:tcPr>
            <w:tcW w:w="3325" w:type="dxa"/>
          </w:tcPr>
          <w:p w14:paraId="0E77589E" w14:textId="4B4485F5" w:rsidR="00A53EF2" w:rsidRPr="001C3A76" w:rsidRDefault="00A53EF2" w:rsidP="00A53EF2">
            <w:pPr>
              <w:pStyle w:val="NoSpacing"/>
            </w:pPr>
            <w:r>
              <w:t>Guardian’s Shield</w:t>
            </w:r>
          </w:p>
        </w:tc>
      </w:tr>
      <w:tr w:rsidR="00A53EF2" w:rsidRPr="001C3A76" w14:paraId="1DCF8F8F" w14:textId="77777777" w:rsidTr="000A11BA">
        <w:tc>
          <w:tcPr>
            <w:tcW w:w="3325" w:type="dxa"/>
          </w:tcPr>
          <w:p w14:paraId="7B62F14A" w14:textId="5C1B7AFF" w:rsidR="00A53EF2" w:rsidRPr="001C3A76" w:rsidRDefault="00A53EF2" w:rsidP="00A53EF2">
            <w:pPr>
              <w:pStyle w:val="NoSpacing"/>
            </w:pPr>
            <w:r w:rsidRPr="001C3A76">
              <w:t>Lure</w:t>
            </w:r>
          </w:p>
        </w:tc>
      </w:tr>
      <w:tr w:rsidR="00A53EF2" w:rsidRPr="001C3A76" w14:paraId="5D1029FA" w14:textId="77777777" w:rsidTr="000A11BA">
        <w:tc>
          <w:tcPr>
            <w:tcW w:w="3325" w:type="dxa"/>
          </w:tcPr>
          <w:p w14:paraId="3EC3152D" w14:textId="7647B396" w:rsidR="00A53EF2" w:rsidRPr="001C3A76" w:rsidRDefault="00A53EF2" w:rsidP="00A53EF2">
            <w:pPr>
              <w:pStyle w:val="NoSpacing"/>
            </w:pPr>
            <w:r>
              <w:t>Palm Throw</w:t>
            </w:r>
          </w:p>
        </w:tc>
      </w:tr>
      <w:tr w:rsidR="00A53EF2" w:rsidRPr="001C3A76" w14:paraId="0AC3EBC3" w14:textId="77777777" w:rsidTr="000A11BA">
        <w:trPr>
          <w:trHeight w:val="137"/>
        </w:trPr>
        <w:tc>
          <w:tcPr>
            <w:tcW w:w="3325" w:type="dxa"/>
          </w:tcPr>
          <w:p w14:paraId="5027325D" w14:textId="5B461C68" w:rsidR="00A53EF2" w:rsidRPr="001C3A76" w:rsidRDefault="00A53EF2" w:rsidP="00A53EF2">
            <w:pPr>
              <w:pStyle w:val="NoSpacing"/>
            </w:pPr>
            <w:r>
              <w:t>Ricochet Throw</w:t>
            </w:r>
          </w:p>
        </w:tc>
      </w:tr>
      <w:tr w:rsidR="00A53EF2" w:rsidRPr="001C3A76" w14:paraId="1E0A86FB" w14:textId="77777777" w:rsidTr="000A11BA">
        <w:trPr>
          <w:trHeight w:val="137"/>
        </w:trPr>
        <w:tc>
          <w:tcPr>
            <w:tcW w:w="3325" w:type="dxa"/>
          </w:tcPr>
          <w:p w14:paraId="19384061" w14:textId="6F715B9B" w:rsidR="00A53EF2" w:rsidRPr="001C3A76" w:rsidRDefault="00A53EF2" w:rsidP="00A53EF2">
            <w:pPr>
              <w:pStyle w:val="NoSpacing"/>
            </w:pPr>
            <w:r w:rsidRPr="001C3A76">
              <w:t>Shield</w:t>
            </w:r>
            <w:r>
              <w:t>ing</w:t>
            </w:r>
          </w:p>
        </w:tc>
      </w:tr>
      <w:tr w:rsidR="00A53EF2" w:rsidRPr="001C3A76" w14:paraId="4D5B3E94" w14:textId="77777777" w:rsidTr="000A11BA">
        <w:trPr>
          <w:trHeight w:val="137"/>
        </w:trPr>
        <w:tc>
          <w:tcPr>
            <w:tcW w:w="3325" w:type="dxa"/>
          </w:tcPr>
          <w:p w14:paraId="14E91870" w14:textId="269FFA7F" w:rsidR="00A53EF2" w:rsidRPr="001C3A76" w:rsidRDefault="005367D6" w:rsidP="00A53EF2">
            <w:pPr>
              <w:pStyle w:val="NoSpacing"/>
            </w:pPr>
            <w:r>
              <w:t>Shoulder</w:t>
            </w:r>
            <w:r w:rsidR="00A53EF2">
              <w:t xml:space="preserve"> Charge </w:t>
            </w:r>
          </w:p>
        </w:tc>
      </w:tr>
      <w:tr w:rsidR="00A53EF2" w:rsidRPr="001C3A76" w14:paraId="058502A8" w14:textId="77777777" w:rsidTr="000A11BA">
        <w:trPr>
          <w:trHeight w:val="136"/>
        </w:trPr>
        <w:tc>
          <w:tcPr>
            <w:tcW w:w="3325" w:type="dxa"/>
          </w:tcPr>
          <w:p w14:paraId="407C8EF4" w14:textId="77777777" w:rsidR="00A53EF2" w:rsidRPr="001C3A76" w:rsidRDefault="00A53EF2" w:rsidP="00A53EF2">
            <w:pPr>
              <w:pStyle w:val="NoSpacing"/>
            </w:pPr>
            <w:r w:rsidRPr="001C3A76">
              <w:t>Team Attack</w:t>
            </w:r>
          </w:p>
        </w:tc>
      </w:tr>
      <w:tr w:rsidR="00A53EF2" w:rsidRPr="001C3A76" w14:paraId="1D5BBB48" w14:textId="77777777" w:rsidTr="000A11BA">
        <w:trPr>
          <w:trHeight w:val="89"/>
        </w:trPr>
        <w:tc>
          <w:tcPr>
            <w:tcW w:w="3325" w:type="dxa"/>
          </w:tcPr>
          <w:p w14:paraId="5AC39C9B" w14:textId="77777777" w:rsidR="00A53EF2" w:rsidRPr="001C3A76" w:rsidRDefault="00A53EF2" w:rsidP="00A53EF2">
            <w:pPr>
              <w:pStyle w:val="NoSpacing"/>
            </w:pPr>
            <w:r w:rsidRPr="001C3A76">
              <w:t xml:space="preserve">Total Defense  </w:t>
            </w:r>
          </w:p>
        </w:tc>
      </w:tr>
      <w:tr w:rsidR="00A53EF2" w:rsidRPr="001C3A76" w14:paraId="3A3395D1" w14:textId="77777777" w:rsidTr="000A11BA">
        <w:tc>
          <w:tcPr>
            <w:tcW w:w="3325" w:type="dxa"/>
          </w:tcPr>
          <w:p w14:paraId="632C6BE2" w14:textId="77777777" w:rsidR="00A53EF2" w:rsidRPr="001C3A76" w:rsidRDefault="00A53EF2" w:rsidP="00A53EF2">
            <w:pPr>
              <w:pStyle w:val="NoSpacing"/>
            </w:pPr>
            <w:r w:rsidRPr="001C3A76">
              <w:t>Trip</w:t>
            </w:r>
          </w:p>
        </w:tc>
      </w:tr>
    </w:tbl>
    <w:p w14:paraId="6C248108" w14:textId="77777777" w:rsidR="00A07F29" w:rsidRDefault="000A11BA" w:rsidP="00A07F29">
      <w:r>
        <w:br w:type="textWrapping" w:clear="all"/>
      </w:r>
    </w:p>
    <w:p w14:paraId="7994FE78" w14:textId="3820AE2E" w:rsidR="0083293E" w:rsidRPr="001A5885" w:rsidRDefault="0083293E" w:rsidP="0083293E">
      <w:pPr>
        <w:pStyle w:val="Heading3"/>
      </w:pPr>
      <w:r w:rsidRPr="001A5885">
        <w:t>&lt;h3&gt;</w:t>
      </w:r>
      <w:r w:rsidRPr="001A5885">
        <w:rPr>
          <w:rStyle w:val="Strong"/>
          <w:b w:val="0"/>
          <w:bCs/>
        </w:rPr>
        <w:t>Battlefield Command</w:t>
      </w:r>
      <w:r>
        <w:rPr>
          <w:rStyle w:val="Strong"/>
          <w:b w:val="0"/>
          <w:bCs/>
        </w:rPr>
        <w:t xml:space="preserve"> (Leadership)</w:t>
      </w:r>
    </w:p>
    <w:p w14:paraId="3CC5DB09" w14:textId="479539F9" w:rsidR="0083293E" w:rsidRDefault="0083293E" w:rsidP="0083293E">
      <w:pPr>
        <w:pStyle w:val="NoSpacing"/>
      </w:pPr>
      <w:r>
        <w:rPr>
          <w:rStyle w:val="Strong"/>
        </w:rPr>
        <w:t>Requirements:</w:t>
      </w:r>
      <w:r>
        <w:t xml:space="preserve"> Charisma 13+, trained in Influence</w:t>
      </w:r>
      <w:r>
        <w:br/>
      </w:r>
      <w:r>
        <w:rPr>
          <w:rStyle w:val="Strong"/>
        </w:rPr>
        <w:t>Attack:</w:t>
      </w:r>
      <w:r>
        <w:t xml:space="preserve"> None</w:t>
      </w:r>
      <w:r>
        <w:br/>
      </w:r>
      <w:r>
        <w:rPr>
          <w:rStyle w:val="Strong"/>
        </w:rPr>
        <w:t>Action:</w:t>
      </w:r>
      <w:r>
        <w:t xml:space="preserve"> Action</w:t>
      </w:r>
      <w:r>
        <w:br/>
      </w:r>
      <w:r>
        <w:rPr>
          <w:rStyle w:val="Strong"/>
        </w:rPr>
        <w:t>Range:</w:t>
      </w:r>
      <w:r>
        <w:t xml:space="preserve"> 5 areas</w:t>
      </w:r>
      <w:r>
        <w:br/>
      </w:r>
      <w:r w:rsidRPr="0024272F">
        <w:rPr>
          <w:rStyle w:val="Strong"/>
          <w:color w:val="auto"/>
        </w:rPr>
        <w:t>Effect:</w:t>
      </w:r>
      <w:r w:rsidRPr="0024272F">
        <w:rPr>
          <w:color w:val="auto"/>
        </w:rPr>
        <w:t xml:space="preserve"> Command an ally within range</w:t>
      </w:r>
      <w:r w:rsidR="004A05B2" w:rsidRPr="0024272F">
        <w:rPr>
          <w:color w:val="auto"/>
        </w:rPr>
        <w:t xml:space="preserve"> who can hear and see you. As a reaction, they can</w:t>
      </w:r>
      <w:r w:rsidRPr="0024272F">
        <w:rPr>
          <w:color w:val="auto"/>
        </w:rPr>
        <w:t xml:space="preserve"> move up to their full pace. This movement does not provoke attacks of opportunity.</w:t>
      </w:r>
      <w:r w:rsidRPr="0024272F">
        <w:rPr>
          <w:color w:val="auto"/>
        </w:rPr>
        <w:br/>
      </w:r>
      <w:r w:rsidRPr="0024272F">
        <w:rPr>
          <w:rStyle w:val="Strong"/>
          <w:color w:val="auto"/>
        </w:rPr>
        <w:t>Special:</w:t>
      </w:r>
      <w:r w:rsidRPr="0024272F">
        <w:rPr>
          <w:color w:val="auto"/>
        </w:rPr>
        <w:t xml:space="preserve"> Can be used once per scene.</w:t>
      </w:r>
    </w:p>
    <w:p w14:paraId="1DB08B1E" w14:textId="0FB39A84" w:rsidR="00EA6473" w:rsidRDefault="00EA6473" w:rsidP="00EA6473">
      <w:pPr>
        <w:pStyle w:val="Heading3"/>
      </w:pPr>
      <w:r>
        <w:t>&lt;h3&gt;</w:t>
      </w:r>
      <w:r>
        <w:rPr>
          <w:rStyle w:val="Strong"/>
          <w:b w:val="0"/>
          <w:bCs/>
        </w:rPr>
        <w:t>Crushing Blow (Combat)</w:t>
      </w:r>
    </w:p>
    <w:p w14:paraId="3C617C98" w14:textId="3EA3240B" w:rsidR="004C26B4" w:rsidRPr="0024272F" w:rsidRDefault="00EA6473" w:rsidP="004C26B4">
      <w:pPr>
        <w:pStyle w:val="NoSpacing"/>
        <w:rPr>
          <w:color w:val="auto"/>
        </w:rPr>
      </w:pPr>
      <w:r>
        <w:rPr>
          <w:rStyle w:val="Strong"/>
        </w:rPr>
        <w:t>Requirements:</w:t>
      </w:r>
      <w:r>
        <w:t xml:space="preserve"> Strength 14+</w:t>
      </w:r>
      <w:r>
        <w:br/>
      </w:r>
      <w:r>
        <w:rPr>
          <w:rStyle w:val="Strong"/>
        </w:rPr>
        <w:t>Attack:</w:t>
      </w:r>
      <w:r>
        <w:t xml:space="preserve"> </w:t>
      </w:r>
      <w:r w:rsidRPr="0034620E">
        <w:rPr>
          <w:color w:val="FF0000"/>
        </w:rPr>
        <w:t>Avoidance -</w:t>
      </w:r>
      <w:r w:rsidR="0034620E" w:rsidRPr="0034620E">
        <w:rPr>
          <w:color w:val="FF0000"/>
        </w:rPr>
        <w:t>2</w:t>
      </w:r>
      <w:r>
        <w:br/>
      </w:r>
      <w:r>
        <w:rPr>
          <w:rStyle w:val="Strong"/>
        </w:rPr>
        <w:t>Action:</w:t>
      </w:r>
      <w:r>
        <w:t xml:space="preserve"> Action</w:t>
      </w:r>
      <w:r>
        <w:br/>
      </w:r>
      <w:r w:rsidRPr="0024272F">
        <w:rPr>
          <w:rStyle w:val="Strong"/>
          <w:color w:val="auto"/>
        </w:rPr>
        <w:t>Range:</w:t>
      </w:r>
      <w:r w:rsidRPr="0024272F">
        <w:rPr>
          <w:color w:val="auto"/>
        </w:rPr>
        <w:t xml:space="preserve"> Melee</w:t>
      </w:r>
      <w:r w:rsidRPr="0024272F">
        <w:rPr>
          <w:color w:val="auto"/>
        </w:rPr>
        <w:br/>
      </w:r>
      <w:r w:rsidRPr="0024272F">
        <w:rPr>
          <w:rStyle w:val="Strong"/>
          <w:color w:val="auto"/>
        </w:rPr>
        <w:t>Effect:</w:t>
      </w:r>
      <w:r w:rsidRPr="0024272F">
        <w:rPr>
          <w:color w:val="auto"/>
        </w:rPr>
        <w:t xml:space="preserve"> </w:t>
      </w:r>
      <w:r w:rsidR="0073634D" w:rsidRPr="0024272F">
        <w:rPr>
          <w:i/>
          <w:color w:val="auto"/>
        </w:rPr>
        <w:t>+1d8</w:t>
      </w:r>
      <w:r w:rsidR="004A05B2" w:rsidRPr="0024272F">
        <w:rPr>
          <w:i/>
          <w:color w:val="auto"/>
        </w:rPr>
        <w:t xml:space="preserve">; </w:t>
      </w:r>
      <w:r w:rsidR="004A05B2" w:rsidRPr="0024272F">
        <w:rPr>
          <w:color w:val="auto"/>
        </w:rPr>
        <w:t>on</w:t>
      </w:r>
      <w:r w:rsidR="0073634D" w:rsidRPr="0024272F">
        <w:rPr>
          <w:color w:val="auto"/>
        </w:rPr>
        <w:t xml:space="preserve"> hit</w:t>
      </w:r>
      <w:r w:rsidR="004A05B2" w:rsidRPr="0024272F">
        <w:rPr>
          <w:color w:val="auto"/>
        </w:rPr>
        <w:t>,</w:t>
      </w:r>
      <w:r w:rsidR="0073634D" w:rsidRPr="0024272F">
        <w:rPr>
          <w:color w:val="auto"/>
        </w:rPr>
        <w:t xml:space="preserve"> the </w:t>
      </w:r>
      <w:r w:rsidRPr="0024272F">
        <w:rPr>
          <w:color w:val="auto"/>
        </w:rPr>
        <w:t xml:space="preserve">target's pace </w:t>
      </w:r>
      <w:r w:rsidR="004A05B2" w:rsidRPr="0024272F">
        <w:rPr>
          <w:color w:val="auto"/>
        </w:rPr>
        <w:t xml:space="preserve">is reduced </w:t>
      </w:r>
      <w:r w:rsidRPr="0024272F">
        <w:rPr>
          <w:color w:val="auto"/>
        </w:rPr>
        <w:t>by half until the end of their next turn.</w:t>
      </w:r>
      <w:r w:rsidRPr="0024272F">
        <w:rPr>
          <w:color w:val="auto"/>
        </w:rPr>
        <w:br/>
      </w:r>
      <w:r w:rsidRPr="0024272F">
        <w:rPr>
          <w:rStyle w:val="Strong"/>
          <w:color w:val="auto"/>
        </w:rPr>
        <w:t>Special:</w:t>
      </w:r>
      <w:r w:rsidRPr="0024272F">
        <w:rPr>
          <w:color w:val="auto"/>
        </w:rPr>
        <w:t xml:space="preserve"> If the target </w:t>
      </w:r>
      <w:r w:rsidR="0073634D" w:rsidRPr="0024272F">
        <w:rPr>
          <w:color w:val="auto"/>
        </w:rPr>
        <w:t>pace is already reduced</w:t>
      </w:r>
      <w:r w:rsidRPr="0024272F">
        <w:rPr>
          <w:color w:val="auto"/>
        </w:rPr>
        <w:t xml:space="preserve">, they become </w:t>
      </w:r>
      <w:r w:rsidRPr="0024272F">
        <w:rPr>
          <w:i/>
          <w:color w:val="auto"/>
        </w:rPr>
        <w:t xml:space="preserve">immobilized </w:t>
      </w:r>
      <w:r w:rsidRPr="0024272F">
        <w:rPr>
          <w:color w:val="auto"/>
        </w:rPr>
        <w:t>instead.</w:t>
      </w:r>
    </w:p>
    <w:p w14:paraId="1D74BCA2" w14:textId="221D2FD4" w:rsidR="0083293E" w:rsidRPr="0024272F" w:rsidRDefault="004C26B4" w:rsidP="004C26B4">
      <w:pPr>
        <w:pStyle w:val="NoSpacing"/>
        <w:rPr>
          <w:b/>
          <w:i/>
          <w:color w:val="auto"/>
          <w:szCs w:val="24"/>
        </w:rPr>
      </w:pPr>
      <w:r w:rsidRPr="0024272F">
        <w:rPr>
          <w:b/>
          <w:color w:val="auto"/>
          <w:szCs w:val="24"/>
        </w:rPr>
        <w:t xml:space="preserve">Weapons: </w:t>
      </w:r>
      <w:r w:rsidRPr="0024272F">
        <w:rPr>
          <w:color w:val="auto"/>
          <w:szCs w:val="24"/>
        </w:rPr>
        <w:t>You may perform this maneuver with any melee weapons</w:t>
      </w:r>
      <w:r w:rsidR="004A05B2" w:rsidRPr="0024272F">
        <w:rPr>
          <w:color w:val="auto"/>
          <w:szCs w:val="24"/>
        </w:rPr>
        <w:t xml:space="preserve"> or </w:t>
      </w:r>
      <w:r w:rsidRPr="0024272F">
        <w:rPr>
          <w:color w:val="auto"/>
          <w:szCs w:val="24"/>
        </w:rPr>
        <w:t xml:space="preserve">unarmed attacks.  </w:t>
      </w:r>
      <w:r w:rsidRPr="0024272F">
        <w:rPr>
          <w:b/>
          <w:color w:val="auto"/>
          <w:szCs w:val="24"/>
        </w:rPr>
        <w:t xml:space="preserve"> </w:t>
      </w:r>
      <w:r w:rsidRPr="0024272F">
        <w:rPr>
          <w:b/>
          <w:i/>
          <w:color w:val="auto"/>
          <w:szCs w:val="24"/>
        </w:rPr>
        <w:t xml:space="preserve"> </w:t>
      </w:r>
    </w:p>
    <w:p w14:paraId="439427DE" w14:textId="238C0317" w:rsidR="00CC6420" w:rsidRPr="000A11BA" w:rsidRDefault="00CC6420" w:rsidP="000A11BA">
      <w:pPr>
        <w:pStyle w:val="Heading3"/>
      </w:pPr>
      <w:r w:rsidRPr="000A11BA">
        <w:t>&lt;</w:t>
      </w:r>
      <w:r w:rsidRPr="000A11BA">
        <w:rPr>
          <w:rStyle w:val="Heading3Char"/>
          <w:bCs/>
        </w:rPr>
        <w:t>h3&gt;</w:t>
      </w:r>
      <w:r w:rsidRPr="000A11BA">
        <w:rPr>
          <w:rStyle w:val="Heading3Char"/>
          <w:rFonts w:eastAsia="NewcomenBlack"/>
          <w:bCs/>
        </w:rPr>
        <w:t>Devastating Attack</w:t>
      </w:r>
      <w:r w:rsidR="00D622BB">
        <w:rPr>
          <w:rStyle w:val="Heading3Char"/>
          <w:rFonts w:eastAsia="NewcomenBlack"/>
          <w:bCs/>
        </w:rPr>
        <w:t xml:space="preserve"> (Combat)</w:t>
      </w:r>
    </w:p>
    <w:p w14:paraId="25CA5388" w14:textId="19002397" w:rsidR="00CC6420" w:rsidRPr="001C3A76" w:rsidRDefault="00CC6420" w:rsidP="00CC6420">
      <w:pPr>
        <w:pStyle w:val="NoSpacing"/>
        <w:rPr>
          <w:i/>
          <w:szCs w:val="24"/>
        </w:rPr>
      </w:pPr>
      <w:r w:rsidRPr="001C3A76">
        <w:rPr>
          <w:i/>
          <w:szCs w:val="24"/>
        </w:rPr>
        <w:t>Sometimes</w:t>
      </w:r>
      <w:r w:rsidR="004A05B2">
        <w:rPr>
          <w:i/>
          <w:szCs w:val="24"/>
        </w:rPr>
        <w:t>,</w:t>
      </w:r>
      <w:r w:rsidRPr="001C3A76">
        <w:rPr>
          <w:i/>
          <w:szCs w:val="24"/>
        </w:rPr>
        <w:t xml:space="preserve"> you need to throw a big haymaker.</w:t>
      </w:r>
    </w:p>
    <w:p w14:paraId="5DF340C0" w14:textId="2D1F0D67" w:rsidR="00CC6420" w:rsidRPr="00525B00" w:rsidRDefault="00CC6420" w:rsidP="00CC6420">
      <w:pPr>
        <w:pStyle w:val="NoSpacing"/>
        <w:rPr>
          <w:szCs w:val="24"/>
        </w:rPr>
      </w:pPr>
      <w:r w:rsidRPr="00525B00">
        <w:rPr>
          <w:b/>
          <w:szCs w:val="24"/>
        </w:rPr>
        <w:t>Attack:</w:t>
      </w:r>
      <w:r w:rsidRPr="00525B00">
        <w:rPr>
          <w:szCs w:val="24"/>
        </w:rPr>
        <w:t xml:space="preserve"> </w:t>
      </w:r>
      <w:r w:rsidRPr="0034620E">
        <w:rPr>
          <w:color w:val="FF0000"/>
          <w:szCs w:val="24"/>
        </w:rPr>
        <w:t>Avoidance -</w:t>
      </w:r>
      <w:r w:rsidR="0034620E" w:rsidRPr="0034620E">
        <w:rPr>
          <w:color w:val="FF0000"/>
          <w:szCs w:val="24"/>
        </w:rPr>
        <w:t>2</w:t>
      </w:r>
    </w:p>
    <w:p w14:paraId="5807F65E" w14:textId="77777777" w:rsidR="00CC6420" w:rsidRPr="00525B00" w:rsidRDefault="00CC6420" w:rsidP="00CC6420">
      <w:pPr>
        <w:pStyle w:val="NoSpacing"/>
        <w:rPr>
          <w:szCs w:val="24"/>
        </w:rPr>
      </w:pPr>
      <w:r>
        <w:rPr>
          <w:b/>
          <w:szCs w:val="24"/>
        </w:rPr>
        <w:t>Action:</w:t>
      </w:r>
      <w:r w:rsidRPr="00525B00">
        <w:rPr>
          <w:szCs w:val="24"/>
        </w:rPr>
        <w:t xml:space="preserve"> </w:t>
      </w:r>
      <w:r>
        <w:rPr>
          <w:rFonts w:eastAsia="NewcomenBlack"/>
          <w:szCs w:val="24"/>
        </w:rPr>
        <w:t>Action</w:t>
      </w:r>
    </w:p>
    <w:p w14:paraId="44834E36" w14:textId="58446C22" w:rsidR="00CC6420" w:rsidRPr="0024272F" w:rsidRDefault="00CC6420" w:rsidP="00CC6420">
      <w:pPr>
        <w:pStyle w:val="NoSpacing"/>
        <w:rPr>
          <w:color w:val="auto"/>
          <w:szCs w:val="24"/>
        </w:rPr>
      </w:pPr>
      <w:r w:rsidRPr="0024272F">
        <w:rPr>
          <w:b/>
          <w:color w:val="auto"/>
          <w:szCs w:val="24"/>
        </w:rPr>
        <w:t>Range:</w:t>
      </w:r>
      <w:r w:rsidRPr="0024272F">
        <w:rPr>
          <w:color w:val="auto"/>
          <w:szCs w:val="24"/>
        </w:rPr>
        <w:t xml:space="preserve"> Melee </w:t>
      </w:r>
    </w:p>
    <w:p w14:paraId="7C5C5431" w14:textId="517655C4" w:rsidR="00CC6420" w:rsidRPr="0024272F" w:rsidRDefault="00CC6420" w:rsidP="00CC6420">
      <w:pPr>
        <w:pStyle w:val="NoSpacing"/>
        <w:rPr>
          <w:i/>
          <w:color w:val="auto"/>
          <w:szCs w:val="24"/>
        </w:rPr>
      </w:pPr>
      <w:r w:rsidRPr="0024272F">
        <w:rPr>
          <w:b/>
          <w:color w:val="auto"/>
          <w:szCs w:val="24"/>
        </w:rPr>
        <w:t xml:space="preserve">Effect: </w:t>
      </w:r>
      <w:r w:rsidR="004A05B2" w:rsidRPr="0024272F">
        <w:rPr>
          <w:color w:val="auto"/>
          <w:szCs w:val="24"/>
        </w:rPr>
        <w:t>+6. Any Zombie of Epsilon level or below successfully struck with a Devastating Attack</w:t>
      </w:r>
      <w:r w:rsidRPr="0024272F">
        <w:rPr>
          <w:rFonts w:eastAsia="NewcomenBlack"/>
          <w:color w:val="auto"/>
          <w:szCs w:val="24"/>
        </w:rPr>
        <w:t xml:space="preserve"> is instantly destroyed</w:t>
      </w:r>
      <w:r w:rsidRPr="0024272F">
        <w:rPr>
          <w:i/>
          <w:color w:val="auto"/>
          <w:szCs w:val="24"/>
        </w:rPr>
        <w:t>.</w:t>
      </w:r>
    </w:p>
    <w:p w14:paraId="7CC30F17" w14:textId="19F601AD" w:rsidR="004A05B2" w:rsidRPr="0024272F" w:rsidRDefault="00CC6420" w:rsidP="00CC6420">
      <w:pPr>
        <w:pStyle w:val="NoSpacing"/>
        <w:rPr>
          <w:color w:val="auto"/>
          <w:szCs w:val="24"/>
        </w:rPr>
      </w:pPr>
      <w:r w:rsidRPr="0024272F">
        <w:rPr>
          <w:b/>
          <w:color w:val="auto"/>
          <w:szCs w:val="24"/>
        </w:rPr>
        <w:t xml:space="preserve">Special (Additional </w:t>
      </w:r>
      <w:r w:rsidR="004A05B2" w:rsidRPr="0024272F">
        <w:rPr>
          <w:b/>
          <w:color w:val="auto"/>
          <w:szCs w:val="24"/>
        </w:rPr>
        <w:t>e</w:t>
      </w:r>
      <w:r w:rsidRPr="0024272F">
        <w:rPr>
          <w:b/>
          <w:color w:val="auto"/>
          <w:szCs w:val="24"/>
        </w:rPr>
        <w:t xml:space="preserve">ffect): </w:t>
      </w:r>
      <w:r w:rsidRPr="0024272F">
        <w:rPr>
          <w:color w:val="auto"/>
          <w:szCs w:val="24"/>
        </w:rPr>
        <w:t xml:space="preserve">If </w:t>
      </w:r>
      <w:r w:rsidR="004A05B2" w:rsidRPr="0024272F">
        <w:rPr>
          <w:color w:val="auto"/>
          <w:szCs w:val="24"/>
        </w:rPr>
        <w:t xml:space="preserve">you are capable of dealing knockback, any time you hit a </w:t>
      </w:r>
      <w:r w:rsidR="004A05B2" w:rsidRPr="0024272F">
        <w:rPr>
          <w:i/>
          <w:color w:val="auto"/>
          <w:szCs w:val="24"/>
        </w:rPr>
        <w:t xml:space="preserve">stunned </w:t>
      </w:r>
      <w:r w:rsidR="004A05B2" w:rsidRPr="0024272F">
        <w:rPr>
          <w:color w:val="auto"/>
          <w:szCs w:val="24"/>
        </w:rPr>
        <w:t xml:space="preserve">creature with a devastating attack, you may choose to issue a knockback. </w:t>
      </w:r>
    </w:p>
    <w:p w14:paraId="5BF06A35" w14:textId="77777777" w:rsidR="004A05B2" w:rsidRPr="0024272F" w:rsidRDefault="004A05B2" w:rsidP="00CC6420">
      <w:pPr>
        <w:pStyle w:val="NoSpacing"/>
        <w:rPr>
          <w:color w:val="auto"/>
          <w:szCs w:val="24"/>
        </w:rPr>
      </w:pPr>
    </w:p>
    <w:p w14:paraId="5B98FD48" w14:textId="178C83A5" w:rsidR="0064560B" w:rsidRPr="0024272F" w:rsidRDefault="00CC6420" w:rsidP="00CC6420">
      <w:pPr>
        <w:pStyle w:val="NoSpacing"/>
        <w:rPr>
          <w:color w:val="auto"/>
          <w:szCs w:val="24"/>
        </w:rPr>
      </w:pPr>
      <w:r w:rsidRPr="0024272F">
        <w:rPr>
          <w:b/>
          <w:color w:val="auto"/>
          <w:szCs w:val="24"/>
        </w:rPr>
        <w:t xml:space="preserve">Weapons: </w:t>
      </w:r>
      <w:r w:rsidRPr="0024272F">
        <w:rPr>
          <w:color w:val="auto"/>
          <w:szCs w:val="24"/>
        </w:rPr>
        <w:t>You may perform this maneuver with melee weapons, unarmed</w:t>
      </w:r>
      <w:r w:rsidR="004A05B2" w:rsidRPr="0024272F">
        <w:rPr>
          <w:color w:val="auto"/>
          <w:szCs w:val="24"/>
        </w:rPr>
        <w:t xml:space="preserve"> attacks</w:t>
      </w:r>
      <w:r w:rsidRPr="0024272F">
        <w:rPr>
          <w:color w:val="auto"/>
          <w:szCs w:val="24"/>
        </w:rPr>
        <w:t xml:space="preserve">, </w:t>
      </w:r>
      <w:r w:rsidR="004A05B2" w:rsidRPr="0024272F">
        <w:rPr>
          <w:color w:val="auto"/>
          <w:szCs w:val="24"/>
        </w:rPr>
        <w:t xml:space="preserve">and melee attack powers. </w:t>
      </w:r>
      <w:r w:rsidRPr="0024272F">
        <w:rPr>
          <w:color w:val="auto"/>
          <w:szCs w:val="24"/>
        </w:rPr>
        <w:t xml:space="preserve">  </w:t>
      </w:r>
    </w:p>
    <w:p w14:paraId="1236150B" w14:textId="377BD091" w:rsidR="0064560B" w:rsidRPr="00525B00" w:rsidRDefault="0064560B" w:rsidP="0064560B">
      <w:pPr>
        <w:pStyle w:val="Heading3"/>
      </w:pPr>
      <w:r w:rsidRPr="00525B00">
        <w:t>&lt;h3&gt;</w:t>
      </w:r>
      <w:r w:rsidRPr="0098113B">
        <w:t>Double</w:t>
      </w:r>
      <w:r w:rsidRPr="00525B00">
        <w:t xml:space="preserve"> Tap</w:t>
      </w:r>
      <w:r>
        <w:t xml:space="preserve"> (Combat)</w:t>
      </w:r>
    </w:p>
    <w:p w14:paraId="3FD1F261" w14:textId="4DC842CA" w:rsidR="0064560B" w:rsidRPr="00525B00" w:rsidRDefault="0064560B" w:rsidP="0064560B">
      <w:pPr>
        <w:pStyle w:val="NoSpacing"/>
        <w:rPr>
          <w:i/>
          <w:szCs w:val="24"/>
        </w:rPr>
      </w:pPr>
      <w:r w:rsidRPr="00525B00">
        <w:rPr>
          <w:i/>
          <w:szCs w:val="24"/>
        </w:rPr>
        <w:t>Pulling your trigger twice</w:t>
      </w:r>
      <w:r w:rsidR="004A05B2">
        <w:rPr>
          <w:i/>
          <w:szCs w:val="24"/>
        </w:rPr>
        <w:t>,</w:t>
      </w:r>
      <w:r w:rsidRPr="00525B00">
        <w:rPr>
          <w:i/>
          <w:szCs w:val="24"/>
        </w:rPr>
        <w:t xml:space="preserve"> you can land two quick shot</w:t>
      </w:r>
      <w:r>
        <w:rPr>
          <w:i/>
          <w:szCs w:val="24"/>
        </w:rPr>
        <w:t>s</w:t>
      </w:r>
      <w:r w:rsidRPr="00525B00">
        <w:rPr>
          <w:i/>
          <w:szCs w:val="24"/>
        </w:rPr>
        <w:t>.</w:t>
      </w:r>
    </w:p>
    <w:p w14:paraId="744C5398" w14:textId="7A14FE92" w:rsidR="0064560B" w:rsidRPr="00525B00" w:rsidRDefault="0064560B" w:rsidP="0064560B">
      <w:pPr>
        <w:pStyle w:val="NoSpacing"/>
        <w:rPr>
          <w:szCs w:val="24"/>
        </w:rPr>
      </w:pPr>
      <w:r w:rsidRPr="00525B00">
        <w:rPr>
          <w:b/>
          <w:szCs w:val="24"/>
        </w:rPr>
        <w:lastRenderedPageBreak/>
        <w:t>Attack:</w:t>
      </w:r>
      <w:r w:rsidRPr="00525B00">
        <w:rPr>
          <w:szCs w:val="24"/>
        </w:rPr>
        <w:t xml:space="preserve"> </w:t>
      </w:r>
      <w:r w:rsidRPr="0034620E">
        <w:rPr>
          <w:color w:val="FF0000"/>
          <w:szCs w:val="24"/>
        </w:rPr>
        <w:t>Avoidance -</w:t>
      </w:r>
      <w:r w:rsidR="0034620E" w:rsidRPr="0034620E">
        <w:rPr>
          <w:color w:val="FF0000"/>
          <w:szCs w:val="24"/>
        </w:rPr>
        <w:t>2</w:t>
      </w:r>
    </w:p>
    <w:p w14:paraId="2F2FDEB0" w14:textId="77777777" w:rsidR="0064560B" w:rsidRPr="00525B00" w:rsidRDefault="0064560B" w:rsidP="0064560B">
      <w:pPr>
        <w:pStyle w:val="NoSpacing"/>
        <w:rPr>
          <w:szCs w:val="24"/>
        </w:rPr>
      </w:pPr>
      <w:r>
        <w:rPr>
          <w:b/>
          <w:szCs w:val="24"/>
        </w:rPr>
        <w:t>Action:</w:t>
      </w:r>
      <w:r w:rsidRPr="00525B00">
        <w:rPr>
          <w:szCs w:val="24"/>
        </w:rPr>
        <w:t xml:space="preserve"> </w:t>
      </w:r>
      <w:r>
        <w:rPr>
          <w:szCs w:val="24"/>
        </w:rPr>
        <w:t xml:space="preserve">1 Action  </w:t>
      </w:r>
    </w:p>
    <w:p w14:paraId="5A7ED223" w14:textId="77777777" w:rsidR="0064560B" w:rsidRPr="00525B00" w:rsidRDefault="0064560B" w:rsidP="0064560B">
      <w:pPr>
        <w:pStyle w:val="NoSpacing"/>
        <w:rPr>
          <w:szCs w:val="24"/>
        </w:rPr>
      </w:pPr>
      <w:r w:rsidRPr="00525B00">
        <w:rPr>
          <w:b/>
          <w:szCs w:val="24"/>
        </w:rPr>
        <w:t>Range:</w:t>
      </w:r>
      <w:r w:rsidRPr="00525B00">
        <w:rPr>
          <w:szCs w:val="24"/>
        </w:rPr>
        <w:t xml:space="preserve"> 3 areas</w:t>
      </w:r>
    </w:p>
    <w:p w14:paraId="4E507E80" w14:textId="77777777" w:rsidR="0064560B" w:rsidRPr="00525B00" w:rsidRDefault="0064560B" w:rsidP="0064560B">
      <w:pPr>
        <w:pStyle w:val="NoSpacing"/>
        <w:rPr>
          <w:szCs w:val="24"/>
        </w:rPr>
      </w:pPr>
      <w:r w:rsidRPr="00525B00">
        <w:rPr>
          <w:b/>
          <w:szCs w:val="24"/>
        </w:rPr>
        <w:t xml:space="preserve">Effect: </w:t>
      </w:r>
      <w:r w:rsidRPr="00525B00">
        <w:rPr>
          <w:szCs w:val="24"/>
        </w:rPr>
        <w:t xml:space="preserve"> Roll the ammunition base damage die twice, but only apply</w:t>
      </w:r>
      <w:r>
        <w:rPr>
          <w:szCs w:val="24"/>
        </w:rPr>
        <w:t xml:space="preserve"> your dexterity modifier </w:t>
      </w:r>
      <w:r w:rsidRPr="00525B00">
        <w:rPr>
          <w:szCs w:val="24"/>
        </w:rPr>
        <w:t xml:space="preserve">once. You expend two rounds of ammunition. </w:t>
      </w:r>
    </w:p>
    <w:p w14:paraId="0111E306" w14:textId="453BECA0" w:rsidR="0064560B" w:rsidRPr="00525B00" w:rsidRDefault="0064560B" w:rsidP="0064560B">
      <w:pPr>
        <w:pStyle w:val="NoSpacing"/>
        <w:rPr>
          <w:szCs w:val="24"/>
        </w:rPr>
      </w:pPr>
      <w:r>
        <w:rPr>
          <w:b/>
          <w:szCs w:val="24"/>
        </w:rPr>
        <w:t>Weapons</w:t>
      </w:r>
      <w:r w:rsidRPr="00525B00">
        <w:rPr>
          <w:b/>
          <w:szCs w:val="24"/>
        </w:rPr>
        <w:t xml:space="preserve">: </w:t>
      </w:r>
      <w:r w:rsidRPr="00525B00">
        <w:rPr>
          <w:szCs w:val="24"/>
        </w:rPr>
        <w:t>Semi</w:t>
      </w:r>
      <w:r>
        <w:rPr>
          <w:szCs w:val="24"/>
        </w:rPr>
        <w:t>-</w:t>
      </w:r>
      <w:r w:rsidRPr="00525B00">
        <w:rPr>
          <w:szCs w:val="24"/>
        </w:rPr>
        <w:t>Auto and Auto-Pistols</w:t>
      </w:r>
    </w:p>
    <w:p w14:paraId="6F175A26" w14:textId="22F9936A" w:rsidR="00CC6420" w:rsidRPr="00676482" w:rsidRDefault="00CC6420" w:rsidP="00CC6420">
      <w:pPr>
        <w:pStyle w:val="NoSpacing"/>
        <w:rPr>
          <w:b/>
          <w:szCs w:val="24"/>
        </w:rPr>
      </w:pPr>
      <w:r w:rsidRPr="00676482">
        <w:rPr>
          <w:b/>
          <w:szCs w:val="24"/>
        </w:rPr>
        <w:t xml:space="preserve"> </w:t>
      </w:r>
      <w:r w:rsidRPr="00676482">
        <w:rPr>
          <w:b/>
          <w:i/>
          <w:szCs w:val="24"/>
        </w:rPr>
        <w:t xml:space="preserve"> </w:t>
      </w:r>
    </w:p>
    <w:p w14:paraId="1D6C73DC" w14:textId="35D2B733" w:rsidR="00CC6420" w:rsidRPr="00A07F29" w:rsidRDefault="00CC6420" w:rsidP="00A07F29">
      <w:pPr>
        <w:pStyle w:val="Heading3"/>
      </w:pPr>
      <w:r w:rsidRPr="00525B00">
        <w:t>&lt;h3&gt;</w:t>
      </w:r>
      <w:r>
        <w:t xml:space="preserve">Duel-Strikes </w:t>
      </w:r>
      <w:r w:rsidR="0073634D">
        <w:rPr>
          <w:rStyle w:val="Strong"/>
          <w:b w:val="0"/>
          <w:bCs/>
        </w:rPr>
        <w:t>(Combat)</w:t>
      </w:r>
    </w:p>
    <w:p w14:paraId="64A57011" w14:textId="77777777" w:rsidR="00CC6420" w:rsidRPr="001C3A76" w:rsidRDefault="00CC6420" w:rsidP="00CC6420">
      <w:pPr>
        <w:pStyle w:val="NoSpacing"/>
        <w:rPr>
          <w:szCs w:val="24"/>
        </w:rPr>
      </w:pPr>
      <w:r w:rsidRPr="00702CF9">
        <w:rPr>
          <w:rFonts w:eastAsia="NewcomenBlack"/>
          <w:b/>
          <w:szCs w:val="24"/>
        </w:rPr>
        <w:t xml:space="preserve">Attack: </w:t>
      </w:r>
      <w:r>
        <w:rPr>
          <w:rFonts w:eastAsia="NewcomenBlack"/>
          <w:szCs w:val="24"/>
        </w:rPr>
        <w:t>Avoidance</w:t>
      </w:r>
    </w:p>
    <w:p w14:paraId="39C93ABB" w14:textId="77777777" w:rsidR="00CC6420" w:rsidRPr="001C3A76" w:rsidRDefault="00CC6420" w:rsidP="00CC6420">
      <w:pPr>
        <w:pStyle w:val="NoSpacing"/>
        <w:rPr>
          <w:szCs w:val="24"/>
        </w:rPr>
      </w:pPr>
      <w:r>
        <w:rPr>
          <w:rFonts w:eastAsia="NewcomenBlack"/>
          <w:b/>
          <w:szCs w:val="24"/>
        </w:rPr>
        <w:t>Action:</w:t>
      </w:r>
      <w:r w:rsidRPr="001C3A76">
        <w:rPr>
          <w:rFonts w:eastAsia="NewcomenBlack"/>
          <w:b/>
          <w:szCs w:val="24"/>
        </w:rPr>
        <w:t xml:space="preserve"> </w:t>
      </w:r>
      <w:r>
        <w:rPr>
          <w:szCs w:val="24"/>
        </w:rPr>
        <w:t>Action + Bonus Action</w:t>
      </w:r>
    </w:p>
    <w:p w14:paraId="77DEE9C1" w14:textId="77777777" w:rsidR="00CC6420" w:rsidRPr="001C3A76" w:rsidRDefault="00CC6420" w:rsidP="00CC6420">
      <w:pPr>
        <w:pStyle w:val="NoSpacing"/>
        <w:rPr>
          <w:rFonts w:eastAsia="NewcomenBlack"/>
          <w:b/>
          <w:szCs w:val="24"/>
        </w:rPr>
      </w:pPr>
      <w:r w:rsidRPr="001C3A76">
        <w:rPr>
          <w:rFonts w:eastAsia="NewcomenBlack"/>
          <w:b/>
          <w:szCs w:val="24"/>
        </w:rPr>
        <w:t>Range</w:t>
      </w:r>
      <w:r w:rsidRPr="001C3A76">
        <w:rPr>
          <w:szCs w:val="24"/>
        </w:rPr>
        <w:t>: Melee</w:t>
      </w:r>
    </w:p>
    <w:p w14:paraId="3DBA7871" w14:textId="7B3C3415" w:rsidR="00CC6420" w:rsidRPr="009B700E" w:rsidRDefault="00CC6420" w:rsidP="00CC6420">
      <w:pPr>
        <w:pStyle w:val="NoSpacing"/>
        <w:rPr>
          <w:szCs w:val="24"/>
        </w:rPr>
      </w:pPr>
      <w:r w:rsidRPr="001C3A76">
        <w:rPr>
          <w:rFonts w:eastAsia="NewcomenBlack"/>
          <w:b/>
          <w:szCs w:val="24"/>
        </w:rPr>
        <w:t>Effect</w:t>
      </w:r>
      <w:r w:rsidRPr="001C3A76">
        <w:rPr>
          <w:szCs w:val="24"/>
        </w:rPr>
        <w:t xml:space="preserve">: </w:t>
      </w:r>
      <w:r w:rsidR="004A05B2" w:rsidRPr="0024272F">
        <w:rPr>
          <w:i/>
          <w:color w:val="auto"/>
          <w:szCs w:val="24"/>
        </w:rPr>
        <w:t>Base</w:t>
      </w:r>
      <w:r w:rsidRPr="0024272F">
        <w:rPr>
          <w:i/>
          <w:color w:val="auto"/>
          <w:szCs w:val="24"/>
        </w:rPr>
        <w:t xml:space="preserve">, </w:t>
      </w:r>
      <w:r w:rsidRPr="0024272F">
        <w:rPr>
          <w:color w:val="auto"/>
          <w:szCs w:val="24"/>
        </w:rPr>
        <w:t>after you attack with one weapon</w:t>
      </w:r>
      <w:r w:rsidR="005367D6" w:rsidRPr="0024272F">
        <w:rPr>
          <w:color w:val="auto"/>
          <w:szCs w:val="24"/>
        </w:rPr>
        <w:t>, you may immediately attack with the other as a bonus action</w:t>
      </w:r>
      <w:r w:rsidRPr="0024272F">
        <w:rPr>
          <w:color w:val="auto"/>
          <w:szCs w:val="24"/>
        </w:rPr>
        <w:t xml:space="preserve">. You may opt to attack the same target twice or two different targets.  </w:t>
      </w:r>
      <w:r w:rsidRPr="0024272F">
        <w:rPr>
          <w:color w:val="auto"/>
          <w:szCs w:val="24"/>
        </w:rPr>
        <w:br/>
      </w:r>
      <w:r w:rsidRPr="0024272F">
        <w:rPr>
          <w:b/>
          <w:color w:val="auto"/>
          <w:szCs w:val="24"/>
        </w:rPr>
        <w:t xml:space="preserve">Weapons: </w:t>
      </w:r>
      <w:r w:rsidR="00727EC0" w:rsidRPr="0024272F">
        <w:rPr>
          <w:color w:val="auto"/>
          <w:szCs w:val="24"/>
        </w:rPr>
        <w:t>You must</w:t>
      </w:r>
      <w:r w:rsidRPr="0024272F">
        <w:rPr>
          <w:color w:val="auto"/>
          <w:szCs w:val="24"/>
        </w:rPr>
        <w:t xml:space="preserve"> </w:t>
      </w:r>
      <w:r w:rsidR="00727EC0" w:rsidRPr="0024272F">
        <w:rPr>
          <w:color w:val="auto"/>
          <w:szCs w:val="24"/>
        </w:rPr>
        <w:t>wield</w:t>
      </w:r>
      <w:r w:rsidRPr="0024272F">
        <w:rPr>
          <w:color w:val="auto"/>
          <w:szCs w:val="24"/>
        </w:rPr>
        <w:t xml:space="preserve"> two melee weapons, one in each hand.   </w:t>
      </w:r>
    </w:p>
    <w:p w14:paraId="35AB4D1C" w14:textId="06E3A44A" w:rsidR="00CC6420" w:rsidRPr="00525B00" w:rsidRDefault="00CC6420" w:rsidP="00CC6420">
      <w:pPr>
        <w:pStyle w:val="Heading3"/>
      </w:pPr>
      <w:r w:rsidRPr="00525B00">
        <w:t>&lt;h3&gt;Earth Strike</w:t>
      </w:r>
      <w:r w:rsidR="005541FE">
        <w:t xml:space="preserve"> (Combat)</w:t>
      </w:r>
    </w:p>
    <w:p w14:paraId="07B9FEA5" w14:textId="77777777" w:rsidR="00CC6420" w:rsidRPr="001C3A76" w:rsidRDefault="00CC6420" w:rsidP="00CC6420">
      <w:pPr>
        <w:pStyle w:val="NoSpacing"/>
        <w:rPr>
          <w:b/>
          <w:i/>
          <w:szCs w:val="24"/>
        </w:rPr>
      </w:pPr>
      <w:r w:rsidRPr="001C3A76">
        <w:rPr>
          <w:i/>
          <w:szCs w:val="24"/>
        </w:rPr>
        <w:t xml:space="preserve">You strike the floor with such force that it sends your </w:t>
      </w:r>
      <w:r>
        <w:rPr>
          <w:i/>
          <w:szCs w:val="24"/>
        </w:rPr>
        <w:t>opponent</w:t>
      </w:r>
      <w:r w:rsidRPr="001C3A76">
        <w:rPr>
          <w:i/>
          <w:szCs w:val="24"/>
        </w:rPr>
        <w:t xml:space="preserve"> flying.</w:t>
      </w:r>
    </w:p>
    <w:p w14:paraId="056AC0C2" w14:textId="77777777" w:rsidR="00CC6420" w:rsidRPr="001C3A76" w:rsidRDefault="00CC6420" w:rsidP="00CC6420">
      <w:pPr>
        <w:pStyle w:val="NoSpacing"/>
        <w:rPr>
          <w:szCs w:val="24"/>
        </w:rPr>
      </w:pPr>
      <w:r w:rsidRPr="001C3A76">
        <w:rPr>
          <w:b/>
          <w:szCs w:val="24"/>
        </w:rPr>
        <w:t>Requirements:</w:t>
      </w:r>
      <w:r w:rsidRPr="001C3A76">
        <w:rPr>
          <w:szCs w:val="24"/>
        </w:rPr>
        <w:t xml:space="preserve">  </w:t>
      </w:r>
      <w:r>
        <w:rPr>
          <w:szCs w:val="24"/>
        </w:rPr>
        <w:t xml:space="preserve">Strength </w:t>
      </w:r>
      <w:r w:rsidRPr="001C3A76">
        <w:rPr>
          <w:szCs w:val="24"/>
        </w:rPr>
        <w:t xml:space="preserve">of </w:t>
      </w:r>
      <w:r>
        <w:rPr>
          <w:szCs w:val="24"/>
        </w:rPr>
        <w:t>30</w:t>
      </w:r>
      <w:r w:rsidRPr="001C3A76">
        <w:rPr>
          <w:szCs w:val="24"/>
        </w:rPr>
        <w:t>+</w:t>
      </w:r>
    </w:p>
    <w:p w14:paraId="6B718A85" w14:textId="1188C5FD" w:rsidR="00CC6420" w:rsidRPr="001C3A76" w:rsidRDefault="00CC6420" w:rsidP="00CC6420">
      <w:pPr>
        <w:pStyle w:val="NoSpacing"/>
        <w:rPr>
          <w:szCs w:val="24"/>
        </w:rPr>
      </w:pPr>
      <w:r w:rsidRPr="001C3A76">
        <w:rPr>
          <w:b/>
          <w:szCs w:val="24"/>
        </w:rPr>
        <w:t xml:space="preserve">Attack: </w:t>
      </w:r>
      <w:r w:rsidRPr="001C3A76">
        <w:rPr>
          <w:szCs w:val="24"/>
        </w:rPr>
        <w:t xml:space="preserve">Fortitude </w:t>
      </w:r>
    </w:p>
    <w:p w14:paraId="7DDC0B6C" w14:textId="77777777" w:rsidR="00CC6420" w:rsidRPr="001C3A76" w:rsidRDefault="00CC6420" w:rsidP="00CC6420">
      <w:pPr>
        <w:pStyle w:val="NoSpacing"/>
        <w:rPr>
          <w:szCs w:val="24"/>
        </w:rPr>
      </w:pPr>
      <w:r>
        <w:rPr>
          <w:b/>
          <w:szCs w:val="24"/>
        </w:rPr>
        <w:t>Action:</w:t>
      </w:r>
      <w:r w:rsidRPr="001C3A76">
        <w:rPr>
          <w:b/>
          <w:szCs w:val="24"/>
        </w:rPr>
        <w:t xml:space="preserve">  </w:t>
      </w:r>
      <w:r>
        <w:rPr>
          <w:szCs w:val="24"/>
        </w:rPr>
        <w:t>Action</w:t>
      </w:r>
    </w:p>
    <w:p w14:paraId="7DAF18DB" w14:textId="77777777" w:rsidR="00CC6420" w:rsidRPr="001C3A76" w:rsidRDefault="00CC6420" w:rsidP="00CC6420">
      <w:pPr>
        <w:pStyle w:val="NoSpacing"/>
        <w:rPr>
          <w:b/>
          <w:szCs w:val="24"/>
        </w:rPr>
      </w:pPr>
      <w:r w:rsidRPr="001C3A76">
        <w:rPr>
          <w:b/>
          <w:szCs w:val="24"/>
        </w:rPr>
        <w:t xml:space="preserve">Range:  </w:t>
      </w:r>
      <w:r w:rsidRPr="001C3A76">
        <w:rPr>
          <w:szCs w:val="24"/>
        </w:rPr>
        <w:t>Area or adjacent Area</w:t>
      </w:r>
    </w:p>
    <w:p w14:paraId="415975AE" w14:textId="3251B766" w:rsidR="00CC6420" w:rsidRPr="0024272F" w:rsidRDefault="00CC6420" w:rsidP="00CC6420">
      <w:pPr>
        <w:pStyle w:val="NoSpacing"/>
        <w:rPr>
          <w:color w:val="auto"/>
          <w:szCs w:val="24"/>
        </w:rPr>
      </w:pPr>
      <w:r w:rsidRPr="0024272F">
        <w:rPr>
          <w:b/>
          <w:color w:val="auto"/>
          <w:szCs w:val="24"/>
        </w:rPr>
        <w:t>Effect:</w:t>
      </w:r>
      <w:r w:rsidRPr="0024272F">
        <w:rPr>
          <w:color w:val="auto"/>
          <w:szCs w:val="24"/>
        </w:rPr>
        <w:t xml:space="preserve"> All affected creatures suffer your Strength base die in damage and are knocked back one Area</w:t>
      </w:r>
      <w:r w:rsidR="00727EC0" w:rsidRPr="0024272F">
        <w:rPr>
          <w:color w:val="auto"/>
          <w:szCs w:val="24"/>
        </w:rPr>
        <w:t xml:space="preserve"> directly away from you</w:t>
      </w:r>
      <w:r w:rsidRPr="0024272F">
        <w:rPr>
          <w:color w:val="auto"/>
          <w:szCs w:val="24"/>
        </w:rPr>
        <w:t xml:space="preserve">; members, if any mobs affected by this power, are also knocked prone.  </w:t>
      </w:r>
    </w:p>
    <w:p w14:paraId="00C03F83" w14:textId="087E708D" w:rsidR="00302BCD" w:rsidRPr="00A71B3C" w:rsidRDefault="00302BCD" w:rsidP="00302BCD">
      <w:pPr>
        <w:pStyle w:val="Heading3"/>
      </w:pPr>
      <w:bookmarkStart w:id="48" w:name="_Toc337448729"/>
      <w:r w:rsidRPr="00A71B3C">
        <w:t>&lt;h3&gt;Earth to Sky</w:t>
      </w:r>
      <w:bookmarkEnd w:id="48"/>
      <w:r>
        <w:t xml:space="preserve"> (Combat)</w:t>
      </w:r>
      <w:r w:rsidRPr="00A71B3C">
        <w:t xml:space="preserve"> </w:t>
      </w:r>
    </w:p>
    <w:p w14:paraId="6A513537" w14:textId="119EB527" w:rsidR="00302BCD" w:rsidRPr="00727EC0" w:rsidRDefault="00727EC0" w:rsidP="00727EC0">
      <w:pPr>
        <w:pStyle w:val="NoSpacing"/>
        <w:rPr>
          <w:i/>
        </w:rPr>
      </w:pPr>
      <w:r w:rsidRPr="00727EC0">
        <w:rPr>
          <w:i/>
        </w:rPr>
        <w:t>You know how to use an enemy's momentum against you when charged</w:t>
      </w:r>
      <w:r w:rsidR="00302BCD" w:rsidRPr="00727EC0">
        <w:rPr>
          <w:i/>
        </w:rPr>
        <w:t>.</w:t>
      </w:r>
    </w:p>
    <w:p w14:paraId="48737AC3" w14:textId="77777777" w:rsidR="00302BCD" w:rsidRDefault="00302BCD" w:rsidP="00302BCD">
      <w:pPr>
        <w:pStyle w:val="NoSpacing"/>
      </w:pPr>
      <w:r w:rsidRPr="001D2968">
        <w:rPr>
          <w:b/>
          <w:bCs/>
        </w:rPr>
        <w:t>Requirements:</w:t>
      </w:r>
      <w:r w:rsidRPr="001D2968">
        <w:rPr>
          <w:bCs/>
        </w:rPr>
        <w:t xml:space="preserve"> </w:t>
      </w:r>
      <w:r w:rsidRPr="001D2968">
        <w:t>Martial Artist</w:t>
      </w:r>
    </w:p>
    <w:p w14:paraId="6C2EE713" w14:textId="77777777" w:rsidR="00302BCD" w:rsidRPr="001C3A76" w:rsidRDefault="00302BCD" w:rsidP="00302BCD">
      <w:pPr>
        <w:pStyle w:val="NoSpacing"/>
        <w:rPr>
          <w:szCs w:val="24"/>
        </w:rPr>
      </w:pPr>
      <w:r w:rsidRPr="00702CF9">
        <w:rPr>
          <w:rFonts w:eastAsia="NewcomenBlack"/>
          <w:b/>
          <w:szCs w:val="24"/>
        </w:rPr>
        <w:t xml:space="preserve">Attack: </w:t>
      </w:r>
      <w:r>
        <w:rPr>
          <w:rFonts w:eastAsia="NewcomenBlack"/>
          <w:szCs w:val="24"/>
        </w:rPr>
        <w:t>Avoidance</w:t>
      </w:r>
    </w:p>
    <w:p w14:paraId="5E63A442" w14:textId="7E444321" w:rsidR="00302BCD" w:rsidRPr="001C3A76" w:rsidRDefault="00302BCD" w:rsidP="00302BCD">
      <w:pPr>
        <w:pStyle w:val="NoSpacing"/>
        <w:rPr>
          <w:szCs w:val="24"/>
        </w:rPr>
      </w:pPr>
      <w:r>
        <w:rPr>
          <w:rFonts w:eastAsia="NewcomenBlack"/>
          <w:b/>
          <w:szCs w:val="24"/>
        </w:rPr>
        <w:t>Action:</w:t>
      </w:r>
      <w:r w:rsidRPr="001C3A76">
        <w:rPr>
          <w:rFonts w:eastAsia="NewcomenBlack"/>
          <w:b/>
          <w:szCs w:val="24"/>
        </w:rPr>
        <w:t xml:space="preserve"> </w:t>
      </w:r>
      <w:r>
        <w:rPr>
          <w:szCs w:val="24"/>
        </w:rPr>
        <w:t>Reaction</w:t>
      </w:r>
    </w:p>
    <w:p w14:paraId="479CA71F" w14:textId="2FA16898" w:rsidR="00302BCD" w:rsidRPr="001D2968" w:rsidRDefault="00302BCD" w:rsidP="00302BCD">
      <w:pPr>
        <w:pStyle w:val="NoSpacing"/>
      </w:pPr>
      <w:r w:rsidRPr="001C3A76">
        <w:rPr>
          <w:rFonts w:eastAsia="NewcomenBlack"/>
          <w:b/>
          <w:szCs w:val="24"/>
        </w:rPr>
        <w:t>Range</w:t>
      </w:r>
      <w:r w:rsidRPr="001C3A76">
        <w:rPr>
          <w:szCs w:val="24"/>
        </w:rPr>
        <w:t>: Melee</w:t>
      </w:r>
    </w:p>
    <w:p w14:paraId="113972D8" w14:textId="11DFF0EC" w:rsidR="00302BCD" w:rsidRPr="00507437" w:rsidRDefault="00302BCD" w:rsidP="00302BCD">
      <w:r w:rsidRPr="001C3A76">
        <w:rPr>
          <w:b/>
          <w:szCs w:val="24"/>
        </w:rPr>
        <w:t>Effect</w:t>
      </w:r>
      <w:r w:rsidRPr="00507437">
        <w:rPr>
          <w:b/>
          <w:bCs/>
        </w:rPr>
        <w:t>:</w:t>
      </w:r>
      <w:r w:rsidRPr="00507437">
        <w:rPr>
          <w:bCs/>
        </w:rPr>
        <w:t xml:space="preserve"> </w:t>
      </w:r>
      <w:r w:rsidRPr="0024272F">
        <w:t xml:space="preserve">When </w:t>
      </w:r>
      <w:r w:rsidR="00727EC0" w:rsidRPr="0024272F">
        <w:t xml:space="preserve">the target of a </w:t>
      </w:r>
      <w:r w:rsidR="00727EC0" w:rsidRPr="0024272F">
        <w:rPr>
          <w:i/>
        </w:rPr>
        <w:t>charge</w:t>
      </w:r>
      <w:r w:rsidRPr="0024272F">
        <w:t xml:space="preserve">, you may, as a reaction, attempt an opposed attack roll check against your attacker's attack roll. If successful, your opponent's attack misses, and you throw them a number of areas equal to half your throw range. Your opponent then suffers damage as if they had fallen the distance thrown, plus the number of areas your opponent traversed before they reached you. You must be aware of the incoming attack </w:t>
      </w:r>
      <w:r w:rsidR="003A1B8F" w:rsidRPr="0024272F">
        <w:t>before using</w:t>
      </w:r>
      <w:r w:rsidRPr="0024272F">
        <w:t xml:space="preserve"> this maneuver. </w:t>
      </w:r>
    </w:p>
    <w:p w14:paraId="20047240" w14:textId="21D773DA" w:rsidR="00CC6420" w:rsidRPr="00525B00" w:rsidRDefault="00CC6420" w:rsidP="00CC6420">
      <w:pPr>
        <w:pStyle w:val="Heading3"/>
      </w:pPr>
      <w:r w:rsidRPr="00525B00">
        <w:t>&lt;h3&gt;Feint</w:t>
      </w:r>
      <w:r w:rsidR="005541FE">
        <w:t xml:space="preserve"> (Combat)</w:t>
      </w:r>
    </w:p>
    <w:p w14:paraId="659FB326" w14:textId="77777777" w:rsidR="00CC6420" w:rsidRPr="001C3A76" w:rsidRDefault="00CC6420" w:rsidP="00CC6420">
      <w:pPr>
        <w:pStyle w:val="NoSpacing"/>
        <w:rPr>
          <w:rFonts w:eastAsia="NewcomenBlack"/>
          <w:szCs w:val="24"/>
        </w:rPr>
      </w:pPr>
      <w:r w:rsidRPr="001C3A76">
        <w:rPr>
          <w:rFonts w:eastAsia="NewcomenBlack"/>
          <w:b/>
          <w:szCs w:val="24"/>
        </w:rPr>
        <w:t>Requirements:</w:t>
      </w:r>
      <w:r w:rsidRPr="001C3A76">
        <w:rPr>
          <w:rFonts w:eastAsia="NewcomenBlack"/>
          <w:szCs w:val="24"/>
        </w:rPr>
        <w:t xml:space="preserve"> Trained in </w:t>
      </w:r>
      <w:r w:rsidRPr="001C3A76">
        <w:rPr>
          <w:rFonts w:eastAsia="NewcomenBlack"/>
          <w:i/>
          <w:szCs w:val="24"/>
        </w:rPr>
        <w:t xml:space="preserve">Influence </w:t>
      </w:r>
    </w:p>
    <w:p w14:paraId="3AA8B7F5" w14:textId="77777777" w:rsidR="00CC6420" w:rsidRPr="001C3A76" w:rsidRDefault="00CC6420" w:rsidP="00CC6420">
      <w:pPr>
        <w:pStyle w:val="NoSpacing"/>
        <w:rPr>
          <w:szCs w:val="24"/>
        </w:rPr>
      </w:pPr>
      <w:r w:rsidRPr="001C3A76">
        <w:rPr>
          <w:rFonts w:eastAsia="NewcomenBlack"/>
          <w:b/>
          <w:szCs w:val="24"/>
        </w:rPr>
        <w:t xml:space="preserve">Attack: </w:t>
      </w:r>
      <w:r>
        <w:rPr>
          <w:rFonts w:eastAsia="NewcomenBlack"/>
          <w:i/>
          <w:iCs/>
          <w:szCs w:val="24"/>
        </w:rPr>
        <w:t xml:space="preserve">Influence </w:t>
      </w:r>
      <w:r>
        <w:rPr>
          <w:rFonts w:eastAsia="NewcomenBlack"/>
          <w:iCs/>
          <w:szCs w:val="24"/>
        </w:rPr>
        <w:t>skill check</w:t>
      </w:r>
      <w:r>
        <w:rPr>
          <w:rFonts w:eastAsia="NewcomenBlack"/>
          <w:i/>
          <w:iCs/>
          <w:szCs w:val="24"/>
        </w:rPr>
        <w:t xml:space="preserve"> </w:t>
      </w:r>
      <w:r w:rsidRPr="001C3A76">
        <w:rPr>
          <w:rFonts w:eastAsia="NewcomenBlack"/>
          <w:szCs w:val="24"/>
        </w:rPr>
        <w:t>against target</w:t>
      </w:r>
      <w:r>
        <w:rPr>
          <w:rFonts w:eastAsia="NewcomenBlack"/>
          <w:szCs w:val="24"/>
        </w:rPr>
        <w:t>'</w:t>
      </w:r>
      <w:r w:rsidRPr="001C3A76">
        <w:rPr>
          <w:rFonts w:eastAsia="NewcomenBlack"/>
          <w:szCs w:val="24"/>
        </w:rPr>
        <w:t>s Discipline</w:t>
      </w:r>
    </w:p>
    <w:p w14:paraId="75A61535" w14:textId="10389AB8" w:rsidR="00CC6420" w:rsidRPr="0024272F" w:rsidRDefault="00CC6420" w:rsidP="00CC6420">
      <w:pPr>
        <w:pStyle w:val="NoSpacing"/>
        <w:rPr>
          <w:color w:val="auto"/>
          <w:szCs w:val="24"/>
        </w:rPr>
      </w:pPr>
      <w:r>
        <w:rPr>
          <w:rFonts w:eastAsia="NewcomenBlack"/>
          <w:b/>
          <w:szCs w:val="24"/>
        </w:rPr>
        <w:t>Action:</w:t>
      </w:r>
      <w:r w:rsidRPr="001C3A76">
        <w:rPr>
          <w:rFonts w:eastAsia="NewcomenBlack"/>
          <w:b/>
          <w:szCs w:val="24"/>
        </w:rPr>
        <w:t xml:space="preserve"> </w:t>
      </w:r>
      <w:r w:rsidRPr="0024272F">
        <w:rPr>
          <w:rFonts w:eastAsia="NewcomenBlack"/>
          <w:color w:val="auto"/>
          <w:szCs w:val="24"/>
        </w:rPr>
        <w:t xml:space="preserve">Action </w:t>
      </w:r>
      <w:r w:rsidR="00727EC0" w:rsidRPr="0024272F">
        <w:rPr>
          <w:rFonts w:eastAsia="NewcomenBlack"/>
          <w:color w:val="auto"/>
          <w:szCs w:val="24"/>
        </w:rPr>
        <w:t>+ Bonus Action</w:t>
      </w:r>
    </w:p>
    <w:p w14:paraId="7F887EF9" w14:textId="77777777" w:rsidR="00CC6420" w:rsidRPr="0024272F" w:rsidRDefault="00CC6420" w:rsidP="00CC6420">
      <w:pPr>
        <w:pStyle w:val="NoSpacing"/>
        <w:rPr>
          <w:rFonts w:eastAsia="NewcomenBlack"/>
          <w:b/>
          <w:color w:val="auto"/>
          <w:szCs w:val="24"/>
        </w:rPr>
      </w:pPr>
      <w:r w:rsidRPr="0024272F">
        <w:rPr>
          <w:rFonts w:eastAsia="NewcomenBlack"/>
          <w:b/>
          <w:color w:val="auto"/>
          <w:szCs w:val="24"/>
        </w:rPr>
        <w:t>Range</w:t>
      </w:r>
      <w:r w:rsidRPr="0024272F">
        <w:rPr>
          <w:color w:val="auto"/>
          <w:szCs w:val="24"/>
        </w:rPr>
        <w:t>: Melee</w:t>
      </w:r>
    </w:p>
    <w:p w14:paraId="327C05E0" w14:textId="73F1420F" w:rsidR="00CC6420" w:rsidRPr="0024272F" w:rsidRDefault="00CC6420" w:rsidP="00CC6420">
      <w:pPr>
        <w:pStyle w:val="NoSpacing"/>
        <w:rPr>
          <w:color w:val="auto"/>
          <w:szCs w:val="24"/>
        </w:rPr>
      </w:pPr>
      <w:r w:rsidRPr="0024272F">
        <w:rPr>
          <w:rFonts w:eastAsia="NewcomenBlack"/>
          <w:b/>
          <w:color w:val="auto"/>
          <w:szCs w:val="24"/>
        </w:rPr>
        <w:t>Effect</w:t>
      </w:r>
      <w:r w:rsidRPr="0024272F">
        <w:rPr>
          <w:color w:val="auto"/>
          <w:szCs w:val="24"/>
        </w:rPr>
        <w:t xml:space="preserve">: </w:t>
      </w:r>
      <w:r w:rsidRPr="0024272F">
        <w:rPr>
          <w:i/>
          <w:color w:val="auto"/>
          <w:szCs w:val="24"/>
        </w:rPr>
        <w:t xml:space="preserve">None; </w:t>
      </w:r>
      <w:r w:rsidRPr="0024272F">
        <w:rPr>
          <w:color w:val="auto"/>
          <w:szCs w:val="24"/>
        </w:rPr>
        <w:t>if successful, you may immediately attack as a bonus action</w:t>
      </w:r>
      <w:r w:rsidR="003A1B8F" w:rsidRPr="0024272F">
        <w:rPr>
          <w:color w:val="auto"/>
          <w:szCs w:val="24"/>
        </w:rPr>
        <w:t xml:space="preserve">, gaining you </w:t>
      </w:r>
      <w:r w:rsidRPr="0024272F">
        <w:rPr>
          <w:color w:val="auto"/>
          <w:szCs w:val="24"/>
        </w:rPr>
        <w:t>a +5 bonus to hit.</w:t>
      </w:r>
    </w:p>
    <w:p w14:paraId="77D76C87" w14:textId="659DB5C2" w:rsidR="00727EC0" w:rsidRPr="0024272F" w:rsidRDefault="00727EC0" w:rsidP="00CC6420">
      <w:pPr>
        <w:pStyle w:val="NoSpacing"/>
        <w:rPr>
          <w:color w:val="auto"/>
          <w:szCs w:val="24"/>
        </w:rPr>
      </w:pPr>
      <w:r w:rsidRPr="0024272F">
        <w:rPr>
          <w:b/>
          <w:color w:val="auto"/>
          <w:szCs w:val="24"/>
        </w:rPr>
        <w:t xml:space="preserve">Weapons: </w:t>
      </w:r>
      <w:r w:rsidRPr="0024272F">
        <w:rPr>
          <w:color w:val="auto"/>
          <w:szCs w:val="24"/>
        </w:rPr>
        <w:t>You may perform this maneuver with melee weapons or unarmed attacks</w:t>
      </w:r>
    </w:p>
    <w:p w14:paraId="0FFD2D0C" w14:textId="77777777" w:rsidR="0083293E" w:rsidRDefault="0083293E" w:rsidP="0083293E">
      <w:pPr>
        <w:pStyle w:val="Heading3"/>
        <w:rPr>
          <w:rStyle w:val="Strong"/>
          <w:b w:val="0"/>
          <w:bCs/>
        </w:rPr>
      </w:pPr>
      <w:r>
        <w:rPr>
          <w:rStyle w:val="Strong"/>
          <w:b w:val="0"/>
          <w:bCs/>
        </w:rPr>
        <w:t>&lt;h3&gt;Flowing Sand (Combat)</w:t>
      </w:r>
    </w:p>
    <w:p w14:paraId="7EB5E86B" w14:textId="5D213D13" w:rsidR="0083293E" w:rsidRPr="00D622BB" w:rsidRDefault="0083293E" w:rsidP="0083293E">
      <w:pPr>
        <w:pStyle w:val="NoSpacing"/>
        <w:rPr>
          <w:i/>
        </w:rPr>
      </w:pPr>
      <w:r w:rsidRPr="00D622BB">
        <w:rPr>
          <w:i/>
        </w:rPr>
        <w:t xml:space="preserve">You flow like sand </w:t>
      </w:r>
      <w:r w:rsidR="00727EC0">
        <w:rPr>
          <w:i/>
        </w:rPr>
        <w:t>through</w:t>
      </w:r>
      <w:r w:rsidRPr="00D622BB">
        <w:rPr>
          <w:i/>
        </w:rPr>
        <w:t xml:space="preserve"> the throws of battle</w:t>
      </w:r>
    </w:p>
    <w:p w14:paraId="23A24084" w14:textId="297B2EB9" w:rsidR="0083293E" w:rsidRPr="0024272F" w:rsidRDefault="0083293E" w:rsidP="0083293E">
      <w:pPr>
        <w:pStyle w:val="NoSpacing"/>
        <w:rPr>
          <w:color w:val="auto"/>
        </w:rPr>
      </w:pPr>
      <w:r>
        <w:rPr>
          <w:rStyle w:val="Strong"/>
        </w:rPr>
        <w:lastRenderedPageBreak/>
        <w:t>Attack:</w:t>
      </w:r>
      <w:r>
        <w:t xml:space="preserve"> </w:t>
      </w:r>
      <w:r w:rsidRPr="0034620E">
        <w:rPr>
          <w:color w:val="FF0000"/>
        </w:rPr>
        <w:t xml:space="preserve">Avoidance -2 </w:t>
      </w:r>
      <w:r>
        <w:br/>
      </w:r>
      <w:r>
        <w:rPr>
          <w:rStyle w:val="Strong"/>
        </w:rPr>
        <w:t>Action:</w:t>
      </w:r>
      <w:r>
        <w:t xml:space="preserve"> Action</w:t>
      </w:r>
      <w:r>
        <w:br/>
      </w:r>
      <w:r>
        <w:rPr>
          <w:rStyle w:val="Strong"/>
        </w:rPr>
        <w:t>Range:</w:t>
      </w:r>
      <w:r>
        <w:t xml:space="preserve"> Melee</w:t>
      </w:r>
      <w:r>
        <w:br/>
      </w:r>
      <w:r>
        <w:rPr>
          <w:rStyle w:val="Strong"/>
        </w:rPr>
        <w:t>Effect:</w:t>
      </w:r>
      <w:r>
        <w:t xml:space="preserve"> </w:t>
      </w:r>
      <w:r w:rsidR="00727EC0" w:rsidRPr="0024272F">
        <w:rPr>
          <w:i/>
          <w:color w:val="auto"/>
        </w:rPr>
        <w:t>Base</w:t>
      </w:r>
      <w:r w:rsidRPr="0024272F">
        <w:rPr>
          <w:i/>
          <w:color w:val="auto"/>
        </w:rPr>
        <w:t xml:space="preserve">, </w:t>
      </w:r>
      <w:r w:rsidRPr="0024272F">
        <w:rPr>
          <w:color w:val="auto"/>
        </w:rPr>
        <w:t>on hit</w:t>
      </w:r>
      <w:r w:rsidR="00727EC0" w:rsidRPr="0024272F">
        <w:rPr>
          <w:color w:val="auto"/>
        </w:rPr>
        <w:t>,</w:t>
      </w:r>
      <w:r w:rsidRPr="0024272F">
        <w:rPr>
          <w:color w:val="auto"/>
        </w:rPr>
        <w:t xml:space="preserve"> you may move one area without provoking attacks of opportunity and then perform another melee attack. You can repeat this </w:t>
      </w:r>
      <w:r w:rsidR="00727EC0" w:rsidRPr="0024272F">
        <w:rPr>
          <w:color w:val="auto"/>
        </w:rPr>
        <w:t>attack sequence</w:t>
      </w:r>
      <w:r w:rsidRPr="0024272F">
        <w:rPr>
          <w:color w:val="auto"/>
        </w:rPr>
        <w:t xml:space="preserve"> and move, targeting a maximum number of enemies equal to your rank bonus +1.</w:t>
      </w:r>
    </w:p>
    <w:p w14:paraId="2291D44F" w14:textId="16261F83" w:rsidR="0083293E" w:rsidRPr="0024272F" w:rsidRDefault="0083293E" w:rsidP="0083293E">
      <w:pPr>
        <w:pStyle w:val="NoSpacing"/>
        <w:rPr>
          <w:b/>
          <w:color w:val="auto"/>
          <w:szCs w:val="24"/>
        </w:rPr>
      </w:pPr>
      <w:r w:rsidRPr="0024272F">
        <w:rPr>
          <w:b/>
          <w:color w:val="auto"/>
          <w:szCs w:val="24"/>
        </w:rPr>
        <w:t xml:space="preserve">Weapons: </w:t>
      </w:r>
      <w:r w:rsidRPr="0024272F">
        <w:rPr>
          <w:color w:val="auto"/>
          <w:szCs w:val="24"/>
        </w:rPr>
        <w:t>You may perform this maneuver with melee weapons</w:t>
      </w:r>
      <w:r w:rsidR="00727EC0" w:rsidRPr="0024272F">
        <w:rPr>
          <w:color w:val="auto"/>
          <w:szCs w:val="24"/>
        </w:rPr>
        <w:t xml:space="preserve"> or</w:t>
      </w:r>
      <w:r w:rsidRPr="0024272F">
        <w:rPr>
          <w:color w:val="auto"/>
          <w:szCs w:val="24"/>
        </w:rPr>
        <w:t xml:space="preserve"> unarmed attacks.  </w:t>
      </w:r>
      <w:r w:rsidRPr="0024272F">
        <w:rPr>
          <w:b/>
          <w:color w:val="auto"/>
          <w:szCs w:val="24"/>
        </w:rPr>
        <w:t xml:space="preserve"> </w:t>
      </w:r>
      <w:r w:rsidRPr="0024272F">
        <w:rPr>
          <w:b/>
          <w:i/>
          <w:color w:val="auto"/>
          <w:szCs w:val="24"/>
        </w:rPr>
        <w:t xml:space="preserve"> </w:t>
      </w:r>
    </w:p>
    <w:p w14:paraId="33AE487F" w14:textId="23447D69" w:rsidR="00CC6420" w:rsidRPr="00525B00" w:rsidRDefault="00CC6420" w:rsidP="00CC6420">
      <w:pPr>
        <w:pStyle w:val="Heading3"/>
      </w:pPr>
      <w:r>
        <w:t>&lt;h3&gt;</w:t>
      </w:r>
      <w:r w:rsidRPr="00525B00">
        <w:t>Guarded Attack</w:t>
      </w:r>
      <w:r w:rsidR="005541FE">
        <w:t xml:space="preserve"> (Combat)</w:t>
      </w:r>
    </w:p>
    <w:p w14:paraId="40200914" w14:textId="77777777" w:rsidR="00CC6420" w:rsidRPr="001C3A76" w:rsidRDefault="00CC6420" w:rsidP="00CC6420">
      <w:pPr>
        <w:pStyle w:val="NoSpacing"/>
        <w:rPr>
          <w:szCs w:val="24"/>
        </w:rPr>
      </w:pPr>
      <w:r w:rsidRPr="001C3A76">
        <w:rPr>
          <w:rFonts w:eastAsia="NewcomenBlack"/>
          <w:b/>
          <w:szCs w:val="24"/>
        </w:rPr>
        <w:t xml:space="preserve">Attack: </w:t>
      </w:r>
      <w:r w:rsidRPr="001C3A76">
        <w:rPr>
          <w:rFonts w:eastAsia="NewcomenBlack"/>
          <w:szCs w:val="24"/>
        </w:rPr>
        <w:t>Avoidance</w:t>
      </w:r>
    </w:p>
    <w:p w14:paraId="28090F0C" w14:textId="77777777" w:rsidR="00CC6420" w:rsidRPr="001C3A76" w:rsidRDefault="00CC6420" w:rsidP="00CC6420">
      <w:pPr>
        <w:pStyle w:val="NoSpacing"/>
        <w:rPr>
          <w:szCs w:val="24"/>
        </w:rPr>
      </w:pPr>
      <w:r>
        <w:rPr>
          <w:rFonts w:eastAsia="NewcomenBlack"/>
          <w:b/>
          <w:szCs w:val="24"/>
        </w:rPr>
        <w:t>Action:</w:t>
      </w:r>
      <w:r w:rsidRPr="001C3A76">
        <w:rPr>
          <w:rFonts w:eastAsia="NewcomenBlack"/>
          <w:b/>
          <w:szCs w:val="24"/>
        </w:rPr>
        <w:t xml:space="preserve"> </w:t>
      </w:r>
      <w:r>
        <w:rPr>
          <w:rFonts w:eastAsia="NewcomenBlack"/>
          <w:szCs w:val="24"/>
        </w:rPr>
        <w:t>Action</w:t>
      </w:r>
    </w:p>
    <w:p w14:paraId="7E92FD79" w14:textId="77777777" w:rsidR="00CC6420" w:rsidRPr="001C3A76" w:rsidRDefault="00CC6420" w:rsidP="00CC6420">
      <w:pPr>
        <w:pStyle w:val="NoSpacing"/>
        <w:rPr>
          <w:rFonts w:eastAsia="NewcomenBlack"/>
          <w:b/>
          <w:szCs w:val="24"/>
        </w:rPr>
      </w:pPr>
      <w:r w:rsidRPr="001C3A76">
        <w:rPr>
          <w:rFonts w:eastAsia="NewcomenBlack"/>
          <w:b/>
          <w:szCs w:val="24"/>
        </w:rPr>
        <w:t>Range</w:t>
      </w:r>
      <w:r w:rsidRPr="001C3A76">
        <w:rPr>
          <w:szCs w:val="24"/>
        </w:rPr>
        <w:t>: Melee</w:t>
      </w:r>
    </w:p>
    <w:p w14:paraId="6812FB0C" w14:textId="01B614AF" w:rsidR="00CC6420" w:rsidRPr="0024272F" w:rsidRDefault="00CC6420" w:rsidP="00CC6420">
      <w:pPr>
        <w:pStyle w:val="NoSpacing"/>
        <w:rPr>
          <w:color w:val="auto"/>
          <w:szCs w:val="24"/>
        </w:rPr>
      </w:pPr>
      <w:r w:rsidRPr="0024272F">
        <w:rPr>
          <w:rFonts w:eastAsia="NewcomenBlack"/>
          <w:b/>
          <w:color w:val="auto"/>
          <w:szCs w:val="24"/>
        </w:rPr>
        <w:t>Effect</w:t>
      </w:r>
      <w:r w:rsidRPr="0024272F">
        <w:rPr>
          <w:color w:val="auto"/>
          <w:szCs w:val="24"/>
        </w:rPr>
        <w:t xml:space="preserve">: </w:t>
      </w:r>
      <w:r w:rsidR="00472B14" w:rsidRPr="0024272F">
        <w:rPr>
          <w:i/>
          <w:color w:val="auto"/>
          <w:szCs w:val="24"/>
        </w:rPr>
        <w:t>Base,</w:t>
      </w:r>
      <w:r w:rsidR="00727EC0" w:rsidRPr="0024272F">
        <w:rPr>
          <w:i/>
          <w:color w:val="auto"/>
          <w:szCs w:val="24"/>
        </w:rPr>
        <w:t xml:space="preserve"> </w:t>
      </w:r>
      <w:r w:rsidR="00727EC0" w:rsidRPr="0024272F">
        <w:rPr>
          <w:color w:val="auto"/>
          <w:szCs w:val="24"/>
        </w:rPr>
        <w:t xml:space="preserve">Until the beginning of your next turn, you perform your melee attacks without adding your rank bonus to the attack </w:t>
      </w:r>
      <w:r w:rsidR="00472B14" w:rsidRPr="0024272F">
        <w:rPr>
          <w:color w:val="auto"/>
          <w:szCs w:val="24"/>
        </w:rPr>
        <w:t>roll but</w:t>
      </w:r>
      <w:r w:rsidR="00727EC0" w:rsidRPr="0024272F">
        <w:rPr>
          <w:color w:val="auto"/>
          <w:szCs w:val="24"/>
        </w:rPr>
        <w:t xml:space="preserve"> apply your </w:t>
      </w:r>
      <w:r w:rsidR="00472B14" w:rsidRPr="0024272F">
        <w:rPr>
          <w:color w:val="auto"/>
          <w:szCs w:val="24"/>
        </w:rPr>
        <w:t>rank</w:t>
      </w:r>
      <w:r w:rsidR="00727EC0" w:rsidRPr="0024272F">
        <w:rPr>
          <w:color w:val="auto"/>
          <w:szCs w:val="24"/>
        </w:rPr>
        <w:t xml:space="preserve"> bonus to your Avoidance until the beginning</w:t>
      </w:r>
      <w:r w:rsidRPr="0024272F">
        <w:rPr>
          <w:color w:val="auto"/>
          <w:szCs w:val="24"/>
        </w:rPr>
        <w:t xml:space="preserve"> of your next turn.</w:t>
      </w:r>
    </w:p>
    <w:p w14:paraId="74072213" w14:textId="04EF0BF5" w:rsidR="00A53EF2" w:rsidRDefault="00A53EF2" w:rsidP="00A53EF2">
      <w:pPr>
        <w:pStyle w:val="Heading3"/>
      </w:pPr>
      <w:r>
        <w:rPr>
          <w:rStyle w:val="Strong"/>
          <w:b w:val="0"/>
          <w:bCs/>
        </w:rPr>
        <w:t>&lt;h3&gt;Guardian's Shield</w:t>
      </w:r>
      <w:r w:rsidR="005541FE">
        <w:rPr>
          <w:rStyle w:val="Strong"/>
          <w:b w:val="0"/>
          <w:bCs/>
        </w:rPr>
        <w:t xml:space="preserve"> (Combat)</w:t>
      </w:r>
    </w:p>
    <w:p w14:paraId="50B33055" w14:textId="1186A836" w:rsidR="00A53EF2" w:rsidRDefault="00A53EF2" w:rsidP="00A53EF2">
      <w:r>
        <w:rPr>
          <w:rStyle w:val="Strong"/>
        </w:rPr>
        <w:t>Type:</w:t>
      </w:r>
      <w:r>
        <w:t xml:space="preserve"> Leadership Maneuver</w:t>
      </w:r>
      <w:r>
        <w:br/>
      </w:r>
      <w:r>
        <w:rPr>
          <w:rStyle w:val="Strong"/>
        </w:rPr>
        <w:t>Requirements:</w:t>
      </w:r>
      <w:r>
        <w:t xml:space="preserve"> </w:t>
      </w:r>
      <w:r w:rsidR="0024272F" w:rsidRPr="0024272F">
        <w:rPr>
          <w:color w:val="FF0000"/>
        </w:rPr>
        <w:t>Dexterity 12+</w:t>
      </w:r>
      <w:r>
        <w:br/>
      </w:r>
      <w:r>
        <w:rPr>
          <w:rStyle w:val="Strong"/>
        </w:rPr>
        <w:t>Attack:</w:t>
      </w:r>
      <w:r>
        <w:t xml:space="preserve"> None</w:t>
      </w:r>
      <w:r>
        <w:br/>
      </w:r>
      <w:r>
        <w:rPr>
          <w:rStyle w:val="Strong"/>
        </w:rPr>
        <w:t>Action:</w:t>
      </w:r>
      <w:r>
        <w:t xml:space="preserve"> Reaction</w:t>
      </w:r>
      <w:r>
        <w:br/>
      </w:r>
      <w:r>
        <w:rPr>
          <w:rStyle w:val="Strong"/>
        </w:rPr>
        <w:t>Range:</w:t>
      </w:r>
      <w:r>
        <w:t xml:space="preserve"> Self or ally within reach</w:t>
      </w:r>
      <w:r>
        <w:br/>
      </w:r>
      <w:r>
        <w:rPr>
          <w:rStyle w:val="Strong"/>
        </w:rPr>
        <w:t>Effect:</w:t>
      </w:r>
      <w:r>
        <w:t xml:space="preserve"> Intercept an attack targeting an ally within reach, taking the damage instead.</w:t>
      </w:r>
      <w:r>
        <w:br/>
      </w:r>
      <w:r>
        <w:rPr>
          <w:rStyle w:val="Strong"/>
        </w:rPr>
        <w:t>Special:</w:t>
      </w:r>
      <w:r>
        <w:t xml:space="preserve"> Add your shield's DR to your Avoidance for this attack.</w:t>
      </w:r>
    </w:p>
    <w:p w14:paraId="0624084B" w14:textId="389FF7F5" w:rsidR="0064560B" w:rsidRPr="00525B00" w:rsidRDefault="0064560B" w:rsidP="0064560B">
      <w:pPr>
        <w:pStyle w:val="Heading3"/>
        <w:rPr>
          <w:rFonts w:eastAsia="NewcomenBlack"/>
        </w:rPr>
      </w:pPr>
      <w:r w:rsidRPr="00525B00">
        <w:t>&lt;h3&gt;</w:t>
      </w:r>
      <w:r>
        <w:t xml:space="preserve">Guns </w:t>
      </w:r>
      <w:r>
        <w:rPr>
          <w:rFonts w:eastAsia="NewcomenBlack"/>
        </w:rPr>
        <w:t>Akimbo (Combat)</w:t>
      </w:r>
    </w:p>
    <w:p w14:paraId="2F5ED3C7" w14:textId="77777777" w:rsidR="0064560B" w:rsidRPr="00525B00" w:rsidRDefault="0064560B" w:rsidP="0064560B">
      <w:pPr>
        <w:pStyle w:val="NoSpacing"/>
        <w:rPr>
          <w:i/>
          <w:szCs w:val="24"/>
        </w:rPr>
      </w:pPr>
      <w:r>
        <w:rPr>
          <w:i/>
          <w:szCs w:val="24"/>
        </w:rPr>
        <w:t>Two handguns, just as if you stepped out of an action flic</w:t>
      </w:r>
    </w:p>
    <w:p w14:paraId="63EF4B6A" w14:textId="77777777" w:rsidR="0064560B" w:rsidRDefault="0064560B" w:rsidP="0064560B">
      <w:pPr>
        <w:pStyle w:val="NoSpacing"/>
        <w:rPr>
          <w:b/>
          <w:szCs w:val="24"/>
        </w:rPr>
      </w:pPr>
      <w:r>
        <w:rPr>
          <w:b/>
          <w:szCs w:val="24"/>
        </w:rPr>
        <w:t xml:space="preserve">Requirements: </w:t>
      </w:r>
      <w:r>
        <w:rPr>
          <w:szCs w:val="24"/>
        </w:rPr>
        <w:t>Dexterity 14+</w:t>
      </w:r>
    </w:p>
    <w:p w14:paraId="6E2CFE57" w14:textId="4484FCC3" w:rsidR="0064560B" w:rsidRPr="0024272F" w:rsidRDefault="0064560B" w:rsidP="0064560B">
      <w:pPr>
        <w:pStyle w:val="NoSpacing"/>
        <w:rPr>
          <w:color w:val="auto"/>
          <w:szCs w:val="24"/>
        </w:rPr>
      </w:pPr>
      <w:r w:rsidRPr="00525B00">
        <w:rPr>
          <w:b/>
          <w:szCs w:val="24"/>
        </w:rPr>
        <w:t>Attack:</w:t>
      </w:r>
      <w:r w:rsidRPr="00525B00">
        <w:rPr>
          <w:szCs w:val="24"/>
        </w:rPr>
        <w:t xml:space="preserve"> </w:t>
      </w:r>
      <w:r w:rsidRPr="0034620E">
        <w:rPr>
          <w:color w:val="FF0000"/>
          <w:szCs w:val="24"/>
        </w:rPr>
        <w:t>Avoidance -</w:t>
      </w:r>
      <w:r w:rsidR="0034620E" w:rsidRPr="0034620E">
        <w:rPr>
          <w:color w:val="FF0000"/>
          <w:szCs w:val="24"/>
        </w:rPr>
        <w:t>2</w:t>
      </w:r>
    </w:p>
    <w:p w14:paraId="4F2651D5" w14:textId="77777777" w:rsidR="0064560B" w:rsidRPr="0024272F" w:rsidRDefault="0064560B" w:rsidP="0064560B">
      <w:pPr>
        <w:pStyle w:val="NoSpacing"/>
        <w:rPr>
          <w:color w:val="auto"/>
          <w:szCs w:val="24"/>
        </w:rPr>
      </w:pPr>
      <w:r w:rsidRPr="0024272F">
        <w:rPr>
          <w:b/>
          <w:color w:val="auto"/>
          <w:szCs w:val="24"/>
        </w:rPr>
        <w:t>Action:</w:t>
      </w:r>
      <w:r w:rsidRPr="0024272F">
        <w:rPr>
          <w:color w:val="auto"/>
          <w:szCs w:val="24"/>
        </w:rPr>
        <w:t xml:space="preserve"> 1 Action + 1 Bonus Action</w:t>
      </w:r>
    </w:p>
    <w:p w14:paraId="0C1E2688" w14:textId="77777777" w:rsidR="0064560B" w:rsidRPr="0024272F" w:rsidRDefault="0064560B" w:rsidP="0064560B">
      <w:pPr>
        <w:pStyle w:val="NoSpacing"/>
        <w:rPr>
          <w:color w:val="auto"/>
          <w:szCs w:val="24"/>
        </w:rPr>
      </w:pPr>
      <w:r w:rsidRPr="0024272F">
        <w:rPr>
          <w:b/>
          <w:color w:val="auto"/>
          <w:szCs w:val="24"/>
        </w:rPr>
        <w:t>Range:</w:t>
      </w:r>
      <w:r w:rsidRPr="0024272F">
        <w:rPr>
          <w:color w:val="auto"/>
          <w:szCs w:val="24"/>
        </w:rPr>
        <w:t xml:space="preserve"> weapon range</w:t>
      </w:r>
    </w:p>
    <w:p w14:paraId="7BB8F430" w14:textId="46D08D4D" w:rsidR="0064560B" w:rsidRPr="0024272F" w:rsidRDefault="0064560B" w:rsidP="0064560B">
      <w:pPr>
        <w:pStyle w:val="NoSpacing"/>
        <w:rPr>
          <w:color w:val="auto"/>
          <w:szCs w:val="24"/>
        </w:rPr>
      </w:pPr>
      <w:r w:rsidRPr="0024272F">
        <w:rPr>
          <w:b/>
          <w:color w:val="auto"/>
          <w:szCs w:val="24"/>
        </w:rPr>
        <w:t xml:space="preserve">Effect: </w:t>
      </w:r>
      <w:r w:rsidRPr="0024272F">
        <w:rPr>
          <w:color w:val="auto"/>
          <w:szCs w:val="24"/>
        </w:rPr>
        <w:t xml:space="preserve"> </w:t>
      </w:r>
      <w:r w:rsidR="00472B14" w:rsidRPr="0024272F">
        <w:rPr>
          <w:i/>
          <w:color w:val="auto"/>
          <w:szCs w:val="24"/>
        </w:rPr>
        <w:t>Base</w:t>
      </w:r>
      <w:r w:rsidRPr="0024272F">
        <w:rPr>
          <w:i/>
          <w:color w:val="auto"/>
          <w:szCs w:val="24"/>
        </w:rPr>
        <w:t xml:space="preserve">, </w:t>
      </w:r>
      <w:r w:rsidRPr="0024272F">
        <w:rPr>
          <w:color w:val="auto"/>
          <w:szCs w:val="24"/>
        </w:rPr>
        <w:t>after you attack with one handgun</w:t>
      </w:r>
      <w:r w:rsidR="003A1B8F" w:rsidRPr="0024272F">
        <w:rPr>
          <w:color w:val="auto"/>
          <w:szCs w:val="24"/>
        </w:rPr>
        <w:t>, you may immediately attack with the other as a bonus action</w:t>
      </w:r>
      <w:r w:rsidRPr="0024272F">
        <w:rPr>
          <w:color w:val="auto"/>
          <w:szCs w:val="24"/>
        </w:rPr>
        <w:t xml:space="preserve">. You may opt to attack the same target twice or two different targets.  </w:t>
      </w:r>
    </w:p>
    <w:p w14:paraId="017CCBE7" w14:textId="3E2216C8" w:rsidR="0064560B" w:rsidRPr="0024272F" w:rsidRDefault="0064560B" w:rsidP="0064560B">
      <w:pPr>
        <w:pStyle w:val="NoSpacing"/>
        <w:rPr>
          <w:color w:val="auto"/>
        </w:rPr>
      </w:pPr>
      <w:r w:rsidRPr="0024272F">
        <w:rPr>
          <w:b/>
          <w:color w:val="auto"/>
          <w:szCs w:val="24"/>
        </w:rPr>
        <w:t xml:space="preserve">Weapons: </w:t>
      </w:r>
      <w:r w:rsidRPr="0024272F">
        <w:rPr>
          <w:color w:val="auto"/>
          <w:szCs w:val="24"/>
        </w:rPr>
        <w:t xml:space="preserve">Must </w:t>
      </w:r>
      <w:r w:rsidR="00472B14" w:rsidRPr="0024272F">
        <w:rPr>
          <w:color w:val="auto"/>
          <w:szCs w:val="24"/>
        </w:rPr>
        <w:t>wield</w:t>
      </w:r>
      <w:r w:rsidRPr="0024272F">
        <w:rPr>
          <w:color w:val="auto"/>
          <w:szCs w:val="24"/>
        </w:rPr>
        <w:t xml:space="preserve"> two handguns.  </w:t>
      </w:r>
    </w:p>
    <w:p w14:paraId="0A11BA95" w14:textId="387A7F17" w:rsidR="0064560B" w:rsidRDefault="0064560B" w:rsidP="0064560B">
      <w:pPr>
        <w:pStyle w:val="Heading3"/>
      </w:pPr>
      <w:r w:rsidRPr="00525B00">
        <w:t>&lt;h3&gt;Headshot</w:t>
      </w:r>
      <w:r>
        <w:t xml:space="preserve"> (Combat)</w:t>
      </w:r>
    </w:p>
    <w:p w14:paraId="652F9C13" w14:textId="5CE64324" w:rsidR="0064560B" w:rsidRPr="00DF2B8E" w:rsidRDefault="0064560B" w:rsidP="0064560B">
      <w:pPr>
        <w:pStyle w:val="NoSpacing"/>
        <w:rPr>
          <w:i/>
          <w:szCs w:val="24"/>
        </w:rPr>
      </w:pPr>
      <w:r w:rsidRPr="00DF2B8E">
        <w:rPr>
          <w:i/>
          <w:szCs w:val="24"/>
        </w:rPr>
        <w:t>You take your time to line up a perfect shot right between the eyes.</w:t>
      </w:r>
    </w:p>
    <w:p w14:paraId="6E837CB6" w14:textId="0E67B75B" w:rsidR="0064560B" w:rsidRPr="00DF2B8E" w:rsidRDefault="0064560B" w:rsidP="0064560B">
      <w:pPr>
        <w:pStyle w:val="NoSpacing"/>
        <w:rPr>
          <w:szCs w:val="24"/>
        </w:rPr>
      </w:pPr>
      <w:r w:rsidRPr="00DF2B8E">
        <w:rPr>
          <w:b/>
          <w:szCs w:val="24"/>
        </w:rPr>
        <w:t>Attack:</w:t>
      </w:r>
      <w:r w:rsidRPr="00DF2B8E">
        <w:rPr>
          <w:szCs w:val="24"/>
        </w:rPr>
        <w:t xml:space="preserve"> </w:t>
      </w:r>
      <w:r w:rsidRPr="0034620E">
        <w:rPr>
          <w:color w:val="FF0000"/>
          <w:szCs w:val="24"/>
        </w:rPr>
        <w:t>Avoidance -</w:t>
      </w:r>
      <w:r w:rsidR="0034620E" w:rsidRPr="0034620E">
        <w:rPr>
          <w:color w:val="FF0000"/>
          <w:szCs w:val="24"/>
        </w:rPr>
        <w:t>2</w:t>
      </w:r>
    </w:p>
    <w:p w14:paraId="45543CF7" w14:textId="77777777" w:rsidR="0064560B" w:rsidRPr="00DF2B8E" w:rsidRDefault="0064560B" w:rsidP="0064560B">
      <w:pPr>
        <w:pStyle w:val="NoSpacing"/>
        <w:rPr>
          <w:szCs w:val="24"/>
        </w:rPr>
      </w:pPr>
      <w:r w:rsidRPr="00DF2B8E">
        <w:rPr>
          <w:b/>
          <w:szCs w:val="24"/>
        </w:rPr>
        <w:t>Action:</w:t>
      </w:r>
      <w:r w:rsidRPr="00DF2B8E">
        <w:rPr>
          <w:szCs w:val="24"/>
        </w:rPr>
        <w:t xml:space="preserve"> 1 Action + 1 Bonus Action</w:t>
      </w:r>
    </w:p>
    <w:p w14:paraId="4BB3AA78" w14:textId="77777777" w:rsidR="0064560B" w:rsidRPr="00676482" w:rsidRDefault="0064560B" w:rsidP="0064560B">
      <w:pPr>
        <w:pStyle w:val="NoSpacing"/>
        <w:rPr>
          <w:szCs w:val="24"/>
        </w:rPr>
      </w:pPr>
      <w:r w:rsidRPr="00DF2B8E">
        <w:rPr>
          <w:b/>
          <w:szCs w:val="24"/>
        </w:rPr>
        <w:t>Range:</w:t>
      </w:r>
      <w:r w:rsidRPr="00DF2B8E">
        <w:rPr>
          <w:szCs w:val="24"/>
        </w:rPr>
        <w:t xml:space="preserve"> </w:t>
      </w:r>
      <w:r w:rsidRPr="00676482">
        <w:rPr>
          <w:szCs w:val="24"/>
        </w:rPr>
        <w:t>3 areas</w:t>
      </w:r>
    </w:p>
    <w:p w14:paraId="72C30778" w14:textId="235F8436" w:rsidR="00472B14" w:rsidRDefault="0064560B" w:rsidP="0064560B">
      <w:pPr>
        <w:pStyle w:val="NoSpacing"/>
        <w:rPr>
          <w:rFonts w:eastAsia="NewcomenBlack"/>
          <w:szCs w:val="24"/>
        </w:rPr>
      </w:pPr>
      <w:r w:rsidRPr="00676482">
        <w:rPr>
          <w:b/>
          <w:szCs w:val="24"/>
        </w:rPr>
        <w:t xml:space="preserve">Effect: </w:t>
      </w:r>
      <w:r w:rsidRPr="00676482">
        <w:rPr>
          <w:szCs w:val="24"/>
        </w:rPr>
        <w:t xml:space="preserve"> </w:t>
      </w:r>
      <w:r w:rsidRPr="0024272F">
        <w:rPr>
          <w:color w:val="auto"/>
          <w:szCs w:val="24"/>
        </w:rPr>
        <w:t xml:space="preserve">You use your action to set up your next shot, </w:t>
      </w:r>
      <w:r w:rsidR="006D6766" w:rsidRPr="0024272F">
        <w:rPr>
          <w:color w:val="auto"/>
          <w:szCs w:val="24"/>
        </w:rPr>
        <w:t xml:space="preserve">then </w:t>
      </w:r>
      <w:r w:rsidR="00B57095" w:rsidRPr="00B57095">
        <w:rPr>
          <w:color w:val="FF0000"/>
          <w:szCs w:val="24"/>
        </w:rPr>
        <w:t>use your</w:t>
      </w:r>
      <w:r w:rsidRPr="00B57095">
        <w:rPr>
          <w:color w:val="FF0000"/>
          <w:szCs w:val="24"/>
        </w:rPr>
        <w:t xml:space="preserve"> </w:t>
      </w:r>
      <w:r w:rsidRPr="0024272F">
        <w:rPr>
          <w:color w:val="auto"/>
          <w:szCs w:val="24"/>
        </w:rPr>
        <w:t xml:space="preserve">bonus action </w:t>
      </w:r>
      <w:r w:rsidR="00B57095" w:rsidRPr="00B57095">
        <w:rPr>
          <w:color w:val="FF0000"/>
          <w:szCs w:val="24"/>
        </w:rPr>
        <w:t>take your shot</w:t>
      </w:r>
      <w:r w:rsidRPr="0024272F">
        <w:rPr>
          <w:color w:val="auto"/>
          <w:szCs w:val="24"/>
        </w:rPr>
        <w:t xml:space="preserve">. If you </w:t>
      </w:r>
      <w:r w:rsidR="006D6766" w:rsidRPr="0024272F">
        <w:rPr>
          <w:color w:val="auto"/>
          <w:szCs w:val="24"/>
        </w:rPr>
        <w:t>hit,</w:t>
      </w:r>
      <w:r w:rsidRPr="0024272F">
        <w:rPr>
          <w:color w:val="auto"/>
          <w:szCs w:val="24"/>
        </w:rPr>
        <w:t xml:space="preserve"> you deal your </w:t>
      </w:r>
      <w:r w:rsidR="00B57095">
        <w:rPr>
          <w:color w:val="auto"/>
          <w:szCs w:val="24"/>
        </w:rPr>
        <w:t>attack’s</w:t>
      </w:r>
      <w:r w:rsidRPr="0024272F">
        <w:rPr>
          <w:color w:val="auto"/>
          <w:szCs w:val="24"/>
        </w:rPr>
        <w:t xml:space="preserve"> maximum base damage</w:t>
      </w:r>
      <w:r w:rsidR="006D6766" w:rsidRPr="0024272F">
        <w:rPr>
          <w:color w:val="auto"/>
          <w:szCs w:val="24"/>
        </w:rPr>
        <w:t>,</w:t>
      </w:r>
      <w:r w:rsidRPr="0024272F">
        <w:rPr>
          <w:color w:val="auto"/>
          <w:szCs w:val="24"/>
        </w:rPr>
        <w:t xml:space="preserve"> </w:t>
      </w:r>
      <w:r w:rsidRPr="00B57095">
        <w:rPr>
          <w:color w:val="FF0000"/>
          <w:szCs w:val="24"/>
        </w:rPr>
        <w:t>expend</w:t>
      </w:r>
      <w:r w:rsidR="006D6766" w:rsidRPr="00B57095">
        <w:rPr>
          <w:color w:val="FF0000"/>
          <w:szCs w:val="24"/>
        </w:rPr>
        <w:t>ing</w:t>
      </w:r>
      <w:r w:rsidRPr="00B57095">
        <w:rPr>
          <w:color w:val="FF0000"/>
          <w:szCs w:val="24"/>
        </w:rPr>
        <w:t xml:space="preserve"> a single round of ammo</w:t>
      </w:r>
      <w:r w:rsidR="00B57095" w:rsidRPr="00B57095">
        <w:rPr>
          <w:color w:val="FF0000"/>
          <w:szCs w:val="24"/>
        </w:rPr>
        <w:t xml:space="preserve"> if using a firearm</w:t>
      </w:r>
      <w:r w:rsidRPr="00B57095">
        <w:rPr>
          <w:color w:val="FF0000"/>
          <w:szCs w:val="24"/>
        </w:rPr>
        <w:t xml:space="preserve">. </w:t>
      </w:r>
      <w:r w:rsidR="006D6766" w:rsidRPr="0024272F">
        <w:rPr>
          <w:color w:val="auto"/>
          <w:szCs w:val="24"/>
        </w:rPr>
        <w:t>Any</w:t>
      </w:r>
      <w:r w:rsidR="006D6766" w:rsidRPr="0024272F">
        <w:rPr>
          <w:rFonts w:eastAsia="NewcomenBlack"/>
          <w:color w:val="auto"/>
          <w:szCs w:val="24"/>
        </w:rPr>
        <w:t xml:space="preserve"> Zombie of </w:t>
      </w:r>
      <w:r w:rsidR="006D6766" w:rsidRPr="0024272F">
        <w:rPr>
          <w:color w:val="auto"/>
        </w:rPr>
        <w:t>Epsilon level or below</w:t>
      </w:r>
      <w:r w:rsidR="00472B14" w:rsidRPr="0024272F">
        <w:rPr>
          <w:color w:val="auto"/>
        </w:rPr>
        <w:t xml:space="preserve"> </w:t>
      </w:r>
      <w:r w:rsidR="006D6766" w:rsidRPr="0024272F">
        <w:rPr>
          <w:rFonts w:eastAsia="NewcomenBlack"/>
          <w:color w:val="auto"/>
          <w:szCs w:val="24"/>
        </w:rPr>
        <w:t>successfully struck with a headshot is instantly destroyed</w:t>
      </w:r>
      <w:r w:rsidR="006D6766" w:rsidRPr="0024272F">
        <w:rPr>
          <w:i/>
          <w:color w:val="auto"/>
          <w:szCs w:val="24"/>
        </w:rPr>
        <w:t>.</w:t>
      </w:r>
      <w:r w:rsidR="006D6766" w:rsidRPr="00C47A00">
        <w:rPr>
          <w:i/>
          <w:color w:val="FF0000"/>
          <w:szCs w:val="24"/>
        </w:rPr>
        <w:br/>
      </w:r>
    </w:p>
    <w:p w14:paraId="469F9629" w14:textId="227AE1BB" w:rsidR="0064560B" w:rsidRPr="00676482" w:rsidRDefault="0064560B" w:rsidP="0064560B">
      <w:pPr>
        <w:pStyle w:val="NoSpacing"/>
        <w:rPr>
          <w:szCs w:val="24"/>
        </w:rPr>
      </w:pPr>
      <w:r w:rsidRPr="00676482">
        <w:rPr>
          <w:rFonts w:eastAsia="NewcomenBlack"/>
          <w:szCs w:val="24"/>
        </w:rPr>
        <w:t xml:space="preserve">For </w:t>
      </w:r>
      <w:r w:rsidR="006D6766" w:rsidRPr="00676482">
        <w:rPr>
          <w:rFonts w:eastAsia="NewcomenBlack"/>
          <w:szCs w:val="24"/>
        </w:rPr>
        <w:t>example,</w:t>
      </w:r>
      <w:r w:rsidRPr="00676482">
        <w:rPr>
          <w:rFonts w:eastAsia="NewcomenBlack"/>
          <w:szCs w:val="24"/>
        </w:rPr>
        <w:t xml:space="preserve"> a heavy hand cannon would deal 12</w:t>
      </w:r>
      <w:r w:rsidR="00472B14">
        <w:rPr>
          <w:rFonts w:eastAsia="NewcomenBlack"/>
          <w:szCs w:val="24"/>
        </w:rPr>
        <w:t xml:space="preserve"> </w:t>
      </w:r>
      <w:r w:rsidRPr="00676482">
        <w:rPr>
          <w:rFonts w:eastAsia="NewcomenBlack"/>
          <w:szCs w:val="24"/>
        </w:rPr>
        <w:t>(dexterity) damage to one target</w:t>
      </w:r>
      <w:r w:rsidR="00472B14">
        <w:rPr>
          <w:rFonts w:eastAsia="NewcomenBlack"/>
          <w:szCs w:val="24"/>
        </w:rPr>
        <w:t xml:space="preserve">; if you deal additional damage due to feats or powers, </w:t>
      </w:r>
      <w:r w:rsidR="00B57095">
        <w:rPr>
          <w:rFonts w:eastAsia="NewcomenBlack"/>
          <w:color w:val="FF0000"/>
          <w:szCs w:val="24"/>
        </w:rPr>
        <w:t>all</w:t>
      </w:r>
      <w:r w:rsidR="00B57095" w:rsidRPr="00B57095">
        <w:rPr>
          <w:rFonts w:eastAsia="NewcomenBlack"/>
          <w:color w:val="FF0000"/>
          <w:szCs w:val="24"/>
        </w:rPr>
        <w:t xml:space="preserve"> additional </w:t>
      </w:r>
      <w:r w:rsidR="00472B14" w:rsidRPr="00B57095">
        <w:rPr>
          <w:rFonts w:eastAsia="NewcomenBlack"/>
          <w:color w:val="FF0000"/>
          <w:szCs w:val="24"/>
        </w:rPr>
        <w:t>damage die</w:t>
      </w:r>
      <w:r w:rsidRPr="00B57095">
        <w:rPr>
          <w:rFonts w:eastAsia="NewcomenBlack"/>
          <w:color w:val="FF0000"/>
          <w:szCs w:val="24"/>
        </w:rPr>
        <w:t xml:space="preserve"> </w:t>
      </w:r>
      <w:r w:rsidR="00B57095" w:rsidRPr="00B57095">
        <w:rPr>
          <w:rFonts w:eastAsia="NewcomenBlack"/>
          <w:color w:val="FF0000"/>
          <w:szCs w:val="24"/>
        </w:rPr>
        <w:t xml:space="preserve">is </w:t>
      </w:r>
      <w:r w:rsidRPr="00B57095">
        <w:rPr>
          <w:rFonts w:eastAsia="NewcomenBlack"/>
          <w:color w:val="FF0000"/>
          <w:szCs w:val="24"/>
        </w:rPr>
        <w:t>rolled normally.</w:t>
      </w:r>
    </w:p>
    <w:p w14:paraId="658B7B45" w14:textId="77777777" w:rsidR="00472B14" w:rsidRDefault="00472B14" w:rsidP="0064560B">
      <w:pPr>
        <w:pStyle w:val="NoSpacing"/>
        <w:rPr>
          <w:b/>
          <w:szCs w:val="24"/>
        </w:rPr>
      </w:pPr>
    </w:p>
    <w:p w14:paraId="73507131" w14:textId="65E75B1A" w:rsidR="0064560B" w:rsidRPr="0024272F" w:rsidRDefault="0064560B" w:rsidP="0064560B">
      <w:pPr>
        <w:pStyle w:val="NoSpacing"/>
        <w:rPr>
          <w:color w:val="auto"/>
          <w:szCs w:val="24"/>
        </w:rPr>
      </w:pPr>
      <w:r w:rsidRPr="0024272F">
        <w:rPr>
          <w:b/>
          <w:color w:val="auto"/>
          <w:szCs w:val="24"/>
        </w:rPr>
        <w:lastRenderedPageBreak/>
        <w:t xml:space="preserve">Weapons: </w:t>
      </w:r>
      <w:r w:rsidRPr="0024272F">
        <w:rPr>
          <w:color w:val="auto"/>
          <w:szCs w:val="24"/>
        </w:rPr>
        <w:t>Any Firearm</w:t>
      </w:r>
      <w:r w:rsidR="002743C7" w:rsidRPr="0024272F">
        <w:rPr>
          <w:color w:val="auto"/>
          <w:szCs w:val="24"/>
        </w:rPr>
        <w:t>, thrown weapon, archaic missile weapon (such as bows)</w:t>
      </w:r>
      <w:r w:rsidR="00472B14" w:rsidRPr="0024272F">
        <w:rPr>
          <w:color w:val="auto"/>
          <w:szCs w:val="24"/>
        </w:rPr>
        <w:t>, or ranged single target energy blast power.</w:t>
      </w:r>
      <w:r w:rsidRPr="0024272F">
        <w:rPr>
          <w:color w:val="auto"/>
          <w:szCs w:val="24"/>
        </w:rPr>
        <w:t xml:space="preserve"> </w:t>
      </w:r>
    </w:p>
    <w:p w14:paraId="4E85CAD2" w14:textId="77777777" w:rsidR="00F36832" w:rsidRPr="00525B00" w:rsidRDefault="00F36832" w:rsidP="00F36832">
      <w:pPr>
        <w:pStyle w:val="Heading3"/>
      </w:pPr>
      <w:r w:rsidRPr="00525B00">
        <w:t>&lt;h3&gt;</w:t>
      </w:r>
      <w:r>
        <w:t xml:space="preserve">Improved </w:t>
      </w:r>
      <w:r w:rsidRPr="00525B00">
        <w:t>Team Attack</w:t>
      </w:r>
      <w:r>
        <w:t xml:space="preserve"> (Combat, Leadership)</w:t>
      </w:r>
    </w:p>
    <w:p w14:paraId="7DC2AD75" w14:textId="77777777" w:rsidR="00F36832" w:rsidRPr="001C3A76" w:rsidRDefault="00F36832" w:rsidP="00F36832">
      <w:pPr>
        <w:pStyle w:val="NoSpacing"/>
        <w:rPr>
          <w:i/>
          <w:szCs w:val="24"/>
        </w:rPr>
      </w:pPr>
      <w:r w:rsidRPr="001C3A76">
        <w:rPr>
          <w:i/>
          <w:szCs w:val="24"/>
        </w:rPr>
        <w:t>Hit them high</w:t>
      </w:r>
      <w:r>
        <w:rPr>
          <w:i/>
          <w:szCs w:val="24"/>
        </w:rPr>
        <w:t>,</w:t>
      </w:r>
      <w:r w:rsidRPr="001C3A76">
        <w:rPr>
          <w:i/>
          <w:szCs w:val="24"/>
        </w:rPr>
        <w:t xml:space="preserve"> and I</w:t>
      </w:r>
      <w:r>
        <w:rPr>
          <w:i/>
          <w:szCs w:val="24"/>
        </w:rPr>
        <w:t>'</w:t>
      </w:r>
      <w:r w:rsidRPr="001C3A76">
        <w:rPr>
          <w:i/>
          <w:szCs w:val="24"/>
        </w:rPr>
        <w:t>ll hit them where it hurts!</w:t>
      </w:r>
    </w:p>
    <w:p w14:paraId="3085532C" w14:textId="77777777" w:rsidR="00F36832" w:rsidRPr="001C3A76" w:rsidRDefault="00F36832" w:rsidP="00F36832">
      <w:pPr>
        <w:pStyle w:val="NoSpacing"/>
        <w:rPr>
          <w:szCs w:val="24"/>
        </w:rPr>
      </w:pPr>
      <w:r w:rsidRPr="001C3A76">
        <w:rPr>
          <w:b/>
          <w:szCs w:val="24"/>
        </w:rPr>
        <w:t>Attack:</w:t>
      </w:r>
      <w:r w:rsidRPr="001C3A76">
        <w:rPr>
          <w:szCs w:val="24"/>
        </w:rPr>
        <w:t xml:space="preserve"> Avoidance</w:t>
      </w:r>
    </w:p>
    <w:p w14:paraId="05D48798" w14:textId="77777777" w:rsidR="00F36832" w:rsidRPr="001C3A76" w:rsidRDefault="00F36832" w:rsidP="00F36832">
      <w:pPr>
        <w:pStyle w:val="NoSpacing"/>
        <w:rPr>
          <w:szCs w:val="24"/>
        </w:rPr>
      </w:pPr>
      <w:r>
        <w:rPr>
          <w:b/>
          <w:szCs w:val="24"/>
        </w:rPr>
        <w:t>Action:</w:t>
      </w:r>
      <w:r w:rsidRPr="001C3A76">
        <w:rPr>
          <w:szCs w:val="24"/>
        </w:rPr>
        <w:t xml:space="preserve"> </w:t>
      </w:r>
      <w:r>
        <w:rPr>
          <w:szCs w:val="24"/>
        </w:rPr>
        <w:t>Ready, triggered by an ally attacking a target you intend to attack.</w:t>
      </w:r>
    </w:p>
    <w:p w14:paraId="45628612" w14:textId="77777777" w:rsidR="00F36832" w:rsidRPr="001C3A76" w:rsidRDefault="00F36832" w:rsidP="00F36832">
      <w:pPr>
        <w:pStyle w:val="NoSpacing"/>
        <w:rPr>
          <w:szCs w:val="24"/>
        </w:rPr>
      </w:pPr>
      <w:r w:rsidRPr="001C3A76">
        <w:rPr>
          <w:b/>
          <w:szCs w:val="24"/>
        </w:rPr>
        <w:t>Range:</w:t>
      </w:r>
      <w:r w:rsidRPr="001C3A76">
        <w:rPr>
          <w:szCs w:val="24"/>
        </w:rPr>
        <w:t xml:space="preserve"> Melee or Ranged (3 Areas)</w:t>
      </w:r>
    </w:p>
    <w:p w14:paraId="108D2A92" w14:textId="03B6C7F0" w:rsidR="00123D0A" w:rsidRPr="0024272F" w:rsidRDefault="00F36832" w:rsidP="00F36832">
      <w:pPr>
        <w:pStyle w:val="NoSpacing"/>
        <w:rPr>
          <w:color w:val="auto"/>
          <w:szCs w:val="24"/>
        </w:rPr>
      </w:pPr>
      <w:r w:rsidRPr="00676482">
        <w:rPr>
          <w:b/>
          <w:szCs w:val="24"/>
        </w:rPr>
        <w:t>Effect</w:t>
      </w:r>
      <w:r w:rsidRPr="0024272F">
        <w:rPr>
          <w:b/>
          <w:color w:val="auto"/>
          <w:szCs w:val="24"/>
        </w:rPr>
        <w:t xml:space="preserve">: </w:t>
      </w:r>
      <w:r w:rsidRPr="0024272F">
        <w:rPr>
          <w:i/>
          <w:color w:val="auto"/>
          <w:szCs w:val="24"/>
        </w:rPr>
        <w:t xml:space="preserve">Base; </w:t>
      </w:r>
      <w:r w:rsidRPr="0024272F">
        <w:rPr>
          <w:color w:val="auto"/>
          <w:szCs w:val="24"/>
        </w:rPr>
        <w:t xml:space="preserve">If </w:t>
      </w:r>
      <w:r w:rsidR="00123D0A" w:rsidRPr="0024272F">
        <w:rPr>
          <w:color w:val="auto"/>
          <w:szCs w:val="24"/>
        </w:rPr>
        <w:t>the ally you chose successfully hit your intended target</w:t>
      </w:r>
      <w:r w:rsidRPr="0024272F">
        <w:rPr>
          <w:color w:val="auto"/>
          <w:szCs w:val="24"/>
        </w:rPr>
        <w:t xml:space="preserve">, </w:t>
      </w:r>
      <w:r w:rsidR="00123D0A" w:rsidRPr="0024272F">
        <w:rPr>
          <w:color w:val="auto"/>
          <w:szCs w:val="24"/>
        </w:rPr>
        <w:t xml:space="preserve">you may then use your reaction to attack the same target with Advantage, if you hit you combine your damage with that from your ally to determine if your attack deals </w:t>
      </w:r>
      <w:r w:rsidR="00123D0A" w:rsidRPr="0024272F">
        <w:rPr>
          <w:i/>
          <w:color w:val="auto"/>
          <w:szCs w:val="24"/>
        </w:rPr>
        <w:t xml:space="preserve">Massive Damage </w:t>
      </w:r>
      <w:r w:rsidR="00123D0A" w:rsidRPr="0024272F">
        <w:rPr>
          <w:color w:val="auto"/>
          <w:szCs w:val="24"/>
        </w:rPr>
        <w:t>(see massive damage pg xx)</w:t>
      </w:r>
    </w:p>
    <w:p w14:paraId="6E120115" w14:textId="77777777" w:rsidR="00F36832" w:rsidRPr="0024272F" w:rsidRDefault="00F36832" w:rsidP="00F36832">
      <w:pPr>
        <w:pStyle w:val="NoSpacing"/>
        <w:rPr>
          <w:color w:val="auto"/>
          <w:szCs w:val="24"/>
        </w:rPr>
      </w:pPr>
      <w:r w:rsidRPr="0024272F">
        <w:rPr>
          <w:b/>
          <w:color w:val="auto"/>
          <w:szCs w:val="24"/>
        </w:rPr>
        <w:t xml:space="preserve">Weapons: </w:t>
      </w:r>
      <w:r w:rsidRPr="0024272F">
        <w:rPr>
          <w:color w:val="auto"/>
          <w:szCs w:val="24"/>
        </w:rPr>
        <w:t xml:space="preserve">You may perform this maneuver with any melee weapon, unarmed attack, or attack powers.  </w:t>
      </w:r>
      <w:r w:rsidRPr="0024272F">
        <w:rPr>
          <w:b/>
          <w:color w:val="auto"/>
          <w:szCs w:val="24"/>
        </w:rPr>
        <w:t xml:space="preserve"> </w:t>
      </w:r>
      <w:r w:rsidRPr="0024272F">
        <w:rPr>
          <w:b/>
          <w:i/>
          <w:color w:val="auto"/>
          <w:szCs w:val="24"/>
        </w:rPr>
        <w:t xml:space="preserve"> </w:t>
      </w:r>
    </w:p>
    <w:p w14:paraId="409B6390" w14:textId="0466D0DF" w:rsidR="0083293E" w:rsidRPr="008162A3" w:rsidRDefault="0083293E" w:rsidP="0083293E">
      <w:pPr>
        <w:pStyle w:val="Heading3"/>
        <w:rPr>
          <w:color w:val="FF0000"/>
        </w:rPr>
      </w:pPr>
      <w:r>
        <w:t>&lt;h3&gt;</w:t>
      </w:r>
      <w:r w:rsidRPr="00236973">
        <w:t>Inspiring Performance</w:t>
      </w:r>
      <w:r>
        <w:t xml:space="preserve"> </w:t>
      </w:r>
      <w:r>
        <w:rPr>
          <w:rStyle w:val="Strong"/>
          <w:b w:val="0"/>
          <w:bCs/>
        </w:rPr>
        <w:t>(Leadership)</w:t>
      </w:r>
    </w:p>
    <w:p w14:paraId="244772DE" w14:textId="0181B628" w:rsidR="0083293E" w:rsidRDefault="0083293E" w:rsidP="0083293E">
      <w:pPr>
        <w:pStyle w:val="NoSpacing"/>
        <w:rPr>
          <w:i/>
          <w:sz w:val="24"/>
          <w:szCs w:val="24"/>
        </w:rPr>
      </w:pPr>
      <w:r>
        <w:rPr>
          <w:rStyle w:val="Strong"/>
        </w:rPr>
        <w:t>Requirements:</w:t>
      </w:r>
      <w:r>
        <w:t xml:space="preserve"> Charisma 14+</w:t>
      </w:r>
      <w:r>
        <w:br/>
      </w:r>
      <w:r>
        <w:rPr>
          <w:rStyle w:val="Strong"/>
        </w:rPr>
        <w:t>Action:</w:t>
      </w:r>
      <w:r>
        <w:t xml:space="preserve"> Action</w:t>
      </w:r>
      <w:r>
        <w:br/>
      </w:r>
      <w:r>
        <w:rPr>
          <w:rStyle w:val="Strong"/>
        </w:rPr>
        <w:t>Range:</w:t>
      </w:r>
      <w:r>
        <w:t xml:space="preserve"> 3 Areas</w:t>
      </w:r>
      <w:r>
        <w:br/>
      </w:r>
      <w:r w:rsidRPr="00507437">
        <w:rPr>
          <w:rStyle w:val="Strong"/>
          <w:color w:val="auto"/>
        </w:rPr>
        <w:t>Effect:</w:t>
      </w:r>
      <w:r w:rsidRPr="00507437">
        <w:rPr>
          <w:color w:val="auto"/>
        </w:rPr>
        <w:t xml:space="preserve"> As a bonus action, you can use your Performance skill to inspire your allies. </w:t>
      </w:r>
      <w:r w:rsidR="00472B14">
        <w:rPr>
          <w:color w:val="auto"/>
        </w:rPr>
        <w:t>Perform</w:t>
      </w:r>
      <w:r w:rsidRPr="00507437">
        <w:rPr>
          <w:color w:val="auto"/>
        </w:rPr>
        <w:t xml:space="preserve"> a Performance (Charisma) check. Choose up to three allies within range who can see or hear you. They gain temporary stamina equal to the result of your roll. You cannot use this ability again until you complete a short or long rest.</w:t>
      </w:r>
    </w:p>
    <w:p w14:paraId="3B35F15F" w14:textId="04BE3B9A" w:rsidR="00CC6420" w:rsidRPr="001C3A76" w:rsidRDefault="00CC6420" w:rsidP="00CC6420">
      <w:pPr>
        <w:pStyle w:val="Heading3"/>
      </w:pPr>
      <w:r>
        <w:t>&lt;</w:t>
      </w:r>
      <w:r w:rsidRPr="00525B00">
        <w:t>h3&gt;Lure</w:t>
      </w:r>
      <w:r w:rsidR="005541FE">
        <w:t xml:space="preserve"> (Combat)</w:t>
      </w:r>
    </w:p>
    <w:p w14:paraId="1F79A693" w14:textId="57B71B6A" w:rsidR="00CC6420" w:rsidRPr="001C3A76" w:rsidRDefault="00CC6420" w:rsidP="00CC6420">
      <w:pPr>
        <w:pStyle w:val="NoSpacing"/>
        <w:rPr>
          <w:szCs w:val="24"/>
        </w:rPr>
      </w:pPr>
      <w:r w:rsidRPr="001C3A76">
        <w:rPr>
          <w:b/>
          <w:szCs w:val="24"/>
        </w:rPr>
        <w:t>Attack:</w:t>
      </w:r>
      <w:r w:rsidRPr="001C3A76">
        <w:rPr>
          <w:szCs w:val="24"/>
        </w:rPr>
        <w:t xml:space="preserve"> </w:t>
      </w:r>
      <w:r w:rsidR="00472B14">
        <w:rPr>
          <w:szCs w:val="24"/>
        </w:rPr>
        <w:t xml:space="preserve">Charisma attack vs </w:t>
      </w:r>
      <w:r w:rsidRPr="001C3A76">
        <w:rPr>
          <w:szCs w:val="24"/>
        </w:rPr>
        <w:t xml:space="preserve">Discipline </w:t>
      </w:r>
    </w:p>
    <w:p w14:paraId="18F81FCF" w14:textId="71D5CB06" w:rsidR="00CC6420" w:rsidRPr="001C3A76" w:rsidRDefault="00CC6420" w:rsidP="00CC6420">
      <w:pPr>
        <w:pStyle w:val="NoSpacing"/>
        <w:rPr>
          <w:szCs w:val="24"/>
        </w:rPr>
      </w:pPr>
      <w:r>
        <w:rPr>
          <w:b/>
          <w:szCs w:val="24"/>
        </w:rPr>
        <w:t>Action:</w:t>
      </w:r>
      <w:r w:rsidRPr="001C3A76">
        <w:rPr>
          <w:szCs w:val="24"/>
        </w:rPr>
        <w:t xml:space="preserve"> </w:t>
      </w:r>
      <w:r>
        <w:rPr>
          <w:szCs w:val="24"/>
        </w:rPr>
        <w:t>Action</w:t>
      </w:r>
    </w:p>
    <w:p w14:paraId="01E909D7" w14:textId="77777777" w:rsidR="00CC6420" w:rsidRPr="001C3A76" w:rsidRDefault="00CC6420" w:rsidP="00CC6420">
      <w:pPr>
        <w:pStyle w:val="NoSpacing"/>
        <w:rPr>
          <w:szCs w:val="24"/>
        </w:rPr>
      </w:pPr>
      <w:r w:rsidRPr="001C3A76">
        <w:rPr>
          <w:b/>
          <w:szCs w:val="24"/>
        </w:rPr>
        <w:t>Range:</w:t>
      </w:r>
      <w:r w:rsidRPr="001C3A76">
        <w:rPr>
          <w:szCs w:val="24"/>
        </w:rPr>
        <w:t xml:space="preserve"> Melee or Ranged (2 Areas)</w:t>
      </w:r>
    </w:p>
    <w:p w14:paraId="642B3513" w14:textId="288AAA47" w:rsidR="00CC6420" w:rsidRDefault="00CC6420" w:rsidP="00CC6420">
      <w:pPr>
        <w:pStyle w:val="NoSpacing"/>
        <w:rPr>
          <w:szCs w:val="24"/>
        </w:rPr>
      </w:pPr>
      <w:r w:rsidRPr="001C3A76">
        <w:rPr>
          <w:b/>
          <w:szCs w:val="24"/>
        </w:rPr>
        <w:t xml:space="preserve">Effect: </w:t>
      </w:r>
      <w:r w:rsidRPr="001C3A76">
        <w:rPr>
          <w:i/>
          <w:szCs w:val="24"/>
        </w:rPr>
        <w:t xml:space="preserve">None; </w:t>
      </w:r>
      <w:r w:rsidRPr="001C3A76">
        <w:rPr>
          <w:szCs w:val="24"/>
        </w:rPr>
        <w:t xml:space="preserve">if </w:t>
      </w:r>
      <w:r w:rsidRPr="0024272F">
        <w:rPr>
          <w:color w:val="auto"/>
          <w:szCs w:val="24"/>
        </w:rPr>
        <w:t xml:space="preserve">successful, your opponent is tricked into attacking you; on their next turn, they must attack you if capable, but do so with </w:t>
      </w:r>
      <w:r w:rsidR="003A1B8F" w:rsidRPr="0024272F">
        <w:rPr>
          <w:color w:val="auto"/>
          <w:szCs w:val="24"/>
        </w:rPr>
        <w:t xml:space="preserve">a </w:t>
      </w:r>
      <w:r w:rsidR="00472B14" w:rsidRPr="0024272F">
        <w:rPr>
          <w:color w:val="auto"/>
          <w:szCs w:val="24"/>
        </w:rPr>
        <w:t>+4 bonus to hit</w:t>
      </w:r>
      <w:r w:rsidRPr="0024272F">
        <w:rPr>
          <w:color w:val="auto"/>
          <w:szCs w:val="24"/>
        </w:rPr>
        <w:t xml:space="preserve">. If they miss, they instead strike another target of your choice within their range. </w:t>
      </w:r>
    </w:p>
    <w:p w14:paraId="17D7725B" w14:textId="77777777" w:rsidR="0083293E" w:rsidRDefault="0083293E" w:rsidP="0083293E">
      <w:pPr>
        <w:pStyle w:val="Heading3"/>
        <w:rPr>
          <w:rStyle w:val="Strong"/>
          <w:b w:val="0"/>
          <w:bCs/>
        </w:rPr>
      </w:pPr>
      <w:r>
        <w:rPr>
          <w:rStyle w:val="Strong"/>
          <w:b w:val="0"/>
          <w:bCs/>
        </w:rPr>
        <w:t xml:space="preserve">&lt;h3&gt;Murderous Precision (Combat) </w:t>
      </w:r>
    </w:p>
    <w:p w14:paraId="3F4AC93A" w14:textId="77777777" w:rsidR="0083293E" w:rsidRPr="00AF462F" w:rsidRDefault="0083293E" w:rsidP="0083293E">
      <w:pPr>
        <w:pStyle w:val="NoSpacing"/>
        <w:rPr>
          <w:i/>
        </w:rPr>
      </w:pPr>
      <w:r>
        <w:rPr>
          <w:i/>
        </w:rPr>
        <w:t xml:space="preserve">You know just where to strike. </w:t>
      </w:r>
    </w:p>
    <w:p w14:paraId="33168A71" w14:textId="37B4188D" w:rsidR="0083293E" w:rsidRPr="0024272F" w:rsidRDefault="0083293E" w:rsidP="0083293E">
      <w:pPr>
        <w:pStyle w:val="NoSpacing"/>
        <w:rPr>
          <w:color w:val="auto"/>
        </w:rPr>
      </w:pPr>
      <w:r>
        <w:rPr>
          <w:rStyle w:val="Strong"/>
        </w:rPr>
        <w:t>Attack:</w:t>
      </w:r>
      <w:r>
        <w:t xml:space="preserve"> </w:t>
      </w:r>
      <w:r w:rsidRPr="0034620E">
        <w:rPr>
          <w:color w:val="FF0000"/>
        </w:rPr>
        <w:t>Avoidance -</w:t>
      </w:r>
      <w:r w:rsidR="0034620E" w:rsidRPr="0034620E">
        <w:rPr>
          <w:color w:val="FF0000"/>
        </w:rPr>
        <w:t>4</w:t>
      </w:r>
      <w:r>
        <w:br/>
      </w:r>
      <w:r>
        <w:rPr>
          <w:rStyle w:val="Strong"/>
        </w:rPr>
        <w:t>Action:</w:t>
      </w:r>
      <w:r>
        <w:t xml:space="preserve"> Action</w:t>
      </w:r>
      <w:r>
        <w:br/>
      </w:r>
      <w:r>
        <w:rPr>
          <w:rStyle w:val="Strong"/>
        </w:rPr>
        <w:t>Range:</w:t>
      </w:r>
      <w:r>
        <w:t xml:space="preserve"> Melee</w:t>
      </w:r>
      <w:r>
        <w:br/>
      </w:r>
      <w:r w:rsidRPr="0024272F">
        <w:rPr>
          <w:rStyle w:val="Strong"/>
          <w:color w:val="auto"/>
        </w:rPr>
        <w:t>Effect:</w:t>
      </w:r>
      <w:r w:rsidRPr="0024272F">
        <w:rPr>
          <w:color w:val="auto"/>
        </w:rPr>
        <w:t xml:space="preserve"> </w:t>
      </w:r>
      <w:r w:rsidRPr="0024272F">
        <w:rPr>
          <w:i/>
          <w:color w:val="auto"/>
        </w:rPr>
        <w:t>x2</w:t>
      </w:r>
      <w:r w:rsidR="00D85E0A" w:rsidRPr="0024272F">
        <w:rPr>
          <w:i/>
          <w:color w:val="auto"/>
        </w:rPr>
        <w:t xml:space="preserve">. </w:t>
      </w:r>
      <w:r w:rsidR="00D85E0A" w:rsidRPr="0024272F">
        <w:rPr>
          <w:color w:val="auto"/>
        </w:rPr>
        <w:t>If you successfully use this maneuver on bystander, hardened, or Zeta-ranked</w:t>
      </w:r>
      <w:r w:rsidR="00472B14" w:rsidRPr="0024272F">
        <w:rPr>
          <w:color w:val="auto"/>
        </w:rPr>
        <w:t xml:space="preserve"> threats,</w:t>
      </w:r>
      <w:r w:rsidRPr="0024272F">
        <w:rPr>
          <w:color w:val="auto"/>
        </w:rPr>
        <w:t xml:space="preserve"> they are instantly </w:t>
      </w:r>
      <w:r w:rsidR="00472B14" w:rsidRPr="0024272F">
        <w:rPr>
          <w:color w:val="auto"/>
        </w:rPr>
        <w:t>killed.</w:t>
      </w:r>
    </w:p>
    <w:p w14:paraId="02C9D8C3" w14:textId="244395A9" w:rsidR="0083293E" w:rsidRPr="0024272F" w:rsidRDefault="0083293E" w:rsidP="0083293E">
      <w:pPr>
        <w:pStyle w:val="NoSpacing"/>
        <w:rPr>
          <w:rStyle w:val="Strong"/>
          <w:bCs w:val="0"/>
          <w:color w:val="auto"/>
          <w:szCs w:val="24"/>
        </w:rPr>
      </w:pPr>
      <w:r w:rsidRPr="0024272F">
        <w:rPr>
          <w:b/>
          <w:color w:val="auto"/>
          <w:szCs w:val="24"/>
        </w:rPr>
        <w:t xml:space="preserve">Weapons: </w:t>
      </w:r>
      <w:r w:rsidRPr="0024272F">
        <w:rPr>
          <w:color w:val="auto"/>
          <w:szCs w:val="24"/>
        </w:rPr>
        <w:t>You may perform this maneuver with any melee weapon, unarmed attack</w:t>
      </w:r>
      <w:r w:rsidR="00D85E0A" w:rsidRPr="0024272F">
        <w:rPr>
          <w:color w:val="auto"/>
          <w:szCs w:val="24"/>
        </w:rPr>
        <w:t>, or melee attack powers.</w:t>
      </w:r>
      <w:r w:rsidRPr="0024272F">
        <w:rPr>
          <w:color w:val="auto"/>
          <w:szCs w:val="24"/>
        </w:rPr>
        <w:t xml:space="preserve">  </w:t>
      </w:r>
      <w:r w:rsidRPr="0024272F">
        <w:rPr>
          <w:b/>
          <w:color w:val="auto"/>
          <w:szCs w:val="24"/>
        </w:rPr>
        <w:t xml:space="preserve"> </w:t>
      </w:r>
      <w:r w:rsidRPr="0024272F">
        <w:rPr>
          <w:b/>
          <w:i/>
          <w:color w:val="auto"/>
          <w:szCs w:val="24"/>
        </w:rPr>
        <w:t xml:space="preserve"> </w:t>
      </w:r>
    </w:p>
    <w:p w14:paraId="3A12BCF4" w14:textId="042D7BEF" w:rsidR="0083293E" w:rsidRPr="001A5885" w:rsidRDefault="0083293E" w:rsidP="0083293E">
      <w:pPr>
        <w:pStyle w:val="Heading3"/>
      </w:pPr>
      <w:r w:rsidRPr="001A5885">
        <w:t>&lt;h3&gt;</w:t>
      </w:r>
      <w:r w:rsidRPr="001A5885">
        <w:rPr>
          <w:rStyle w:val="Strong"/>
          <w:b w:val="0"/>
          <w:bCs/>
        </w:rPr>
        <w:t>On my mark</w:t>
      </w:r>
      <w:r>
        <w:rPr>
          <w:rStyle w:val="Strong"/>
          <w:b w:val="0"/>
          <w:bCs/>
        </w:rPr>
        <w:t xml:space="preserve"> (Leadership)</w:t>
      </w:r>
    </w:p>
    <w:p w14:paraId="7BE7B859" w14:textId="1AA5B08F" w:rsidR="0083293E" w:rsidRDefault="0083293E" w:rsidP="0083293E">
      <w:r>
        <w:rPr>
          <w:rStyle w:val="Strong"/>
        </w:rPr>
        <w:t>Requirements:</w:t>
      </w:r>
      <w:r>
        <w:t xml:space="preserve"> Charisma 13+, trained in Influence</w:t>
      </w:r>
      <w:r>
        <w:br/>
      </w:r>
      <w:r>
        <w:rPr>
          <w:rStyle w:val="Strong"/>
        </w:rPr>
        <w:t>Attack:</w:t>
      </w:r>
      <w:r>
        <w:t xml:space="preserve"> None</w:t>
      </w:r>
      <w:r>
        <w:br/>
      </w:r>
      <w:r>
        <w:rPr>
          <w:rStyle w:val="Strong"/>
        </w:rPr>
        <w:t>Action:</w:t>
      </w:r>
      <w:r>
        <w:t xml:space="preserve"> Bonus Action</w:t>
      </w:r>
      <w:r>
        <w:br/>
      </w:r>
      <w:r>
        <w:rPr>
          <w:rStyle w:val="Strong"/>
        </w:rPr>
        <w:t>Range:</w:t>
      </w:r>
      <w:r>
        <w:t xml:space="preserve"> 3 areas</w:t>
      </w:r>
      <w:r>
        <w:br/>
      </w:r>
      <w:r>
        <w:rPr>
          <w:rStyle w:val="Strong"/>
        </w:rPr>
        <w:t>Effect:</w:t>
      </w:r>
      <w:r>
        <w:t xml:space="preserve"> Designate a target within range</w:t>
      </w:r>
      <w:r w:rsidR="00D85E0A">
        <w:t>.</w:t>
      </w:r>
      <w:r>
        <w:t xml:space="preserve"> Allies within range gain Advantage on attack rolls against this target until the start of your next turn.</w:t>
      </w:r>
      <w:r>
        <w:br/>
      </w:r>
      <w:r>
        <w:rPr>
          <w:rStyle w:val="Strong"/>
        </w:rPr>
        <w:t>Special:</w:t>
      </w:r>
      <w:r>
        <w:t xml:space="preserve"> Can be used once per scene.</w:t>
      </w:r>
    </w:p>
    <w:p w14:paraId="68A00E0B" w14:textId="367FC130" w:rsidR="00CC6420" w:rsidRPr="00525B00" w:rsidRDefault="00CC6420" w:rsidP="00CC6420">
      <w:pPr>
        <w:pStyle w:val="Heading3"/>
        <w:rPr>
          <w:rFonts w:eastAsia="NewcomenBlack"/>
        </w:rPr>
      </w:pPr>
      <w:r w:rsidRPr="00525B00">
        <w:lastRenderedPageBreak/>
        <w:t>&lt;h3&gt;</w:t>
      </w:r>
      <w:r>
        <w:t xml:space="preserve">Overwhelming </w:t>
      </w:r>
      <w:r w:rsidRPr="00525B00">
        <w:rPr>
          <w:rFonts w:eastAsia="NewcomenBlack"/>
        </w:rPr>
        <w:t>Charge</w:t>
      </w:r>
      <w:r w:rsidR="005541FE">
        <w:rPr>
          <w:rFonts w:eastAsia="NewcomenBlack"/>
        </w:rPr>
        <w:t xml:space="preserve"> (Combat)</w:t>
      </w:r>
    </w:p>
    <w:p w14:paraId="5F479B4E" w14:textId="77777777" w:rsidR="00CC6420" w:rsidRPr="001C3A76" w:rsidRDefault="00CC6420" w:rsidP="00CC6420">
      <w:pPr>
        <w:pStyle w:val="NoSpacing"/>
        <w:rPr>
          <w:szCs w:val="24"/>
        </w:rPr>
      </w:pPr>
      <w:r w:rsidRPr="001C3A76">
        <w:rPr>
          <w:b/>
          <w:szCs w:val="24"/>
        </w:rPr>
        <w:t>Requirements:</w:t>
      </w:r>
      <w:r w:rsidRPr="001C3A76">
        <w:rPr>
          <w:szCs w:val="24"/>
        </w:rPr>
        <w:t xml:space="preserve">  </w:t>
      </w:r>
      <w:r>
        <w:rPr>
          <w:szCs w:val="24"/>
        </w:rPr>
        <w:t xml:space="preserve">Large Size, Strength </w:t>
      </w:r>
      <w:r w:rsidRPr="001C3A76">
        <w:rPr>
          <w:szCs w:val="24"/>
        </w:rPr>
        <w:t xml:space="preserve">of </w:t>
      </w:r>
      <w:r>
        <w:rPr>
          <w:szCs w:val="24"/>
        </w:rPr>
        <w:t>26</w:t>
      </w:r>
      <w:r w:rsidRPr="001C3A76">
        <w:rPr>
          <w:szCs w:val="24"/>
        </w:rPr>
        <w:t>+</w:t>
      </w:r>
    </w:p>
    <w:p w14:paraId="591DDAF9" w14:textId="77777777" w:rsidR="00CC6420" w:rsidRPr="001C3A76" w:rsidRDefault="00CC6420" w:rsidP="00CC6420">
      <w:pPr>
        <w:pStyle w:val="NoSpacing"/>
        <w:rPr>
          <w:b/>
          <w:szCs w:val="24"/>
        </w:rPr>
      </w:pPr>
      <w:r w:rsidRPr="001C3A76">
        <w:rPr>
          <w:rFonts w:eastAsia="NewcomenBlack"/>
          <w:b/>
          <w:szCs w:val="24"/>
        </w:rPr>
        <w:t xml:space="preserve">Attack: </w:t>
      </w:r>
      <w:r w:rsidRPr="001C3A76">
        <w:rPr>
          <w:rFonts w:eastAsia="NewcomenBlack"/>
          <w:szCs w:val="24"/>
        </w:rPr>
        <w:t>Avoidance</w:t>
      </w:r>
    </w:p>
    <w:p w14:paraId="696661EA" w14:textId="77777777" w:rsidR="00CC6420" w:rsidRPr="001C3A76" w:rsidRDefault="00CC6420" w:rsidP="00CC6420">
      <w:pPr>
        <w:pStyle w:val="NoSpacing"/>
        <w:rPr>
          <w:b/>
          <w:szCs w:val="24"/>
        </w:rPr>
      </w:pPr>
      <w:r>
        <w:rPr>
          <w:rFonts w:eastAsia="NewcomenBlack"/>
          <w:b/>
          <w:szCs w:val="24"/>
        </w:rPr>
        <w:t>Action:</w:t>
      </w:r>
      <w:r w:rsidRPr="001C3A76">
        <w:rPr>
          <w:rFonts w:eastAsia="NewcomenBlack"/>
          <w:b/>
          <w:szCs w:val="24"/>
        </w:rPr>
        <w:t xml:space="preserve"> </w:t>
      </w:r>
      <w:r>
        <w:rPr>
          <w:rFonts w:eastAsia="NewcomenBlack"/>
          <w:szCs w:val="24"/>
        </w:rPr>
        <w:t xml:space="preserve">Action </w:t>
      </w:r>
    </w:p>
    <w:p w14:paraId="17C73796" w14:textId="77777777" w:rsidR="00CC6420" w:rsidRPr="001C3A76" w:rsidRDefault="00CC6420" w:rsidP="00CC6420">
      <w:pPr>
        <w:pStyle w:val="NoSpacing"/>
        <w:rPr>
          <w:rFonts w:eastAsia="NewcomenBlack"/>
          <w:b/>
          <w:szCs w:val="24"/>
        </w:rPr>
      </w:pPr>
      <w:r w:rsidRPr="001C3A76">
        <w:rPr>
          <w:rFonts w:eastAsia="NewcomenBlack"/>
          <w:b/>
          <w:szCs w:val="24"/>
        </w:rPr>
        <w:t>Range</w:t>
      </w:r>
      <w:r w:rsidRPr="001C3A76">
        <w:rPr>
          <w:b/>
          <w:szCs w:val="24"/>
        </w:rPr>
        <w:t xml:space="preserve">: </w:t>
      </w:r>
      <w:r w:rsidRPr="001C3A76">
        <w:rPr>
          <w:szCs w:val="24"/>
        </w:rPr>
        <w:t>Melee</w:t>
      </w:r>
    </w:p>
    <w:p w14:paraId="50AC2658" w14:textId="214BA264" w:rsidR="00CC6420" w:rsidRPr="0024272F" w:rsidRDefault="00CC6420" w:rsidP="00CC6420">
      <w:pPr>
        <w:pStyle w:val="NoSpacing"/>
        <w:rPr>
          <w:color w:val="auto"/>
          <w:szCs w:val="24"/>
        </w:rPr>
      </w:pPr>
      <w:r w:rsidRPr="001C3A76">
        <w:rPr>
          <w:rFonts w:eastAsia="NewcomenBlack"/>
          <w:b/>
          <w:szCs w:val="24"/>
        </w:rPr>
        <w:t>Effect</w:t>
      </w:r>
      <w:r w:rsidRPr="0024272F">
        <w:rPr>
          <w:b/>
          <w:color w:val="auto"/>
          <w:szCs w:val="24"/>
        </w:rPr>
        <w:t xml:space="preserve">: </w:t>
      </w:r>
      <w:r w:rsidR="00D85E0A" w:rsidRPr="0024272F">
        <w:rPr>
          <w:i/>
          <w:color w:val="auto"/>
          <w:szCs w:val="24"/>
        </w:rPr>
        <w:t xml:space="preserve">Base, </w:t>
      </w:r>
      <w:r w:rsidR="00D85E0A" w:rsidRPr="0024272F">
        <w:rPr>
          <w:color w:val="auto"/>
          <w:szCs w:val="24"/>
        </w:rPr>
        <w:t>you move up to your full pace and perform a single unarmed attack against all the creatures within a single area; the creatures that are hit must make a dexterity</w:t>
      </w:r>
      <w:r w:rsidR="000D6681" w:rsidRPr="0024272F">
        <w:rPr>
          <w:color w:val="auto"/>
          <w:szCs w:val="24"/>
        </w:rPr>
        <w:t xml:space="preserve"> saving throw against a DC equal to that of your attack roll or fall prone</w:t>
      </w:r>
      <w:r w:rsidRPr="0024272F">
        <w:rPr>
          <w:i/>
          <w:color w:val="auto"/>
          <w:szCs w:val="24"/>
        </w:rPr>
        <w:t xml:space="preserve">. </w:t>
      </w:r>
    </w:p>
    <w:p w14:paraId="7747E84A" w14:textId="080EF8B6" w:rsidR="00CC6420" w:rsidRPr="0024272F" w:rsidRDefault="00CC6420" w:rsidP="00CC6420">
      <w:pPr>
        <w:pStyle w:val="NoSpacing"/>
        <w:rPr>
          <w:color w:val="auto"/>
          <w:szCs w:val="24"/>
        </w:rPr>
      </w:pPr>
      <w:r w:rsidRPr="0024272F">
        <w:rPr>
          <w:b/>
          <w:color w:val="auto"/>
          <w:szCs w:val="24"/>
        </w:rPr>
        <w:t>Special:</w:t>
      </w:r>
      <w:r w:rsidRPr="0024272F">
        <w:rPr>
          <w:color w:val="auto"/>
          <w:szCs w:val="24"/>
        </w:rPr>
        <w:t xml:space="preserve"> Your Avoidance is reduced </w:t>
      </w:r>
      <w:r w:rsidR="00D85E0A" w:rsidRPr="0024272F">
        <w:rPr>
          <w:color w:val="auto"/>
          <w:szCs w:val="24"/>
        </w:rPr>
        <w:t>by</w:t>
      </w:r>
      <w:r w:rsidRPr="0024272F">
        <w:rPr>
          <w:color w:val="auto"/>
          <w:szCs w:val="24"/>
        </w:rPr>
        <w:t xml:space="preserve"> -4 until the beginning of your next turn. </w:t>
      </w:r>
    </w:p>
    <w:p w14:paraId="1CA7556C" w14:textId="0BD2A90E" w:rsidR="00CC6420" w:rsidRPr="0024272F" w:rsidRDefault="00CC6420" w:rsidP="00CC6420">
      <w:pPr>
        <w:pStyle w:val="NoSpacing"/>
        <w:rPr>
          <w:color w:val="auto"/>
          <w:szCs w:val="24"/>
        </w:rPr>
      </w:pPr>
      <w:r w:rsidRPr="0024272F">
        <w:rPr>
          <w:b/>
          <w:color w:val="auto"/>
          <w:szCs w:val="24"/>
        </w:rPr>
        <w:t xml:space="preserve">Weapons: </w:t>
      </w:r>
      <w:r w:rsidRPr="0024272F">
        <w:rPr>
          <w:color w:val="auto"/>
          <w:szCs w:val="24"/>
        </w:rPr>
        <w:t xml:space="preserve">You may </w:t>
      </w:r>
      <w:r w:rsidR="000D6681" w:rsidRPr="0024272F">
        <w:rPr>
          <w:color w:val="auto"/>
          <w:szCs w:val="24"/>
        </w:rPr>
        <w:t xml:space="preserve">only </w:t>
      </w:r>
      <w:r w:rsidRPr="0024272F">
        <w:rPr>
          <w:color w:val="auto"/>
          <w:szCs w:val="24"/>
        </w:rPr>
        <w:t xml:space="preserve">perform this maneuver </w:t>
      </w:r>
      <w:r w:rsidR="000D6681" w:rsidRPr="0024272F">
        <w:rPr>
          <w:color w:val="auto"/>
          <w:szCs w:val="24"/>
        </w:rPr>
        <w:t xml:space="preserve">as an </w:t>
      </w:r>
      <w:r w:rsidRPr="0024272F">
        <w:rPr>
          <w:color w:val="auto"/>
          <w:szCs w:val="24"/>
        </w:rPr>
        <w:t>unarmed attack</w:t>
      </w:r>
      <w:r w:rsidR="009C60B4" w:rsidRPr="0024272F">
        <w:rPr>
          <w:color w:val="auto"/>
          <w:szCs w:val="24"/>
        </w:rPr>
        <w:t>.</w:t>
      </w:r>
    </w:p>
    <w:p w14:paraId="66CBE167" w14:textId="35A20203" w:rsidR="00A07F29" w:rsidRDefault="00A07F29" w:rsidP="00A07F29">
      <w:pPr>
        <w:pStyle w:val="Heading3"/>
      </w:pPr>
      <w:r>
        <w:t>&lt;h3&gt;Palm Throw</w:t>
      </w:r>
      <w:r w:rsidRPr="00C4798E">
        <w:t xml:space="preserve"> </w:t>
      </w:r>
      <w:r w:rsidR="005541FE">
        <w:t>(Combat)</w:t>
      </w:r>
    </w:p>
    <w:p w14:paraId="36930CC7" w14:textId="77777777" w:rsidR="00A07F29" w:rsidRPr="001C3A76" w:rsidRDefault="00A07F29" w:rsidP="00A07F29">
      <w:pPr>
        <w:pStyle w:val="NoSpacing"/>
        <w:rPr>
          <w:szCs w:val="24"/>
        </w:rPr>
      </w:pPr>
      <w:r w:rsidRPr="001C3A76">
        <w:rPr>
          <w:b/>
          <w:szCs w:val="24"/>
        </w:rPr>
        <w:t>Requirements:</w:t>
      </w:r>
      <w:r w:rsidRPr="001C3A76">
        <w:rPr>
          <w:szCs w:val="24"/>
        </w:rPr>
        <w:t xml:space="preserve">  </w:t>
      </w:r>
      <w:r>
        <w:rPr>
          <w:szCs w:val="24"/>
        </w:rPr>
        <w:t>Dexterity 14+</w:t>
      </w:r>
    </w:p>
    <w:p w14:paraId="425DF866" w14:textId="77777777" w:rsidR="00A07F29" w:rsidRPr="001C3A76" w:rsidRDefault="00A07F29" w:rsidP="00A07F29">
      <w:pPr>
        <w:pStyle w:val="NoSpacing"/>
        <w:rPr>
          <w:b/>
          <w:szCs w:val="24"/>
        </w:rPr>
      </w:pPr>
      <w:r w:rsidRPr="001C3A76">
        <w:rPr>
          <w:rFonts w:eastAsia="NewcomenBlack"/>
          <w:b/>
          <w:szCs w:val="24"/>
        </w:rPr>
        <w:t xml:space="preserve">Attack: </w:t>
      </w:r>
      <w:r w:rsidRPr="001C3A76">
        <w:rPr>
          <w:rFonts w:eastAsia="NewcomenBlack"/>
          <w:szCs w:val="24"/>
        </w:rPr>
        <w:t>Avoidance</w:t>
      </w:r>
    </w:p>
    <w:p w14:paraId="2A0F2D2F" w14:textId="77777777" w:rsidR="00A07F29" w:rsidRPr="001C3A76" w:rsidRDefault="00A07F29" w:rsidP="00A07F29">
      <w:pPr>
        <w:pStyle w:val="NoSpacing"/>
        <w:rPr>
          <w:b/>
          <w:szCs w:val="24"/>
        </w:rPr>
      </w:pPr>
      <w:r>
        <w:rPr>
          <w:rFonts w:eastAsia="NewcomenBlack"/>
          <w:b/>
          <w:szCs w:val="24"/>
        </w:rPr>
        <w:t>Action:</w:t>
      </w:r>
      <w:r w:rsidRPr="001C3A76">
        <w:rPr>
          <w:rFonts w:eastAsia="NewcomenBlack"/>
          <w:b/>
          <w:szCs w:val="24"/>
        </w:rPr>
        <w:t xml:space="preserve"> </w:t>
      </w:r>
      <w:r>
        <w:rPr>
          <w:rFonts w:eastAsia="NewcomenBlack"/>
          <w:szCs w:val="24"/>
        </w:rPr>
        <w:t xml:space="preserve">Action </w:t>
      </w:r>
    </w:p>
    <w:p w14:paraId="23452C88" w14:textId="77777777" w:rsidR="00A07F29" w:rsidRPr="001C3A76" w:rsidRDefault="00A07F29" w:rsidP="00A07F29">
      <w:pPr>
        <w:pStyle w:val="NoSpacing"/>
        <w:rPr>
          <w:rFonts w:eastAsia="NewcomenBlack"/>
          <w:b/>
          <w:szCs w:val="24"/>
        </w:rPr>
      </w:pPr>
      <w:r w:rsidRPr="001C3A76">
        <w:rPr>
          <w:rFonts w:eastAsia="NewcomenBlack"/>
          <w:b/>
          <w:szCs w:val="24"/>
        </w:rPr>
        <w:t>Range</w:t>
      </w:r>
      <w:r w:rsidRPr="001C3A76">
        <w:rPr>
          <w:b/>
          <w:szCs w:val="24"/>
        </w:rPr>
        <w:t xml:space="preserve">: </w:t>
      </w:r>
      <w:r>
        <w:rPr>
          <w:szCs w:val="24"/>
        </w:rPr>
        <w:t>Throwing Range</w:t>
      </w:r>
    </w:p>
    <w:p w14:paraId="2FCA29AF" w14:textId="45A47DDF" w:rsidR="00A07F29" w:rsidRPr="0024272F" w:rsidRDefault="00A07F29" w:rsidP="00A07F29">
      <w:pPr>
        <w:pStyle w:val="NoSpacing"/>
        <w:rPr>
          <w:color w:val="auto"/>
          <w:szCs w:val="24"/>
        </w:rPr>
      </w:pPr>
      <w:r w:rsidRPr="001C3A76">
        <w:rPr>
          <w:rFonts w:eastAsia="NewcomenBlack"/>
          <w:b/>
          <w:szCs w:val="24"/>
        </w:rPr>
        <w:t>Effect</w:t>
      </w:r>
      <w:r w:rsidRPr="001C3A76">
        <w:rPr>
          <w:b/>
          <w:szCs w:val="24"/>
        </w:rPr>
        <w:t xml:space="preserve">: </w:t>
      </w:r>
      <w:r w:rsidR="00D85E0A" w:rsidRPr="0024272F">
        <w:rPr>
          <w:i/>
          <w:color w:val="auto"/>
          <w:szCs w:val="24"/>
        </w:rPr>
        <w:t>Base</w:t>
      </w:r>
      <w:r w:rsidRPr="0024272F">
        <w:rPr>
          <w:i/>
          <w:color w:val="auto"/>
          <w:szCs w:val="24"/>
        </w:rPr>
        <w:t xml:space="preserve">; </w:t>
      </w:r>
      <w:r w:rsidRPr="0024272F">
        <w:rPr>
          <w:color w:val="auto"/>
        </w:rPr>
        <w:t>as an action</w:t>
      </w:r>
      <w:r w:rsidR="00D85E0A" w:rsidRPr="0024272F">
        <w:rPr>
          <w:color w:val="auto"/>
        </w:rPr>
        <w:t xml:space="preserve">, you can choose to attack up to three different targets within range; alternately, you may choose to attack one target, rolling a single attack with </w:t>
      </w:r>
      <w:r w:rsidR="003A1B8F" w:rsidRPr="0024272F">
        <w:rPr>
          <w:color w:val="auto"/>
        </w:rPr>
        <w:t>A</w:t>
      </w:r>
      <w:r w:rsidR="00D85E0A" w:rsidRPr="0024272F">
        <w:rPr>
          <w:color w:val="auto"/>
        </w:rPr>
        <w:t>dvantage if you successfully hit you double weapons base damage dice.</w:t>
      </w:r>
      <w:r w:rsidRPr="0024272F">
        <w:rPr>
          <w:color w:val="auto"/>
        </w:rPr>
        <w:t xml:space="preserve"> </w:t>
      </w:r>
    </w:p>
    <w:p w14:paraId="011F6EFE" w14:textId="5F284785" w:rsidR="0083293E" w:rsidRPr="0024272F" w:rsidRDefault="00A07F29" w:rsidP="00A07F29">
      <w:pPr>
        <w:pStyle w:val="NoSpacing"/>
        <w:rPr>
          <w:color w:val="auto"/>
          <w:szCs w:val="24"/>
        </w:rPr>
      </w:pPr>
      <w:r w:rsidRPr="0024272F">
        <w:rPr>
          <w:b/>
          <w:color w:val="auto"/>
          <w:szCs w:val="24"/>
        </w:rPr>
        <w:t xml:space="preserve">Weapons: </w:t>
      </w:r>
      <w:r w:rsidRPr="0024272F">
        <w:rPr>
          <w:color w:val="auto"/>
          <w:szCs w:val="24"/>
        </w:rPr>
        <w:t xml:space="preserve">You may only perform this </w:t>
      </w:r>
      <w:r w:rsidR="0083293E" w:rsidRPr="0024272F">
        <w:rPr>
          <w:color w:val="auto"/>
          <w:szCs w:val="24"/>
        </w:rPr>
        <w:t>maneuver with</w:t>
      </w:r>
      <w:r w:rsidRPr="0024272F">
        <w:rPr>
          <w:color w:val="auto"/>
          <w:szCs w:val="24"/>
        </w:rPr>
        <w:t xml:space="preserve"> one-handed weapon</w:t>
      </w:r>
      <w:r w:rsidR="00D85E0A" w:rsidRPr="0024272F">
        <w:rPr>
          <w:color w:val="auto"/>
          <w:szCs w:val="24"/>
        </w:rPr>
        <w:t>s, such as knives or shuriken, that can be easily thrown</w:t>
      </w:r>
      <w:r w:rsidRPr="0024272F">
        <w:rPr>
          <w:color w:val="auto"/>
          <w:szCs w:val="24"/>
        </w:rPr>
        <w:t xml:space="preserve">. </w:t>
      </w:r>
    </w:p>
    <w:p w14:paraId="19E70A0A" w14:textId="2139A01C" w:rsidR="0083293E" w:rsidRDefault="0083293E" w:rsidP="0083293E">
      <w:pPr>
        <w:pStyle w:val="Heading3"/>
      </w:pPr>
      <w:r>
        <w:t>&lt;h3&gt;</w:t>
      </w:r>
      <w:r>
        <w:rPr>
          <w:rStyle w:val="Strong"/>
          <w:b w:val="0"/>
          <w:bCs/>
        </w:rPr>
        <w:t>Quick Reflexes (Combat)</w:t>
      </w:r>
    </w:p>
    <w:p w14:paraId="4F78E272" w14:textId="535A7EB7" w:rsidR="0083293E" w:rsidRDefault="0083293E" w:rsidP="0083293E">
      <w:pPr>
        <w:pStyle w:val="NoSpacing"/>
      </w:pPr>
      <w:r>
        <w:rPr>
          <w:rStyle w:val="Strong"/>
        </w:rPr>
        <w:t>Requirements:</w:t>
      </w:r>
      <w:r>
        <w:t xml:space="preserve"> Dexterity 15+</w:t>
      </w:r>
      <w:r>
        <w:br/>
      </w:r>
      <w:r>
        <w:rPr>
          <w:rStyle w:val="Strong"/>
        </w:rPr>
        <w:t>Attack:</w:t>
      </w:r>
      <w:r>
        <w:t xml:space="preserve"> None</w:t>
      </w:r>
      <w:r>
        <w:br/>
      </w:r>
      <w:r>
        <w:rPr>
          <w:rStyle w:val="Strong"/>
        </w:rPr>
        <w:t>Action:</w:t>
      </w:r>
      <w:r>
        <w:t xml:space="preserve"> Reaction</w:t>
      </w:r>
      <w:r>
        <w:br/>
      </w:r>
      <w:r>
        <w:rPr>
          <w:rStyle w:val="Strong"/>
        </w:rPr>
        <w:t>Range:</w:t>
      </w:r>
      <w:r>
        <w:t xml:space="preserve"> Self</w:t>
      </w:r>
      <w:r>
        <w:br/>
      </w:r>
      <w:r>
        <w:rPr>
          <w:rStyle w:val="Strong"/>
        </w:rPr>
        <w:t>Effect:</w:t>
      </w:r>
      <w:r>
        <w:t xml:space="preserve"> When you are the target of a melee attack, you may use your reaction to give the attacker Disadvantage on their attack roll. You must be aware of the attack </w:t>
      </w:r>
      <w:r w:rsidR="00D85E0A">
        <w:t>before using</w:t>
      </w:r>
      <w:r>
        <w:t xml:space="preserve"> this maneuver.</w:t>
      </w:r>
      <w:r>
        <w:br/>
      </w:r>
      <w:r>
        <w:rPr>
          <w:rStyle w:val="Strong"/>
        </w:rPr>
        <w:t>Special:</w:t>
      </w:r>
      <w:r>
        <w:t xml:space="preserve"> Can be used once per turn.</w:t>
      </w:r>
    </w:p>
    <w:p w14:paraId="29E32C66" w14:textId="25B1B2EB" w:rsidR="0083293E" w:rsidRDefault="0083293E" w:rsidP="0083293E">
      <w:pPr>
        <w:pStyle w:val="Heading3"/>
      </w:pPr>
      <w:r>
        <w:t>&lt;h3&gt;</w:t>
      </w:r>
      <w:r>
        <w:rPr>
          <w:rStyle w:val="Strong"/>
          <w:b w:val="0"/>
          <w:bCs/>
        </w:rPr>
        <w:t>Quick Strike (Combat)</w:t>
      </w:r>
    </w:p>
    <w:p w14:paraId="0B2B0951" w14:textId="330FE9D8" w:rsidR="0083293E" w:rsidRPr="0024272F" w:rsidRDefault="0083293E" w:rsidP="0083293E">
      <w:pPr>
        <w:pStyle w:val="NoSpacing"/>
        <w:rPr>
          <w:color w:val="auto"/>
        </w:rPr>
      </w:pPr>
      <w:r w:rsidRPr="0024272F">
        <w:rPr>
          <w:rStyle w:val="Strong"/>
          <w:color w:val="auto"/>
        </w:rPr>
        <w:t>Requirements:</w:t>
      </w:r>
      <w:r w:rsidRPr="0024272F">
        <w:rPr>
          <w:color w:val="auto"/>
        </w:rPr>
        <w:t xml:space="preserve"> Dexterity 15+</w:t>
      </w:r>
      <w:r w:rsidRPr="0024272F">
        <w:rPr>
          <w:color w:val="auto"/>
        </w:rPr>
        <w:br/>
      </w:r>
      <w:r w:rsidRPr="0024272F">
        <w:rPr>
          <w:rStyle w:val="Strong"/>
          <w:color w:val="auto"/>
        </w:rPr>
        <w:t>Attack:</w:t>
      </w:r>
      <w:r w:rsidRPr="0024272F">
        <w:rPr>
          <w:color w:val="auto"/>
        </w:rPr>
        <w:t xml:space="preserve"> </w:t>
      </w:r>
      <w:r w:rsidR="00D85E0A" w:rsidRPr="0024272F">
        <w:rPr>
          <w:color w:val="auto"/>
        </w:rPr>
        <w:t>Avoidance</w:t>
      </w:r>
      <w:r w:rsidRPr="0024272F">
        <w:rPr>
          <w:color w:val="auto"/>
        </w:rPr>
        <w:br/>
      </w:r>
      <w:r w:rsidRPr="0024272F">
        <w:rPr>
          <w:rStyle w:val="Strong"/>
          <w:color w:val="auto"/>
        </w:rPr>
        <w:t>Action:</w:t>
      </w:r>
      <w:r w:rsidRPr="0024272F">
        <w:rPr>
          <w:color w:val="auto"/>
        </w:rPr>
        <w:t xml:space="preserve"> Reaction</w:t>
      </w:r>
      <w:r w:rsidRPr="0024272F">
        <w:rPr>
          <w:color w:val="auto"/>
        </w:rPr>
        <w:br/>
      </w:r>
      <w:r w:rsidRPr="0024272F">
        <w:rPr>
          <w:rStyle w:val="Strong"/>
          <w:color w:val="auto"/>
        </w:rPr>
        <w:t>Range:</w:t>
      </w:r>
      <w:r w:rsidRPr="0024272F">
        <w:rPr>
          <w:color w:val="auto"/>
        </w:rPr>
        <w:t xml:space="preserve"> Self</w:t>
      </w:r>
      <w:r w:rsidRPr="0024272F">
        <w:rPr>
          <w:color w:val="auto"/>
        </w:rPr>
        <w:br/>
      </w:r>
      <w:r w:rsidRPr="0024272F">
        <w:rPr>
          <w:rStyle w:val="Strong"/>
          <w:color w:val="auto"/>
        </w:rPr>
        <w:t>Effect:</w:t>
      </w:r>
      <w:r w:rsidRPr="0024272F">
        <w:rPr>
          <w:color w:val="auto"/>
        </w:rPr>
        <w:t xml:space="preserve"> </w:t>
      </w:r>
      <w:r w:rsidR="00D85E0A" w:rsidRPr="0024272F">
        <w:rPr>
          <w:i/>
          <w:color w:val="auto"/>
        </w:rPr>
        <w:t>Base</w:t>
      </w:r>
      <w:r w:rsidRPr="0024272F">
        <w:rPr>
          <w:i/>
          <w:color w:val="auto"/>
        </w:rPr>
        <w:t xml:space="preserve">, </w:t>
      </w:r>
      <w:r w:rsidRPr="0024272F">
        <w:rPr>
          <w:color w:val="auto"/>
        </w:rPr>
        <w:t xml:space="preserve">when </w:t>
      </w:r>
      <w:r w:rsidR="00CB25B8" w:rsidRPr="0024272F">
        <w:rPr>
          <w:color w:val="auto"/>
        </w:rPr>
        <w:t>a creature in your area attacks you</w:t>
      </w:r>
      <w:r w:rsidRPr="0024272F">
        <w:rPr>
          <w:color w:val="auto"/>
        </w:rPr>
        <w:t xml:space="preserve">, you may make a melee attack against your attacker as a reaction. You must be aware of the attack </w:t>
      </w:r>
      <w:r w:rsidR="00D85E0A" w:rsidRPr="0024272F">
        <w:rPr>
          <w:color w:val="auto"/>
        </w:rPr>
        <w:t>before using</w:t>
      </w:r>
      <w:r w:rsidRPr="0024272F">
        <w:rPr>
          <w:color w:val="auto"/>
        </w:rPr>
        <w:t xml:space="preserve"> this maneuver.</w:t>
      </w:r>
    </w:p>
    <w:p w14:paraId="0D112E1D" w14:textId="5A9FC1DE" w:rsidR="0083293E" w:rsidRPr="0024272F" w:rsidRDefault="0083293E" w:rsidP="0083293E">
      <w:pPr>
        <w:pStyle w:val="NoSpacing"/>
        <w:rPr>
          <w:b/>
          <w:i/>
          <w:color w:val="auto"/>
          <w:szCs w:val="24"/>
        </w:rPr>
      </w:pPr>
      <w:r w:rsidRPr="0024272F">
        <w:rPr>
          <w:b/>
          <w:color w:val="auto"/>
          <w:szCs w:val="24"/>
        </w:rPr>
        <w:t xml:space="preserve">Weapons: </w:t>
      </w:r>
      <w:r w:rsidRPr="0024272F">
        <w:rPr>
          <w:color w:val="auto"/>
          <w:szCs w:val="24"/>
        </w:rPr>
        <w:t>You may perform this maneuver with any melee weapon</w:t>
      </w:r>
      <w:r w:rsidR="00D85E0A" w:rsidRPr="0024272F">
        <w:rPr>
          <w:color w:val="auto"/>
          <w:szCs w:val="24"/>
        </w:rPr>
        <w:t xml:space="preserve">, </w:t>
      </w:r>
      <w:r w:rsidRPr="0024272F">
        <w:rPr>
          <w:color w:val="auto"/>
          <w:szCs w:val="24"/>
        </w:rPr>
        <w:t xml:space="preserve">unarmed </w:t>
      </w:r>
      <w:r w:rsidR="00D85E0A" w:rsidRPr="0024272F">
        <w:rPr>
          <w:color w:val="auto"/>
          <w:szCs w:val="24"/>
        </w:rPr>
        <w:t>attack, or melee attack power.</w:t>
      </w:r>
      <w:r w:rsidRPr="0024272F">
        <w:rPr>
          <w:color w:val="auto"/>
          <w:szCs w:val="24"/>
        </w:rPr>
        <w:t xml:space="preserve">  </w:t>
      </w:r>
      <w:r w:rsidRPr="0024272F">
        <w:rPr>
          <w:b/>
          <w:color w:val="auto"/>
          <w:szCs w:val="24"/>
        </w:rPr>
        <w:t xml:space="preserve"> </w:t>
      </w:r>
      <w:r w:rsidRPr="0024272F">
        <w:rPr>
          <w:b/>
          <w:i/>
          <w:color w:val="auto"/>
          <w:szCs w:val="24"/>
        </w:rPr>
        <w:t xml:space="preserve"> </w:t>
      </w:r>
    </w:p>
    <w:p w14:paraId="7716E0BF" w14:textId="60DFCD9A" w:rsidR="002D4AE3" w:rsidRDefault="002D4AE3" w:rsidP="002D4AE3">
      <w:pPr>
        <w:pStyle w:val="Heading3"/>
      </w:pPr>
      <w:r>
        <w:t>&lt;h3&gt;</w:t>
      </w:r>
      <w:r>
        <w:rPr>
          <w:rStyle w:val="Strong"/>
          <w:b w:val="0"/>
          <w:bCs/>
        </w:rPr>
        <w:t>Rallying Cry (Leadership)</w:t>
      </w:r>
    </w:p>
    <w:p w14:paraId="6A6FF71A" w14:textId="4FECCD18" w:rsidR="00A53EF2" w:rsidRDefault="002D4AE3" w:rsidP="002D4AE3">
      <w:pPr>
        <w:rPr>
          <w:rStyle w:val="NoSpacingChar"/>
        </w:rPr>
      </w:pPr>
      <w:r>
        <w:rPr>
          <w:rStyle w:val="Strong"/>
        </w:rPr>
        <w:t>Requirements:</w:t>
      </w:r>
      <w:r>
        <w:t xml:space="preserve"> Charisma 14+, trained in Influence</w:t>
      </w:r>
      <w:r>
        <w:br/>
      </w:r>
      <w:r>
        <w:rPr>
          <w:rStyle w:val="Strong"/>
        </w:rPr>
        <w:t>Attack:</w:t>
      </w:r>
      <w:r>
        <w:t xml:space="preserve"> None</w:t>
      </w:r>
      <w:r>
        <w:br/>
      </w:r>
      <w:r>
        <w:rPr>
          <w:rStyle w:val="Strong"/>
        </w:rPr>
        <w:t>Action:</w:t>
      </w:r>
      <w:r>
        <w:t xml:space="preserve"> Action</w:t>
      </w:r>
      <w:r>
        <w:br/>
      </w:r>
      <w:r>
        <w:rPr>
          <w:rStyle w:val="Strong"/>
        </w:rPr>
        <w:t>Range:</w:t>
      </w:r>
      <w:r>
        <w:t xml:space="preserve"> 3 areas</w:t>
      </w:r>
      <w:r>
        <w:br/>
      </w:r>
      <w:r w:rsidRPr="0024272F">
        <w:rPr>
          <w:rStyle w:val="Strong"/>
        </w:rPr>
        <w:t>Effect:</w:t>
      </w:r>
      <w:r w:rsidRPr="0024272F">
        <w:t xml:space="preserve"> </w:t>
      </w:r>
      <w:r w:rsidR="00FB5B3C" w:rsidRPr="0024272F">
        <w:t xml:space="preserve">Once per scene, </w:t>
      </w:r>
      <w:r w:rsidR="00FB5B3C" w:rsidRPr="0024272F">
        <w:rPr>
          <w:rStyle w:val="NoSpacingChar"/>
          <w:color w:val="auto"/>
        </w:rPr>
        <w:t>you may r</w:t>
      </w:r>
      <w:r w:rsidR="00160B90" w:rsidRPr="0024272F">
        <w:rPr>
          <w:rStyle w:val="NoSpacingChar"/>
          <w:color w:val="auto"/>
        </w:rPr>
        <w:t xml:space="preserve">oll your Charisma base die and add </w:t>
      </w:r>
      <w:r w:rsidR="00D85E0A" w:rsidRPr="0024272F">
        <w:rPr>
          <w:rStyle w:val="NoSpacingChar"/>
          <w:color w:val="auto"/>
        </w:rPr>
        <w:t xml:space="preserve">double </w:t>
      </w:r>
      <w:r w:rsidR="00160B90" w:rsidRPr="0024272F">
        <w:rPr>
          <w:rStyle w:val="NoSpacingChar"/>
          <w:color w:val="auto"/>
        </w:rPr>
        <w:t xml:space="preserve">your rank; all allies within 2 </w:t>
      </w:r>
      <w:r w:rsidR="00160B90" w:rsidRPr="0024272F">
        <w:rPr>
          <w:rStyle w:val="NoSpacingChar"/>
          <w:color w:val="auto"/>
        </w:rPr>
        <w:lastRenderedPageBreak/>
        <w:t xml:space="preserve">areas regain stamina equal to the result. </w:t>
      </w:r>
      <w:r w:rsidR="00DF6BDA" w:rsidRPr="0024272F">
        <w:rPr>
          <w:rStyle w:val="NoSpacingChar"/>
          <w:color w:val="auto"/>
        </w:rPr>
        <w:t>Allies</w:t>
      </w:r>
      <w:r w:rsidR="00160B90" w:rsidRPr="0024272F">
        <w:rPr>
          <w:rStyle w:val="NoSpacingChar"/>
          <w:color w:val="auto"/>
        </w:rPr>
        <w:t xml:space="preserve"> Defeated due to stamina loss gain 1 point of stamina but cannot act until the end of your next turn</w:t>
      </w:r>
      <w:r w:rsidR="00FB5B3C" w:rsidRPr="0024272F">
        <w:rPr>
          <w:rStyle w:val="NoSpacingChar"/>
          <w:color w:val="auto"/>
        </w:rPr>
        <w:t>.</w:t>
      </w:r>
    </w:p>
    <w:p w14:paraId="3EDDF8D0" w14:textId="77777777" w:rsidR="0083293E" w:rsidRPr="00CE5D7D" w:rsidRDefault="0083293E" w:rsidP="0083293E">
      <w:pPr>
        <w:pStyle w:val="Heading3"/>
      </w:pPr>
      <w:r w:rsidRPr="00CE5D7D">
        <w:t>&lt;h3&gt;</w:t>
      </w:r>
      <w:r w:rsidRPr="00CE5D7D">
        <w:rPr>
          <w:rStyle w:val="Strong"/>
          <w:b w:val="0"/>
          <w:bCs/>
        </w:rPr>
        <w:t>Rally the Troops</w:t>
      </w:r>
      <w:r>
        <w:rPr>
          <w:rStyle w:val="Strong"/>
          <w:b w:val="0"/>
          <w:bCs/>
        </w:rPr>
        <w:t xml:space="preserve"> (Leadership)</w:t>
      </w:r>
    </w:p>
    <w:p w14:paraId="3E6FEB57" w14:textId="39F4F863" w:rsidR="0083293E" w:rsidRDefault="0083293E" w:rsidP="0083293E">
      <w:pPr>
        <w:pStyle w:val="NoSpacing"/>
        <w:rPr>
          <w:rStyle w:val="NoSpacingChar"/>
        </w:rPr>
      </w:pPr>
      <w:r>
        <w:rPr>
          <w:rStyle w:val="Strong"/>
        </w:rPr>
        <w:t>Requirements:</w:t>
      </w:r>
      <w:r>
        <w:t xml:space="preserve"> Charisma 13+, trained in Influence</w:t>
      </w:r>
      <w:r>
        <w:br/>
      </w:r>
      <w:r>
        <w:rPr>
          <w:rStyle w:val="Strong"/>
        </w:rPr>
        <w:t>Attack:</w:t>
      </w:r>
      <w:r>
        <w:t xml:space="preserve"> None</w:t>
      </w:r>
      <w:r>
        <w:br/>
      </w:r>
      <w:r>
        <w:rPr>
          <w:rStyle w:val="Strong"/>
        </w:rPr>
        <w:t>Action:</w:t>
      </w:r>
      <w:r>
        <w:t xml:space="preserve"> Action</w:t>
      </w:r>
      <w:r>
        <w:br/>
      </w:r>
      <w:r>
        <w:rPr>
          <w:rStyle w:val="Strong"/>
        </w:rPr>
        <w:t>Range:</w:t>
      </w:r>
      <w:r>
        <w:t xml:space="preserve"> 4 areas</w:t>
      </w:r>
      <w:r>
        <w:br/>
      </w:r>
      <w:r>
        <w:rPr>
          <w:rStyle w:val="Strong"/>
        </w:rPr>
        <w:t>Effect:</w:t>
      </w:r>
      <w:r>
        <w:t xml:space="preserve"> </w:t>
      </w:r>
      <w:r w:rsidR="00DF6BDA" w:rsidRPr="0024272F">
        <w:rPr>
          <w:color w:val="auto"/>
        </w:rPr>
        <w:t>Once per scene, a</w:t>
      </w:r>
      <w:r w:rsidRPr="0024272F">
        <w:rPr>
          <w:color w:val="auto"/>
        </w:rPr>
        <w:t>ll allies within range gain temporary stamina equal to your Charisma modifier and Advantage on their next attack roll.</w:t>
      </w:r>
      <w:r>
        <w:br/>
      </w:r>
    </w:p>
    <w:p w14:paraId="0E7A68FD" w14:textId="77777777" w:rsidR="0083293E" w:rsidRDefault="0083293E" w:rsidP="0083293E">
      <w:pPr>
        <w:pStyle w:val="Heading3"/>
        <w:rPr>
          <w:rStyle w:val="Strong"/>
          <w:b w:val="0"/>
          <w:bCs/>
        </w:rPr>
      </w:pPr>
      <w:r>
        <w:rPr>
          <w:rStyle w:val="Strong"/>
          <w:b w:val="0"/>
          <w:bCs/>
        </w:rPr>
        <w:t xml:space="preserve">&lt;h3&gt;Rapid Strikes (Combat) </w:t>
      </w:r>
    </w:p>
    <w:p w14:paraId="091A5A86" w14:textId="77777777" w:rsidR="0083293E" w:rsidRPr="0024272F" w:rsidRDefault="0083293E" w:rsidP="0083293E">
      <w:pPr>
        <w:pStyle w:val="NoSpacing"/>
        <w:rPr>
          <w:i/>
          <w:color w:val="auto"/>
        </w:rPr>
      </w:pPr>
      <w:r w:rsidRPr="0024272F">
        <w:rPr>
          <w:i/>
          <w:color w:val="auto"/>
        </w:rPr>
        <w:t xml:space="preserve">You strike like a serpent. </w:t>
      </w:r>
    </w:p>
    <w:p w14:paraId="530F8B63" w14:textId="3BF77180" w:rsidR="0083293E" w:rsidRPr="0024272F" w:rsidRDefault="0083293E" w:rsidP="0083293E">
      <w:pPr>
        <w:pStyle w:val="NoSpacing"/>
        <w:rPr>
          <w:color w:val="auto"/>
        </w:rPr>
      </w:pPr>
      <w:r w:rsidRPr="0024272F">
        <w:rPr>
          <w:rStyle w:val="Strong"/>
          <w:color w:val="auto"/>
        </w:rPr>
        <w:t>Attack:</w:t>
      </w:r>
      <w:r w:rsidRPr="0024272F">
        <w:rPr>
          <w:color w:val="auto"/>
        </w:rPr>
        <w:t xml:space="preserve"> </w:t>
      </w:r>
      <w:r w:rsidRPr="0034620E">
        <w:rPr>
          <w:color w:val="FF0000"/>
        </w:rPr>
        <w:t>Avoidance</w:t>
      </w:r>
      <w:r w:rsidRPr="0024272F">
        <w:rPr>
          <w:color w:val="auto"/>
        </w:rPr>
        <w:br/>
      </w:r>
      <w:r w:rsidRPr="0024272F">
        <w:rPr>
          <w:rStyle w:val="Strong"/>
          <w:color w:val="auto"/>
        </w:rPr>
        <w:t>Action:</w:t>
      </w:r>
      <w:r w:rsidRPr="0024272F">
        <w:rPr>
          <w:color w:val="auto"/>
        </w:rPr>
        <w:t xml:space="preserve"> Action</w:t>
      </w:r>
      <w:r w:rsidRPr="0024272F">
        <w:rPr>
          <w:color w:val="auto"/>
        </w:rPr>
        <w:br/>
      </w:r>
      <w:r w:rsidRPr="0024272F">
        <w:rPr>
          <w:rStyle w:val="Strong"/>
          <w:color w:val="auto"/>
        </w:rPr>
        <w:t>Range:</w:t>
      </w:r>
      <w:r w:rsidRPr="0024272F">
        <w:rPr>
          <w:color w:val="auto"/>
        </w:rPr>
        <w:t xml:space="preserve"> Melee</w:t>
      </w:r>
      <w:r w:rsidRPr="0024272F">
        <w:rPr>
          <w:color w:val="auto"/>
        </w:rPr>
        <w:br/>
      </w:r>
      <w:r w:rsidRPr="0024272F">
        <w:rPr>
          <w:rStyle w:val="Strong"/>
          <w:color w:val="auto"/>
        </w:rPr>
        <w:t>Effect:</w:t>
      </w:r>
      <w:r w:rsidRPr="0024272F">
        <w:rPr>
          <w:color w:val="auto"/>
        </w:rPr>
        <w:t xml:space="preserve"> </w:t>
      </w:r>
      <w:r w:rsidR="00DF6BDA" w:rsidRPr="0024272F">
        <w:rPr>
          <w:i/>
          <w:color w:val="auto"/>
        </w:rPr>
        <w:t>Base</w:t>
      </w:r>
      <w:r w:rsidRPr="0024272F">
        <w:rPr>
          <w:i/>
          <w:color w:val="auto"/>
        </w:rPr>
        <w:t>, </w:t>
      </w:r>
      <w:r w:rsidRPr="0024272F">
        <w:rPr>
          <w:color w:val="auto"/>
        </w:rPr>
        <w:t>on hit</w:t>
      </w:r>
      <w:r w:rsidR="00DF6BDA" w:rsidRPr="0024272F">
        <w:rPr>
          <w:color w:val="auto"/>
        </w:rPr>
        <w:t>,</w:t>
      </w:r>
      <w:r w:rsidRPr="0024272F">
        <w:rPr>
          <w:color w:val="auto"/>
        </w:rPr>
        <w:t xml:space="preserve"> you can make an additional attack against any other target in the same area. </w:t>
      </w:r>
    </w:p>
    <w:p w14:paraId="16634476" w14:textId="01FE1EF0" w:rsidR="0083293E" w:rsidRPr="0024272F" w:rsidRDefault="0083293E" w:rsidP="0083293E">
      <w:pPr>
        <w:pStyle w:val="NoSpacing"/>
        <w:rPr>
          <w:b/>
          <w:color w:val="auto"/>
          <w:szCs w:val="24"/>
        </w:rPr>
      </w:pPr>
      <w:r w:rsidRPr="0024272F">
        <w:rPr>
          <w:b/>
          <w:color w:val="auto"/>
          <w:szCs w:val="24"/>
        </w:rPr>
        <w:t xml:space="preserve">Weapons: </w:t>
      </w:r>
      <w:r w:rsidRPr="0024272F">
        <w:rPr>
          <w:color w:val="auto"/>
          <w:szCs w:val="24"/>
        </w:rPr>
        <w:t>You may perform this maneuver with any melee weapon, unarmed attack</w:t>
      </w:r>
      <w:r w:rsidR="00DF6BDA" w:rsidRPr="0024272F">
        <w:rPr>
          <w:color w:val="auto"/>
          <w:szCs w:val="24"/>
        </w:rPr>
        <w:t>, or melee attack powers</w:t>
      </w:r>
      <w:r w:rsidRPr="0024272F">
        <w:rPr>
          <w:color w:val="auto"/>
          <w:szCs w:val="24"/>
        </w:rPr>
        <w:t xml:space="preserve">.  </w:t>
      </w:r>
      <w:r w:rsidRPr="0024272F">
        <w:rPr>
          <w:b/>
          <w:color w:val="auto"/>
          <w:szCs w:val="24"/>
        </w:rPr>
        <w:t xml:space="preserve"> </w:t>
      </w:r>
      <w:r w:rsidRPr="0024272F">
        <w:rPr>
          <w:b/>
          <w:i/>
          <w:color w:val="auto"/>
          <w:szCs w:val="24"/>
        </w:rPr>
        <w:t xml:space="preserve"> </w:t>
      </w:r>
    </w:p>
    <w:p w14:paraId="45302B40" w14:textId="4F34B97B" w:rsidR="009C60B4" w:rsidRDefault="009C60B4" w:rsidP="002D4AE3">
      <w:pPr>
        <w:pStyle w:val="Heading3"/>
        <w:tabs>
          <w:tab w:val="left" w:pos="2229"/>
        </w:tabs>
      </w:pPr>
      <w:r>
        <w:t>&lt;h3&gt;</w:t>
      </w:r>
      <w:r w:rsidRPr="00C4798E">
        <w:t xml:space="preserve">Ricochet Throw </w:t>
      </w:r>
      <w:r w:rsidR="005541FE">
        <w:t>(Combat)</w:t>
      </w:r>
    </w:p>
    <w:p w14:paraId="182F39AD" w14:textId="6D67D016" w:rsidR="009C60B4" w:rsidRPr="0024272F" w:rsidRDefault="009C60B4" w:rsidP="009C60B4">
      <w:pPr>
        <w:pStyle w:val="NoSpacing"/>
        <w:rPr>
          <w:color w:val="auto"/>
          <w:szCs w:val="24"/>
        </w:rPr>
      </w:pPr>
      <w:r w:rsidRPr="0024272F">
        <w:rPr>
          <w:b/>
          <w:color w:val="auto"/>
          <w:szCs w:val="24"/>
        </w:rPr>
        <w:t>Requirements:</w:t>
      </w:r>
      <w:r w:rsidRPr="0024272F">
        <w:rPr>
          <w:color w:val="auto"/>
          <w:szCs w:val="24"/>
        </w:rPr>
        <w:t xml:space="preserve">  Dexterity 14+</w:t>
      </w:r>
    </w:p>
    <w:p w14:paraId="66C46D3A" w14:textId="77777777" w:rsidR="009C60B4" w:rsidRPr="0024272F" w:rsidRDefault="009C60B4" w:rsidP="009C60B4">
      <w:pPr>
        <w:pStyle w:val="NoSpacing"/>
        <w:rPr>
          <w:b/>
          <w:color w:val="auto"/>
          <w:szCs w:val="24"/>
        </w:rPr>
      </w:pPr>
      <w:r w:rsidRPr="0024272F">
        <w:rPr>
          <w:rFonts w:eastAsia="NewcomenBlack"/>
          <w:b/>
          <w:color w:val="auto"/>
          <w:szCs w:val="24"/>
        </w:rPr>
        <w:t xml:space="preserve">Attack: </w:t>
      </w:r>
      <w:r w:rsidRPr="0024272F">
        <w:rPr>
          <w:rFonts w:eastAsia="NewcomenBlack"/>
          <w:color w:val="auto"/>
          <w:szCs w:val="24"/>
        </w:rPr>
        <w:t>Avoidance</w:t>
      </w:r>
    </w:p>
    <w:p w14:paraId="189F3093" w14:textId="77777777" w:rsidR="009C60B4" w:rsidRPr="0024272F" w:rsidRDefault="009C60B4" w:rsidP="009C60B4">
      <w:pPr>
        <w:pStyle w:val="NoSpacing"/>
        <w:rPr>
          <w:b/>
          <w:color w:val="auto"/>
          <w:szCs w:val="24"/>
        </w:rPr>
      </w:pPr>
      <w:r w:rsidRPr="0024272F">
        <w:rPr>
          <w:rFonts w:eastAsia="NewcomenBlack"/>
          <w:b/>
          <w:color w:val="auto"/>
          <w:szCs w:val="24"/>
        </w:rPr>
        <w:t xml:space="preserve">Action: </w:t>
      </w:r>
      <w:r w:rsidRPr="0024272F">
        <w:rPr>
          <w:rFonts w:eastAsia="NewcomenBlack"/>
          <w:color w:val="auto"/>
          <w:szCs w:val="24"/>
        </w:rPr>
        <w:t xml:space="preserve">Action </w:t>
      </w:r>
    </w:p>
    <w:p w14:paraId="2E173D76" w14:textId="38D14D5A" w:rsidR="009C60B4" w:rsidRPr="0024272F" w:rsidRDefault="009C60B4" w:rsidP="009C60B4">
      <w:pPr>
        <w:pStyle w:val="NoSpacing"/>
        <w:rPr>
          <w:rFonts w:eastAsia="NewcomenBlack"/>
          <w:b/>
          <w:color w:val="auto"/>
          <w:szCs w:val="24"/>
        </w:rPr>
      </w:pPr>
      <w:r w:rsidRPr="0024272F">
        <w:rPr>
          <w:rFonts w:eastAsia="NewcomenBlack"/>
          <w:b/>
          <w:color w:val="auto"/>
          <w:szCs w:val="24"/>
        </w:rPr>
        <w:t>Range</w:t>
      </w:r>
      <w:r w:rsidRPr="0024272F">
        <w:rPr>
          <w:b/>
          <w:color w:val="auto"/>
          <w:szCs w:val="24"/>
        </w:rPr>
        <w:t xml:space="preserve">: </w:t>
      </w:r>
      <w:r w:rsidR="00A07F29" w:rsidRPr="0024272F">
        <w:rPr>
          <w:color w:val="auto"/>
          <w:szCs w:val="24"/>
        </w:rPr>
        <w:t>Throwing Range</w:t>
      </w:r>
    </w:p>
    <w:p w14:paraId="4C9DAB56" w14:textId="0E114C6A" w:rsidR="009C60B4" w:rsidRPr="0024272F" w:rsidRDefault="009C60B4" w:rsidP="009C60B4">
      <w:pPr>
        <w:pStyle w:val="NoSpacing"/>
        <w:rPr>
          <w:color w:val="auto"/>
          <w:szCs w:val="24"/>
        </w:rPr>
      </w:pPr>
      <w:r w:rsidRPr="0024272F">
        <w:rPr>
          <w:rFonts w:eastAsia="NewcomenBlack"/>
          <w:b/>
          <w:color w:val="auto"/>
          <w:szCs w:val="24"/>
        </w:rPr>
        <w:t>Effect</w:t>
      </w:r>
      <w:r w:rsidRPr="0024272F">
        <w:rPr>
          <w:b/>
          <w:color w:val="auto"/>
          <w:szCs w:val="24"/>
        </w:rPr>
        <w:t xml:space="preserve">: </w:t>
      </w:r>
      <w:r w:rsidR="00DF6BDA" w:rsidRPr="0024272F">
        <w:rPr>
          <w:i/>
          <w:color w:val="auto"/>
          <w:szCs w:val="24"/>
        </w:rPr>
        <w:t>Base,</w:t>
      </w:r>
      <w:r w:rsidRPr="0024272F">
        <w:rPr>
          <w:i/>
          <w:color w:val="auto"/>
          <w:szCs w:val="24"/>
        </w:rPr>
        <w:t xml:space="preserve"> </w:t>
      </w:r>
      <w:r w:rsidRPr="0024272F">
        <w:rPr>
          <w:color w:val="auto"/>
        </w:rPr>
        <w:t>you may throw a blunt weapon to hit multiple targets</w:t>
      </w:r>
      <w:r w:rsidR="00DF6BDA" w:rsidRPr="0024272F">
        <w:rPr>
          <w:color w:val="auto"/>
        </w:rPr>
        <w:t>,</w:t>
      </w:r>
      <w:r w:rsidRPr="0024272F">
        <w:rPr>
          <w:color w:val="auto"/>
        </w:rPr>
        <w:t xml:space="preserve"> which all must be within your throwing range. If you are successful on your first attack roll, you may make an attack roll against another target within range. </w:t>
      </w:r>
      <w:r w:rsidR="00DF6BDA" w:rsidRPr="0024272F">
        <w:rPr>
          <w:color w:val="auto"/>
        </w:rPr>
        <w:t>You may choose a third target within range if you successfully hit that target</w:t>
      </w:r>
      <w:r w:rsidRPr="0024272F">
        <w:rPr>
          <w:color w:val="auto"/>
        </w:rPr>
        <w:t xml:space="preserve">. </w:t>
      </w:r>
      <w:r w:rsidR="00DF6BDA" w:rsidRPr="0024272F">
        <w:rPr>
          <w:color w:val="auto"/>
        </w:rPr>
        <w:t>Your weapon returns to your hand after the 3rd successful attack or the first miss</w:t>
      </w:r>
      <w:r w:rsidRPr="0024272F">
        <w:rPr>
          <w:color w:val="auto"/>
        </w:rPr>
        <w:t>.</w:t>
      </w:r>
    </w:p>
    <w:p w14:paraId="0321C52A" w14:textId="0D62DC9C" w:rsidR="009C60B4" w:rsidRPr="0024272F" w:rsidRDefault="009C60B4" w:rsidP="009C60B4">
      <w:pPr>
        <w:pStyle w:val="NoSpacing"/>
        <w:rPr>
          <w:color w:val="auto"/>
        </w:rPr>
      </w:pPr>
      <w:r w:rsidRPr="0024272F">
        <w:rPr>
          <w:b/>
          <w:color w:val="auto"/>
          <w:szCs w:val="24"/>
        </w:rPr>
        <w:t>Special:</w:t>
      </w:r>
      <w:r w:rsidRPr="0024272F">
        <w:rPr>
          <w:color w:val="auto"/>
          <w:szCs w:val="24"/>
        </w:rPr>
        <w:t xml:space="preserve"> </w:t>
      </w:r>
      <w:r w:rsidRPr="0024272F">
        <w:rPr>
          <w:color w:val="auto"/>
        </w:rPr>
        <w:t xml:space="preserve">When you throw a blunt object, </w:t>
      </w:r>
      <w:r w:rsidR="00CB25B8" w:rsidRPr="0024272F">
        <w:rPr>
          <w:color w:val="auto"/>
        </w:rPr>
        <w:t>it can</w:t>
      </w:r>
      <w:r w:rsidRPr="0024272F">
        <w:rPr>
          <w:color w:val="auto"/>
        </w:rPr>
        <w:t xml:space="preserve"> Ricochet off solid objects and return to your hand at the end of your turn without requiring a roll. </w:t>
      </w:r>
    </w:p>
    <w:p w14:paraId="6B818C47" w14:textId="00B8027A" w:rsidR="009C60B4" w:rsidRPr="0024272F" w:rsidRDefault="009C60B4" w:rsidP="009C60B4">
      <w:pPr>
        <w:pStyle w:val="NoSpacing"/>
        <w:rPr>
          <w:color w:val="auto"/>
          <w:szCs w:val="24"/>
        </w:rPr>
      </w:pPr>
      <w:r w:rsidRPr="0024272F">
        <w:rPr>
          <w:b/>
          <w:color w:val="auto"/>
          <w:szCs w:val="24"/>
        </w:rPr>
        <w:t xml:space="preserve">Weapons: </w:t>
      </w:r>
      <w:r w:rsidRPr="0024272F">
        <w:rPr>
          <w:color w:val="auto"/>
          <w:szCs w:val="24"/>
        </w:rPr>
        <w:t xml:space="preserve">You may only perform this maneuver </w:t>
      </w:r>
      <w:r w:rsidR="00DF6BDA" w:rsidRPr="0024272F">
        <w:rPr>
          <w:color w:val="auto"/>
          <w:szCs w:val="24"/>
        </w:rPr>
        <w:t xml:space="preserve">with </w:t>
      </w:r>
      <w:r w:rsidRPr="0024272F">
        <w:rPr>
          <w:color w:val="auto"/>
          <w:szCs w:val="24"/>
        </w:rPr>
        <w:t>any one-handed blunt weapon that can be easily thrown.</w:t>
      </w:r>
    </w:p>
    <w:p w14:paraId="5A84D17F" w14:textId="6BDFE011" w:rsidR="00CC6420" w:rsidRPr="00525B00" w:rsidRDefault="00CC6420" w:rsidP="00CC6420">
      <w:pPr>
        <w:pStyle w:val="Heading3"/>
      </w:pPr>
      <w:r w:rsidRPr="00525B00">
        <w:t>&lt;h3&gt;Shield</w:t>
      </w:r>
      <w:r w:rsidR="00A07F29">
        <w:t>ing</w:t>
      </w:r>
      <w:r w:rsidRPr="00525B00">
        <w:t xml:space="preserve"> </w:t>
      </w:r>
      <w:r w:rsidR="005541FE">
        <w:t>(Combat)</w:t>
      </w:r>
    </w:p>
    <w:p w14:paraId="3465D6FE" w14:textId="77777777" w:rsidR="00CC6420" w:rsidRPr="001C3A76" w:rsidRDefault="00CC6420" w:rsidP="00CC6420">
      <w:pPr>
        <w:pStyle w:val="NoSpacing"/>
        <w:rPr>
          <w:szCs w:val="24"/>
        </w:rPr>
      </w:pPr>
      <w:r w:rsidRPr="001C3A76">
        <w:rPr>
          <w:rFonts w:eastAsia="NewcomenBlack"/>
          <w:b/>
          <w:szCs w:val="24"/>
        </w:rPr>
        <w:t xml:space="preserve">Attack: </w:t>
      </w:r>
      <w:r w:rsidRPr="001C3A76">
        <w:rPr>
          <w:rFonts w:eastAsia="NewcomenBlack"/>
          <w:szCs w:val="24"/>
        </w:rPr>
        <w:t>None</w:t>
      </w:r>
    </w:p>
    <w:p w14:paraId="41F5B0A8" w14:textId="77777777" w:rsidR="00CC6420" w:rsidRPr="001C3A76" w:rsidRDefault="00CC6420" w:rsidP="00CC6420">
      <w:pPr>
        <w:pStyle w:val="NoSpacing"/>
        <w:rPr>
          <w:szCs w:val="24"/>
        </w:rPr>
      </w:pPr>
      <w:r>
        <w:rPr>
          <w:rFonts w:eastAsia="NewcomenBlack"/>
          <w:b/>
          <w:szCs w:val="24"/>
        </w:rPr>
        <w:t>Action:</w:t>
      </w:r>
      <w:r w:rsidRPr="001C3A76">
        <w:rPr>
          <w:rFonts w:eastAsia="NewcomenBlack"/>
          <w:b/>
          <w:szCs w:val="24"/>
        </w:rPr>
        <w:t xml:space="preserve"> </w:t>
      </w:r>
      <w:r>
        <w:rPr>
          <w:rFonts w:eastAsia="NewcomenBlack"/>
          <w:szCs w:val="24"/>
        </w:rPr>
        <w:t xml:space="preserve">Reaction </w:t>
      </w:r>
    </w:p>
    <w:p w14:paraId="0986E378" w14:textId="674319BD" w:rsidR="00CC6420" w:rsidRPr="001C3A76" w:rsidRDefault="00CC6420" w:rsidP="00CC6420">
      <w:pPr>
        <w:pStyle w:val="NoSpacing"/>
        <w:rPr>
          <w:rFonts w:eastAsia="NewcomenBlack"/>
          <w:b/>
          <w:szCs w:val="24"/>
        </w:rPr>
      </w:pPr>
      <w:r w:rsidRPr="001C3A76">
        <w:rPr>
          <w:rFonts w:eastAsia="NewcomenBlack"/>
          <w:b/>
          <w:szCs w:val="24"/>
        </w:rPr>
        <w:t>Range</w:t>
      </w:r>
      <w:r w:rsidRPr="001C3A76">
        <w:rPr>
          <w:szCs w:val="24"/>
        </w:rPr>
        <w:t>: Self or ally within reach</w:t>
      </w:r>
      <w:r w:rsidR="00DF6BDA">
        <w:rPr>
          <w:szCs w:val="24"/>
        </w:rPr>
        <w:t xml:space="preserve"> </w:t>
      </w:r>
      <w:r w:rsidR="00CB25B8">
        <w:rPr>
          <w:szCs w:val="24"/>
        </w:rPr>
        <w:t>of</w:t>
      </w:r>
      <w:r w:rsidR="00DF6BDA">
        <w:rPr>
          <w:szCs w:val="24"/>
        </w:rPr>
        <w:t xml:space="preserve"> your area</w:t>
      </w:r>
    </w:p>
    <w:p w14:paraId="51FF7E13" w14:textId="7D022AF8" w:rsidR="00DF6BDA" w:rsidRPr="0024272F" w:rsidRDefault="00CC6420" w:rsidP="00DF6BDA">
      <w:r w:rsidRPr="0024272F">
        <w:rPr>
          <w:rFonts w:eastAsia="NewcomenBlack"/>
          <w:b/>
          <w:szCs w:val="24"/>
        </w:rPr>
        <w:t>Effect</w:t>
      </w:r>
      <w:r w:rsidRPr="0024272F">
        <w:rPr>
          <w:szCs w:val="24"/>
        </w:rPr>
        <w:t xml:space="preserve">: </w:t>
      </w:r>
      <w:r w:rsidR="00DF6BDA" w:rsidRPr="0024272F">
        <w:rPr>
          <w:i/>
        </w:rPr>
        <w:t>None</w:t>
      </w:r>
      <w:r w:rsidR="00DF6BDA" w:rsidRPr="0024272F">
        <w:t xml:space="preserve">. This maneuver is used in response to a successful attack upon you or a target within your reach or your area, as it fits the situation. You purposefully place an object </w:t>
      </w:r>
      <w:r w:rsidR="00CB25B8" w:rsidRPr="0024272F">
        <w:t>and</w:t>
      </w:r>
      <w:r w:rsidR="00DF6BDA" w:rsidRPr="0024272F">
        <w:t xml:space="preserve"> your own body between an attack and its target (usually an ally). The target does not move. </w:t>
      </w:r>
    </w:p>
    <w:p w14:paraId="51946EA0" w14:textId="77777777" w:rsidR="00DF6BDA" w:rsidRPr="0024272F" w:rsidRDefault="00DF6BDA" w:rsidP="00DF6BDA">
      <w:r w:rsidRPr="0024272F">
        <w:t>If you shield with your body, the target must be within your area; you take on the full results of the attack. If you are defeated, the target suffers any remaining damage (reduced by applicable DR).</w:t>
      </w:r>
    </w:p>
    <w:p w14:paraId="4664D427" w14:textId="77777777" w:rsidR="00DF6BDA" w:rsidRPr="0024272F" w:rsidRDefault="00DF6BDA" w:rsidP="00DF6BDA">
      <w:r w:rsidRPr="0024272F">
        <w:t>If you shield with an object, the target must be within your reach; the object takes on the full results of the attack. If the object is destroyed, the target suffers any remaining damage (reduced by applicable DR).</w:t>
      </w:r>
    </w:p>
    <w:p w14:paraId="252BC8D1" w14:textId="77777777" w:rsidR="00DF6BDA" w:rsidRPr="0024272F" w:rsidRDefault="00DF6BDA" w:rsidP="00DF6BDA">
      <w:r w:rsidRPr="0024272F">
        <w:lastRenderedPageBreak/>
        <w:t>If you shield with both your body and an object, the target must be within your area; the object first takes on the full results of the attack. If the object is destroyed, you suffer any remaining damage (reduced by applicable DR). If you are defeated, the target then suffers any remaining damage (reduced by applicable DR).</w:t>
      </w:r>
    </w:p>
    <w:p w14:paraId="1BC3BBF1" w14:textId="465B7BE5" w:rsidR="00DF6BDA" w:rsidRPr="0024272F" w:rsidRDefault="00DF6BDA" w:rsidP="00DF6BDA">
      <w:r w:rsidRPr="0024272F">
        <w:t>At the editor-in-chief’s discretion, you may expend a plot point to use an object to shield a target up to a number of Areas away equal to your Rank.</w:t>
      </w:r>
    </w:p>
    <w:p w14:paraId="337DAF43" w14:textId="3F0DC100" w:rsidR="00CC6420" w:rsidRPr="00525B00" w:rsidRDefault="00CC6420" w:rsidP="0024272F">
      <w:pPr>
        <w:pStyle w:val="Heading3"/>
      </w:pPr>
      <w:r w:rsidRPr="00525B00">
        <w:t>&lt;h3&gt;</w:t>
      </w:r>
      <w:r w:rsidR="004C0E99">
        <w:t xml:space="preserve">Sholder Charge </w:t>
      </w:r>
      <w:r w:rsidR="005541FE">
        <w:t>(Combat)</w:t>
      </w:r>
    </w:p>
    <w:p w14:paraId="77B9748E" w14:textId="5D4BE886" w:rsidR="00CC6420" w:rsidRPr="001C3A76" w:rsidRDefault="00CC6420" w:rsidP="00CC6420">
      <w:pPr>
        <w:pStyle w:val="NoSpacing"/>
        <w:rPr>
          <w:szCs w:val="24"/>
        </w:rPr>
      </w:pPr>
      <w:r w:rsidRPr="001C3A76">
        <w:rPr>
          <w:rFonts w:eastAsia="NewcomenBlack"/>
          <w:b/>
          <w:szCs w:val="24"/>
        </w:rPr>
        <w:t xml:space="preserve">Attack: </w:t>
      </w:r>
      <w:r w:rsidRPr="001C3A76">
        <w:rPr>
          <w:rFonts w:eastAsia="NewcomenBlack"/>
          <w:szCs w:val="24"/>
        </w:rPr>
        <w:t>Fortitude</w:t>
      </w:r>
      <w:r>
        <w:rPr>
          <w:rFonts w:eastAsia="NewcomenBlack"/>
          <w:szCs w:val="24"/>
        </w:rPr>
        <w:t xml:space="preserve"> </w:t>
      </w:r>
    </w:p>
    <w:p w14:paraId="20B955E9" w14:textId="77777777" w:rsidR="00CC6420" w:rsidRPr="001C3A76" w:rsidRDefault="00CC6420" w:rsidP="00CC6420">
      <w:pPr>
        <w:pStyle w:val="NoSpacing"/>
        <w:rPr>
          <w:szCs w:val="24"/>
        </w:rPr>
      </w:pPr>
      <w:r>
        <w:rPr>
          <w:rFonts w:eastAsia="NewcomenBlack"/>
          <w:b/>
          <w:szCs w:val="24"/>
        </w:rPr>
        <w:t>Action:</w:t>
      </w:r>
      <w:r w:rsidRPr="001C3A76">
        <w:rPr>
          <w:rFonts w:eastAsia="NewcomenBlack"/>
          <w:b/>
          <w:szCs w:val="24"/>
        </w:rPr>
        <w:t xml:space="preserve"> </w:t>
      </w:r>
      <w:r>
        <w:rPr>
          <w:rFonts w:eastAsia="NewcomenBlack"/>
          <w:szCs w:val="24"/>
        </w:rPr>
        <w:t xml:space="preserve">Action </w:t>
      </w:r>
    </w:p>
    <w:p w14:paraId="01219BE6" w14:textId="77777777" w:rsidR="00CC6420" w:rsidRPr="001C3A76" w:rsidRDefault="00CC6420" w:rsidP="00CC6420">
      <w:pPr>
        <w:pStyle w:val="NoSpacing"/>
        <w:rPr>
          <w:rFonts w:eastAsia="NewcomenBlack"/>
          <w:b/>
          <w:szCs w:val="24"/>
        </w:rPr>
      </w:pPr>
      <w:r w:rsidRPr="001C3A76">
        <w:rPr>
          <w:rFonts w:eastAsia="NewcomenBlack"/>
          <w:b/>
          <w:szCs w:val="24"/>
        </w:rPr>
        <w:t>Range</w:t>
      </w:r>
      <w:r w:rsidRPr="001C3A76">
        <w:rPr>
          <w:szCs w:val="24"/>
        </w:rPr>
        <w:t>: Melee</w:t>
      </w:r>
    </w:p>
    <w:p w14:paraId="69DCA38D" w14:textId="160C3121" w:rsidR="00CA72AE" w:rsidRPr="0024272F" w:rsidRDefault="00CA72AE" w:rsidP="00CA72AE">
      <w:r w:rsidRPr="0024272F">
        <w:rPr>
          <w:rStyle w:val="Strong"/>
        </w:rPr>
        <w:t>Effect</w:t>
      </w:r>
      <w:r w:rsidRPr="0024272F">
        <w:t xml:space="preserve">: </w:t>
      </w:r>
      <w:r w:rsidR="00DF6BDA" w:rsidRPr="0024272F">
        <w:rPr>
          <w:i/>
        </w:rPr>
        <w:t>Base</w:t>
      </w:r>
      <w:r w:rsidR="00DF6BDA" w:rsidRPr="0024272F">
        <w:t>,</w:t>
      </w:r>
      <w:r w:rsidRPr="0024272F">
        <w:t xml:space="preserve"> </w:t>
      </w:r>
      <w:r w:rsidR="00DF6BDA" w:rsidRPr="0024272F">
        <w:t>on</w:t>
      </w:r>
      <w:r w:rsidRPr="0024272F">
        <w:t xml:space="preserve"> a hit, you can force your opponent into an adjacent area or knock them prone (your choice)</w:t>
      </w:r>
      <w:r w:rsidR="00DF6BDA" w:rsidRPr="0024272F">
        <w:t xml:space="preserve"> after which you may move with your opponent into an adjacent area as a reaction. </w:t>
      </w:r>
      <w:r w:rsidRPr="0024272F">
        <w:t>If this forced movement could cause damage (e.g., pushing a zombie into a fire), your target must succeed on a Strength saving throw against a DC equal to your attack roll. On a failure, they move to another adjacent area of their choice or fall prone.</w:t>
      </w:r>
      <w:r w:rsidR="00DF6BDA" w:rsidRPr="0024272F">
        <w:t xml:space="preserve"> </w:t>
      </w:r>
    </w:p>
    <w:p w14:paraId="1B2242B9" w14:textId="04AD4981" w:rsidR="00CA72AE" w:rsidRPr="0024272F" w:rsidRDefault="00DF6BDA" w:rsidP="00CA72AE">
      <w:r w:rsidRPr="0024272F">
        <w:rPr>
          <w:rStyle w:val="Strong"/>
        </w:rPr>
        <w:t>Special</w:t>
      </w:r>
      <w:r w:rsidR="00CA72AE" w:rsidRPr="0024272F">
        <w:rPr>
          <w:rStyle w:val="Strong"/>
        </w:rPr>
        <w:t xml:space="preserve"> (Enhanced Strength)</w:t>
      </w:r>
      <w:r w:rsidR="00CA72AE" w:rsidRPr="0024272F">
        <w:t xml:space="preserve">: If you possess the Enhanced Strength Origins feature, you can send your target </w:t>
      </w:r>
      <w:r w:rsidR="00E863CE" w:rsidRPr="0024272F">
        <w:t>flying</w:t>
      </w:r>
      <w:r w:rsidR="00CA72AE" w:rsidRPr="0024272F">
        <w:t xml:space="preserve">, throwing them a number of areas equal to half your Strength </w:t>
      </w:r>
      <w:r w:rsidR="00ED4557" w:rsidRPr="00ED4557">
        <w:rPr>
          <w:color w:val="FF0000"/>
        </w:rPr>
        <w:t>modifire</w:t>
      </w:r>
      <w:r w:rsidR="00CA72AE" w:rsidRPr="0024272F">
        <w:t>. If they hit a solid object along their path, both they and the object suffer falling damage as if they fell the distance traveled.</w:t>
      </w:r>
    </w:p>
    <w:p w14:paraId="6437BC9D" w14:textId="77777777" w:rsidR="0083293E" w:rsidRPr="001A5885" w:rsidRDefault="0083293E" w:rsidP="0083293E">
      <w:pPr>
        <w:pStyle w:val="Heading3"/>
      </w:pPr>
      <w:r w:rsidRPr="001A5885">
        <w:t>&lt;h3&gt;</w:t>
      </w:r>
      <w:r w:rsidRPr="001A5885">
        <w:rPr>
          <w:rStyle w:val="Strong"/>
          <w:b w:val="0"/>
          <w:bCs/>
        </w:rPr>
        <w:t>Vicious Stab</w:t>
      </w:r>
      <w:r>
        <w:rPr>
          <w:rStyle w:val="Strong"/>
          <w:b w:val="0"/>
          <w:bCs/>
        </w:rPr>
        <w:t xml:space="preserve"> (Combat)</w:t>
      </w:r>
    </w:p>
    <w:p w14:paraId="79A962B9" w14:textId="5409608B" w:rsidR="0083293E" w:rsidRPr="0024272F" w:rsidRDefault="0083293E" w:rsidP="0083293E">
      <w:pPr>
        <w:pStyle w:val="NoSpacing"/>
        <w:rPr>
          <w:color w:val="auto"/>
        </w:rPr>
      </w:pPr>
      <w:r w:rsidRPr="0024272F">
        <w:rPr>
          <w:rStyle w:val="Strong"/>
          <w:color w:val="auto"/>
        </w:rPr>
        <w:t>Requirements:</w:t>
      </w:r>
      <w:r w:rsidRPr="0024272F">
        <w:rPr>
          <w:color w:val="auto"/>
        </w:rPr>
        <w:t xml:space="preserve"> Dexterity 12+</w:t>
      </w:r>
      <w:r w:rsidRPr="0024272F">
        <w:rPr>
          <w:color w:val="auto"/>
        </w:rPr>
        <w:br/>
      </w:r>
      <w:r w:rsidRPr="0024272F">
        <w:rPr>
          <w:rStyle w:val="Strong"/>
          <w:color w:val="auto"/>
        </w:rPr>
        <w:t>Attack:</w:t>
      </w:r>
      <w:r w:rsidRPr="0024272F">
        <w:rPr>
          <w:color w:val="auto"/>
        </w:rPr>
        <w:t xml:space="preserve"> Avoidance</w:t>
      </w:r>
      <w:r w:rsidRPr="0024272F">
        <w:rPr>
          <w:color w:val="auto"/>
        </w:rPr>
        <w:br/>
      </w:r>
      <w:r w:rsidRPr="0024272F">
        <w:rPr>
          <w:rStyle w:val="Strong"/>
          <w:color w:val="auto"/>
        </w:rPr>
        <w:t>Action:</w:t>
      </w:r>
      <w:r w:rsidRPr="0024272F">
        <w:rPr>
          <w:color w:val="auto"/>
        </w:rPr>
        <w:t xml:space="preserve"> Action</w:t>
      </w:r>
      <w:r w:rsidRPr="0024272F">
        <w:rPr>
          <w:color w:val="auto"/>
        </w:rPr>
        <w:br/>
      </w:r>
      <w:r w:rsidRPr="0024272F">
        <w:rPr>
          <w:rStyle w:val="Strong"/>
          <w:color w:val="auto"/>
        </w:rPr>
        <w:t>Range:</w:t>
      </w:r>
      <w:r w:rsidRPr="0024272F">
        <w:rPr>
          <w:color w:val="auto"/>
        </w:rPr>
        <w:t xml:space="preserve"> Melee</w:t>
      </w:r>
      <w:r w:rsidRPr="0024272F">
        <w:rPr>
          <w:color w:val="auto"/>
        </w:rPr>
        <w:br/>
      </w:r>
      <w:r w:rsidRPr="0024272F">
        <w:rPr>
          <w:rStyle w:val="Strong"/>
          <w:color w:val="auto"/>
        </w:rPr>
        <w:t>Effect:</w:t>
      </w:r>
      <w:r w:rsidRPr="0024272F">
        <w:rPr>
          <w:color w:val="auto"/>
        </w:rPr>
        <w:t xml:space="preserve"> </w:t>
      </w:r>
      <w:r w:rsidR="001D3D69" w:rsidRPr="0024272F">
        <w:rPr>
          <w:i/>
          <w:color w:val="auto"/>
        </w:rPr>
        <w:t>Base</w:t>
      </w:r>
      <w:r w:rsidRPr="0024272F">
        <w:rPr>
          <w:i/>
          <w:color w:val="auto"/>
        </w:rPr>
        <w:t xml:space="preserve">, </w:t>
      </w:r>
      <w:r w:rsidRPr="0024272F">
        <w:rPr>
          <w:color w:val="auto"/>
        </w:rPr>
        <w:t>on hit</w:t>
      </w:r>
      <w:r w:rsidR="00CB25B8" w:rsidRPr="0024272F">
        <w:rPr>
          <w:color w:val="auto"/>
        </w:rPr>
        <w:t>,</w:t>
      </w:r>
      <w:r w:rsidRPr="0024272F">
        <w:rPr>
          <w:color w:val="auto"/>
        </w:rPr>
        <w:t xml:space="preserve"> you cause the target to bleed, dealing 1d4 damage at the start of their turn for the next 3 turns. This maneuver is ineffective against the undead</w:t>
      </w:r>
      <w:r w:rsidR="001D3D69" w:rsidRPr="0024272F">
        <w:rPr>
          <w:color w:val="auto"/>
        </w:rPr>
        <w:t>; b</w:t>
      </w:r>
      <w:r w:rsidRPr="0024272F">
        <w:rPr>
          <w:color w:val="auto"/>
        </w:rPr>
        <w:t>leeding effect</w:t>
      </w:r>
      <w:r w:rsidR="001D3D69" w:rsidRPr="0024272F">
        <w:rPr>
          <w:color w:val="auto"/>
        </w:rPr>
        <w:t>s</w:t>
      </w:r>
      <w:r w:rsidRPr="0024272F">
        <w:rPr>
          <w:color w:val="auto"/>
        </w:rPr>
        <w:t xml:space="preserve"> can stack with other instances of bleeding.</w:t>
      </w:r>
    </w:p>
    <w:p w14:paraId="7C923A3C" w14:textId="72B47840" w:rsidR="00CC6420" w:rsidRPr="0024272F" w:rsidRDefault="0083293E" w:rsidP="00CC6420">
      <w:pPr>
        <w:pStyle w:val="NoSpacing"/>
        <w:rPr>
          <w:b/>
          <w:i/>
          <w:color w:val="auto"/>
          <w:szCs w:val="24"/>
        </w:rPr>
      </w:pPr>
      <w:r w:rsidRPr="0024272F">
        <w:rPr>
          <w:b/>
          <w:color w:val="auto"/>
          <w:szCs w:val="24"/>
        </w:rPr>
        <w:t xml:space="preserve">Weapons: </w:t>
      </w:r>
      <w:r w:rsidRPr="0024272F">
        <w:rPr>
          <w:color w:val="auto"/>
          <w:szCs w:val="24"/>
        </w:rPr>
        <w:t>You may perform this maneuver with any melee weapon</w:t>
      </w:r>
      <w:r w:rsidR="001D3D69" w:rsidRPr="0024272F">
        <w:rPr>
          <w:color w:val="auto"/>
          <w:szCs w:val="24"/>
        </w:rPr>
        <w:t xml:space="preserve"> or unarmed attack that deals either slashing or piercing damage.</w:t>
      </w:r>
      <w:r w:rsidRPr="0024272F">
        <w:rPr>
          <w:b/>
          <w:i/>
          <w:color w:val="auto"/>
          <w:szCs w:val="24"/>
        </w:rPr>
        <w:t xml:space="preserve"> </w:t>
      </w:r>
    </w:p>
    <w:p w14:paraId="08AEA9DC" w14:textId="77777777" w:rsidR="003D25C6" w:rsidRPr="0024272F" w:rsidRDefault="003D25C6" w:rsidP="00CC6420">
      <w:pPr>
        <w:pStyle w:val="NoSpacing"/>
        <w:rPr>
          <w:b/>
          <w:i/>
          <w:color w:val="auto"/>
          <w:szCs w:val="24"/>
        </w:rPr>
      </w:pPr>
    </w:p>
    <w:sectPr w:rsidR="003D25C6" w:rsidRPr="0024272F" w:rsidSect="00616E65">
      <w:footerReference w:type="default" r:id="rId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D248A7" w14:textId="77777777" w:rsidR="00AF2CC0" w:rsidRDefault="00AF2CC0" w:rsidP="00616E65">
      <w:pPr>
        <w:spacing w:after="0" w:line="240" w:lineRule="auto"/>
      </w:pPr>
      <w:r>
        <w:separator/>
      </w:r>
    </w:p>
  </w:endnote>
  <w:endnote w:type="continuationSeparator" w:id="0">
    <w:p w14:paraId="09ECA5D8" w14:textId="77777777" w:rsidR="00AF2CC0" w:rsidRDefault="00AF2CC0" w:rsidP="00616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Pro-Cn">
    <w:altName w:val="Cambria"/>
    <w:panose1 w:val="00000000000000000000"/>
    <w:charset w:val="00"/>
    <w:family w:val="roman"/>
    <w:notTrueType/>
    <w:pitch w:val="default"/>
    <w:sig w:usb0="00000003" w:usb1="00000000" w:usb2="00000000" w:usb3="00000000" w:csb0="00000001" w:csb1="00000000"/>
  </w:font>
  <w:font w:name="MinionPro-BoldCn">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NewcomenBlack">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7885001"/>
      <w:docPartObj>
        <w:docPartGallery w:val="Page Numbers (Bottom of Page)"/>
        <w:docPartUnique/>
      </w:docPartObj>
    </w:sdtPr>
    <w:sdtEndPr>
      <w:rPr>
        <w:color w:val="7F7F7F" w:themeColor="background1" w:themeShade="7F"/>
        <w:spacing w:val="60"/>
      </w:rPr>
    </w:sdtEndPr>
    <w:sdtContent>
      <w:p w14:paraId="60871C09" w14:textId="3F94DE83" w:rsidR="00C814FC" w:rsidRDefault="00C814F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A873341" w14:textId="0FCDAD89" w:rsidR="00616E65" w:rsidRDefault="00616E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D68365" w14:textId="77777777" w:rsidR="00AF2CC0" w:rsidRDefault="00AF2CC0" w:rsidP="00616E65">
      <w:pPr>
        <w:spacing w:after="0" w:line="240" w:lineRule="auto"/>
      </w:pPr>
      <w:r>
        <w:separator/>
      </w:r>
    </w:p>
  </w:footnote>
  <w:footnote w:type="continuationSeparator" w:id="0">
    <w:p w14:paraId="1F947825" w14:textId="77777777" w:rsidR="00AF2CC0" w:rsidRDefault="00AF2CC0" w:rsidP="00616E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914D7"/>
    <w:multiLevelType w:val="multilevel"/>
    <w:tmpl w:val="7AD01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22DCB"/>
    <w:multiLevelType w:val="hybridMultilevel"/>
    <w:tmpl w:val="D48C8924"/>
    <w:lvl w:ilvl="0" w:tplc="93D8549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33630"/>
    <w:multiLevelType w:val="hybridMultilevel"/>
    <w:tmpl w:val="259AE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40AA4"/>
    <w:multiLevelType w:val="hybridMultilevel"/>
    <w:tmpl w:val="B038C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B4283"/>
    <w:multiLevelType w:val="hybridMultilevel"/>
    <w:tmpl w:val="DBF60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D842C4"/>
    <w:multiLevelType w:val="hybridMultilevel"/>
    <w:tmpl w:val="54AEFEFC"/>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6" w15:restartNumberingAfterBreak="0">
    <w:nsid w:val="0C096BCA"/>
    <w:multiLevelType w:val="hybridMultilevel"/>
    <w:tmpl w:val="C018F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83864"/>
    <w:multiLevelType w:val="hybridMultilevel"/>
    <w:tmpl w:val="047AFC6E"/>
    <w:lvl w:ilvl="0" w:tplc="5442EF44">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58427E3"/>
    <w:multiLevelType w:val="hybridMultilevel"/>
    <w:tmpl w:val="C660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9C427E"/>
    <w:multiLevelType w:val="hybridMultilevel"/>
    <w:tmpl w:val="2B78D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F251E"/>
    <w:multiLevelType w:val="hybridMultilevel"/>
    <w:tmpl w:val="5192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E01EEC"/>
    <w:multiLevelType w:val="hybridMultilevel"/>
    <w:tmpl w:val="02BE8116"/>
    <w:lvl w:ilvl="0" w:tplc="5442EF44">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B7746D"/>
    <w:multiLevelType w:val="hybridMultilevel"/>
    <w:tmpl w:val="A626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E660DB"/>
    <w:multiLevelType w:val="hybridMultilevel"/>
    <w:tmpl w:val="F454F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9298F"/>
    <w:multiLevelType w:val="hybridMultilevel"/>
    <w:tmpl w:val="F7EA9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60017E"/>
    <w:multiLevelType w:val="hybridMultilevel"/>
    <w:tmpl w:val="C4CEA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3A4A97"/>
    <w:multiLevelType w:val="hybridMultilevel"/>
    <w:tmpl w:val="B04C03E2"/>
    <w:lvl w:ilvl="0" w:tplc="5442EF44">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D6741F"/>
    <w:multiLevelType w:val="hybridMultilevel"/>
    <w:tmpl w:val="34FA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D61B86"/>
    <w:multiLevelType w:val="hybridMultilevel"/>
    <w:tmpl w:val="4142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9A2C83"/>
    <w:multiLevelType w:val="hybridMultilevel"/>
    <w:tmpl w:val="C91EF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0E7236"/>
    <w:multiLevelType w:val="hybridMultilevel"/>
    <w:tmpl w:val="8A90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8013DD"/>
    <w:multiLevelType w:val="hybridMultilevel"/>
    <w:tmpl w:val="FEA23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57449A"/>
    <w:multiLevelType w:val="multilevel"/>
    <w:tmpl w:val="2230E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0A6609"/>
    <w:multiLevelType w:val="hybridMultilevel"/>
    <w:tmpl w:val="596C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ED2F9B"/>
    <w:multiLevelType w:val="hybridMultilevel"/>
    <w:tmpl w:val="05FA9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5650C9"/>
    <w:multiLevelType w:val="hybridMultilevel"/>
    <w:tmpl w:val="F458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A529C8"/>
    <w:multiLevelType w:val="hybridMultilevel"/>
    <w:tmpl w:val="6BF2A79A"/>
    <w:lvl w:ilvl="0" w:tplc="5442EF44">
      <w:start w:val="1"/>
      <w:numFmt w:val="bullet"/>
      <w:lvlText w:val=""/>
      <w:lvlJc w:val="left"/>
      <w:pPr>
        <w:ind w:left="720" w:hanging="360"/>
      </w:pPr>
      <w:rPr>
        <w:rFonts w:ascii="Symbol" w:hAnsi="Symbol"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9243A7D"/>
    <w:multiLevelType w:val="hybridMultilevel"/>
    <w:tmpl w:val="07B05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0B10D8"/>
    <w:multiLevelType w:val="hybridMultilevel"/>
    <w:tmpl w:val="A7F04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0B77A2"/>
    <w:multiLevelType w:val="hybridMultilevel"/>
    <w:tmpl w:val="BAC6E3A2"/>
    <w:lvl w:ilvl="0" w:tplc="5442EF44">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08A7589"/>
    <w:multiLevelType w:val="hybridMultilevel"/>
    <w:tmpl w:val="D534E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B75103"/>
    <w:multiLevelType w:val="hybridMultilevel"/>
    <w:tmpl w:val="68421428"/>
    <w:lvl w:ilvl="0" w:tplc="5442EF44">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B70D12"/>
    <w:multiLevelType w:val="hybridMultilevel"/>
    <w:tmpl w:val="4250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EE4279"/>
    <w:multiLevelType w:val="hybridMultilevel"/>
    <w:tmpl w:val="BEC04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A66450"/>
    <w:multiLevelType w:val="hybridMultilevel"/>
    <w:tmpl w:val="385462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77851F5"/>
    <w:multiLevelType w:val="hybridMultilevel"/>
    <w:tmpl w:val="EBA83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3D24AF"/>
    <w:multiLevelType w:val="hybridMultilevel"/>
    <w:tmpl w:val="F67A6BB4"/>
    <w:lvl w:ilvl="0" w:tplc="93D8549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82DCA"/>
    <w:multiLevelType w:val="hybridMultilevel"/>
    <w:tmpl w:val="9A88B954"/>
    <w:lvl w:ilvl="0" w:tplc="5442EF44">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693659F"/>
    <w:multiLevelType w:val="hybridMultilevel"/>
    <w:tmpl w:val="9586B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1F3ACE"/>
    <w:multiLevelType w:val="hybridMultilevel"/>
    <w:tmpl w:val="6012F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7E09FA"/>
    <w:multiLevelType w:val="multilevel"/>
    <w:tmpl w:val="D0CEFD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F22475"/>
    <w:multiLevelType w:val="hybridMultilevel"/>
    <w:tmpl w:val="9D0C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B60D9"/>
    <w:multiLevelType w:val="hybridMultilevel"/>
    <w:tmpl w:val="72D8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D30425"/>
    <w:multiLevelType w:val="hybridMultilevel"/>
    <w:tmpl w:val="8174A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712B62"/>
    <w:multiLevelType w:val="hybridMultilevel"/>
    <w:tmpl w:val="FCE2F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06131B"/>
    <w:multiLevelType w:val="hybridMultilevel"/>
    <w:tmpl w:val="3086D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3252010">
    <w:abstractNumId w:val="34"/>
  </w:num>
  <w:num w:numId="2" w16cid:durableId="878854566">
    <w:abstractNumId w:val="24"/>
  </w:num>
  <w:num w:numId="3" w16cid:durableId="901985324">
    <w:abstractNumId w:val="19"/>
  </w:num>
  <w:num w:numId="4" w16cid:durableId="814761469">
    <w:abstractNumId w:val="25"/>
  </w:num>
  <w:num w:numId="5" w16cid:durableId="1907258325">
    <w:abstractNumId w:val="42"/>
  </w:num>
  <w:num w:numId="6" w16cid:durableId="1636184003">
    <w:abstractNumId w:val="8"/>
  </w:num>
  <w:num w:numId="7" w16cid:durableId="1313364076">
    <w:abstractNumId w:val="43"/>
  </w:num>
  <w:num w:numId="8" w16cid:durableId="1057358612">
    <w:abstractNumId w:val="28"/>
  </w:num>
  <w:num w:numId="9" w16cid:durableId="319622697">
    <w:abstractNumId w:val="44"/>
  </w:num>
  <w:num w:numId="10" w16cid:durableId="1515411899">
    <w:abstractNumId w:val="18"/>
  </w:num>
  <w:num w:numId="11" w16cid:durableId="1868254017">
    <w:abstractNumId w:val="30"/>
  </w:num>
  <w:num w:numId="12" w16cid:durableId="394544409">
    <w:abstractNumId w:val="2"/>
  </w:num>
  <w:num w:numId="13" w16cid:durableId="989291680">
    <w:abstractNumId w:val="10"/>
  </w:num>
  <w:num w:numId="14" w16cid:durableId="1277250919">
    <w:abstractNumId w:val="13"/>
  </w:num>
  <w:num w:numId="15" w16cid:durableId="1918591040">
    <w:abstractNumId w:val="27"/>
  </w:num>
  <w:num w:numId="16" w16cid:durableId="553586732">
    <w:abstractNumId w:val="9"/>
  </w:num>
  <w:num w:numId="17" w16cid:durableId="1819687869">
    <w:abstractNumId w:val="1"/>
  </w:num>
  <w:num w:numId="18" w16cid:durableId="186338989">
    <w:abstractNumId w:val="36"/>
  </w:num>
  <w:num w:numId="19" w16cid:durableId="279456805">
    <w:abstractNumId w:val="26"/>
  </w:num>
  <w:num w:numId="20" w16cid:durableId="1246458571">
    <w:abstractNumId w:val="16"/>
  </w:num>
  <w:num w:numId="21" w16cid:durableId="1836728629">
    <w:abstractNumId w:val="29"/>
  </w:num>
  <w:num w:numId="22" w16cid:durableId="708995868">
    <w:abstractNumId w:val="37"/>
  </w:num>
  <w:num w:numId="23" w16cid:durableId="1890847159">
    <w:abstractNumId w:val="31"/>
  </w:num>
  <w:num w:numId="24" w16cid:durableId="2144417812">
    <w:abstractNumId w:val="11"/>
  </w:num>
  <w:num w:numId="25" w16cid:durableId="909391518">
    <w:abstractNumId w:val="7"/>
  </w:num>
  <w:num w:numId="26" w16cid:durableId="2120829112">
    <w:abstractNumId w:val="5"/>
  </w:num>
  <w:num w:numId="27" w16cid:durableId="1717656993">
    <w:abstractNumId w:val="23"/>
  </w:num>
  <w:num w:numId="28" w16cid:durableId="898903711">
    <w:abstractNumId w:val="32"/>
  </w:num>
  <w:num w:numId="29" w16cid:durableId="1017852439">
    <w:abstractNumId w:val="33"/>
  </w:num>
  <w:num w:numId="30" w16cid:durableId="1330871001">
    <w:abstractNumId w:val="20"/>
  </w:num>
  <w:num w:numId="31" w16cid:durableId="1720397123">
    <w:abstractNumId w:val="6"/>
  </w:num>
  <w:num w:numId="32" w16cid:durableId="1597322449">
    <w:abstractNumId w:val="45"/>
  </w:num>
  <w:num w:numId="33" w16cid:durableId="1717272170">
    <w:abstractNumId w:val="4"/>
  </w:num>
  <w:num w:numId="34" w16cid:durableId="906300647">
    <w:abstractNumId w:val="14"/>
  </w:num>
  <w:num w:numId="35" w16cid:durableId="494498077">
    <w:abstractNumId w:val="17"/>
  </w:num>
  <w:num w:numId="36" w16cid:durableId="383524057">
    <w:abstractNumId w:val="38"/>
  </w:num>
  <w:num w:numId="37" w16cid:durableId="1220365434">
    <w:abstractNumId w:val="15"/>
  </w:num>
  <w:num w:numId="38" w16cid:durableId="1609311059">
    <w:abstractNumId w:val="21"/>
  </w:num>
  <w:num w:numId="39" w16cid:durableId="726684493">
    <w:abstractNumId w:val="3"/>
  </w:num>
  <w:num w:numId="40" w16cid:durableId="924921019">
    <w:abstractNumId w:val="35"/>
  </w:num>
  <w:num w:numId="41" w16cid:durableId="1872523346">
    <w:abstractNumId w:val="41"/>
  </w:num>
  <w:num w:numId="42" w16cid:durableId="960452729">
    <w:abstractNumId w:val="39"/>
  </w:num>
  <w:num w:numId="43" w16cid:durableId="2139253985">
    <w:abstractNumId w:val="22"/>
  </w:num>
  <w:num w:numId="44" w16cid:durableId="291061293">
    <w:abstractNumId w:val="40"/>
  </w:num>
  <w:num w:numId="45" w16cid:durableId="1230848628">
    <w:abstractNumId w:val="12"/>
  </w:num>
  <w:num w:numId="46" w16cid:durableId="1288779050">
    <w:abstractNumId w:val="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TYwMDc3tDC2NDdX0lEKTi0uzszPAykwMagFAK6TElctAAAA"/>
  </w:docVars>
  <w:rsids>
    <w:rsidRoot w:val="00EF0501"/>
    <w:rsid w:val="00013A51"/>
    <w:rsid w:val="00020378"/>
    <w:rsid w:val="00025658"/>
    <w:rsid w:val="00027BD4"/>
    <w:rsid w:val="00031B35"/>
    <w:rsid w:val="000337C8"/>
    <w:rsid w:val="00043BE2"/>
    <w:rsid w:val="000458E5"/>
    <w:rsid w:val="00047F7F"/>
    <w:rsid w:val="0005088D"/>
    <w:rsid w:val="0005369F"/>
    <w:rsid w:val="000537F4"/>
    <w:rsid w:val="000541B0"/>
    <w:rsid w:val="000546DE"/>
    <w:rsid w:val="000626D5"/>
    <w:rsid w:val="00064080"/>
    <w:rsid w:val="00070D93"/>
    <w:rsid w:val="00077BD1"/>
    <w:rsid w:val="00081444"/>
    <w:rsid w:val="00084A90"/>
    <w:rsid w:val="000977A9"/>
    <w:rsid w:val="000A11BA"/>
    <w:rsid w:val="000A2FBC"/>
    <w:rsid w:val="000A4078"/>
    <w:rsid w:val="000A47E5"/>
    <w:rsid w:val="000B506C"/>
    <w:rsid w:val="000B72C0"/>
    <w:rsid w:val="000C06FF"/>
    <w:rsid w:val="000C5146"/>
    <w:rsid w:val="000C58C6"/>
    <w:rsid w:val="000C5C96"/>
    <w:rsid w:val="000C7A8B"/>
    <w:rsid w:val="000D0A77"/>
    <w:rsid w:val="000D6681"/>
    <w:rsid w:val="000F0F70"/>
    <w:rsid w:val="001012D1"/>
    <w:rsid w:val="0010173B"/>
    <w:rsid w:val="00102861"/>
    <w:rsid w:val="00105838"/>
    <w:rsid w:val="0010619C"/>
    <w:rsid w:val="00107776"/>
    <w:rsid w:val="00111600"/>
    <w:rsid w:val="00113E85"/>
    <w:rsid w:val="00123D0A"/>
    <w:rsid w:val="0014145B"/>
    <w:rsid w:val="00143A60"/>
    <w:rsid w:val="0015273C"/>
    <w:rsid w:val="0015599C"/>
    <w:rsid w:val="00160B90"/>
    <w:rsid w:val="0016243C"/>
    <w:rsid w:val="00170777"/>
    <w:rsid w:val="00170DFC"/>
    <w:rsid w:val="00175954"/>
    <w:rsid w:val="00176F47"/>
    <w:rsid w:val="0018025D"/>
    <w:rsid w:val="001809FB"/>
    <w:rsid w:val="00186223"/>
    <w:rsid w:val="001A30CF"/>
    <w:rsid w:val="001A5787"/>
    <w:rsid w:val="001A5885"/>
    <w:rsid w:val="001B4100"/>
    <w:rsid w:val="001B7791"/>
    <w:rsid w:val="001C1921"/>
    <w:rsid w:val="001D083D"/>
    <w:rsid w:val="001D2968"/>
    <w:rsid w:val="001D3D69"/>
    <w:rsid w:val="001D46F5"/>
    <w:rsid w:val="001D4E8C"/>
    <w:rsid w:val="001E044A"/>
    <w:rsid w:val="001F2FDD"/>
    <w:rsid w:val="00201307"/>
    <w:rsid w:val="00221E99"/>
    <w:rsid w:val="00226132"/>
    <w:rsid w:val="00236973"/>
    <w:rsid w:val="002407CE"/>
    <w:rsid w:val="0024272F"/>
    <w:rsid w:val="0024606D"/>
    <w:rsid w:val="002643BB"/>
    <w:rsid w:val="00266181"/>
    <w:rsid w:val="002665E8"/>
    <w:rsid w:val="002743C7"/>
    <w:rsid w:val="00295AB4"/>
    <w:rsid w:val="002A1E2A"/>
    <w:rsid w:val="002B08C6"/>
    <w:rsid w:val="002C6A65"/>
    <w:rsid w:val="002D27A1"/>
    <w:rsid w:val="002D4AE3"/>
    <w:rsid w:val="002D63D6"/>
    <w:rsid w:val="002E50C4"/>
    <w:rsid w:val="002E61C1"/>
    <w:rsid w:val="002E66B2"/>
    <w:rsid w:val="002E7167"/>
    <w:rsid w:val="002F3DE8"/>
    <w:rsid w:val="00302BCD"/>
    <w:rsid w:val="0030303C"/>
    <w:rsid w:val="003056AA"/>
    <w:rsid w:val="0030658D"/>
    <w:rsid w:val="00320AD4"/>
    <w:rsid w:val="00323A3B"/>
    <w:rsid w:val="00330F12"/>
    <w:rsid w:val="00332514"/>
    <w:rsid w:val="00337B7E"/>
    <w:rsid w:val="003458BE"/>
    <w:rsid w:val="0034620E"/>
    <w:rsid w:val="00360790"/>
    <w:rsid w:val="0036087E"/>
    <w:rsid w:val="003630B2"/>
    <w:rsid w:val="00370FC9"/>
    <w:rsid w:val="003736AB"/>
    <w:rsid w:val="00377DF6"/>
    <w:rsid w:val="003924EF"/>
    <w:rsid w:val="00394546"/>
    <w:rsid w:val="00394E78"/>
    <w:rsid w:val="0039609B"/>
    <w:rsid w:val="003A1B8F"/>
    <w:rsid w:val="003D1B6B"/>
    <w:rsid w:val="003D25C6"/>
    <w:rsid w:val="003D262B"/>
    <w:rsid w:val="003E083F"/>
    <w:rsid w:val="0040583D"/>
    <w:rsid w:val="00415DBA"/>
    <w:rsid w:val="00430B90"/>
    <w:rsid w:val="0043512F"/>
    <w:rsid w:val="00437F76"/>
    <w:rsid w:val="004423D9"/>
    <w:rsid w:val="00442A03"/>
    <w:rsid w:val="00461B34"/>
    <w:rsid w:val="00462CB5"/>
    <w:rsid w:val="00463BF8"/>
    <w:rsid w:val="004642A0"/>
    <w:rsid w:val="00465398"/>
    <w:rsid w:val="00466D21"/>
    <w:rsid w:val="004702A5"/>
    <w:rsid w:val="004723BD"/>
    <w:rsid w:val="00472B14"/>
    <w:rsid w:val="00474615"/>
    <w:rsid w:val="00477E3E"/>
    <w:rsid w:val="00482A11"/>
    <w:rsid w:val="00493FAD"/>
    <w:rsid w:val="004A05B2"/>
    <w:rsid w:val="004A2CBE"/>
    <w:rsid w:val="004A7586"/>
    <w:rsid w:val="004C0E99"/>
    <w:rsid w:val="004C26B4"/>
    <w:rsid w:val="004C5A4D"/>
    <w:rsid w:val="004D5E04"/>
    <w:rsid w:val="004E05AC"/>
    <w:rsid w:val="004F14A0"/>
    <w:rsid w:val="004F3DBC"/>
    <w:rsid w:val="004F7672"/>
    <w:rsid w:val="00503F77"/>
    <w:rsid w:val="00507437"/>
    <w:rsid w:val="00515844"/>
    <w:rsid w:val="005174D7"/>
    <w:rsid w:val="005219A8"/>
    <w:rsid w:val="0052370C"/>
    <w:rsid w:val="005243A3"/>
    <w:rsid w:val="00526DF3"/>
    <w:rsid w:val="005367D6"/>
    <w:rsid w:val="00543239"/>
    <w:rsid w:val="00543A67"/>
    <w:rsid w:val="005541FE"/>
    <w:rsid w:val="0056046D"/>
    <w:rsid w:val="00560C1F"/>
    <w:rsid w:val="00560E76"/>
    <w:rsid w:val="005629D9"/>
    <w:rsid w:val="005652B7"/>
    <w:rsid w:val="00567F6F"/>
    <w:rsid w:val="00575930"/>
    <w:rsid w:val="00576B7A"/>
    <w:rsid w:val="0058719B"/>
    <w:rsid w:val="0059709B"/>
    <w:rsid w:val="005A05A4"/>
    <w:rsid w:val="005B1C64"/>
    <w:rsid w:val="005B1E9E"/>
    <w:rsid w:val="005B4C31"/>
    <w:rsid w:val="005C5DD9"/>
    <w:rsid w:val="005C6E93"/>
    <w:rsid w:val="005D47BB"/>
    <w:rsid w:val="005D55CA"/>
    <w:rsid w:val="005F33AB"/>
    <w:rsid w:val="005F72CD"/>
    <w:rsid w:val="005F7C8D"/>
    <w:rsid w:val="00616E65"/>
    <w:rsid w:val="0062631F"/>
    <w:rsid w:val="0064343F"/>
    <w:rsid w:val="0064560B"/>
    <w:rsid w:val="00645ED4"/>
    <w:rsid w:val="00652697"/>
    <w:rsid w:val="006540D9"/>
    <w:rsid w:val="00660509"/>
    <w:rsid w:val="00661C8D"/>
    <w:rsid w:val="00673A56"/>
    <w:rsid w:val="006741DD"/>
    <w:rsid w:val="006839EE"/>
    <w:rsid w:val="006A07F2"/>
    <w:rsid w:val="006A42E3"/>
    <w:rsid w:val="006B10B8"/>
    <w:rsid w:val="006B1BEA"/>
    <w:rsid w:val="006B736D"/>
    <w:rsid w:val="006C06EE"/>
    <w:rsid w:val="006D2F35"/>
    <w:rsid w:val="006D5032"/>
    <w:rsid w:val="006D6269"/>
    <w:rsid w:val="006D6766"/>
    <w:rsid w:val="006E0413"/>
    <w:rsid w:val="006E4CCF"/>
    <w:rsid w:val="006E584C"/>
    <w:rsid w:val="006E7F65"/>
    <w:rsid w:val="006F6861"/>
    <w:rsid w:val="00700673"/>
    <w:rsid w:val="00700C7E"/>
    <w:rsid w:val="00701BD7"/>
    <w:rsid w:val="00705FF5"/>
    <w:rsid w:val="00711A02"/>
    <w:rsid w:val="007157C3"/>
    <w:rsid w:val="007158DB"/>
    <w:rsid w:val="00727EC0"/>
    <w:rsid w:val="00727FDD"/>
    <w:rsid w:val="00731521"/>
    <w:rsid w:val="00734269"/>
    <w:rsid w:val="0073634D"/>
    <w:rsid w:val="0074599E"/>
    <w:rsid w:val="00753D6F"/>
    <w:rsid w:val="00755A86"/>
    <w:rsid w:val="00756EB1"/>
    <w:rsid w:val="00784DC1"/>
    <w:rsid w:val="00786808"/>
    <w:rsid w:val="007A0006"/>
    <w:rsid w:val="007A1476"/>
    <w:rsid w:val="007B38D9"/>
    <w:rsid w:val="007B3C27"/>
    <w:rsid w:val="007B3EE4"/>
    <w:rsid w:val="007B4525"/>
    <w:rsid w:val="007B7556"/>
    <w:rsid w:val="007E432D"/>
    <w:rsid w:val="007F3230"/>
    <w:rsid w:val="00800375"/>
    <w:rsid w:val="008036CB"/>
    <w:rsid w:val="00814159"/>
    <w:rsid w:val="00815E1A"/>
    <w:rsid w:val="008162A3"/>
    <w:rsid w:val="00824FF3"/>
    <w:rsid w:val="0082771C"/>
    <w:rsid w:val="00830365"/>
    <w:rsid w:val="0083293E"/>
    <w:rsid w:val="00835399"/>
    <w:rsid w:val="00836DBA"/>
    <w:rsid w:val="008401D1"/>
    <w:rsid w:val="0084050E"/>
    <w:rsid w:val="00850ED6"/>
    <w:rsid w:val="00863D09"/>
    <w:rsid w:val="00864C52"/>
    <w:rsid w:val="00875B40"/>
    <w:rsid w:val="008944BE"/>
    <w:rsid w:val="0089668E"/>
    <w:rsid w:val="008A4ED8"/>
    <w:rsid w:val="008C097C"/>
    <w:rsid w:val="008C4C75"/>
    <w:rsid w:val="008D199D"/>
    <w:rsid w:val="008E148E"/>
    <w:rsid w:val="008E76A4"/>
    <w:rsid w:val="008E78C4"/>
    <w:rsid w:val="008F03F3"/>
    <w:rsid w:val="00911F2E"/>
    <w:rsid w:val="00915079"/>
    <w:rsid w:val="00925734"/>
    <w:rsid w:val="0092655D"/>
    <w:rsid w:val="009442E5"/>
    <w:rsid w:val="00950178"/>
    <w:rsid w:val="009576D9"/>
    <w:rsid w:val="0096581C"/>
    <w:rsid w:val="00975718"/>
    <w:rsid w:val="00984D13"/>
    <w:rsid w:val="00986A29"/>
    <w:rsid w:val="00996C23"/>
    <w:rsid w:val="00997333"/>
    <w:rsid w:val="009A5E08"/>
    <w:rsid w:val="009A7356"/>
    <w:rsid w:val="009A77AF"/>
    <w:rsid w:val="009B0EE5"/>
    <w:rsid w:val="009B3882"/>
    <w:rsid w:val="009B5221"/>
    <w:rsid w:val="009C1377"/>
    <w:rsid w:val="009C15A8"/>
    <w:rsid w:val="009C55D2"/>
    <w:rsid w:val="009C60B4"/>
    <w:rsid w:val="009D5B33"/>
    <w:rsid w:val="009E72F0"/>
    <w:rsid w:val="00A005DD"/>
    <w:rsid w:val="00A07F29"/>
    <w:rsid w:val="00A13422"/>
    <w:rsid w:val="00A17B95"/>
    <w:rsid w:val="00A22896"/>
    <w:rsid w:val="00A269DF"/>
    <w:rsid w:val="00A32072"/>
    <w:rsid w:val="00A417BB"/>
    <w:rsid w:val="00A41B54"/>
    <w:rsid w:val="00A41BA2"/>
    <w:rsid w:val="00A457B7"/>
    <w:rsid w:val="00A45A51"/>
    <w:rsid w:val="00A53EF2"/>
    <w:rsid w:val="00A54289"/>
    <w:rsid w:val="00A550D7"/>
    <w:rsid w:val="00A55404"/>
    <w:rsid w:val="00A56ADE"/>
    <w:rsid w:val="00A57A80"/>
    <w:rsid w:val="00A62059"/>
    <w:rsid w:val="00A633BC"/>
    <w:rsid w:val="00A7742B"/>
    <w:rsid w:val="00A80A73"/>
    <w:rsid w:val="00A83734"/>
    <w:rsid w:val="00A83923"/>
    <w:rsid w:val="00A84E77"/>
    <w:rsid w:val="00A84F12"/>
    <w:rsid w:val="00A854FE"/>
    <w:rsid w:val="00A92339"/>
    <w:rsid w:val="00A92CC0"/>
    <w:rsid w:val="00A94449"/>
    <w:rsid w:val="00AA1B16"/>
    <w:rsid w:val="00AA4AA6"/>
    <w:rsid w:val="00AB5342"/>
    <w:rsid w:val="00AC107E"/>
    <w:rsid w:val="00AC2BCF"/>
    <w:rsid w:val="00AC6792"/>
    <w:rsid w:val="00AC7A73"/>
    <w:rsid w:val="00AD610A"/>
    <w:rsid w:val="00AE0CCD"/>
    <w:rsid w:val="00AF2CC0"/>
    <w:rsid w:val="00AF462F"/>
    <w:rsid w:val="00B23FCB"/>
    <w:rsid w:val="00B36E45"/>
    <w:rsid w:val="00B40EE4"/>
    <w:rsid w:val="00B419EB"/>
    <w:rsid w:val="00B5166A"/>
    <w:rsid w:val="00B517AA"/>
    <w:rsid w:val="00B57095"/>
    <w:rsid w:val="00B61E53"/>
    <w:rsid w:val="00B6314F"/>
    <w:rsid w:val="00B73EF8"/>
    <w:rsid w:val="00B74149"/>
    <w:rsid w:val="00B74808"/>
    <w:rsid w:val="00B77546"/>
    <w:rsid w:val="00B869E5"/>
    <w:rsid w:val="00B87E87"/>
    <w:rsid w:val="00BA0B93"/>
    <w:rsid w:val="00BA4FD2"/>
    <w:rsid w:val="00BB3BE2"/>
    <w:rsid w:val="00BB526F"/>
    <w:rsid w:val="00BB6B36"/>
    <w:rsid w:val="00BC3743"/>
    <w:rsid w:val="00BC4375"/>
    <w:rsid w:val="00BC4CCC"/>
    <w:rsid w:val="00BD2DB2"/>
    <w:rsid w:val="00BD378E"/>
    <w:rsid w:val="00BE158C"/>
    <w:rsid w:val="00BE333E"/>
    <w:rsid w:val="00C04842"/>
    <w:rsid w:val="00C06680"/>
    <w:rsid w:val="00C068BD"/>
    <w:rsid w:val="00C21502"/>
    <w:rsid w:val="00C22567"/>
    <w:rsid w:val="00C32BDC"/>
    <w:rsid w:val="00C342AD"/>
    <w:rsid w:val="00C44ACF"/>
    <w:rsid w:val="00C4798E"/>
    <w:rsid w:val="00C47A00"/>
    <w:rsid w:val="00C47F78"/>
    <w:rsid w:val="00C528C5"/>
    <w:rsid w:val="00C703A8"/>
    <w:rsid w:val="00C70FA2"/>
    <w:rsid w:val="00C72F72"/>
    <w:rsid w:val="00C73759"/>
    <w:rsid w:val="00C747DC"/>
    <w:rsid w:val="00C814FC"/>
    <w:rsid w:val="00C95A47"/>
    <w:rsid w:val="00CA058D"/>
    <w:rsid w:val="00CA72AE"/>
    <w:rsid w:val="00CB25B8"/>
    <w:rsid w:val="00CC421E"/>
    <w:rsid w:val="00CC6420"/>
    <w:rsid w:val="00CD15ED"/>
    <w:rsid w:val="00CE2A04"/>
    <w:rsid w:val="00CE3A86"/>
    <w:rsid w:val="00CE5D7D"/>
    <w:rsid w:val="00CE6295"/>
    <w:rsid w:val="00CF096A"/>
    <w:rsid w:val="00CF5463"/>
    <w:rsid w:val="00D00AA0"/>
    <w:rsid w:val="00D03CCE"/>
    <w:rsid w:val="00D04A8D"/>
    <w:rsid w:val="00D07CAC"/>
    <w:rsid w:val="00D16648"/>
    <w:rsid w:val="00D16811"/>
    <w:rsid w:val="00D2313F"/>
    <w:rsid w:val="00D231C5"/>
    <w:rsid w:val="00D265D4"/>
    <w:rsid w:val="00D27FC9"/>
    <w:rsid w:val="00D316DD"/>
    <w:rsid w:val="00D36AD5"/>
    <w:rsid w:val="00D45D96"/>
    <w:rsid w:val="00D56322"/>
    <w:rsid w:val="00D622BB"/>
    <w:rsid w:val="00D62E38"/>
    <w:rsid w:val="00D702DD"/>
    <w:rsid w:val="00D724DB"/>
    <w:rsid w:val="00D72F0B"/>
    <w:rsid w:val="00D8302E"/>
    <w:rsid w:val="00D85E0A"/>
    <w:rsid w:val="00D9461B"/>
    <w:rsid w:val="00D94747"/>
    <w:rsid w:val="00D9549E"/>
    <w:rsid w:val="00DA43B5"/>
    <w:rsid w:val="00DA6276"/>
    <w:rsid w:val="00DC323F"/>
    <w:rsid w:val="00DC7FED"/>
    <w:rsid w:val="00DD6D0F"/>
    <w:rsid w:val="00DF19B1"/>
    <w:rsid w:val="00DF56D6"/>
    <w:rsid w:val="00DF6BDA"/>
    <w:rsid w:val="00E00BEE"/>
    <w:rsid w:val="00E02A76"/>
    <w:rsid w:val="00E071FA"/>
    <w:rsid w:val="00E07D09"/>
    <w:rsid w:val="00E12D8B"/>
    <w:rsid w:val="00E14717"/>
    <w:rsid w:val="00E16516"/>
    <w:rsid w:val="00E16B06"/>
    <w:rsid w:val="00E23CAF"/>
    <w:rsid w:val="00E36034"/>
    <w:rsid w:val="00E43E70"/>
    <w:rsid w:val="00E44DE7"/>
    <w:rsid w:val="00E54E28"/>
    <w:rsid w:val="00E5639E"/>
    <w:rsid w:val="00E803FC"/>
    <w:rsid w:val="00E81021"/>
    <w:rsid w:val="00E85649"/>
    <w:rsid w:val="00E863CE"/>
    <w:rsid w:val="00EA6473"/>
    <w:rsid w:val="00EB38CB"/>
    <w:rsid w:val="00EB409E"/>
    <w:rsid w:val="00EC4605"/>
    <w:rsid w:val="00ED4557"/>
    <w:rsid w:val="00EE6848"/>
    <w:rsid w:val="00EF0501"/>
    <w:rsid w:val="00EF1477"/>
    <w:rsid w:val="00EF38E9"/>
    <w:rsid w:val="00EF5288"/>
    <w:rsid w:val="00F15C84"/>
    <w:rsid w:val="00F16837"/>
    <w:rsid w:val="00F23412"/>
    <w:rsid w:val="00F268B4"/>
    <w:rsid w:val="00F3062A"/>
    <w:rsid w:val="00F30843"/>
    <w:rsid w:val="00F330FE"/>
    <w:rsid w:val="00F36832"/>
    <w:rsid w:val="00F42B10"/>
    <w:rsid w:val="00F453B3"/>
    <w:rsid w:val="00F4690C"/>
    <w:rsid w:val="00F478CE"/>
    <w:rsid w:val="00F52A6D"/>
    <w:rsid w:val="00F61C97"/>
    <w:rsid w:val="00F66C27"/>
    <w:rsid w:val="00F675A1"/>
    <w:rsid w:val="00F750CA"/>
    <w:rsid w:val="00F83DB7"/>
    <w:rsid w:val="00F86400"/>
    <w:rsid w:val="00F9478E"/>
    <w:rsid w:val="00F959B3"/>
    <w:rsid w:val="00FA30C1"/>
    <w:rsid w:val="00FB1318"/>
    <w:rsid w:val="00FB21DF"/>
    <w:rsid w:val="00FB5B3C"/>
    <w:rsid w:val="00FB7AD1"/>
    <w:rsid w:val="00FD1B20"/>
    <w:rsid w:val="00FD4389"/>
    <w:rsid w:val="00FD7DE9"/>
    <w:rsid w:val="00FF66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3BA950"/>
  <w15:chartTrackingRefBased/>
  <w15:docId w15:val="{D6DAE30C-EF4D-4CFD-BAB9-F2E917208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A76"/>
    <w:rPr>
      <w:rFonts w:ascii="Times New Roman" w:hAnsi="Times New Roman"/>
    </w:rPr>
  </w:style>
  <w:style w:type="paragraph" w:styleId="Heading1">
    <w:name w:val="heading 1"/>
    <w:basedOn w:val="Normal"/>
    <w:next w:val="Normal"/>
    <w:link w:val="Heading1Char"/>
    <w:uiPriority w:val="9"/>
    <w:qFormat/>
    <w:rsid w:val="00EF0501"/>
    <w:pPr>
      <w:keepNext/>
      <w:keepLines/>
      <w:widowControl w:val="0"/>
      <w:suppressAutoHyphens/>
      <w:spacing w:before="480" w:after="0" w:line="360" w:lineRule="auto"/>
      <w:jc w:val="both"/>
      <w:textAlignment w:val="baseline"/>
      <w:outlineLvl w:val="0"/>
    </w:pPr>
    <w:rPr>
      <w:rFonts w:ascii="Cambria" w:eastAsia="Times New Roman" w:hAnsi="Cambria" w:cs="Times New Roman"/>
      <w:b/>
      <w:bCs/>
      <w:color w:val="365F91"/>
      <w:sz w:val="36"/>
      <w:szCs w:val="28"/>
    </w:rPr>
  </w:style>
  <w:style w:type="paragraph" w:styleId="Heading2">
    <w:name w:val="heading 2"/>
    <w:basedOn w:val="Normal"/>
    <w:next w:val="Normal"/>
    <w:link w:val="Heading2Char"/>
    <w:uiPriority w:val="9"/>
    <w:unhideWhenUsed/>
    <w:qFormat/>
    <w:rsid w:val="006D6269"/>
    <w:pPr>
      <w:keepNext/>
      <w:keepLines/>
      <w:widowControl w:val="0"/>
      <w:suppressAutoHyphens/>
      <w:spacing w:before="200" w:after="0" w:line="360" w:lineRule="auto"/>
      <w:jc w:val="both"/>
      <w:textAlignment w:val="baseline"/>
      <w:outlineLvl w:val="1"/>
    </w:pPr>
    <w:rPr>
      <w:rFonts w:ascii="Cambria" w:eastAsia="Times New Roman" w:hAnsi="Cambria" w:cs="Times New Roman"/>
      <w:bCs/>
      <w:color w:val="4F81BD"/>
      <w:sz w:val="28"/>
      <w:szCs w:val="26"/>
    </w:rPr>
  </w:style>
  <w:style w:type="paragraph" w:styleId="Heading3">
    <w:name w:val="heading 3"/>
    <w:basedOn w:val="Normal"/>
    <w:next w:val="Normal"/>
    <w:link w:val="Heading3Char"/>
    <w:uiPriority w:val="9"/>
    <w:unhideWhenUsed/>
    <w:qFormat/>
    <w:rsid w:val="006D6269"/>
    <w:pPr>
      <w:keepNext/>
      <w:keepLines/>
      <w:widowControl w:val="0"/>
      <w:suppressAutoHyphens/>
      <w:spacing w:before="200" w:after="0" w:line="360" w:lineRule="auto"/>
      <w:jc w:val="both"/>
      <w:textAlignment w:val="baseline"/>
      <w:outlineLvl w:val="2"/>
    </w:pPr>
    <w:rPr>
      <w:rFonts w:ascii="Cambria" w:eastAsia="Times New Roman" w:hAnsi="Cambria" w:cs="Times New Roman"/>
      <w:bCs/>
      <w:color w:val="4F81BD"/>
      <w:sz w:val="24"/>
      <w:szCs w:val="56"/>
    </w:rPr>
  </w:style>
  <w:style w:type="paragraph" w:styleId="Heading4">
    <w:name w:val="heading 4"/>
    <w:basedOn w:val="Normal"/>
    <w:next w:val="Normal"/>
    <w:link w:val="Heading4Char"/>
    <w:uiPriority w:val="9"/>
    <w:unhideWhenUsed/>
    <w:qFormat/>
    <w:rsid w:val="00A417B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0501"/>
    <w:rPr>
      <w:rFonts w:ascii="Cambria" w:eastAsia="Times New Roman" w:hAnsi="Cambria" w:cs="Times New Roman"/>
      <w:b/>
      <w:bCs/>
      <w:color w:val="365F91"/>
      <w:sz w:val="36"/>
      <w:szCs w:val="28"/>
    </w:rPr>
  </w:style>
  <w:style w:type="character" w:customStyle="1" w:styleId="Heading2Char">
    <w:name w:val="Heading 2 Char"/>
    <w:basedOn w:val="DefaultParagraphFont"/>
    <w:link w:val="Heading2"/>
    <w:uiPriority w:val="9"/>
    <w:rsid w:val="006D6269"/>
    <w:rPr>
      <w:rFonts w:ascii="Cambria" w:eastAsia="Times New Roman" w:hAnsi="Cambria" w:cs="Times New Roman"/>
      <w:bCs/>
      <w:color w:val="4F81BD"/>
      <w:sz w:val="28"/>
      <w:szCs w:val="26"/>
    </w:rPr>
  </w:style>
  <w:style w:type="character" w:customStyle="1" w:styleId="Heading3Char">
    <w:name w:val="Heading 3 Char"/>
    <w:basedOn w:val="DefaultParagraphFont"/>
    <w:link w:val="Heading3"/>
    <w:uiPriority w:val="9"/>
    <w:rsid w:val="006D6269"/>
    <w:rPr>
      <w:rFonts w:ascii="Cambria" w:eastAsia="Times New Roman" w:hAnsi="Cambria" w:cs="Times New Roman"/>
      <w:bCs/>
      <w:color w:val="4F81BD"/>
      <w:sz w:val="24"/>
      <w:szCs w:val="56"/>
    </w:rPr>
  </w:style>
  <w:style w:type="paragraph" w:styleId="ListParagraph">
    <w:name w:val="List Paragraph"/>
    <w:basedOn w:val="Normal"/>
    <w:uiPriority w:val="34"/>
    <w:qFormat/>
    <w:rsid w:val="00EF0501"/>
    <w:pPr>
      <w:widowControl w:val="0"/>
      <w:suppressAutoHyphens/>
      <w:spacing w:after="0" w:line="240" w:lineRule="auto"/>
      <w:ind w:left="720"/>
      <w:contextualSpacing/>
      <w:textAlignment w:val="baseline"/>
    </w:pPr>
    <w:rPr>
      <w:rFonts w:eastAsia="Calibri" w:cs="Times New Roman"/>
      <w:sz w:val="20"/>
    </w:rPr>
  </w:style>
  <w:style w:type="paragraph" w:styleId="CommentText">
    <w:name w:val="annotation text"/>
    <w:basedOn w:val="Normal"/>
    <w:link w:val="CommentTextChar"/>
    <w:uiPriority w:val="99"/>
    <w:unhideWhenUsed/>
    <w:rsid w:val="00EF0501"/>
    <w:pPr>
      <w:widowControl w:val="0"/>
      <w:suppressAutoHyphens/>
      <w:spacing w:after="0" w:line="240" w:lineRule="auto"/>
      <w:textAlignment w:val="baseline"/>
    </w:pPr>
    <w:rPr>
      <w:rFonts w:eastAsia="Calibri" w:cs="Times New Roman"/>
      <w:sz w:val="20"/>
      <w:szCs w:val="20"/>
    </w:rPr>
  </w:style>
  <w:style w:type="character" w:customStyle="1" w:styleId="CommentTextChar">
    <w:name w:val="Comment Text Char"/>
    <w:basedOn w:val="DefaultParagraphFont"/>
    <w:link w:val="CommentText"/>
    <w:uiPriority w:val="99"/>
    <w:rsid w:val="00EF0501"/>
    <w:rPr>
      <w:rFonts w:ascii="Times New Roman" w:eastAsia="Calibri" w:hAnsi="Times New Roman" w:cs="Times New Roman"/>
      <w:sz w:val="20"/>
      <w:szCs w:val="20"/>
    </w:rPr>
  </w:style>
  <w:style w:type="table" w:styleId="TableGrid">
    <w:name w:val="Table Grid"/>
    <w:basedOn w:val="TableNormal"/>
    <w:uiPriority w:val="39"/>
    <w:rsid w:val="00EF0501"/>
    <w:pPr>
      <w:spacing w:after="0" w:line="240" w:lineRule="auto"/>
    </w:pPr>
    <w:rPr>
      <w:rFonts w:ascii="Arial" w:eastAsia="Calibri" w:hAnsi="Arial" w:cs="Times New Roman"/>
      <w:sz w:val="20"/>
      <w:szCs w:val="5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locked/>
    <w:rsid w:val="00A55404"/>
    <w:rPr>
      <w:rFonts w:ascii="Times New Roman" w:hAnsi="Times New Roman" w:cs="MinionPro-Cn"/>
      <w:color w:val="231F20"/>
    </w:rPr>
  </w:style>
  <w:style w:type="paragraph" w:styleId="NoSpacing">
    <w:name w:val="No Spacing"/>
    <w:basedOn w:val="Normal"/>
    <w:link w:val="NoSpacingChar"/>
    <w:uiPriority w:val="1"/>
    <w:qFormat/>
    <w:rsid w:val="00A55404"/>
    <w:pPr>
      <w:autoSpaceDE w:val="0"/>
      <w:autoSpaceDN w:val="0"/>
      <w:adjustRightInd w:val="0"/>
      <w:spacing w:after="0" w:line="240" w:lineRule="auto"/>
    </w:pPr>
    <w:rPr>
      <w:rFonts w:cs="MinionPro-Cn"/>
      <w:color w:val="231F20"/>
    </w:rPr>
  </w:style>
  <w:style w:type="character" w:styleId="CommentReference">
    <w:name w:val="annotation reference"/>
    <w:basedOn w:val="DefaultParagraphFont"/>
    <w:uiPriority w:val="99"/>
    <w:semiHidden/>
    <w:unhideWhenUsed/>
    <w:rsid w:val="00F9478E"/>
    <w:rPr>
      <w:sz w:val="16"/>
      <w:szCs w:val="16"/>
    </w:rPr>
  </w:style>
  <w:style w:type="paragraph" w:styleId="CommentSubject">
    <w:name w:val="annotation subject"/>
    <w:basedOn w:val="CommentText"/>
    <w:next w:val="CommentText"/>
    <w:link w:val="CommentSubjectChar"/>
    <w:uiPriority w:val="99"/>
    <w:semiHidden/>
    <w:unhideWhenUsed/>
    <w:rsid w:val="00F9478E"/>
    <w:pPr>
      <w:widowControl/>
      <w:suppressAutoHyphens w:val="0"/>
      <w:spacing w:after="160"/>
      <w:textAlignment w:val="auto"/>
    </w:pPr>
    <w:rPr>
      <w:rFonts w:eastAsiaTheme="minorHAnsi" w:cstheme="minorBidi"/>
      <w:b/>
      <w:bCs/>
    </w:rPr>
  </w:style>
  <w:style w:type="character" w:customStyle="1" w:styleId="CommentSubjectChar">
    <w:name w:val="Comment Subject Char"/>
    <w:basedOn w:val="CommentTextChar"/>
    <w:link w:val="CommentSubject"/>
    <w:uiPriority w:val="99"/>
    <w:semiHidden/>
    <w:rsid w:val="00F9478E"/>
    <w:rPr>
      <w:rFonts w:ascii="Times New Roman" w:eastAsia="Calibri" w:hAnsi="Times New Roman" w:cs="Times New Roman"/>
      <w:b/>
      <w:bCs/>
      <w:sz w:val="20"/>
      <w:szCs w:val="20"/>
    </w:rPr>
  </w:style>
  <w:style w:type="character" w:customStyle="1" w:styleId="Heading4Char">
    <w:name w:val="Heading 4 Char"/>
    <w:basedOn w:val="DefaultParagraphFont"/>
    <w:link w:val="Heading4"/>
    <w:uiPriority w:val="9"/>
    <w:rsid w:val="00A417BB"/>
    <w:rPr>
      <w:rFonts w:asciiTheme="majorHAnsi" w:eastAsiaTheme="majorEastAsia" w:hAnsiTheme="majorHAnsi" w:cstheme="majorBidi"/>
      <w:i/>
      <w:iCs/>
      <w:color w:val="2E74B5" w:themeColor="accent1" w:themeShade="BF"/>
    </w:rPr>
  </w:style>
  <w:style w:type="character" w:styleId="LineNumber">
    <w:name w:val="line number"/>
    <w:basedOn w:val="DefaultParagraphFont"/>
    <w:uiPriority w:val="99"/>
    <w:semiHidden/>
    <w:unhideWhenUsed/>
    <w:rsid w:val="00616E65"/>
  </w:style>
  <w:style w:type="paragraph" w:styleId="Header">
    <w:name w:val="header"/>
    <w:basedOn w:val="Normal"/>
    <w:link w:val="HeaderChar"/>
    <w:uiPriority w:val="99"/>
    <w:unhideWhenUsed/>
    <w:rsid w:val="00616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E65"/>
    <w:rPr>
      <w:rFonts w:ascii="Times New Roman" w:hAnsi="Times New Roman"/>
    </w:rPr>
  </w:style>
  <w:style w:type="paragraph" w:styleId="Footer">
    <w:name w:val="footer"/>
    <w:basedOn w:val="Normal"/>
    <w:link w:val="FooterChar"/>
    <w:uiPriority w:val="99"/>
    <w:unhideWhenUsed/>
    <w:rsid w:val="00616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E65"/>
    <w:rPr>
      <w:rFonts w:ascii="Times New Roman" w:hAnsi="Times New Roman"/>
    </w:rPr>
  </w:style>
  <w:style w:type="paragraph" w:styleId="NormalWeb">
    <w:name w:val="Normal (Web)"/>
    <w:basedOn w:val="Normal"/>
    <w:uiPriority w:val="99"/>
    <w:semiHidden/>
    <w:unhideWhenUsed/>
    <w:rsid w:val="0039609B"/>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39609B"/>
    <w:rPr>
      <w:b/>
      <w:bCs/>
    </w:rPr>
  </w:style>
  <w:style w:type="paragraph" w:styleId="Title">
    <w:name w:val="Title"/>
    <w:basedOn w:val="Normal"/>
    <w:next w:val="Normal"/>
    <w:link w:val="TitleChar"/>
    <w:uiPriority w:val="10"/>
    <w:qFormat/>
    <w:rsid w:val="00CC6420"/>
    <w:pPr>
      <w:widowControl w:val="0"/>
      <w:pBdr>
        <w:bottom w:val="single" w:sz="8" w:space="4" w:color="4F81BD"/>
      </w:pBdr>
      <w:suppressAutoHyphens/>
      <w:spacing w:before="120" w:after="300" w:line="360" w:lineRule="auto"/>
      <w:contextualSpacing/>
      <w:jc w:val="both"/>
      <w:textAlignment w:val="baseline"/>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CC6420"/>
    <w:rPr>
      <w:rFonts w:ascii="Cambria" w:eastAsia="Times New Roman" w:hAnsi="Cambria" w:cs="Times New Roman"/>
      <w:color w:val="17365D"/>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964882">
      <w:bodyDiv w:val="1"/>
      <w:marLeft w:val="0"/>
      <w:marRight w:val="0"/>
      <w:marTop w:val="0"/>
      <w:marBottom w:val="0"/>
      <w:divBdr>
        <w:top w:val="none" w:sz="0" w:space="0" w:color="auto"/>
        <w:left w:val="none" w:sz="0" w:space="0" w:color="auto"/>
        <w:bottom w:val="none" w:sz="0" w:space="0" w:color="auto"/>
        <w:right w:val="none" w:sz="0" w:space="0" w:color="auto"/>
      </w:divBdr>
    </w:div>
    <w:div w:id="231695585">
      <w:bodyDiv w:val="1"/>
      <w:marLeft w:val="0"/>
      <w:marRight w:val="0"/>
      <w:marTop w:val="0"/>
      <w:marBottom w:val="0"/>
      <w:divBdr>
        <w:top w:val="none" w:sz="0" w:space="0" w:color="auto"/>
        <w:left w:val="none" w:sz="0" w:space="0" w:color="auto"/>
        <w:bottom w:val="none" w:sz="0" w:space="0" w:color="auto"/>
        <w:right w:val="none" w:sz="0" w:space="0" w:color="auto"/>
      </w:divBdr>
    </w:div>
    <w:div w:id="266158511">
      <w:bodyDiv w:val="1"/>
      <w:marLeft w:val="0"/>
      <w:marRight w:val="0"/>
      <w:marTop w:val="0"/>
      <w:marBottom w:val="0"/>
      <w:divBdr>
        <w:top w:val="none" w:sz="0" w:space="0" w:color="auto"/>
        <w:left w:val="none" w:sz="0" w:space="0" w:color="auto"/>
        <w:bottom w:val="none" w:sz="0" w:space="0" w:color="auto"/>
        <w:right w:val="none" w:sz="0" w:space="0" w:color="auto"/>
      </w:divBdr>
    </w:div>
    <w:div w:id="361825285">
      <w:bodyDiv w:val="1"/>
      <w:marLeft w:val="0"/>
      <w:marRight w:val="0"/>
      <w:marTop w:val="0"/>
      <w:marBottom w:val="0"/>
      <w:divBdr>
        <w:top w:val="none" w:sz="0" w:space="0" w:color="auto"/>
        <w:left w:val="none" w:sz="0" w:space="0" w:color="auto"/>
        <w:bottom w:val="none" w:sz="0" w:space="0" w:color="auto"/>
        <w:right w:val="none" w:sz="0" w:space="0" w:color="auto"/>
      </w:divBdr>
    </w:div>
    <w:div w:id="535043467">
      <w:bodyDiv w:val="1"/>
      <w:marLeft w:val="0"/>
      <w:marRight w:val="0"/>
      <w:marTop w:val="0"/>
      <w:marBottom w:val="0"/>
      <w:divBdr>
        <w:top w:val="none" w:sz="0" w:space="0" w:color="auto"/>
        <w:left w:val="none" w:sz="0" w:space="0" w:color="auto"/>
        <w:bottom w:val="none" w:sz="0" w:space="0" w:color="auto"/>
        <w:right w:val="none" w:sz="0" w:space="0" w:color="auto"/>
      </w:divBdr>
    </w:div>
    <w:div w:id="564872422">
      <w:bodyDiv w:val="1"/>
      <w:marLeft w:val="0"/>
      <w:marRight w:val="0"/>
      <w:marTop w:val="0"/>
      <w:marBottom w:val="0"/>
      <w:divBdr>
        <w:top w:val="none" w:sz="0" w:space="0" w:color="auto"/>
        <w:left w:val="none" w:sz="0" w:space="0" w:color="auto"/>
        <w:bottom w:val="none" w:sz="0" w:space="0" w:color="auto"/>
        <w:right w:val="none" w:sz="0" w:space="0" w:color="auto"/>
      </w:divBdr>
    </w:div>
    <w:div w:id="692532968">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58646211">
      <w:bodyDiv w:val="1"/>
      <w:marLeft w:val="0"/>
      <w:marRight w:val="0"/>
      <w:marTop w:val="0"/>
      <w:marBottom w:val="0"/>
      <w:divBdr>
        <w:top w:val="none" w:sz="0" w:space="0" w:color="auto"/>
        <w:left w:val="none" w:sz="0" w:space="0" w:color="auto"/>
        <w:bottom w:val="none" w:sz="0" w:space="0" w:color="auto"/>
        <w:right w:val="none" w:sz="0" w:space="0" w:color="auto"/>
      </w:divBdr>
    </w:div>
    <w:div w:id="758675311">
      <w:bodyDiv w:val="1"/>
      <w:marLeft w:val="0"/>
      <w:marRight w:val="0"/>
      <w:marTop w:val="0"/>
      <w:marBottom w:val="0"/>
      <w:divBdr>
        <w:top w:val="none" w:sz="0" w:space="0" w:color="auto"/>
        <w:left w:val="none" w:sz="0" w:space="0" w:color="auto"/>
        <w:bottom w:val="none" w:sz="0" w:space="0" w:color="auto"/>
        <w:right w:val="none" w:sz="0" w:space="0" w:color="auto"/>
      </w:divBdr>
    </w:div>
    <w:div w:id="829641258">
      <w:bodyDiv w:val="1"/>
      <w:marLeft w:val="0"/>
      <w:marRight w:val="0"/>
      <w:marTop w:val="0"/>
      <w:marBottom w:val="0"/>
      <w:divBdr>
        <w:top w:val="none" w:sz="0" w:space="0" w:color="auto"/>
        <w:left w:val="none" w:sz="0" w:space="0" w:color="auto"/>
        <w:bottom w:val="none" w:sz="0" w:space="0" w:color="auto"/>
        <w:right w:val="none" w:sz="0" w:space="0" w:color="auto"/>
      </w:divBdr>
    </w:div>
    <w:div w:id="850604118">
      <w:bodyDiv w:val="1"/>
      <w:marLeft w:val="0"/>
      <w:marRight w:val="0"/>
      <w:marTop w:val="0"/>
      <w:marBottom w:val="0"/>
      <w:divBdr>
        <w:top w:val="none" w:sz="0" w:space="0" w:color="auto"/>
        <w:left w:val="none" w:sz="0" w:space="0" w:color="auto"/>
        <w:bottom w:val="none" w:sz="0" w:space="0" w:color="auto"/>
        <w:right w:val="none" w:sz="0" w:space="0" w:color="auto"/>
      </w:divBdr>
    </w:div>
    <w:div w:id="912541872">
      <w:bodyDiv w:val="1"/>
      <w:marLeft w:val="0"/>
      <w:marRight w:val="0"/>
      <w:marTop w:val="0"/>
      <w:marBottom w:val="0"/>
      <w:divBdr>
        <w:top w:val="none" w:sz="0" w:space="0" w:color="auto"/>
        <w:left w:val="none" w:sz="0" w:space="0" w:color="auto"/>
        <w:bottom w:val="none" w:sz="0" w:space="0" w:color="auto"/>
        <w:right w:val="none" w:sz="0" w:space="0" w:color="auto"/>
      </w:divBdr>
    </w:div>
    <w:div w:id="916750308">
      <w:bodyDiv w:val="1"/>
      <w:marLeft w:val="0"/>
      <w:marRight w:val="0"/>
      <w:marTop w:val="0"/>
      <w:marBottom w:val="0"/>
      <w:divBdr>
        <w:top w:val="none" w:sz="0" w:space="0" w:color="auto"/>
        <w:left w:val="none" w:sz="0" w:space="0" w:color="auto"/>
        <w:bottom w:val="none" w:sz="0" w:space="0" w:color="auto"/>
        <w:right w:val="none" w:sz="0" w:space="0" w:color="auto"/>
      </w:divBdr>
    </w:div>
    <w:div w:id="1061513557">
      <w:bodyDiv w:val="1"/>
      <w:marLeft w:val="0"/>
      <w:marRight w:val="0"/>
      <w:marTop w:val="0"/>
      <w:marBottom w:val="0"/>
      <w:divBdr>
        <w:top w:val="none" w:sz="0" w:space="0" w:color="auto"/>
        <w:left w:val="none" w:sz="0" w:space="0" w:color="auto"/>
        <w:bottom w:val="none" w:sz="0" w:space="0" w:color="auto"/>
        <w:right w:val="none" w:sz="0" w:space="0" w:color="auto"/>
      </w:divBdr>
    </w:div>
    <w:div w:id="1132017602">
      <w:bodyDiv w:val="1"/>
      <w:marLeft w:val="0"/>
      <w:marRight w:val="0"/>
      <w:marTop w:val="0"/>
      <w:marBottom w:val="0"/>
      <w:divBdr>
        <w:top w:val="none" w:sz="0" w:space="0" w:color="auto"/>
        <w:left w:val="none" w:sz="0" w:space="0" w:color="auto"/>
        <w:bottom w:val="none" w:sz="0" w:space="0" w:color="auto"/>
        <w:right w:val="none" w:sz="0" w:space="0" w:color="auto"/>
      </w:divBdr>
      <w:divsChild>
        <w:div w:id="1559392718">
          <w:marLeft w:val="0"/>
          <w:marRight w:val="0"/>
          <w:marTop w:val="0"/>
          <w:marBottom w:val="0"/>
          <w:divBdr>
            <w:top w:val="none" w:sz="0" w:space="0" w:color="auto"/>
            <w:left w:val="none" w:sz="0" w:space="0" w:color="auto"/>
            <w:bottom w:val="none" w:sz="0" w:space="0" w:color="auto"/>
            <w:right w:val="none" w:sz="0" w:space="0" w:color="auto"/>
          </w:divBdr>
          <w:divsChild>
            <w:div w:id="819923244">
              <w:marLeft w:val="0"/>
              <w:marRight w:val="0"/>
              <w:marTop w:val="0"/>
              <w:marBottom w:val="0"/>
              <w:divBdr>
                <w:top w:val="none" w:sz="0" w:space="0" w:color="auto"/>
                <w:left w:val="none" w:sz="0" w:space="0" w:color="auto"/>
                <w:bottom w:val="none" w:sz="0" w:space="0" w:color="auto"/>
                <w:right w:val="none" w:sz="0" w:space="0" w:color="auto"/>
              </w:divBdr>
              <w:divsChild>
                <w:div w:id="1705212321">
                  <w:marLeft w:val="0"/>
                  <w:marRight w:val="0"/>
                  <w:marTop w:val="0"/>
                  <w:marBottom w:val="0"/>
                  <w:divBdr>
                    <w:top w:val="none" w:sz="0" w:space="0" w:color="auto"/>
                    <w:left w:val="none" w:sz="0" w:space="0" w:color="auto"/>
                    <w:bottom w:val="none" w:sz="0" w:space="0" w:color="auto"/>
                    <w:right w:val="none" w:sz="0" w:space="0" w:color="auto"/>
                  </w:divBdr>
                  <w:divsChild>
                    <w:div w:id="2072382808">
                      <w:marLeft w:val="0"/>
                      <w:marRight w:val="0"/>
                      <w:marTop w:val="0"/>
                      <w:marBottom w:val="0"/>
                      <w:divBdr>
                        <w:top w:val="none" w:sz="0" w:space="0" w:color="auto"/>
                        <w:left w:val="none" w:sz="0" w:space="0" w:color="auto"/>
                        <w:bottom w:val="none" w:sz="0" w:space="0" w:color="auto"/>
                        <w:right w:val="none" w:sz="0" w:space="0" w:color="auto"/>
                      </w:divBdr>
                      <w:divsChild>
                        <w:div w:id="387268375">
                          <w:marLeft w:val="0"/>
                          <w:marRight w:val="0"/>
                          <w:marTop w:val="0"/>
                          <w:marBottom w:val="0"/>
                          <w:divBdr>
                            <w:top w:val="none" w:sz="0" w:space="0" w:color="auto"/>
                            <w:left w:val="none" w:sz="0" w:space="0" w:color="auto"/>
                            <w:bottom w:val="none" w:sz="0" w:space="0" w:color="auto"/>
                            <w:right w:val="none" w:sz="0" w:space="0" w:color="auto"/>
                          </w:divBdr>
                          <w:divsChild>
                            <w:div w:id="944848107">
                              <w:marLeft w:val="0"/>
                              <w:marRight w:val="0"/>
                              <w:marTop w:val="0"/>
                              <w:marBottom w:val="0"/>
                              <w:divBdr>
                                <w:top w:val="none" w:sz="0" w:space="0" w:color="auto"/>
                                <w:left w:val="none" w:sz="0" w:space="0" w:color="auto"/>
                                <w:bottom w:val="none" w:sz="0" w:space="0" w:color="auto"/>
                                <w:right w:val="none" w:sz="0" w:space="0" w:color="auto"/>
                              </w:divBdr>
                              <w:divsChild>
                                <w:div w:id="217084954">
                                  <w:marLeft w:val="0"/>
                                  <w:marRight w:val="0"/>
                                  <w:marTop w:val="0"/>
                                  <w:marBottom w:val="0"/>
                                  <w:divBdr>
                                    <w:top w:val="none" w:sz="0" w:space="0" w:color="auto"/>
                                    <w:left w:val="none" w:sz="0" w:space="0" w:color="auto"/>
                                    <w:bottom w:val="none" w:sz="0" w:space="0" w:color="auto"/>
                                    <w:right w:val="none" w:sz="0" w:space="0" w:color="auto"/>
                                  </w:divBdr>
                                  <w:divsChild>
                                    <w:div w:id="1381200504">
                                      <w:marLeft w:val="0"/>
                                      <w:marRight w:val="0"/>
                                      <w:marTop w:val="0"/>
                                      <w:marBottom w:val="0"/>
                                      <w:divBdr>
                                        <w:top w:val="none" w:sz="0" w:space="0" w:color="auto"/>
                                        <w:left w:val="none" w:sz="0" w:space="0" w:color="auto"/>
                                        <w:bottom w:val="none" w:sz="0" w:space="0" w:color="auto"/>
                                        <w:right w:val="none" w:sz="0" w:space="0" w:color="auto"/>
                                      </w:divBdr>
                                      <w:divsChild>
                                        <w:div w:id="1906604953">
                                          <w:marLeft w:val="0"/>
                                          <w:marRight w:val="0"/>
                                          <w:marTop w:val="0"/>
                                          <w:marBottom w:val="0"/>
                                          <w:divBdr>
                                            <w:top w:val="none" w:sz="0" w:space="0" w:color="auto"/>
                                            <w:left w:val="none" w:sz="0" w:space="0" w:color="auto"/>
                                            <w:bottom w:val="none" w:sz="0" w:space="0" w:color="auto"/>
                                            <w:right w:val="none" w:sz="0" w:space="0" w:color="auto"/>
                                          </w:divBdr>
                                          <w:divsChild>
                                            <w:div w:id="1067652637">
                                              <w:marLeft w:val="0"/>
                                              <w:marRight w:val="0"/>
                                              <w:marTop w:val="0"/>
                                              <w:marBottom w:val="0"/>
                                              <w:divBdr>
                                                <w:top w:val="none" w:sz="0" w:space="0" w:color="auto"/>
                                                <w:left w:val="none" w:sz="0" w:space="0" w:color="auto"/>
                                                <w:bottom w:val="none" w:sz="0" w:space="0" w:color="auto"/>
                                                <w:right w:val="none" w:sz="0" w:space="0" w:color="auto"/>
                                              </w:divBdr>
                                              <w:divsChild>
                                                <w:div w:id="719092252">
                                                  <w:marLeft w:val="0"/>
                                                  <w:marRight w:val="0"/>
                                                  <w:marTop w:val="0"/>
                                                  <w:marBottom w:val="0"/>
                                                  <w:divBdr>
                                                    <w:top w:val="none" w:sz="0" w:space="0" w:color="auto"/>
                                                    <w:left w:val="none" w:sz="0" w:space="0" w:color="auto"/>
                                                    <w:bottom w:val="none" w:sz="0" w:space="0" w:color="auto"/>
                                                    <w:right w:val="none" w:sz="0" w:space="0" w:color="auto"/>
                                                  </w:divBdr>
                                                  <w:divsChild>
                                                    <w:div w:id="286131158">
                                                      <w:marLeft w:val="0"/>
                                                      <w:marRight w:val="0"/>
                                                      <w:marTop w:val="0"/>
                                                      <w:marBottom w:val="0"/>
                                                      <w:divBdr>
                                                        <w:top w:val="none" w:sz="0" w:space="0" w:color="auto"/>
                                                        <w:left w:val="none" w:sz="0" w:space="0" w:color="auto"/>
                                                        <w:bottom w:val="none" w:sz="0" w:space="0" w:color="auto"/>
                                                        <w:right w:val="none" w:sz="0" w:space="0" w:color="auto"/>
                                                      </w:divBdr>
                                                      <w:divsChild>
                                                        <w:div w:id="91038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80256473">
          <w:marLeft w:val="0"/>
          <w:marRight w:val="0"/>
          <w:marTop w:val="0"/>
          <w:marBottom w:val="0"/>
          <w:divBdr>
            <w:top w:val="none" w:sz="0" w:space="0" w:color="auto"/>
            <w:left w:val="none" w:sz="0" w:space="0" w:color="auto"/>
            <w:bottom w:val="none" w:sz="0" w:space="0" w:color="auto"/>
            <w:right w:val="none" w:sz="0" w:space="0" w:color="auto"/>
          </w:divBdr>
          <w:divsChild>
            <w:div w:id="343484809">
              <w:marLeft w:val="0"/>
              <w:marRight w:val="0"/>
              <w:marTop w:val="0"/>
              <w:marBottom w:val="0"/>
              <w:divBdr>
                <w:top w:val="none" w:sz="0" w:space="0" w:color="auto"/>
                <w:left w:val="none" w:sz="0" w:space="0" w:color="auto"/>
                <w:bottom w:val="none" w:sz="0" w:space="0" w:color="auto"/>
                <w:right w:val="none" w:sz="0" w:space="0" w:color="auto"/>
              </w:divBdr>
              <w:divsChild>
                <w:div w:id="12709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08174">
      <w:bodyDiv w:val="1"/>
      <w:marLeft w:val="0"/>
      <w:marRight w:val="0"/>
      <w:marTop w:val="0"/>
      <w:marBottom w:val="0"/>
      <w:divBdr>
        <w:top w:val="none" w:sz="0" w:space="0" w:color="auto"/>
        <w:left w:val="none" w:sz="0" w:space="0" w:color="auto"/>
        <w:bottom w:val="none" w:sz="0" w:space="0" w:color="auto"/>
        <w:right w:val="none" w:sz="0" w:space="0" w:color="auto"/>
      </w:divBdr>
    </w:div>
    <w:div w:id="1218322482">
      <w:bodyDiv w:val="1"/>
      <w:marLeft w:val="0"/>
      <w:marRight w:val="0"/>
      <w:marTop w:val="0"/>
      <w:marBottom w:val="0"/>
      <w:divBdr>
        <w:top w:val="none" w:sz="0" w:space="0" w:color="auto"/>
        <w:left w:val="none" w:sz="0" w:space="0" w:color="auto"/>
        <w:bottom w:val="none" w:sz="0" w:space="0" w:color="auto"/>
        <w:right w:val="none" w:sz="0" w:space="0" w:color="auto"/>
      </w:divBdr>
    </w:div>
    <w:div w:id="1292325457">
      <w:bodyDiv w:val="1"/>
      <w:marLeft w:val="0"/>
      <w:marRight w:val="0"/>
      <w:marTop w:val="0"/>
      <w:marBottom w:val="0"/>
      <w:divBdr>
        <w:top w:val="none" w:sz="0" w:space="0" w:color="auto"/>
        <w:left w:val="none" w:sz="0" w:space="0" w:color="auto"/>
        <w:bottom w:val="none" w:sz="0" w:space="0" w:color="auto"/>
        <w:right w:val="none" w:sz="0" w:space="0" w:color="auto"/>
      </w:divBdr>
      <w:divsChild>
        <w:div w:id="1800686802">
          <w:marLeft w:val="0"/>
          <w:marRight w:val="0"/>
          <w:marTop w:val="0"/>
          <w:marBottom w:val="0"/>
          <w:divBdr>
            <w:top w:val="none" w:sz="0" w:space="0" w:color="auto"/>
            <w:left w:val="none" w:sz="0" w:space="0" w:color="auto"/>
            <w:bottom w:val="none" w:sz="0" w:space="0" w:color="auto"/>
            <w:right w:val="none" w:sz="0" w:space="0" w:color="auto"/>
          </w:divBdr>
          <w:divsChild>
            <w:div w:id="798574877">
              <w:marLeft w:val="0"/>
              <w:marRight w:val="0"/>
              <w:marTop w:val="0"/>
              <w:marBottom w:val="0"/>
              <w:divBdr>
                <w:top w:val="none" w:sz="0" w:space="0" w:color="auto"/>
                <w:left w:val="none" w:sz="0" w:space="0" w:color="auto"/>
                <w:bottom w:val="none" w:sz="0" w:space="0" w:color="auto"/>
                <w:right w:val="none" w:sz="0" w:space="0" w:color="auto"/>
              </w:divBdr>
              <w:divsChild>
                <w:div w:id="1960838012">
                  <w:marLeft w:val="0"/>
                  <w:marRight w:val="0"/>
                  <w:marTop w:val="0"/>
                  <w:marBottom w:val="0"/>
                  <w:divBdr>
                    <w:top w:val="none" w:sz="0" w:space="0" w:color="auto"/>
                    <w:left w:val="none" w:sz="0" w:space="0" w:color="auto"/>
                    <w:bottom w:val="none" w:sz="0" w:space="0" w:color="auto"/>
                    <w:right w:val="none" w:sz="0" w:space="0" w:color="auto"/>
                  </w:divBdr>
                  <w:divsChild>
                    <w:div w:id="256408761">
                      <w:marLeft w:val="0"/>
                      <w:marRight w:val="0"/>
                      <w:marTop w:val="0"/>
                      <w:marBottom w:val="0"/>
                      <w:divBdr>
                        <w:top w:val="none" w:sz="0" w:space="0" w:color="auto"/>
                        <w:left w:val="none" w:sz="0" w:space="0" w:color="auto"/>
                        <w:bottom w:val="none" w:sz="0" w:space="0" w:color="auto"/>
                        <w:right w:val="none" w:sz="0" w:space="0" w:color="auto"/>
                      </w:divBdr>
                      <w:divsChild>
                        <w:div w:id="437608638">
                          <w:marLeft w:val="0"/>
                          <w:marRight w:val="0"/>
                          <w:marTop w:val="0"/>
                          <w:marBottom w:val="0"/>
                          <w:divBdr>
                            <w:top w:val="none" w:sz="0" w:space="0" w:color="auto"/>
                            <w:left w:val="none" w:sz="0" w:space="0" w:color="auto"/>
                            <w:bottom w:val="none" w:sz="0" w:space="0" w:color="auto"/>
                            <w:right w:val="none" w:sz="0" w:space="0" w:color="auto"/>
                          </w:divBdr>
                          <w:divsChild>
                            <w:div w:id="1689484594">
                              <w:marLeft w:val="0"/>
                              <w:marRight w:val="0"/>
                              <w:marTop w:val="0"/>
                              <w:marBottom w:val="0"/>
                              <w:divBdr>
                                <w:top w:val="none" w:sz="0" w:space="0" w:color="auto"/>
                                <w:left w:val="none" w:sz="0" w:space="0" w:color="auto"/>
                                <w:bottom w:val="none" w:sz="0" w:space="0" w:color="auto"/>
                                <w:right w:val="none" w:sz="0" w:space="0" w:color="auto"/>
                              </w:divBdr>
                              <w:divsChild>
                                <w:div w:id="591279137">
                                  <w:marLeft w:val="0"/>
                                  <w:marRight w:val="0"/>
                                  <w:marTop w:val="0"/>
                                  <w:marBottom w:val="0"/>
                                  <w:divBdr>
                                    <w:top w:val="none" w:sz="0" w:space="0" w:color="auto"/>
                                    <w:left w:val="none" w:sz="0" w:space="0" w:color="auto"/>
                                    <w:bottom w:val="none" w:sz="0" w:space="0" w:color="auto"/>
                                    <w:right w:val="none" w:sz="0" w:space="0" w:color="auto"/>
                                  </w:divBdr>
                                  <w:divsChild>
                                    <w:div w:id="238176015">
                                      <w:marLeft w:val="0"/>
                                      <w:marRight w:val="0"/>
                                      <w:marTop w:val="0"/>
                                      <w:marBottom w:val="0"/>
                                      <w:divBdr>
                                        <w:top w:val="none" w:sz="0" w:space="0" w:color="auto"/>
                                        <w:left w:val="none" w:sz="0" w:space="0" w:color="auto"/>
                                        <w:bottom w:val="none" w:sz="0" w:space="0" w:color="auto"/>
                                        <w:right w:val="none" w:sz="0" w:space="0" w:color="auto"/>
                                      </w:divBdr>
                                      <w:divsChild>
                                        <w:div w:id="1204633898">
                                          <w:marLeft w:val="0"/>
                                          <w:marRight w:val="0"/>
                                          <w:marTop w:val="0"/>
                                          <w:marBottom w:val="0"/>
                                          <w:divBdr>
                                            <w:top w:val="none" w:sz="0" w:space="0" w:color="auto"/>
                                            <w:left w:val="none" w:sz="0" w:space="0" w:color="auto"/>
                                            <w:bottom w:val="none" w:sz="0" w:space="0" w:color="auto"/>
                                            <w:right w:val="none" w:sz="0" w:space="0" w:color="auto"/>
                                          </w:divBdr>
                                          <w:divsChild>
                                            <w:div w:id="2119256514">
                                              <w:marLeft w:val="0"/>
                                              <w:marRight w:val="0"/>
                                              <w:marTop w:val="0"/>
                                              <w:marBottom w:val="0"/>
                                              <w:divBdr>
                                                <w:top w:val="none" w:sz="0" w:space="0" w:color="auto"/>
                                                <w:left w:val="none" w:sz="0" w:space="0" w:color="auto"/>
                                                <w:bottom w:val="none" w:sz="0" w:space="0" w:color="auto"/>
                                                <w:right w:val="none" w:sz="0" w:space="0" w:color="auto"/>
                                              </w:divBdr>
                                              <w:divsChild>
                                                <w:div w:id="426997041">
                                                  <w:marLeft w:val="0"/>
                                                  <w:marRight w:val="0"/>
                                                  <w:marTop w:val="0"/>
                                                  <w:marBottom w:val="0"/>
                                                  <w:divBdr>
                                                    <w:top w:val="none" w:sz="0" w:space="0" w:color="auto"/>
                                                    <w:left w:val="none" w:sz="0" w:space="0" w:color="auto"/>
                                                    <w:bottom w:val="none" w:sz="0" w:space="0" w:color="auto"/>
                                                    <w:right w:val="none" w:sz="0" w:space="0" w:color="auto"/>
                                                  </w:divBdr>
                                                  <w:divsChild>
                                                    <w:div w:id="1346127324">
                                                      <w:marLeft w:val="0"/>
                                                      <w:marRight w:val="0"/>
                                                      <w:marTop w:val="0"/>
                                                      <w:marBottom w:val="0"/>
                                                      <w:divBdr>
                                                        <w:top w:val="none" w:sz="0" w:space="0" w:color="auto"/>
                                                        <w:left w:val="none" w:sz="0" w:space="0" w:color="auto"/>
                                                        <w:bottom w:val="none" w:sz="0" w:space="0" w:color="auto"/>
                                                        <w:right w:val="none" w:sz="0" w:space="0" w:color="auto"/>
                                                      </w:divBdr>
                                                      <w:divsChild>
                                                        <w:div w:id="61486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9692290">
          <w:marLeft w:val="0"/>
          <w:marRight w:val="0"/>
          <w:marTop w:val="0"/>
          <w:marBottom w:val="0"/>
          <w:divBdr>
            <w:top w:val="none" w:sz="0" w:space="0" w:color="auto"/>
            <w:left w:val="none" w:sz="0" w:space="0" w:color="auto"/>
            <w:bottom w:val="none" w:sz="0" w:space="0" w:color="auto"/>
            <w:right w:val="none" w:sz="0" w:space="0" w:color="auto"/>
          </w:divBdr>
          <w:divsChild>
            <w:div w:id="676998617">
              <w:marLeft w:val="0"/>
              <w:marRight w:val="0"/>
              <w:marTop w:val="0"/>
              <w:marBottom w:val="0"/>
              <w:divBdr>
                <w:top w:val="none" w:sz="0" w:space="0" w:color="auto"/>
                <w:left w:val="none" w:sz="0" w:space="0" w:color="auto"/>
                <w:bottom w:val="none" w:sz="0" w:space="0" w:color="auto"/>
                <w:right w:val="none" w:sz="0" w:space="0" w:color="auto"/>
              </w:divBdr>
              <w:divsChild>
                <w:div w:id="9101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766005">
      <w:bodyDiv w:val="1"/>
      <w:marLeft w:val="0"/>
      <w:marRight w:val="0"/>
      <w:marTop w:val="0"/>
      <w:marBottom w:val="0"/>
      <w:divBdr>
        <w:top w:val="none" w:sz="0" w:space="0" w:color="auto"/>
        <w:left w:val="none" w:sz="0" w:space="0" w:color="auto"/>
        <w:bottom w:val="none" w:sz="0" w:space="0" w:color="auto"/>
        <w:right w:val="none" w:sz="0" w:space="0" w:color="auto"/>
      </w:divBdr>
    </w:div>
    <w:div w:id="1418600272">
      <w:bodyDiv w:val="1"/>
      <w:marLeft w:val="0"/>
      <w:marRight w:val="0"/>
      <w:marTop w:val="0"/>
      <w:marBottom w:val="0"/>
      <w:divBdr>
        <w:top w:val="none" w:sz="0" w:space="0" w:color="auto"/>
        <w:left w:val="none" w:sz="0" w:space="0" w:color="auto"/>
        <w:bottom w:val="none" w:sz="0" w:space="0" w:color="auto"/>
        <w:right w:val="none" w:sz="0" w:space="0" w:color="auto"/>
      </w:divBdr>
    </w:div>
    <w:div w:id="1724909558">
      <w:bodyDiv w:val="1"/>
      <w:marLeft w:val="0"/>
      <w:marRight w:val="0"/>
      <w:marTop w:val="0"/>
      <w:marBottom w:val="0"/>
      <w:divBdr>
        <w:top w:val="none" w:sz="0" w:space="0" w:color="auto"/>
        <w:left w:val="none" w:sz="0" w:space="0" w:color="auto"/>
        <w:bottom w:val="none" w:sz="0" w:space="0" w:color="auto"/>
        <w:right w:val="none" w:sz="0" w:space="0" w:color="auto"/>
      </w:divBdr>
    </w:div>
    <w:div w:id="2110738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91057-36B6-4614-B117-C6D078A35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1</TotalTime>
  <Pages>22</Pages>
  <Words>7077</Words>
  <Characters>36164</Characters>
  <Application>Microsoft Office Word</Application>
  <DocSecurity>0</DocSecurity>
  <Lines>821</Lines>
  <Paragraphs>6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Barrenechea</dc:creator>
  <cp:keywords/>
  <dc:description/>
  <cp:lastModifiedBy>Pedro Barrenechea</cp:lastModifiedBy>
  <cp:revision>79</cp:revision>
  <cp:lastPrinted>2024-09-03T17:43:00Z</cp:lastPrinted>
  <dcterms:created xsi:type="dcterms:W3CDTF">2024-06-21T04:40:00Z</dcterms:created>
  <dcterms:modified xsi:type="dcterms:W3CDTF">2024-11-2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cc75bbb161c206e2f4eee98519358b16602c7848fe986ce6e55b541925849e</vt:lpwstr>
  </property>
</Properties>
</file>